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9CB86" w14:textId="65D85B5B" w:rsid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LAPORAN UJIAN</w:t>
      </w:r>
      <w:r w:rsidR="004E0E25">
        <w:rPr>
          <w:rFonts w:ascii="Times New Roman" w:hAnsi="Times New Roman" w:cs="Times New Roman"/>
          <w:b/>
          <w:bCs/>
          <w:sz w:val="24"/>
          <w:szCs w:val="24"/>
        </w:rPr>
        <w:t xml:space="preserve"> AKHIR</w:t>
      </w:r>
      <w:r w:rsidRPr="00B73AD8">
        <w:rPr>
          <w:rFonts w:ascii="Times New Roman" w:hAnsi="Times New Roman" w:cs="Times New Roman"/>
          <w:b/>
          <w:bCs/>
          <w:sz w:val="24"/>
          <w:szCs w:val="24"/>
        </w:rPr>
        <w:t xml:space="preserve"> SEMESTER PEMROGRAMAN MOBILE</w:t>
      </w:r>
    </w:p>
    <w:p w14:paraId="690E1F08" w14:textId="11FAD3CB" w:rsidR="00EE7650" w:rsidRPr="00B73AD8" w:rsidRDefault="00EE7650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MESTER GANJIL 2023/2024</w:t>
      </w:r>
    </w:p>
    <w:p w14:paraId="3FA492C8" w14:textId="3B438726" w:rsid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 xml:space="preserve">APLIKASI </w:t>
      </w:r>
      <w:r w:rsidR="004866DE">
        <w:rPr>
          <w:rFonts w:ascii="Times New Roman" w:hAnsi="Times New Roman" w:cs="Times New Roman"/>
          <w:b/>
          <w:bCs/>
          <w:sz w:val="24"/>
          <w:szCs w:val="24"/>
        </w:rPr>
        <w:t>BERITA: GIGA NEWS</w:t>
      </w:r>
    </w:p>
    <w:p w14:paraId="1599D0A5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5F6B5CE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10A5D6C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D8D4248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C5F88F" w14:textId="3AD8E9CF" w:rsidR="00B73AD8" w:rsidRDefault="008C0C9D" w:rsidP="008C0C9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8E8F47" wp14:editId="369C982B">
            <wp:extent cx="1800000" cy="1748979"/>
            <wp:effectExtent l="0" t="0" r="0" b="3810"/>
            <wp:docPr id="4093657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365766" name="Picture 40936576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48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31A67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4B0C56A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8D2F0EA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6B4683B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F783180" w14:textId="541425F3" w:rsid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:</w:t>
      </w:r>
    </w:p>
    <w:p w14:paraId="0907CA74" w14:textId="286FE9CB" w:rsidR="00B73AD8" w:rsidRPr="004866DE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66DE">
        <w:rPr>
          <w:rFonts w:ascii="Times New Roman" w:hAnsi="Times New Roman" w:cs="Times New Roman"/>
          <w:sz w:val="24"/>
          <w:szCs w:val="24"/>
        </w:rPr>
        <w:t xml:space="preserve">Nama: </w:t>
      </w:r>
      <w:r w:rsidR="004866DE" w:rsidRPr="004866DE">
        <w:rPr>
          <w:rFonts w:ascii="Times New Roman" w:hAnsi="Times New Roman" w:cs="Times New Roman"/>
          <w:sz w:val="24"/>
          <w:szCs w:val="24"/>
        </w:rPr>
        <w:t>Heny Rimadana</w:t>
      </w:r>
    </w:p>
    <w:p w14:paraId="7BDC9E22" w14:textId="616AD108" w:rsidR="00B73AD8" w:rsidRPr="004866DE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866DE">
        <w:rPr>
          <w:rFonts w:ascii="Times New Roman" w:hAnsi="Times New Roman" w:cs="Times New Roman"/>
          <w:sz w:val="24"/>
          <w:szCs w:val="24"/>
        </w:rPr>
        <w:t xml:space="preserve">NIM: </w:t>
      </w:r>
      <w:r w:rsidR="004866DE" w:rsidRPr="004866DE">
        <w:rPr>
          <w:rFonts w:ascii="Times New Roman" w:hAnsi="Times New Roman" w:cs="Times New Roman"/>
          <w:sz w:val="24"/>
          <w:szCs w:val="24"/>
        </w:rPr>
        <w:t>210605110009</w:t>
      </w:r>
    </w:p>
    <w:p w14:paraId="21E6AD90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F447E20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CD1F0B7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067D3AA" w14:textId="77777777" w:rsidR="00B73AD8" w:rsidRDefault="00B73AD8" w:rsidP="00812EA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2847983" w14:textId="7FD6174E" w:rsidR="00B73AD8" w:rsidRP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JURUSAN TEKNIK INFORMATIKA</w:t>
      </w:r>
    </w:p>
    <w:p w14:paraId="4A7AAFFB" w14:textId="6DD07684" w:rsidR="00B73AD8" w:rsidRP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FAKULTAS SAINS DAN TEKNOLOGI</w:t>
      </w:r>
    </w:p>
    <w:p w14:paraId="18F7F554" w14:textId="05B6106A" w:rsidR="00B73AD8" w:rsidRP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UNIVERSITAS ISLAM NEGERI MAULANA MALIK IBRAHI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73AD8">
        <w:rPr>
          <w:rFonts w:ascii="Times New Roman" w:hAnsi="Times New Roman" w:cs="Times New Roman"/>
          <w:b/>
          <w:bCs/>
          <w:sz w:val="24"/>
          <w:szCs w:val="24"/>
        </w:rPr>
        <w:t>MALANG</w:t>
      </w:r>
    </w:p>
    <w:p w14:paraId="7A63690E" w14:textId="4231369E" w:rsidR="00B73AD8" w:rsidRDefault="00B73AD8" w:rsidP="00B73AD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3AD8">
        <w:rPr>
          <w:rFonts w:ascii="Times New Roman" w:hAnsi="Times New Roman" w:cs="Times New Roman"/>
          <w:b/>
          <w:bCs/>
          <w:sz w:val="24"/>
          <w:szCs w:val="24"/>
        </w:rPr>
        <w:t>2023</w:t>
      </w:r>
    </w:p>
    <w:p w14:paraId="5B3DC171" w14:textId="04B6D8D6" w:rsidR="00B449FF" w:rsidRDefault="00B449FF">
      <w:pPr>
        <w:rPr>
          <w:rFonts w:ascii="Times New Roman" w:hAnsi="Times New Roman" w:cs="Times New Roman"/>
          <w:sz w:val="24"/>
          <w:szCs w:val="24"/>
        </w:rPr>
      </w:pPr>
    </w:p>
    <w:p w14:paraId="5AD71B6C" w14:textId="41D31E4A" w:rsidR="00A464E7" w:rsidRPr="00D94F45" w:rsidRDefault="00812EAD" w:rsidP="00812EAD">
      <w:pPr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D94F45">
        <w:rPr>
          <w:rFonts w:ascii="Times New Roman" w:hAnsi="Times New Roman" w:cs="Times New Roman"/>
          <w:sz w:val="24"/>
          <w:szCs w:val="24"/>
        </w:rPr>
        <w:lastRenderedPageBreak/>
        <w:t xml:space="preserve">Desain UI </w:t>
      </w:r>
      <w:proofErr w:type="spellStart"/>
      <w:r w:rsidRPr="00D94F45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D94F4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866DE" w:rsidRPr="004866DE">
        <w:rPr>
          <w:rFonts w:ascii="Times New Roman" w:hAnsi="Times New Roman" w:cs="Times New Roman"/>
          <w:sz w:val="24"/>
          <w:szCs w:val="24"/>
        </w:rPr>
        <w:t>Berita</w:t>
      </w:r>
      <w:r w:rsidRPr="004866DE">
        <w:rPr>
          <w:rFonts w:ascii="Times New Roman" w:hAnsi="Times New Roman" w:cs="Times New Roman"/>
          <w:sz w:val="24"/>
          <w:szCs w:val="24"/>
        </w:rPr>
        <w:t xml:space="preserve"> </w:t>
      </w:r>
      <w:r w:rsidR="004866DE" w:rsidRPr="004866DE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4866DE" w:rsidRPr="004866DE">
        <w:rPr>
          <w:rFonts w:ascii="Times New Roman" w:hAnsi="Times New Roman" w:cs="Times New Roman"/>
          <w:sz w:val="24"/>
          <w:szCs w:val="24"/>
        </w:rPr>
        <w:t xml:space="preserve"> Giga Ne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2"/>
        <w:gridCol w:w="2643"/>
        <w:gridCol w:w="2643"/>
      </w:tblGrid>
      <w:tr w:rsidR="00812EAD" w14:paraId="2C8DAEA9" w14:textId="77777777" w:rsidTr="00812EAD">
        <w:tc>
          <w:tcPr>
            <w:tcW w:w="2642" w:type="dxa"/>
          </w:tcPr>
          <w:p w14:paraId="7C685AE2" w14:textId="0236427D" w:rsidR="00812EAD" w:rsidRDefault="004866DE" w:rsidP="00812EA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in</w:t>
            </w:r>
            <w:r w:rsidR="00DD2D69">
              <w:rPr>
                <w:rFonts w:ascii="Times New Roman" w:hAnsi="Times New Roman" w:cs="Times New Roman"/>
              </w:rPr>
              <w:t xml:space="preserve"> </w:t>
            </w:r>
            <w:r w:rsidR="00DD2D69">
              <w:rPr>
                <w:rFonts w:ascii="Times New Roman" w:hAnsi="Times New Roman" w:cs="Times New Roman"/>
                <w:noProof/>
              </w:rPr>
              <w:t>Page</w:t>
            </w:r>
          </w:p>
        </w:tc>
        <w:tc>
          <w:tcPr>
            <w:tcW w:w="2643" w:type="dxa"/>
          </w:tcPr>
          <w:p w14:paraId="4A739AB8" w14:textId="7622D2F2" w:rsidR="00812EAD" w:rsidRDefault="00B755A2" w:rsidP="00812EA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ile </w:t>
            </w:r>
            <w:r>
              <w:rPr>
                <w:rFonts w:ascii="Times New Roman" w:hAnsi="Times New Roman" w:cs="Times New Roman"/>
                <w:noProof/>
              </w:rPr>
              <w:t>Page</w:t>
            </w:r>
          </w:p>
        </w:tc>
        <w:tc>
          <w:tcPr>
            <w:tcW w:w="2643" w:type="dxa"/>
          </w:tcPr>
          <w:p w14:paraId="5003602E" w14:textId="68152AF2" w:rsidR="00812EAD" w:rsidRDefault="00B755A2" w:rsidP="00812EAD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e Profile</w:t>
            </w:r>
          </w:p>
        </w:tc>
      </w:tr>
      <w:tr w:rsidR="00812EAD" w14:paraId="41D031BD" w14:textId="77777777" w:rsidTr="00812EAD">
        <w:tc>
          <w:tcPr>
            <w:tcW w:w="2642" w:type="dxa"/>
          </w:tcPr>
          <w:p w14:paraId="3028753A" w14:textId="2E694B6B" w:rsidR="000F31DC" w:rsidRDefault="002F7B85" w:rsidP="000F31D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2F7B8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87F1BCB" wp14:editId="5CCC9822">
                  <wp:extent cx="1200515" cy="2520000"/>
                  <wp:effectExtent l="0" t="0" r="0" b="0"/>
                  <wp:docPr id="2189999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99992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515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1B25EC71" w14:textId="65DD3BA2" w:rsidR="00812EAD" w:rsidRDefault="00F6157B" w:rsidP="000F31D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F6157B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345ADF5" wp14:editId="71EF8A0E">
                  <wp:extent cx="1213762" cy="2520000"/>
                  <wp:effectExtent l="0" t="0" r="5715" b="0"/>
                  <wp:docPr id="6706244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062440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3762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18EC71A3" w14:textId="04DB8809" w:rsidR="00812EAD" w:rsidRDefault="00B755A2" w:rsidP="000F31DC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DD2D69">
              <w:rPr>
                <w:rFonts w:ascii="Times New Roman" w:hAnsi="Times New Roman" w:cs="Times New Roman"/>
                <w:noProof/>
                <w:color w:val="FF0000"/>
              </w:rPr>
              <w:drawing>
                <wp:inline distT="0" distB="0" distL="0" distR="0" wp14:anchorId="74FE68C1" wp14:editId="5F05A9C0">
                  <wp:extent cx="1184183" cy="2520000"/>
                  <wp:effectExtent l="0" t="0" r="0" b="0"/>
                  <wp:docPr id="18905708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57085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4183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66DE" w14:paraId="01CE39AA" w14:textId="77777777" w:rsidTr="00812EAD">
        <w:tc>
          <w:tcPr>
            <w:tcW w:w="2642" w:type="dxa"/>
          </w:tcPr>
          <w:p w14:paraId="169EF6D3" w14:textId="6F2B2BFD" w:rsidR="004866DE" w:rsidRDefault="00B755A2" w:rsidP="004866DE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</w:rPr>
              <w:t>Home Page</w:t>
            </w:r>
          </w:p>
        </w:tc>
        <w:tc>
          <w:tcPr>
            <w:tcW w:w="2643" w:type="dxa"/>
          </w:tcPr>
          <w:p w14:paraId="6B6FB5BF" w14:textId="0DE7B035" w:rsidR="004866DE" w:rsidRDefault="00B755A2" w:rsidP="004866DE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Detail</w:t>
            </w:r>
            <w:r w:rsidR="00DD2D69">
              <w:rPr>
                <w:rFonts w:ascii="Times New Roman" w:hAnsi="Times New Roman" w:cs="Times New Roman"/>
                <w:noProof/>
              </w:rPr>
              <w:t xml:space="preserve"> Page</w:t>
            </w:r>
          </w:p>
        </w:tc>
        <w:tc>
          <w:tcPr>
            <w:tcW w:w="2643" w:type="dxa"/>
          </w:tcPr>
          <w:p w14:paraId="379C49F6" w14:textId="37A43F3C" w:rsidR="004866DE" w:rsidRDefault="00DD2D69" w:rsidP="004866DE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</w:rPr>
              <w:t>Categories Page</w:t>
            </w:r>
          </w:p>
        </w:tc>
      </w:tr>
      <w:tr w:rsidR="00DD2D69" w14:paraId="36BCC7CD" w14:textId="77777777" w:rsidTr="00812EAD">
        <w:tc>
          <w:tcPr>
            <w:tcW w:w="2642" w:type="dxa"/>
          </w:tcPr>
          <w:p w14:paraId="4F22A6B8" w14:textId="502B1218" w:rsidR="00DD2D69" w:rsidRDefault="002446AB" w:rsidP="00DD2D69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 w:rsidRPr="002446AB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F61F4C4" wp14:editId="3BF98A12">
                  <wp:extent cx="1214118" cy="2520000"/>
                  <wp:effectExtent l="0" t="0" r="5715" b="0"/>
                  <wp:docPr id="2573859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3859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4118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7F62B7AF" w14:textId="37EE50F8" w:rsidR="00DD2D69" w:rsidRDefault="00B755A2" w:rsidP="00DD2D69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 w:rsidRPr="008B5745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CA4FA28" wp14:editId="701DB5FB">
                  <wp:extent cx="1218422" cy="2520000"/>
                  <wp:effectExtent l="0" t="0" r="1270" b="0"/>
                  <wp:docPr id="538758538" name="Picture 5387585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553871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8422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092DA26C" w14:textId="4FCD5E6A" w:rsidR="00DD2D69" w:rsidRDefault="00DD2D69" w:rsidP="00DD2D69">
            <w:pPr>
              <w:spacing w:line="360" w:lineRule="auto"/>
              <w:jc w:val="center"/>
              <w:rPr>
                <w:rFonts w:ascii="Times New Roman" w:hAnsi="Times New Roman" w:cs="Times New Roman"/>
                <w:noProof/>
              </w:rPr>
            </w:pPr>
            <w:r w:rsidRPr="00C9505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4ABE63F" wp14:editId="21ACBB48">
                  <wp:extent cx="1224102" cy="2520000"/>
                  <wp:effectExtent l="0" t="0" r="0" b="0"/>
                  <wp:docPr id="13883379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833798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4102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E76E60" w14:textId="32FB1CD7" w:rsidR="00DD2D69" w:rsidRDefault="00DD2D69" w:rsidP="002446AB"/>
    <w:p w14:paraId="7B220418" w14:textId="20C66DEF" w:rsidR="00B40DAD" w:rsidRPr="00D94F45" w:rsidRDefault="0050760E" w:rsidP="00B61D14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el</w:t>
      </w:r>
    </w:p>
    <w:p w14:paraId="08F801BA" w14:textId="288A6639" w:rsidR="001212E7" w:rsidRDefault="0050760E" w:rsidP="00812E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707535C" w14:textId="77777777" w:rsidR="00B449FF" w:rsidRPr="00B449FF" w:rsidRDefault="00B449FF" w:rsidP="00B449FF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B449FF">
        <w:rPr>
          <w:rFonts w:ascii="Times New Roman" w:hAnsi="Times New Roman" w:cs="Times New Roman"/>
          <w:sz w:val="24"/>
          <w:szCs w:val="24"/>
        </w:rPr>
        <w:t>Top Headlines</w:t>
      </w:r>
    </w:p>
    <w:p w14:paraId="1C831A52" w14:textId="0536A809" w:rsidR="00153998" w:rsidRDefault="00B449FF" w:rsidP="00B449FF">
      <w:pPr>
        <w:pStyle w:val="ListParagraph"/>
        <w:numPr>
          <w:ilvl w:val="0"/>
          <w:numId w:val="2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rita</w:t>
      </w:r>
    </w:p>
    <w:p w14:paraId="3E94EA82" w14:textId="525282BA" w:rsidR="0050760E" w:rsidRDefault="0050760E" w:rsidP="005076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sing-masing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data object Dart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E2B7FD0" w14:textId="4E4F5ECA" w:rsidR="0050760E" w:rsidRDefault="00B449FF" w:rsidP="0050760E">
      <w:pPr>
        <w:pStyle w:val="ListParagraph"/>
        <w:numPr>
          <w:ilvl w:val="0"/>
          <w:numId w:val="3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p Headli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"/>
        <w:gridCol w:w="7488"/>
      </w:tblGrid>
      <w:tr w:rsidR="00D26B89" w:rsidRPr="00A93F23" w14:paraId="483013A2" w14:textId="77777777" w:rsidTr="00D4791D">
        <w:tc>
          <w:tcPr>
            <w:tcW w:w="440" w:type="dxa"/>
          </w:tcPr>
          <w:p w14:paraId="3C1479C3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7488" w:type="dxa"/>
          </w:tcPr>
          <w:p w14:paraId="78900581" w14:textId="3AF1A75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dart:conver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4BCF99F1" w14:textId="77777777" w:rsidTr="00D4791D">
        <w:tc>
          <w:tcPr>
            <w:tcW w:w="440" w:type="dxa"/>
          </w:tcPr>
          <w:p w14:paraId="776E0BB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7488" w:type="dxa"/>
          </w:tcPr>
          <w:p w14:paraId="53C51BF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2CBF2CE4" w14:textId="77777777" w:rsidTr="00D4791D">
        <w:tc>
          <w:tcPr>
            <w:tcW w:w="440" w:type="dxa"/>
          </w:tcPr>
          <w:p w14:paraId="76519501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488" w:type="dxa"/>
          </w:tcPr>
          <w:p w14:paraId="32CE3B21" w14:textId="441C75C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package:http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http.dar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2328BC07" w14:textId="77777777" w:rsidTr="00D4791D">
        <w:tc>
          <w:tcPr>
            <w:tcW w:w="440" w:type="dxa"/>
          </w:tcPr>
          <w:p w14:paraId="3D2A00BE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7488" w:type="dxa"/>
          </w:tcPr>
          <w:p w14:paraId="0F6B51AB" w14:textId="1139D840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D5C6A37" w14:textId="77777777" w:rsidTr="00D4791D">
        <w:tc>
          <w:tcPr>
            <w:tcW w:w="440" w:type="dxa"/>
          </w:tcPr>
          <w:p w14:paraId="6CC22724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7488" w:type="dxa"/>
          </w:tcPr>
          <w:p w14:paraId="6F647EAB" w14:textId="0B9BA439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ApiDatas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{</w:t>
            </w:r>
          </w:p>
        </w:tc>
      </w:tr>
      <w:tr w:rsidR="00D26B89" w:rsidRPr="00A93F23" w14:paraId="4D1EA787" w14:textId="77777777" w:rsidTr="00D4791D">
        <w:tc>
          <w:tcPr>
            <w:tcW w:w="440" w:type="dxa"/>
          </w:tcPr>
          <w:p w14:paraId="5D63C92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7488" w:type="dxa"/>
          </w:tcPr>
          <w:p w14:paraId="58298D4D" w14:textId="6CF7DDCB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Map&lt;String, String&gt; headers = {</w:t>
            </w:r>
          </w:p>
        </w:tc>
      </w:tr>
      <w:tr w:rsidR="00D26B89" w:rsidRPr="00A93F23" w14:paraId="195998A9" w14:textId="77777777" w:rsidTr="00D4791D">
        <w:tc>
          <w:tcPr>
            <w:tcW w:w="440" w:type="dxa"/>
          </w:tcPr>
          <w:p w14:paraId="2C0DB6BE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7</w:t>
            </w:r>
          </w:p>
        </w:tc>
        <w:tc>
          <w:tcPr>
            <w:tcW w:w="7488" w:type="dxa"/>
          </w:tcPr>
          <w:p w14:paraId="2528628E" w14:textId="5B4863E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'Content-Type': 'application/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json;charse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=UTF-8',</w:t>
            </w:r>
          </w:p>
        </w:tc>
      </w:tr>
      <w:tr w:rsidR="00D26B89" w:rsidRPr="00A93F23" w14:paraId="0BE0AEA6" w14:textId="77777777" w:rsidTr="00D4791D">
        <w:tc>
          <w:tcPr>
            <w:tcW w:w="440" w:type="dxa"/>
          </w:tcPr>
          <w:p w14:paraId="1D42524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8</w:t>
            </w:r>
          </w:p>
        </w:tc>
        <w:tc>
          <w:tcPr>
            <w:tcW w:w="7488" w:type="dxa"/>
          </w:tcPr>
          <w:p w14:paraId="145B4131" w14:textId="0343800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'Charset': 'utf-8'</w:t>
            </w:r>
          </w:p>
        </w:tc>
      </w:tr>
      <w:tr w:rsidR="00D26B89" w:rsidRPr="00A93F23" w14:paraId="33E39E39" w14:textId="77777777" w:rsidTr="00D4791D">
        <w:tc>
          <w:tcPr>
            <w:tcW w:w="440" w:type="dxa"/>
          </w:tcPr>
          <w:p w14:paraId="4598D27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9</w:t>
            </w:r>
          </w:p>
        </w:tc>
        <w:tc>
          <w:tcPr>
            <w:tcW w:w="7488" w:type="dxa"/>
          </w:tcPr>
          <w:p w14:paraId="12CF4054" w14:textId="60B5555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};</w:t>
            </w:r>
          </w:p>
        </w:tc>
      </w:tr>
      <w:tr w:rsidR="00D26B89" w:rsidRPr="00A93F23" w14:paraId="3C43F44F" w14:textId="77777777" w:rsidTr="00D4791D">
        <w:tc>
          <w:tcPr>
            <w:tcW w:w="440" w:type="dxa"/>
          </w:tcPr>
          <w:p w14:paraId="3E39C40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0</w:t>
            </w:r>
          </w:p>
        </w:tc>
        <w:tc>
          <w:tcPr>
            <w:tcW w:w="7488" w:type="dxa"/>
          </w:tcPr>
          <w:p w14:paraId="492219C8" w14:textId="0DDACD8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  Future&lt;Map&gt;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getData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(</w:t>
            </w:r>
            <w:proofErr w:type="gramEnd"/>
            <w:r w:rsidRPr="00A93F23">
              <w:rPr>
                <w:rFonts w:cstheme="minorHAnsi"/>
                <w:sz w:val="16"/>
                <w:szCs w:val="16"/>
              </w:rPr>
              <w:t>) async {</w:t>
            </w:r>
          </w:p>
        </w:tc>
      </w:tr>
      <w:tr w:rsidR="00D26B89" w:rsidRPr="00A93F23" w14:paraId="06028BC2" w14:textId="77777777" w:rsidTr="00D4791D">
        <w:tc>
          <w:tcPr>
            <w:tcW w:w="440" w:type="dxa"/>
          </w:tcPr>
          <w:p w14:paraId="16004EB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1</w:t>
            </w:r>
          </w:p>
        </w:tc>
        <w:tc>
          <w:tcPr>
            <w:tcW w:w="7488" w:type="dxa"/>
          </w:tcPr>
          <w:p w14:paraId="24D7CDE5" w14:textId="59107D92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    Response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respons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= await </w:t>
            </w:r>
            <w:proofErr w:type="gramStart"/>
            <w:r w:rsidRPr="00A93F23">
              <w:rPr>
                <w:rFonts w:cstheme="minorHAnsi"/>
                <w:sz w:val="16"/>
                <w:szCs w:val="16"/>
              </w:rPr>
              <w:t>get(</w:t>
            </w:r>
            <w:proofErr w:type="spellStart"/>
            <w:proofErr w:type="gramEnd"/>
            <w:r w:rsidRPr="00A93F23">
              <w:rPr>
                <w:rFonts w:cstheme="minorHAnsi"/>
                <w:sz w:val="16"/>
                <w:szCs w:val="16"/>
              </w:rPr>
              <w:t>Uri.pars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(</w:t>
            </w:r>
          </w:p>
        </w:tc>
      </w:tr>
      <w:tr w:rsidR="00D26B89" w:rsidRPr="00A93F23" w14:paraId="6A632E0F" w14:textId="77777777" w:rsidTr="00D4791D">
        <w:tc>
          <w:tcPr>
            <w:tcW w:w="440" w:type="dxa"/>
          </w:tcPr>
          <w:p w14:paraId="2AB8427B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2</w:t>
            </w:r>
          </w:p>
        </w:tc>
        <w:tc>
          <w:tcPr>
            <w:tcW w:w="7488" w:type="dxa"/>
          </w:tcPr>
          <w:p w14:paraId="32F160E7" w14:textId="58A7B3F8" w:rsidR="002446AB" w:rsidRPr="002446AB" w:rsidRDefault="00D26B89" w:rsidP="002446AB">
            <w:pPr>
              <w:spacing w:after="0" w:line="240" w:lineRule="auto"/>
              <w:jc w:val="both"/>
              <w:rPr>
                <w:rFonts w:cstheme="minorHAnsi"/>
                <w:sz w:val="16"/>
                <w:szCs w:val="16"/>
                <w:lang w:val="en-ID"/>
              </w:rPr>
            </w:pPr>
            <w:r w:rsidRPr="00A93F23">
              <w:rPr>
                <w:rFonts w:cstheme="minorHAnsi"/>
                <w:sz w:val="16"/>
                <w:szCs w:val="16"/>
              </w:rPr>
              <w:t>"</w:t>
            </w:r>
            <w:r w:rsidR="002446AB" w:rsidRPr="002446AB">
              <w:rPr>
                <w:rFonts w:ascii="Consolas" w:eastAsia="Times New Roman" w:hAnsi="Consolas" w:cs="Times New Roman"/>
                <w:color w:val="CE9178"/>
                <w:kern w:val="0"/>
                <w:sz w:val="21"/>
                <w:szCs w:val="21"/>
                <w:lang w:val="en-ID" w:eastAsia="en-ID"/>
                <w14:ligatures w14:val="none"/>
              </w:rPr>
              <w:t xml:space="preserve"> </w:t>
            </w:r>
            <w:r w:rsidR="002446AB" w:rsidRPr="002446AB">
              <w:rPr>
                <w:rFonts w:cstheme="minorHAnsi"/>
                <w:sz w:val="16"/>
                <w:szCs w:val="16"/>
                <w:lang w:val="en-ID"/>
              </w:rPr>
              <w:t>https://newsapi.org/v2/top-headlines?country=us&amp;apiKey=1c862e10c5e74882ab88901cf1aeb027</w:t>
            </w:r>
          </w:p>
          <w:p w14:paraId="79DB3A94" w14:textId="711F4BB1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"</w:t>
            </w:r>
            <w:proofErr w:type="gramStart"/>
            <w:r w:rsidRPr="00A93F23">
              <w:rPr>
                <w:rFonts w:cstheme="minorHAnsi"/>
                <w:sz w:val="16"/>
                <w:szCs w:val="16"/>
              </w:rPr>
              <w:t>),headers</w:t>
            </w:r>
            <w:proofErr w:type="gramEnd"/>
            <w:r w:rsidRPr="00A93F23">
              <w:rPr>
                <w:rFonts w:cstheme="minorHAnsi"/>
                <w:sz w:val="16"/>
                <w:szCs w:val="16"/>
              </w:rPr>
              <w:t>: headers);</w:t>
            </w:r>
          </w:p>
        </w:tc>
      </w:tr>
      <w:tr w:rsidR="00D26B89" w:rsidRPr="00A93F23" w14:paraId="39405B22" w14:textId="77777777" w:rsidTr="00D4791D">
        <w:tc>
          <w:tcPr>
            <w:tcW w:w="440" w:type="dxa"/>
          </w:tcPr>
          <w:p w14:paraId="79EADDA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3</w:t>
            </w:r>
          </w:p>
        </w:tc>
        <w:tc>
          <w:tcPr>
            <w:tcW w:w="7488" w:type="dxa"/>
          </w:tcPr>
          <w:p w14:paraId="424702B9" w14:textId="7A239A33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    Map data =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jsonDecod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(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response.body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);</w:t>
            </w:r>
          </w:p>
        </w:tc>
      </w:tr>
      <w:tr w:rsidR="00D26B89" w:rsidRPr="00A93F23" w14:paraId="2D8F0308" w14:textId="77777777" w:rsidTr="00D4791D">
        <w:tc>
          <w:tcPr>
            <w:tcW w:w="440" w:type="dxa"/>
          </w:tcPr>
          <w:p w14:paraId="74F4FEB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4</w:t>
            </w:r>
          </w:p>
        </w:tc>
        <w:tc>
          <w:tcPr>
            <w:tcW w:w="7488" w:type="dxa"/>
          </w:tcPr>
          <w:p w14:paraId="75DCAABD" w14:textId="173BCEF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if (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data.isNotEmpty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) {</w:t>
            </w:r>
          </w:p>
        </w:tc>
      </w:tr>
      <w:tr w:rsidR="00D26B89" w:rsidRPr="00A93F23" w14:paraId="6DC0258C" w14:textId="77777777" w:rsidTr="00D4791D">
        <w:tc>
          <w:tcPr>
            <w:tcW w:w="440" w:type="dxa"/>
          </w:tcPr>
          <w:p w14:paraId="627412CF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5</w:t>
            </w:r>
          </w:p>
        </w:tc>
        <w:tc>
          <w:tcPr>
            <w:tcW w:w="7488" w:type="dxa"/>
          </w:tcPr>
          <w:p w14:paraId="1A02854A" w14:textId="6C34F9A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  print(data);</w:t>
            </w:r>
          </w:p>
        </w:tc>
      </w:tr>
      <w:tr w:rsidR="00D26B89" w:rsidRPr="00A93F23" w14:paraId="2DB1FFCA" w14:textId="77777777" w:rsidTr="00D4791D">
        <w:tc>
          <w:tcPr>
            <w:tcW w:w="440" w:type="dxa"/>
          </w:tcPr>
          <w:p w14:paraId="7F6D588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6</w:t>
            </w:r>
          </w:p>
        </w:tc>
        <w:tc>
          <w:tcPr>
            <w:tcW w:w="7488" w:type="dxa"/>
          </w:tcPr>
          <w:p w14:paraId="20E93564" w14:textId="228F229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  return data;</w:t>
            </w:r>
          </w:p>
        </w:tc>
      </w:tr>
      <w:tr w:rsidR="00D26B89" w:rsidRPr="00A93F23" w14:paraId="7430882D" w14:textId="77777777" w:rsidTr="00D4791D">
        <w:tc>
          <w:tcPr>
            <w:tcW w:w="440" w:type="dxa"/>
          </w:tcPr>
          <w:p w14:paraId="20AEC6A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7</w:t>
            </w:r>
          </w:p>
        </w:tc>
        <w:tc>
          <w:tcPr>
            <w:tcW w:w="7488" w:type="dxa"/>
          </w:tcPr>
          <w:p w14:paraId="6C076EBF" w14:textId="682E453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} else {</w:t>
            </w:r>
          </w:p>
        </w:tc>
      </w:tr>
      <w:tr w:rsidR="00D26B89" w:rsidRPr="00A93F23" w14:paraId="2119EB21" w14:textId="77777777" w:rsidTr="00D4791D">
        <w:tc>
          <w:tcPr>
            <w:tcW w:w="440" w:type="dxa"/>
          </w:tcPr>
          <w:p w14:paraId="04E50AAE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8</w:t>
            </w:r>
          </w:p>
        </w:tc>
        <w:tc>
          <w:tcPr>
            <w:tcW w:w="7488" w:type="dxa"/>
          </w:tcPr>
          <w:p w14:paraId="61D77114" w14:textId="77B4DA02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  print(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response.statusCode.toString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());</w:t>
            </w:r>
          </w:p>
        </w:tc>
      </w:tr>
      <w:tr w:rsidR="00D26B89" w:rsidRPr="00A93F23" w14:paraId="00ADCFB8" w14:textId="77777777" w:rsidTr="00D4791D">
        <w:tc>
          <w:tcPr>
            <w:tcW w:w="440" w:type="dxa"/>
          </w:tcPr>
          <w:p w14:paraId="7A5E02D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9</w:t>
            </w:r>
          </w:p>
        </w:tc>
        <w:tc>
          <w:tcPr>
            <w:tcW w:w="7488" w:type="dxa"/>
          </w:tcPr>
          <w:p w14:paraId="039EDDC0" w14:textId="1038827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  return {};</w:t>
            </w:r>
          </w:p>
        </w:tc>
      </w:tr>
      <w:tr w:rsidR="00D26B89" w:rsidRPr="00A93F23" w14:paraId="38C5C6BC" w14:textId="77777777" w:rsidTr="00D4791D">
        <w:tc>
          <w:tcPr>
            <w:tcW w:w="440" w:type="dxa"/>
          </w:tcPr>
          <w:p w14:paraId="2706657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0</w:t>
            </w:r>
          </w:p>
        </w:tc>
        <w:tc>
          <w:tcPr>
            <w:tcW w:w="7488" w:type="dxa"/>
          </w:tcPr>
          <w:p w14:paraId="3B6F52BC" w14:textId="77C04F9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  }</w:t>
            </w:r>
          </w:p>
        </w:tc>
      </w:tr>
      <w:tr w:rsidR="00D26B89" w:rsidRPr="00A93F23" w14:paraId="18721DE5" w14:textId="77777777" w:rsidTr="00D4791D">
        <w:tc>
          <w:tcPr>
            <w:tcW w:w="440" w:type="dxa"/>
          </w:tcPr>
          <w:p w14:paraId="1665E09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1</w:t>
            </w:r>
          </w:p>
        </w:tc>
        <w:tc>
          <w:tcPr>
            <w:tcW w:w="7488" w:type="dxa"/>
          </w:tcPr>
          <w:p w14:paraId="5D657624" w14:textId="41D8E12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  }</w:t>
            </w:r>
          </w:p>
        </w:tc>
      </w:tr>
      <w:tr w:rsidR="00D26B89" w:rsidRPr="00A93F23" w14:paraId="7B9076F9" w14:textId="77777777" w:rsidTr="00D4791D">
        <w:tc>
          <w:tcPr>
            <w:tcW w:w="440" w:type="dxa"/>
          </w:tcPr>
          <w:p w14:paraId="6CF1935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2</w:t>
            </w:r>
          </w:p>
        </w:tc>
        <w:tc>
          <w:tcPr>
            <w:tcW w:w="7488" w:type="dxa"/>
          </w:tcPr>
          <w:p w14:paraId="0AAF20F8" w14:textId="51B4759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package:equatab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equatable.dar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5739ED6C" w14:textId="77777777" w:rsidTr="00D4791D">
        <w:tc>
          <w:tcPr>
            <w:tcW w:w="440" w:type="dxa"/>
          </w:tcPr>
          <w:p w14:paraId="7031271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3</w:t>
            </w:r>
          </w:p>
        </w:tc>
        <w:tc>
          <w:tcPr>
            <w:tcW w:w="7488" w:type="dxa"/>
          </w:tcPr>
          <w:p w14:paraId="28B58848" w14:textId="74CF890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93BDCD9" w14:textId="77777777" w:rsidTr="00D4791D">
        <w:tc>
          <w:tcPr>
            <w:tcW w:w="440" w:type="dxa"/>
          </w:tcPr>
          <w:p w14:paraId="64563C1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4</w:t>
            </w:r>
          </w:p>
        </w:tc>
        <w:tc>
          <w:tcPr>
            <w:tcW w:w="7488" w:type="dxa"/>
          </w:tcPr>
          <w:p w14:paraId="5B4B77B2" w14:textId="13112FB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class Article extends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Equatab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{</w:t>
            </w:r>
          </w:p>
        </w:tc>
      </w:tr>
      <w:tr w:rsidR="00D26B89" w:rsidRPr="00A93F23" w14:paraId="20A90501" w14:textId="77777777" w:rsidTr="00D4791D">
        <w:tc>
          <w:tcPr>
            <w:tcW w:w="440" w:type="dxa"/>
          </w:tcPr>
          <w:p w14:paraId="0894745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5</w:t>
            </w:r>
          </w:p>
        </w:tc>
        <w:tc>
          <w:tcPr>
            <w:tcW w:w="7488" w:type="dxa"/>
          </w:tcPr>
          <w:p w14:paraId="423FB253" w14:textId="1560B9A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id;</w:t>
            </w:r>
          </w:p>
        </w:tc>
      </w:tr>
      <w:tr w:rsidR="00D26B89" w:rsidRPr="00A93F23" w14:paraId="671D8D96" w14:textId="77777777" w:rsidTr="00D4791D">
        <w:tc>
          <w:tcPr>
            <w:tcW w:w="440" w:type="dxa"/>
          </w:tcPr>
          <w:p w14:paraId="0F31AB9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6</w:t>
            </w:r>
          </w:p>
        </w:tc>
        <w:tc>
          <w:tcPr>
            <w:tcW w:w="7488" w:type="dxa"/>
          </w:tcPr>
          <w:p w14:paraId="7F908A7B" w14:textId="3AC00A2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title;</w:t>
            </w:r>
          </w:p>
        </w:tc>
      </w:tr>
      <w:tr w:rsidR="00D26B89" w:rsidRPr="00A93F23" w14:paraId="5F340927" w14:textId="77777777" w:rsidTr="00D4791D">
        <w:tc>
          <w:tcPr>
            <w:tcW w:w="440" w:type="dxa"/>
          </w:tcPr>
          <w:p w14:paraId="73CDABE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7</w:t>
            </w:r>
          </w:p>
        </w:tc>
        <w:tc>
          <w:tcPr>
            <w:tcW w:w="7488" w:type="dxa"/>
          </w:tcPr>
          <w:p w14:paraId="344892C9" w14:textId="745227A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subtitle;</w:t>
            </w:r>
          </w:p>
        </w:tc>
      </w:tr>
      <w:tr w:rsidR="00D26B89" w:rsidRPr="00A93F23" w14:paraId="14CB7AEF" w14:textId="77777777" w:rsidTr="00D4791D">
        <w:tc>
          <w:tcPr>
            <w:tcW w:w="440" w:type="dxa"/>
          </w:tcPr>
          <w:p w14:paraId="6A4FF8BA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8</w:t>
            </w:r>
          </w:p>
        </w:tc>
        <w:tc>
          <w:tcPr>
            <w:tcW w:w="7488" w:type="dxa"/>
          </w:tcPr>
          <w:p w14:paraId="1905F66D" w14:textId="0EC7EEF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body;</w:t>
            </w:r>
          </w:p>
        </w:tc>
      </w:tr>
      <w:tr w:rsidR="00D26B89" w:rsidRPr="00A93F23" w14:paraId="69551CB4" w14:textId="77777777" w:rsidTr="00D4791D">
        <w:tc>
          <w:tcPr>
            <w:tcW w:w="440" w:type="dxa"/>
          </w:tcPr>
          <w:p w14:paraId="5D37D34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9</w:t>
            </w:r>
          </w:p>
        </w:tc>
        <w:tc>
          <w:tcPr>
            <w:tcW w:w="7488" w:type="dxa"/>
          </w:tcPr>
          <w:p w14:paraId="41B21ED1" w14:textId="27271D53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author;</w:t>
            </w:r>
          </w:p>
        </w:tc>
      </w:tr>
      <w:tr w:rsidR="00D26B89" w:rsidRPr="00A93F23" w14:paraId="10C97209" w14:textId="77777777" w:rsidTr="00D4791D">
        <w:tc>
          <w:tcPr>
            <w:tcW w:w="440" w:type="dxa"/>
          </w:tcPr>
          <w:p w14:paraId="013B0AFF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0</w:t>
            </w:r>
          </w:p>
        </w:tc>
        <w:tc>
          <w:tcPr>
            <w:tcW w:w="7488" w:type="dxa"/>
          </w:tcPr>
          <w:p w14:paraId="512197CD" w14:textId="229CB75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author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184FE436" w14:textId="77777777" w:rsidTr="00D4791D">
        <w:tc>
          <w:tcPr>
            <w:tcW w:w="440" w:type="dxa"/>
          </w:tcPr>
          <w:p w14:paraId="1B288B0E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1</w:t>
            </w:r>
          </w:p>
        </w:tc>
        <w:tc>
          <w:tcPr>
            <w:tcW w:w="7488" w:type="dxa"/>
          </w:tcPr>
          <w:p w14:paraId="7D6B4C02" w14:textId="71327BA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category;</w:t>
            </w:r>
          </w:p>
        </w:tc>
      </w:tr>
      <w:tr w:rsidR="00D26B89" w:rsidRPr="00A93F23" w14:paraId="1218FB7A" w14:textId="77777777" w:rsidTr="00D4791D">
        <w:tc>
          <w:tcPr>
            <w:tcW w:w="440" w:type="dxa"/>
          </w:tcPr>
          <w:p w14:paraId="4BF2AC48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2</w:t>
            </w:r>
          </w:p>
        </w:tc>
        <w:tc>
          <w:tcPr>
            <w:tcW w:w="7488" w:type="dxa"/>
          </w:tcPr>
          <w:p w14:paraId="37C816A1" w14:textId="38BF1AA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5A6CDDC1" w14:textId="77777777" w:rsidTr="00D4791D">
        <w:tc>
          <w:tcPr>
            <w:tcW w:w="440" w:type="dxa"/>
          </w:tcPr>
          <w:p w14:paraId="63743AC1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3</w:t>
            </w:r>
          </w:p>
        </w:tc>
        <w:tc>
          <w:tcPr>
            <w:tcW w:w="7488" w:type="dxa"/>
          </w:tcPr>
          <w:p w14:paraId="7CFEEA3B" w14:textId="166E2FB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int views;</w:t>
            </w:r>
          </w:p>
        </w:tc>
      </w:tr>
      <w:tr w:rsidR="00D26B89" w:rsidRPr="00A93F23" w14:paraId="3B9FE2B8" w14:textId="77777777" w:rsidTr="00D4791D">
        <w:tc>
          <w:tcPr>
            <w:tcW w:w="440" w:type="dxa"/>
          </w:tcPr>
          <w:p w14:paraId="1D842CE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4</w:t>
            </w:r>
          </w:p>
        </w:tc>
        <w:tc>
          <w:tcPr>
            <w:tcW w:w="7488" w:type="dxa"/>
          </w:tcPr>
          <w:p w14:paraId="72BC4494" w14:textId="1C2A52E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DateTim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createdA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577FF15C" w14:textId="77777777" w:rsidTr="00D4791D">
        <w:tc>
          <w:tcPr>
            <w:tcW w:w="440" w:type="dxa"/>
          </w:tcPr>
          <w:p w14:paraId="7FC9778B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5</w:t>
            </w:r>
          </w:p>
        </w:tc>
        <w:tc>
          <w:tcPr>
            <w:tcW w:w="7488" w:type="dxa"/>
          </w:tcPr>
          <w:p w14:paraId="6EFC135E" w14:textId="452B6CC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15DC7CE" w14:textId="77777777" w:rsidTr="00D4791D">
        <w:tc>
          <w:tcPr>
            <w:tcW w:w="440" w:type="dxa"/>
          </w:tcPr>
          <w:p w14:paraId="625B4C2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6</w:t>
            </w:r>
          </w:p>
        </w:tc>
        <w:tc>
          <w:tcPr>
            <w:tcW w:w="7488" w:type="dxa"/>
          </w:tcPr>
          <w:p w14:paraId="63849BE7" w14:textId="1EBB61A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static List&lt;Article&gt; articles = [];</w:t>
            </w:r>
          </w:p>
        </w:tc>
      </w:tr>
      <w:tr w:rsidR="00D26B89" w:rsidRPr="00A93F23" w14:paraId="685C103A" w14:textId="77777777" w:rsidTr="00D4791D">
        <w:tc>
          <w:tcPr>
            <w:tcW w:w="440" w:type="dxa"/>
          </w:tcPr>
          <w:p w14:paraId="35C7105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7</w:t>
            </w:r>
          </w:p>
        </w:tc>
        <w:tc>
          <w:tcPr>
            <w:tcW w:w="7488" w:type="dxa"/>
          </w:tcPr>
          <w:p w14:paraId="30CA9FAA" w14:textId="6686180B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0565935B" w14:textId="77777777" w:rsidTr="00D4791D">
        <w:tc>
          <w:tcPr>
            <w:tcW w:w="440" w:type="dxa"/>
          </w:tcPr>
          <w:p w14:paraId="2EE7683F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8</w:t>
            </w:r>
          </w:p>
        </w:tc>
        <w:tc>
          <w:tcPr>
            <w:tcW w:w="7488" w:type="dxa"/>
          </w:tcPr>
          <w:p w14:paraId="7E97174B" w14:textId="159F0A0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const </w:t>
            </w:r>
            <w:proofErr w:type="gramStart"/>
            <w:r w:rsidRPr="00A93F23">
              <w:rPr>
                <w:rFonts w:cstheme="minorHAnsi"/>
                <w:sz w:val="16"/>
                <w:szCs w:val="16"/>
              </w:rPr>
              <w:t>Article(</w:t>
            </w:r>
            <w:proofErr w:type="gramEnd"/>
          </w:p>
        </w:tc>
      </w:tr>
      <w:tr w:rsidR="00D26B89" w:rsidRPr="00A93F23" w14:paraId="690D29F2" w14:textId="77777777" w:rsidTr="00D4791D">
        <w:tc>
          <w:tcPr>
            <w:tcW w:w="440" w:type="dxa"/>
          </w:tcPr>
          <w:p w14:paraId="24D2CE5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9</w:t>
            </w:r>
          </w:p>
        </w:tc>
        <w:tc>
          <w:tcPr>
            <w:tcW w:w="7488" w:type="dxa"/>
          </w:tcPr>
          <w:p w14:paraId="4641E579" w14:textId="11519D9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{required this.id,</w:t>
            </w:r>
          </w:p>
        </w:tc>
      </w:tr>
      <w:tr w:rsidR="00D26B89" w:rsidRPr="00A93F23" w14:paraId="2D3E93E2" w14:textId="77777777" w:rsidTr="00D4791D">
        <w:tc>
          <w:tcPr>
            <w:tcW w:w="440" w:type="dxa"/>
          </w:tcPr>
          <w:p w14:paraId="390F24B2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0</w:t>
            </w:r>
          </w:p>
        </w:tc>
        <w:tc>
          <w:tcPr>
            <w:tcW w:w="7488" w:type="dxa"/>
          </w:tcPr>
          <w:p w14:paraId="14FF9D34" w14:textId="03188AC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title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3369A24D" w14:textId="77777777" w:rsidTr="00D4791D">
        <w:tc>
          <w:tcPr>
            <w:tcW w:w="440" w:type="dxa"/>
          </w:tcPr>
          <w:p w14:paraId="54BBFD3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1</w:t>
            </w:r>
          </w:p>
        </w:tc>
        <w:tc>
          <w:tcPr>
            <w:tcW w:w="7488" w:type="dxa"/>
          </w:tcPr>
          <w:p w14:paraId="4AEE4F6B" w14:textId="5F906F4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subtitle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B49FA4B" w14:textId="77777777" w:rsidTr="00D4791D">
        <w:tc>
          <w:tcPr>
            <w:tcW w:w="440" w:type="dxa"/>
          </w:tcPr>
          <w:p w14:paraId="7684230F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2</w:t>
            </w:r>
          </w:p>
        </w:tc>
        <w:tc>
          <w:tcPr>
            <w:tcW w:w="7488" w:type="dxa"/>
          </w:tcPr>
          <w:p w14:paraId="4641F467" w14:textId="4309A3C1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body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133EF12C" w14:textId="77777777" w:rsidTr="00D4791D">
        <w:tc>
          <w:tcPr>
            <w:tcW w:w="440" w:type="dxa"/>
          </w:tcPr>
          <w:p w14:paraId="1013F82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3</w:t>
            </w:r>
          </w:p>
        </w:tc>
        <w:tc>
          <w:tcPr>
            <w:tcW w:w="7488" w:type="dxa"/>
          </w:tcPr>
          <w:p w14:paraId="692388AB" w14:textId="63DBECF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author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3A356E91" w14:textId="77777777" w:rsidTr="00D4791D">
        <w:tc>
          <w:tcPr>
            <w:tcW w:w="440" w:type="dxa"/>
          </w:tcPr>
          <w:p w14:paraId="70B6F1C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4</w:t>
            </w:r>
          </w:p>
        </w:tc>
        <w:tc>
          <w:tcPr>
            <w:tcW w:w="7488" w:type="dxa"/>
          </w:tcPr>
          <w:p w14:paraId="35668CD4" w14:textId="071FA9D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authorImageUrl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2AD158A0" w14:textId="77777777" w:rsidTr="00D4791D">
        <w:tc>
          <w:tcPr>
            <w:tcW w:w="440" w:type="dxa"/>
          </w:tcPr>
          <w:p w14:paraId="2EDF8A71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5</w:t>
            </w:r>
          </w:p>
        </w:tc>
        <w:tc>
          <w:tcPr>
            <w:tcW w:w="7488" w:type="dxa"/>
          </w:tcPr>
          <w:p w14:paraId="50CEDBC1" w14:textId="64C431B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category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4D59DE4D" w14:textId="77777777" w:rsidTr="00D4791D">
        <w:tc>
          <w:tcPr>
            <w:tcW w:w="440" w:type="dxa"/>
          </w:tcPr>
          <w:p w14:paraId="3C41BFFA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6</w:t>
            </w:r>
          </w:p>
        </w:tc>
        <w:tc>
          <w:tcPr>
            <w:tcW w:w="7488" w:type="dxa"/>
          </w:tcPr>
          <w:p w14:paraId="416EA918" w14:textId="55B5112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imageUrl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11075BA5" w14:textId="77777777" w:rsidTr="00D4791D">
        <w:tc>
          <w:tcPr>
            <w:tcW w:w="440" w:type="dxa"/>
          </w:tcPr>
          <w:p w14:paraId="0BB20EFC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7</w:t>
            </w:r>
          </w:p>
        </w:tc>
        <w:tc>
          <w:tcPr>
            <w:tcW w:w="7488" w:type="dxa"/>
          </w:tcPr>
          <w:p w14:paraId="48F59950" w14:textId="1E60CC4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views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F53D31C" w14:textId="77777777" w:rsidTr="00D4791D">
        <w:tc>
          <w:tcPr>
            <w:tcW w:w="440" w:type="dxa"/>
          </w:tcPr>
          <w:p w14:paraId="62538AA7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8</w:t>
            </w:r>
          </w:p>
        </w:tc>
        <w:tc>
          <w:tcPr>
            <w:tcW w:w="7488" w:type="dxa"/>
          </w:tcPr>
          <w:p w14:paraId="39FB0DF9" w14:textId="028AA7D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createdA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});</w:t>
            </w:r>
          </w:p>
        </w:tc>
      </w:tr>
      <w:tr w:rsidR="00D26B89" w:rsidRPr="00A93F23" w14:paraId="2BAA201B" w14:textId="77777777" w:rsidTr="00D4791D">
        <w:tc>
          <w:tcPr>
            <w:tcW w:w="440" w:type="dxa"/>
          </w:tcPr>
          <w:p w14:paraId="7DD6C83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9</w:t>
            </w:r>
          </w:p>
        </w:tc>
        <w:tc>
          <w:tcPr>
            <w:tcW w:w="7488" w:type="dxa"/>
          </w:tcPr>
          <w:p w14:paraId="33CBC750" w14:textId="0A802C6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4C9454E9" w14:textId="77777777" w:rsidTr="00D4791D">
        <w:tc>
          <w:tcPr>
            <w:tcW w:w="440" w:type="dxa"/>
          </w:tcPr>
          <w:p w14:paraId="33DA3F75" w14:textId="45FBFF99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0</w:t>
            </w:r>
          </w:p>
        </w:tc>
        <w:tc>
          <w:tcPr>
            <w:tcW w:w="7488" w:type="dxa"/>
          </w:tcPr>
          <w:p w14:paraId="56C1317C" w14:textId="1C551B2D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List&lt;Object&gt; get props =&gt; [];</w:t>
            </w:r>
          </w:p>
        </w:tc>
      </w:tr>
      <w:tr w:rsidR="00D26B89" w:rsidRPr="00A93F23" w14:paraId="598DCEF3" w14:textId="77777777" w:rsidTr="00D4791D">
        <w:tc>
          <w:tcPr>
            <w:tcW w:w="440" w:type="dxa"/>
          </w:tcPr>
          <w:p w14:paraId="718562D4" w14:textId="6F8979B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1</w:t>
            </w:r>
          </w:p>
        </w:tc>
        <w:tc>
          <w:tcPr>
            <w:tcW w:w="7488" w:type="dxa"/>
          </w:tcPr>
          <w:p w14:paraId="252D6524" w14:textId="080058C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}</w:t>
            </w:r>
          </w:p>
        </w:tc>
      </w:tr>
    </w:tbl>
    <w:p w14:paraId="11909D42" w14:textId="77777777" w:rsidR="00D26B89" w:rsidRPr="00D26B89" w:rsidRDefault="00D26B89" w:rsidP="00D26B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Model data Top Headline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tampil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od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ersebu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cakup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u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agi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tam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73EDB8A7" w14:textId="77777777" w:rsidR="00D26B89" w:rsidRPr="00D26B89" w:rsidRDefault="00D26B89" w:rsidP="00D26B89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piDatas</w:t>
      </w:r>
      <w:proofErr w:type="spellEnd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Class (API Service):</w:t>
      </w:r>
    </w:p>
    <w:p w14:paraId="01D1CA0B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lastRenderedPageBreak/>
        <w:t>Merepresentasi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ngambil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tod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getDat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840C6B5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anfaat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ake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http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bu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rminta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HTTP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irim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rminta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top headlines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riteri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ertentu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ha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erit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Amerik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rik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).</w:t>
      </w:r>
    </w:p>
    <w:p w14:paraId="18140F3C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Data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terim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API di-decode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JSO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Map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mudi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kembali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499367B" w14:textId="77777777" w:rsidR="00D26B89" w:rsidRPr="00D26B89" w:rsidRDefault="00D26B89" w:rsidP="00D26B89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rticle Class (Model Data):</w:t>
      </w:r>
    </w:p>
    <w:p w14:paraId="14CBE3AE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ake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equatabl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bu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model data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form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entang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CEA3943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rticle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ilik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ropert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pert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ID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judu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ubjudu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nuli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URL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gamba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jumlah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views, da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angga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bu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0A3C23D" w14:textId="77777777" w:rsidR="00D26B89" w:rsidRPr="00D26B89" w:rsidRDefault="00D26B89" w:rsidP="00D26B89">
      <w:pPr>
        <w:numPr>
          <w:ilvl w:val="1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yedi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fung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props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osong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aren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Equatable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butuh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rubah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ropert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mpengaruh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sama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obje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55F8496" w14:textId="77777777" w:rsidR="00D26B89" w:rsidRPr="00D26B89" w:rsidRDefault="00D26B89" w:rsidP="00D26B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du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agi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yaji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sa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ambi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representasi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piDat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ertanggung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jawab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t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pengambil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umbe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eksterna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mentar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D26B89">
        <w:rPr>
          <w:rFonts w:ascii="Times New Roman" w:hAnsi="Times New Roman" w:cs="Times New Roman"/>
          <w:b/>
          <w:bCs/>
          <w:sz w:val="24"/>
          <w:szCs w:val="24"/>
          <w:lang w:val="en-ID"/>
        </w:rPr>
        <w:t>Article</w:t>
      </w:r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erper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wadah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form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bantu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mengonsum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cara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terstruktur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seluruh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6B89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D26B89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87B8D31" w14:textId="77777777" w:rsidR="00D26B89" w:rsidRPr="00D26B89" w:rsidRDefault="00D26B89" w:rsidP="00D26B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</w:p>
    <w:p w14:paraId="3DDED04B" w14:textId="77777777" w:rsidR="00D26B89" w:rsidRPr="00D26B89" w:rsidRDefault="00D26B89" w:rsidP="00D26B89">
      <w:pPr>
        <w:pStyle w:val="ListParagraph"/>
        <w:numPr>
          <w:ilvl w:val="0"/>
          <w:numId w:val="3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erit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7366"/>
      </w:tblGrid>
      <w:tr w:rsidR="00D26B89" w:rsidRPr="00A93F23" w14:paraId="3F74E516" w14:textId="77777777" w:rsidTr="00D26B89">
        <w:tc>
          <w:tcPr>
            <w:tcW w:w="562" w:type="dxa"/>
          </w:tcPr>
          <w:p w14:paraId="14DEB6AA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</w:t>
            </w:r>
          </w:p>
        </w:tc>
        <w:tc>
          <w:tcPr>
            <w:tcW w:w="7366" w:type="dxa"/>
          </w:tcPr>
          <w:p w14:paraId="3F126336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dart:conver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691614C3" w14:textId="77777777" w:rsidTr="00D26B89">
        <w:tc>
          <w:tcPr>
            <w:tcW w:w="562" w:type="dxa"/>
          </w:tcPr>
          <w:p w14:paraId="0285480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</w:t>
            </w:r>
          </w:p>
        </w:tc>
        <w:tc>
          <w:tcPr>
            <w:tcW w:w="7366" w:type="dxa"/>
          </w:tcPr>
          <w:p w14:paraId="4E27D4A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7B10127" w14:textId="77777777" w:rsidTr="00D26B89">
        <w:tc>
          <w:tcPr>
            <w:tcW w:w="562" w:type="dxa"/>
          </w:tcPr>
          <w:p w14:paraId="0F27649E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</w:t>
            </w:r>
          </w:p>
        </w:tc>
        <w:tc>
          <w:tcPr>
            <w:tcW w:w="7366" w:type="dxa"/>
          </w:tcPr>
          <w:p w14:paraId="754BCAD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package:http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http.dar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6948E273" w14:textId="77777777" w:rsidTr="00D26B89">
        <w:tc>
          <w:tcPr>
            <w:tcW w:w="562" w:type="dxa"/>
          </w:tcPr>
          <w:p w14:paraId="5C8622C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</w:t>
            </w:r>
          </w:p>
        </w:tc>
        <w:tc>
          <w:tcPr>
            <w:tcW w:w="7366" w:type="dxa"/>
          </w:tcPr>
          <w:p w14:paraId="20F16F55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5DEF2886" w14:textId="77777777" w:rsidTr="00D26B89">
        <w:tc>
          <w:tcPr>
            <w:tcW w:w="562" w:type="dxa"/>
          </w:tcPr>
          <w:p w14:paraId="2C24361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</w:t>
            </w:r>
          </w:p>
        </w:tc>
        <w:tc>
          <w:tcPr>
            <w:tcW w:w="7366" w:type="dxa"/>
          </w:tcPr>
          <w:p w14:paraId="043AC6F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ApiDatas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{</w:t>
            </w:r>
          </w:p>
        </w:tc>
      </w:tr>
      <w:tr w:rsidR="00D26B89" w:rsidRPr="00A93F23" w14:paraId="1B928C3C" w14:textId="77777777" w:rsidTr="00D26B89">
        <w:tc>
          <w:tcPr>
            <w:tcW w:w="562" w:type="dxa"/>
          </w:tcPr>
          <w:p w14:paraId="3AF28B2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6</w:t>
            </w:r>
          </w:p>
        </w:tc>
        <w:tc>
          <w:tcPr>
            <w:tcW w:w="7366" w:type="dxa"/>
          </w:tcPr>
          <w:p w14:paraId="05D01A6D" w14:textId="74B71F84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Future&lt;Map&gt;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getDataByCategor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category) async {</w:t>
            </w:r>
          </w:p>
        </w:tc>
      </w:tr>
      <w:tr w:rsidR="00D26B89" w:rsidRPr="00A93F23" w14:paraId="181D3968" w14:textId="77777777" w:rsidTr="00D26B89">
        <w:tc>
          <w:tcPr>
            <w:tcW w:w="562" w:type="dxa"/>
          </w:tcPr>
          <w:p w14:paraId="601A9BF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7</w:t>
            </w:r>
          </w:p>
        </w:tc>
        <w:tc>
          <w:tcPr>
            <w:tcW w:w="7366" w:type="dxa"/>
          </w:tcPr>
          <w:p w14:paraId="77DDEEC0" w14:textId="49BD763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sponse </w:t>
            </w:r>
            <w:proofErr w:type="spellStart"/>
            <w:r w:rsidRPr="00A93F23">
              <w:rPr>
                <w:sz w:val="16"/>
                <w:szCs w:val="16"/>
              </w:rPr>
              <w:t>response</w:t>
            </w:r>
            <w:proofErr w:type="spellEnd"/>
            <w:r w:rsidRPr="00A93F23">
              <w:rPr>
                <w:sz w:val="16"/>
                <w:szCs w:val="16"/>
              </w:rPr>
              <w:t xml:space="preserve"> = await </w:t>
            </w:r>
            <w:proofErr w:type="gramStart"/>
            <w:r w:rsidRPr="00A93F23">
              <w:rPr>
                <w:sz w:val="16"/>
                <w:szCs w:val="16"/>
              </w:rPr>
              <w:t>get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Uri.pars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26B89" w:rsidRPr="00A93F23" w14:paraId="7DD5CA5C" w14:textId="77777777" w:rsidTr="00D26B89">
        <w:tc>
          <w:tcPr>
            <w:tcW w:w="562" w:type="dxa"/>
          </w:tcPr>
          <w:p w14:paraId="343015C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8</w:t>
            </w:r>
          </w:p>
        </w:tc>
        <w:tc>
          <w:tcPr>
            <w:tcW w:w="7366" w:type="dxa"/>
          </w:tcPr>
          <w:p w14:paraId="33C0930B" w14:textId="1AA51D30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"</w:t>
            </w:r>
            <w:r w:rsidR="00585427" w:rsidRPr="00585427">
              <w:rPr>
                <w:sz w:val="16"/>
                <w:szCs w:val="16"/>
              </w:rPr>
              <w:t>https://newsapi.org/v2/top-headlines?apiKey=1c862e10c5e74882ab88901cf1aeb027&amp;country</w:t>
            </w:r>
            <w:r w:rsidR="00585427">
              <w:rPr>
                <w:sz w:val="16"/>
                <w:szCs w:val="16"/>
              </w:rPr>
              <w:t xml:space="preserve"> </w:t>
            </w:r>
            <w:r w:rsidR="00585427" w:rsidRPr="00585427">
              <w:rPr>
                <w:sz w:val="16"/>
                <w:szCs w:val="16"/>
              </w:rPr>
              <w:t>=</w:t>
            </w:r>
            <w:proofErr w:type="spellStart"/>
            <w:r w:rsidR="00585427" w:rsidRPr="00585427">
              <w:rPr>
                <w:sz w:val="16"/>
                <w:szCs w:val="16"/>
              </w:rPr>
              <w:t>us&amp;category</w:t>
            </w:r>
            <w:proofErr w:type="spellEnd"/>
            <w:r w:rsidR="00585427" w:rsidRPr="00585427">
              <w:rPr>
                <w:sz w:val="16"/>
                <w:szCs w:val="16"/>
              </w:rPr>
              <w:t>=$category</w:t>
            </w:r>
            <w:r w:rsidR="00585427" w:rsidRPr="00585427">
              <w:rPr>
                <w:sz w:val="16"/>
                <w:szCs w:val="16"/>
              </w:rPr>
              <w:t xml:space="preserve"> </w:t>
            </w:r>
            <w:r w:rsidRPr="00A93F23">
              <w:rPr>
                <w:sz w:val="16"/>
                <w:szCs w:val="16"/>
              </w:rPr>
              <w:t>"));</w:t>
            </w:r>
          </w:p>
        </w:tc>
      </w:tr>
      <w:tr w:rsidR="00D26B89" w:rsidRPr="00A93F23" w14:paraId="4CD2A078" w14:textId="77777777" w:rsidTr="00D26B89">
        <w:tc>
          <w:tcPr>
            <w:tcW w:w="562" w:type="dxa"/>
          </w:tcPr>
          <w:p w14:paraId="0DC1229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9</w:t>
            </w:r>
          </w:p>
        </w:tc>
        <w:tc>
          <w:tcPr>
            <w:tcW w:w="7366" w:type="dxa"/>
          </w:tcPr>
          <w:p w14:paraId="45579A98" w14:textId="1B0A7DBC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Map data = </w:t>
            </w:r>
            <w:proofErr w:type="spellStart"/>
            <w:r w:rsidRPr="00A93F23">
              <w:rPr>
                <w:sz w:val="16"/>
                <w:szCs w:val="16"/>
              </w:rPr>
              <w:t>jsonDecod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response.bod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D26B89" w:rsidRPr="00A93F23" w14:paraId="10E6E731" w14:textId="77777777" w:rsidTr="00D26B89">
        <w:tc>
          <w:tcPr>
            <w:tcW w:w="562" w:type="dxa"/>
          </w:tcPr>
          <w:p w14:paraId="476300F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0</w:t>
            </w:r>
          </w:p>
        </w:tc>
        <w:tc>
          <w:tcPr>
            <w:tcW w:w="7366" w:type="dxa"/>
          </w:tcPr>
          <w:p w14:paraId="3C292115" w14:textId="49A22312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ata.isNotEmpt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26B89" w:rsidRPr="00A93F23" w14:paraId="2E2CF05C" w14:textId="77777777" w:rsidTr="00D26B89">
        <w:tc>
          <w:tcPr>
            <w:tcW w:w="562" w:type="dxa"/>
          </w:tcPr>
          <w:p w14:paraId="053FFE0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1</w:t>
            </w:r>
          </w:p>
        </w:tc>
        <w:tc>
          <w:tcPr>
            <w:tcW w:w="7366" w:type="dxa"/>
          </w:tcPr>
          <w:p w14:paraId="02FFE626" w14:textId="6173DD7A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rint(data);</w:t>
            </w:r>
          </w:p>
        </w:tc>
      </w:tr>
      <w:tr w:rsidR="00D26B89" w:rsidRPr="00A93F23" w14:paraId="42487C65" w14:textId="77777777" w:rsidTr="00D26B89">
        <w:tc>
          <w:tcPr>
            <w:tcW w:w="562" w:type="dxa"/>
          </w:tcPr>
          <w:p w14:paraId="0D0DC7E1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2</w:t>
            </w:r>
          </w:p>
        </w:tc>
        <w:tc>
          <w:tcPr>
            <w:tcW w:w="7366" w:type="dxa"/>
          </w:tcPr>
          <w:p w14:paraId="64B9ADAC" w14:textId="05A6D489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return data;</w:t>
            </w:r>
          </w:p>
        </w:tc>
      </w:tr>
      <w:tr w:rsidR="00D26B89" w:rsidRPr="00A93F23" w14:paraId="2B024AB0" w14:textId="77777777" w:rsidTr="00D26B89">
        <w:tc>
          <w:tcPr>
            <w:tcW w:w="562" w:type="dxa"/>
          </w:tcPr>
          <w:p w14:paraId="71D9118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3</w:t>
            </w:r>
          </w:p>
        </w:tc>
        <w:tc>
          <w:tcPr>
            <w:tcW w:w="7366" w:type="dxa"/>
          </w:tcPr>
          <w:p w14:paraId="2F820B8F" w14:textId="2C28DD06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 else {</w:t>
            </w:r>
          </w:p>
        </w:tc>
      </w:tr>
      <w:tr w:rsidR="00D26B89" w:rsidRPr="00A93F23" w14:paraId="7084B816" w14:textId="77777777" w:rsidTr="00D26B89">
        <w:tc>
          <w:tcPr>
            <w:tcW w:w="562" w:type="dxa"/>
          </w:tcPr>
          <w:p w14:paraId="11F7FE55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4</w:t>
            </w:r>
          </w:p>
        </w:tc>
        <w:tc>
          <w:tcPr>
            <w:tcW w:w="7366" w:type="dxa"/>
          </w:tcPr>
          <w:p w14:paraId="71E4C5CA" w14:textId="33355D3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rint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response.statusCode.to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);</w:t>
            </w:r>
          </w:p>
        </w:tc>
      </w:tr>
      <w:tr w:rsidR="00D26B89" w:rsidRPr="00A93F23" w14:paraId="77BBF9DF" w14:textId="77777777" w:rsidTr="00D26B89">
        <w:tc>
          <w:tcPr>
            <w:tcW w:w="562" w:type="dxa"/>
          </w:tcPr>
          <w:p w14:paraId="2E971EC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5</w:t>
            </w:r>
          </w:p>
        </w:tc>
        <w:tc>
          <w:tcPr>
            <w:tcW w:w="7366" w:type="dxa"/>
          </w:tcPr>
          <w:p w14:paraId="76856D38" w14:textId="0E5C0628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return {};</w:t>
            </w:r>
          </w:p>
        </w:tc>
      </w:tr>
      <w:tr w:rsidR="00D26B89" w:rsidRPr="00A93F23" w14:paraId="5046E90D" w14:textId="77777777" w:rsidTr="00D26B89">
        <w:tc>
          <w:tcPr>
            <w:tcW w:w="562" w:type="dxa"/>
          </w:tcPr>
          <w:p w14:paraId="016DDC06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lastRenderedPageBreak/>
              <w:t>16</w:t>
            </w:r>
          </w:p>
        </w:tc>
        <w:tc>
          <w:tcPr>
            <w:tcW w:w="7366" w:type="dxa"/>
          </w:tcPr>
          <w:p w14:paraId="6E9E76F8" w14:textId="6A48637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D26B89" w:rsidRPr="00A93F23" w14:paraId="43BCD3B1" w14:textId="77777777" w:rsidTr="00D26B89">
        <w:tc>
          <w:tcPr>
            <w:tcW w:w="562" w:type="dxa"/>
          </w:tcPr>
          <w:p w14:paraId="4B677EC0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7</w:t>
            </w:r>
          </w:p>
        </w:tc>
        <w:tc>
          <w:tcPr>
            <w:tcW w:w="7366" w:type="dxa"/>
          </w:tcPr>
          <w:p w14:paraId="5C765C39" w14:textId="75D4158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26B89" w:rsidRPr="00A93F23" w14:paraId="29B3D6DA" w14:textId="77777777" w:rsidTr="00D26B89">
        <w:tc>
          <w:tcPr>
            <w:tcW w:w="562" w:type="dxa"/>
          </w:tcPr>
          <w:p w14:paraId="3E12171A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8</w:t>
            </w:r>
          </w:p>
        </w:tc>
        <w:tc>
          <w:tcPr>
            <w:tcW w:w="7366" w:type="dxa"/>
          </w:tcPr>
          <w:p w14:paraId="570D0634" w14:textId="4B518B9E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Future&lt;Map&gt;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getDataByCategor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category) async {</w:t>
            </w:r>
          </w:p>
        </w:tc>
      </w:tr>
      <w:tr w:rsidR="00D26B89" w:rsidRPr="00A93F23" w14:paraId="4CD8AC67" w14:textId="77777777" w:rsidTr="00D26B89">
        <w:tc>
          <w:tcPr>
            <w:tcW w:w="562" w:type="dxa"/>
          </w:tcPr>
          <w:p w14:paraId="73463A7D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19</w:t>
            </w:r>
          </w:p>
        </w:tc>
        <w:tc>
          <w:tcPr>
            <w:tcW w:w="7366" w:type="dxa"/>
          </w:tcPr>
          <w:p w14:paraId="683ED0AF" w14:textId="6FBF3BAF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sponse </w:t>
            </w:r>
            <w:proofErr w:type="spellStart"/>
            <w:r w:rsidRPr="00A93F23">
              <w:rPr>
                <w:sz w:val="16"/>
                <w:szCs w:val="16"/>
              </w:rPr>
              <w:t>response</w:t>
            </w:r>
            <w:proofErr w:type="spellEnd"/>
            <w:r w:rsidRPr="00A93F23">
              <w:rPr>
                <w:sz w:val="16"/>
                <w:szCs w:val="16"/>
              </w:rPr>
              <w:t xml:space="preserve"> = await </w:t>
            </w:r>
            <w:proofErr w:type="gramStart"/>
            <w:r w:rsidRPr="00A93F23">
              <w:rPr>
                <w:sz w:val="16"/>
                <w:szCs w:val="16"/>
              </w:rPr>
              <w:t>get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Uri.pars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26B89" w:rsidRPr="00A93F23" w14:paraId="4A36D501" w14:textId="77777777" w:rsidTr="00D26B89">
        <w:tc>
          <w:tcPr>
            <w:tcW w:w="562" w:type="dxa"/>
          </w:tcPr>
          <w:p w14:paraId="2F5ADBA9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0</w:t>
            </w:r>
          </w:p>
        </w:tc>
        <w:tc>
          <w:tcPr>
            <w:tcW w:w="7366" w:type="dxa"/>
          </w:tcPr>
          <w:p w14:paraId="4BA9BFFB" w14:textId="3719BF91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"https://newsapi.org/v2/top-headlines?apiKey=2142e09042164d01be5d63e97dcd0dc6&amp;country=us&amp;category=$category"));</w:t>
            </w:r>
          </w:p>
        </w:tc>
      </w:tr>
      <w:tr w:rsidR="00D26B89" w:rsidRPr="00A93F23" w14:paraId="418D3022" w14:textId="77777777" w:rsidTr="00D26B89">
        <w:tc>
          <w:tcPr>
            <w:tcW w:w="562" w:type="dxa"/>
          </w:tcPr>
          <w:p w14:paraId="34965284" w14:textId="77777777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1</w:t>
            </w:r>
          </w:p>
        </w:tc>
        <w:tc>
          <w:tcPr>
            <w:tcW w:w="7366" w:type="dxa"/>
          </w:tcPr>
          <w:p w14:paraId="05E872EA" w14:textId="5E04FE95" w:rsidR="00D26B89" w:rsidRPr="00A93F23" w:rsidRDefault="00D26B89" w:rsidP="00D26B89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Map data = </w:t>
            </w:r>
            <w:proofErr w:type="spellStart"/>
            <w:r w:rsidRPr="00A93F23">
              <w:rPr>
                <w:sz w:val="16"/>
                <w:szCs w:val="16"/>
              </w:rPr>
              <w:t>jsonDecod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response.bod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D26B89" w:rsidRPr="00A93F23" w14:paraId="5302E87B" w14:textId="77777777" w:rsidTr="00D26B89">
        <w:tc>
          <w:tcPr>
            <w:tcW w:w="562" w:type="dxa"/>
          </w:tcPr>
          <w:p w14:paraId="607C59DF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2</w:t>
            </w:r>
          </w:p>
        </w:tc>
        <w:tc>
          <w:tcPr>
            <w:tcW w:w="7366" w:type="dxa"/>
          </w:tcPr>
          <w:p w14:paraId="1D90B1D5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package:equatab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equatable.dar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';</w:t>
            </w:r>
          </w:p>
        </w:tc>
      </w:tr>
      <w:tr w:rsidR="00D26B89" w:rsidRPr="00A93F23" w14:paraId="5295D5C1" w14:textId="77777777" w:rsidTr="00D26B89">
        <w:tc>
          <w:tcPr>
            <w:tcW w:w="562" w:type="dxa"/>
          </w:tcPr>
          <w:p w14:paraId="319DA80D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3</w:t>
            </w:r>
          </w:p>
        </w:tc>
        <w:tc>
          <w:tcPr>
            <w:tcW w:w="7366" w:type="dxa"/>
          </w:tcPr>
          <w:p w14:paraId="0844CDBF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10DF39AF" w14:textId="77777777" w:rsidTr="00D26B89">
        <w:tc>
          <w:tcPr>
            <w:tcW w:w="562" w:type="dxa"/>
          </w:tcPr>
          <w:p w14:paraId="59361DE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4</w:t>
            </w:r>
          </w:p>
        </w:tc>
        <w:tc>
          <w:tcPr>
            <w:tcW w:w="7366" w:type="dxa"/>
          </w:tcPr>
          <w:p w14:paraId="0C255FF7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class Article extends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Equatabl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{</w:t>
            </w:r>
          </w:p>
        </w:tc>
      </w:tr>
      <w:tr w:rsidR="00D26B89" w:rsidRPr="00A93F23" w14:paraId="6E9B9537" w14:textId="77777777" w:rsidTr="00D26B89">
        <w:tc>
          <w:tcPr>
            <w:tcW w:w="562" w:type="dxa"/>
          </w:tcPr>
          <w:p w14:paraId="5EB4B5D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5</w:t>
            </w:r>
          </w:p>
        </w:tc>
        <w:tc>
          <w:tcPr>
            <w:tcW w:w="7366" w:type="dxa"/>
          </w:tcPr>
          <w:p w14:paraId="55B07C4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id;</w:t>
            </w:r>
          </w:p>
        </w:tc>
      </w:tr>
      <w:tr w:rsidR="00D26B89" w:rsidRPr="00A93F23" w14:paraId="4CE28657" w14:textId="77777777" w:rsidTr="00D26B89">
        <w:tc>
          <w:tcPr>
            <w:tcW w:w="562" w:type="dxa"/>
          </w:tcPr>
          <w:p w14:paraId="61B84362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6</w:t>
            </w:r>
          </w:p>
        </w:tc>
        <w:tc>
          <w:tcPr>
            <w:tcW w:w="7366" w:type="dxa"/>
          </w:tcPr>
          <w:p w14:paraId="74FDEFB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title;</w:t>
            </w:r>
          </w:p>
        </w:tc>
      </w:tr>
      <w:tr w:rsidR="00D26B89" w:rsidRPr="00A93F23" w14:paraId="4C3E7502" w14:textId="77777777" w:rsidTr="00D26B89">
        <w:tc>
          <w:tcPr>
            <w:tcW w:w="562" w:type="dxa"/>
          </w:tcPr>
          <w:p w14:paraId="2948947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7</w:t>
            </w:r>
          </w:p>
        </w:tc>
        <w:tc>
          <w:tcPr>
            <w:tcW w:w="7366" w:type="dxa"/>
          </w:tcPr>
          <w:p w14:paraId="60738EE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subtitle;</w:t>
            </w:r>
          </w:p>
        </w:tc>
      </w:tr>
      <w:tr w:rsidR="00D26B89" w:rsidRPr="00A93F23" w14:paraId="7DD0C7CC" w14:textId="77777777" w:rsidTr="00D26B89">
        <w:tc>
          <w:tcPr>
            <w:tcW w:w="562" w:type="dxa"/>
          </w:tcPr>
          <w:p w14:paraId="131BAAF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8</w:t>
            </w:r>
          </w:p>
        </w:tc>
        <w:tc>
          <w:tcPr>
            <w:tcW w:w="7366" w:type="dxa"/>
          </w:tcPr>
          <w:p w14:paraId="2779918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body;</w:t>
            </w:r>
          </w:p>
        </w:tc>
      </w:tr>
      <w:tr w:rsidR="00D26B89" w:rsidRPr="00A93F23" w14:paraId="4C8F34E7" w14:textId="77777777" w:rsidTr="00D26B89">
        <w:tc>
          <w:tcPr>
            <w:tcW w:w="562" w:type="dxa"/>
          </w:tcPr>
          <w:p w14:paraId="4D8DE28E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29</w:t>
            </w:r>
          </w:p>
        </w:tc>
        <w:tc>
          <w:tcPr>
            <w:tcW w:w="7366" w:type="dxa"/>
          </w:tcPr>
          <w:p w14:paraId="57394EC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author;</w:t>
            </w:r>
          </w:p>
        </w:tc>
      </w:tr>
      <w:tr w:rsidR="00D26B89" w:rsidRPr="00A93F23" w14:paraId="672FBAE3" w14:textId="77777777" w:rsidTr="00D26B89">
        <w:tc>
          <w:tcPr>
            <w:tcW w:w="562" w:type="dxa"/>
          </w:tcPr>
          <w:p w14:paraId="2CED664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0</w:t>
            </w:r>
          </w:p>
        </w:tc>
        <w:tc>
          <w:tcPr>
            <w:tcW w:w="7366" w:type="dxa"/>
          </w:tcPr>
          <w:p w14:paraId="2A78610B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author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7C44F681" w14:textId="77777777" w:rsidTr="00D26B89">
        <w:tc>
          <w:tcPr>
            <w:tcW w:w="562" w:type="dxa"/>
          </w:tcPr>
          <w:p w14:paraId="2D2172C7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1</w:t>
            </w:r>
          </w:p>
        </w:tc>
        <w:tc>
          <w:tcPr>
            <w:tcW w:w="7366" w:type="dxa"/>
          </w:tcPr>
          <w:p w14:paraId="773D0DBD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category;</w:t>
            </w:r>
          </w:p>
        </w:tc>
      </w:tr>
      <w:tr w:rsidR="00D26B89" w:rsidRPr="00A93F23" w14:paraId="088C88DC" w14:textId="77777777" w:rsidTr="00D26B89">
        <w:tc>
          <w:tcPr>
            <w:tcW w:w="562" w:type="dxa"/>
          </w:tcPr>
          <w:p w14:paraId="7CB1B3F6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2</w:t>
            </w:r>
          </w:p>
        </w:tc>
        <w:tc>
          <w:tcPr>
            <w:tcW w:w="7366" w:type="dxa"/>
          </w:tcPr>
          <w:p w14:paraId="4851E35F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String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imageUrl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42A58231" w14:textId="77777777" w:rsidTr="00D26B89">
        <w:tc>
          <w:tcPr>
            <w:tcW w:w="562" w:type="dxa"/>
          </w:tcPr>
          <w:p w14:paraId="126B0F2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3</w:t>
            </w:r>
          </w:p>
        </w:tc>
        <w:tc>
          <w:tcPr>
            <w:tcW w:w="7366" w:type="dxa"/>
          </w:tcPr>
          <w:p w14:paraId="3030291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int views;</w:t>
            </w:r>
          </w:p>
        </w:tc>
      </w:tr>
      <w:tr w:rsidR="00D26B89" w:rsidRPr="00A93F23" w14:paraId="034AECC5" w14:textId="77777777" w:rsidTr="00D26B89">
        <w:tc>
          <w:tcPr>
            <w:tcW w:w="562" w:type="dxa"/>
          </w:tcPr>
          <w:p w14:paraId="6280710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4</w:t>
            </w:r>
          </w:p>
        </w:tc>
        <w:tc>
          <w:tcPr>
            <w:tcW w:w="7366" w:type="dxa"/>
          </w:tcPr>
          <w:p w14:paraId="747D3AF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final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DateTime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cstheme="minorHAnsi"/>
                <w:sz w:val="16"/>
                <w:szCs w:val="16"/>
              </w:rPr>
              <w:t>createdAt</w:t>
            </w:r>
            <w:proofErr w:type="spellEnd"/>
            <w:r w:rsidRPr="00A93F23">
              <w:rPr>
                <w:rFonts w:cstheme="minorHAnsi"/>
                <w:sz w:val="16"/>
                <w:szCs w:val="16"/>
              </w:rPr>
              <w:t>;</w:t>
            </w:r>
          </w:p>
        </w:tc>
      </w:tr>
      <w:tr w:rsidR="00D26B89" w:rsidRPr="00A93F23" w14:paraId="75CD5E10" w14:textId="77777777" w:rsidTr="00D26B89">
        <w:tc>
          <w:tcPr>
            <w:tcW w:w="562" w:type="dxa"/>
          </w:tcPr>
          <w:p w14:paraId="6C6A047A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5</w:t>
            </w:r>
          </w:p>
        </w:tc>
        <w:tc>
          <w:tcPr>
            <w:tcW w:w="7366" w:type="dxa"/>
          </w:tcPr>
          <w:p w14:paraId="3A3A9E0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1E01F91C" w14:textId="77777777" w:rsidTr="00D26B89">
        <w:tc>
          <w:tcPr>
            <w:tcW w:w="562" w:type="dxa"/>
          </w:tcPr>
          <w:p w14:paraId="629E7EC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6</w:t>
            </w:r>
          </w:p>
        </w:tc>
        <w:tc>
          <w:tcPr>
            <w:tcW w:w="7366" w:type="dxa"/>
          </w:tcPr>
          <w:p w14:paraId="75717E2A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static List&lt;Article&gt; articles = [];</w:t>
            </w:r>
          </w:p>
        </w:tc>
      </w:tr>
      <w:tr w:rsidR="00D26B89" w:rsidRPr="00A93F23" w14:paraId="22C8C4CA" w14:textId="77777777" w:rsidTr="00D26B89">
        <w:tc>
          <w:tcPr>
            <w:tcW w:w="562" w:type="dxa"/>
          </w:tcPr>
          <w:p w14:paraId="4CBE77B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7</w:t>
            </w:r>
          </w:p>
        </w:tc>
        <w:tc>
          <w:tcPr>
            <w:tcW w:w="7366" w:type="dxa"/>
          </w:tcPr>
          <w:p w14:paraId="4203B1CC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31F93062" w14:textId="77777777" w:rsidTr="00D26B89">
        <w:tc>
          <w:tcPr>
            <w:tcW w:w="562" w:type="dxa"/>
          </w:tcPr>
          <w:p w14:paraId="0B323F85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8</w:t>
            </w:r>
          </w:p>
        </w:tc>
        <w:tc>
          <w:tcPr>
            <w:tcW w:w="7366" w:type="dxa"/>
          </w:tcPr>
          <w:p w14:paraId="21BB8565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const </w:t>
            </w:r>
            <w:proofErr w:type="gramStart"/>
            <w:r w:rsidRPr="00A93F23">
              <w:rPr>
                <w:rFonts w:cstheme="minorHAnsi"/>
                <w:sz w:val="16"/>
                <w:szCs w:val="16"/>
              </w:rPr>
              <w:t>Article(</w:t>
            </w:r>
            <w:proofErr w:type="gramEnd"/>
          </w:p>
        </w:tc>
      </w:tr>
      <w:tr w:rsidR="00D26B89" w:rsidRPr="00A93F23" w14:paraId="58C02061" w14:textId="77777777" w:rsidTr="00D26B89">
        <w:tc>
          <w:tcPr>
            <w:tcW w:w="562" w:type="dxa"/>
          </w:tcPr>
          <w:p w14:paraId="3FC1FE6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39</w:t>
            </w:r>
          </w:p>
        </w:tc>
        <w:tc>
          <w:tcPr>
            <w:tcW w:w="7366" w:type="dxa"/>
          </w:tcPr>
          <w:p w14:paraId="1048ED3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{required this.id,</w:t>
            </w:r>
          </w:p>
        </w:tc>
      </w:tr>
      <w:tr w:rsidR="00D26B89" w:rsidRPr="00A93F23" w14:paraId="3D4A1E72" w14:textId="77777777" w:rsidTr="00D26B89">
        <w:tc>
          <w:tcPr>
            <w:tcW w:w="562" w:type="dxa"/>
          </w:tcPr>
          <w:p w14:paraId="5DA7103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0</w:t>
            </w:r>
          </w:p>
        </w:tc>
        <w:tc>
          <w:tcPr>
            <w:tcW w:w="7366" w:type="dxa"/>
          </w:tcPr>
          <w:p w14:paraId="6D24F14E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title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0BC3B25" w14:textId="77777777" w:rsidTr="00D26B89">
        <w:tc>
          <w:tcPr>
            <w:tcW w:w="562" w:type="dxa"/>
          </w:tcPr>
          <w:p w14:paraId="5F7EBE7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1</w:t>
            </w:r>
          </w:p>
        </w:tc>
        <w:tc>
          <w:tcPr>
            <w:tcW w:w="7366" w:type="dxa"/>
          </w:tcPr>
          <w:p w14:paraId="1C5E179A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subtitle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421AA9F" w14:textId="77777777" w:rsidTr="00D26B89">
        <w:tc>
          <w:tcPr>
            <w:tcW w:w="562" w:type="dxa"/>
          </w:tcPr>
          <w:p w14:paraId="3035F03B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2</w:t>
            </w:r>
          </w:p>
        </w:tc>
        <w:tc>
          <w:tcPr>
            <w:tcW w:w="7366" w:type="dxa"/>
          </w:tcPr>
          <w:p w14:paraId="204DCF9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body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1505D7C4" w14:textId="77777777" w:rsidTr="00D26B89">
        <w:tc>
          <w:tcPr>
            <w:tcW w:w="562" w:type="dxa"/>
          </w:tcPr>
          <w:p w14:paraId="7A9B7CA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3</w:t>
            </w:r>
          </w:p>
        </w:tc>
        <w:tc>
          <w:tcPr>
            <w:tcW w:w="7366" w:type="dxa"/>
          </w:tcPr>
          <w:p w14:paraId="3A09621D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author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2F64D84C" w14:textId="77777777" w:rsidTr="00D26B89">
        <w:tc>
          <w:tcPr>
            <w:tcW w:w="562" w:type="dxa"/>
          </w:tcPr>
          <w:p w14:paraId="1C333CE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4</w:t>
            </w:r>
          </w:p>
        </w:tc>
        <w:tc>
          <w:tcPr>
            <w:tcW w:w="7366" w:type="dxa"/>
          </w:tcPr>
          <w:p w14:paraId="74B3C3A0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authorImageUrl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31A41519" w14:textId="77777777" w:rsidTr="00D26B89">
        <w:tc>
          <w:tcPr>
            <w:tcW w:w="562" w:type="dxa"/>
          </w:tcPr>
          <w:p w14:paraId="4ACAA92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5</w:t>
            </w:r>
          </w:p>
        </w:tc>
        <w:tc>
          <w:tcPr>
            <w:tcW w:w="7366" w:type="dxa"/>
          </w:tcPr>
          <w:p w14:paraId="5BC863A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category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1DED87E4" w14:textId="77777777" w:rsidTr="00D26B89">
        <w:tc>
          <w:tcPr>
            <w:tcW w:w="562" w:type="dxa"/>
          </w:tcPr>
          <w:p w14:paraId="7ECA3D97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6</w:t>
            </w:r>
          </w:p>
        </w:tc>
        <w:tc>
          <w:tcPr>
            <w:tcW w:w="7366" w:type="dxa"/>
          </w:tcPr>
          <w:p w14:paraId="2FA9BE12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imageUrl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6A64031B" w14:textId="77777777" w:rsidTr="00D26B89">
        <w:tc>
          <w:tcPr>
            <w:tcW w:w="562" w:type="dxa"/>
          </w:tcPr>
          <w:p w14:paraId="3C82F70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7</w:t>
            </w:r>
          </w:p>
        </w:tc>
        <w:tc>
          <w:tcPr>
            <w:tcW w:w="7366" w:type="dxa"/>
          </w:tcPr>
          <w:p w14:paraId="074B2F5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views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,</w:t>
            </w:r>
          </w:p>
        </w:tc>
      </w:tr>
      <w:tr w:rsidR="00D26B89" w:rsidRPr="00A93F23" w14:paraId="28010E19" w14:textId="77777777" w:rsidTr="00D26B89">
        <w:tc>
          <w:tcPr>
            <w:tcW w:w="562" w:type="dxa"/>
          </w:tcPr>
          <w:p w14:paraId="19D80F3C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8</w:t>
            </w:r>
          </w:p>
        </w:tc>
        <w:tc>
          <w:tcPr>
            <w:tcW w:w="7366" w:type="dxa"/>
          </w:tcPr>
          <w:p w14:paraId="10CD1DE8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    required </w:t>
            </w:r>
            <w:proofErr w:type="spellStart"/>
            <w:proofErr w:type="gramStart"/>
            <w:r w:rsidRPr="00A93F23">
              <w:rPr>
                <w:rFonts w:cstheme="minorHAnsi"/>
                <w:sz w:val="16"/>
                <w:szCs w:val="16"/>
              </w:rPr>
              <w:t>this.createdAt</w:t>
            </w:r>
            <w:proofErr w:type="spellEnd"/>
            <w:proofErr w:type="gramEnd"/>
            <w:r w:rsidRPr="00A93F23">
              <w:rPr>
                <w:rFonts w:cstheme="minorHAnsi"/>
                <w:sz w:val="16"/>
                <w:szCs w:val="16"/>
              </w:rPr>
              <w:t>});</w:t>
            </w:r>
          </w:p>
        </w:tc>
      </w:tr>
      <w:tr w:rsidR="00D26B89" w:rsidRPr="00A93F23" w14:paraId="69BF937B" w14:textId="77777777" w:rsidTr="00D26B89">
        <w:tc>
          <w:tcPr>
            <w:tcW w:w="562" w:type="dxa"/>
          </w:tcPr>
          <w:p w14:paraId="4B868D21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49</w:t>
            </w:r>
          </w:p>
        </w:tc>
        <w:tc>
          <w:tcPr>
            <w:tcW w:w="7366" w:type="dxa"/>
          </w:tcPr>
          <w:p w14:paraId="03E0FFBC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</w:p>
        </w:tc>
      </w:tr>
      <w:tr w:rsidR="00D26B89" w:rsidRPr="00A93F23" w14:paraId="75C156AE" w14:textId="77777777" w:rsidTr="00D26B89">
        <w:tc>
          <w:tcPr>
            <w:tcW w:w="562" w:type="dxa"/>
          </w:tcPr>
          <w:p w14:paraId="7589BAC2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0</w:t>
            </w:r>
          </w:p>
        </w:tc>
        <w:tc>
          <w:tcPr>
            <w:tcW w:w="7366" w:type="dxa"/>
          </w:tcPr>
          <w:p w14:paraId="3FCEA5F4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 xml:space="preserve">  List&lt;Object&gt; get props =&gt; [];</w:t>
            </w:r>
          </w:p>
        </w:tc>
      </w:tr>
      <w:tr w:rsidR="00D26B89" w:rsidRPr="00A93F23" w14:paraId="09BECFC5" w14:textId="77777777" w:rsidTr="00D26B89">
        <w:tc>
          <w:tcPr>
            <w:tcW w:w="562" w:type="dxa"/>
          </w:tcPr>
          <w:p w14:paraId="152757A3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51</w:t>
            </w:r>
          </w:p>
        </w:tc>
        <w:tc>
          <w:tcPr>
            <w:tcW w:w="7366" w:type="dxa"/>
          </w:tcPr>
          <w:p w14:paraId="2159B699" w14:textId="77777777" w:rsidR="00D26B89" w:rsidRPr="00A93F23" w:rsidRDefault="00D26B89" w:rsidP="004941D5">
            <w:pPr>
              <w:jc w:val="both"/>
              <w:rPr>
                <w:rFonts w:cstheme="minorHAnsi"/>
                <w:sz w:val="16"/>
                <w:szCs w:val="16"/>
              </w:rPr>
            </w:pPr>
            <w:r w:rsidRPr="00A93F23">
              <w:rPr>
                <w:rFonts w:cstheme="minorHAnsi"/>
                <w:sz w:val="16"/>
                <w:szCs w:val="16"/>
              </w:rPr>
              <w:t>}</w:t>
            </w:r>
          </w:p>
        </w:tc>
      </w:tr>
    </w:tbl>
    <w:p w14:paraId="59545F73" w14:textId="77777777" w:rsidR="00D26B89" w:rsidRPr="00D26B89" w:rsidRDefault="00D26B89" w:rsidP="00D26B89">
      <w:pPr>
        <w:pStyle w:val="ListParagraph"/>
        <w:spacing w:after="0" w:line="360" w:lineRule="auto"/>
        <w:ind w:left="284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BE8688D" w14:textId="353A21B3" w:rsidR="00C37812" w:rsidRPr="00C37812" w:rsidRDefault="00C37812" w:rsidP="00C3781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>B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agian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tam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erkait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model dat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it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yak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1DFFD5F2" w14:textId="77777777" w:rsidR="00C37812" w:rsidRPr="00C37812" w:rsidRDefault="00C37812" w:rsidP="00C37812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ApiDatas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:</w:t>
      </w:r>
    </w:p>
    <w:p w14:paraId="7ABF6DF7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Deskripsi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tanggung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jawab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gambi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API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1CEAA0C2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Fungsi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proofErr w:type="spellStart"/>
      <w:proofErr w:type="gram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getDataByCategory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(</w:t>
      </w:r>
      <w:proofErr w:type="gram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String category)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Method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gambi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it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dasar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tentu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NewsAP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. Metode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manfaat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HTTP request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get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dapat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respon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URL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tentu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sedi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. Data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terim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ubah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format JSON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Map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. Jik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respon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song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, dat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tampil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Map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jik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kembali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map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song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025E80C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lastRenderedPageBreak/>
        <w:t>Headers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jug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milik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nfiguras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headers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rminta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API,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entu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ipe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nte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ngkode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rakter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9440FB0" w14:textId="77777777" w:rsidR="00C37812" w:rsidRPr="00C37812" w:rsidRDefault="00C37812" w:rsidP="00C37812">
      <w:pPr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Article:</w:t>
      </w:r>
    </w:p>
    <w:p w14:paraId="431AD28A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Deskripsi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ela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model data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representasi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berita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70BDEDB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Properti</w:t>
      </w:r>
      <w:proofErr w:type="spellEnd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Artikel:</w:t>
      </w:r>
    </w:p>
    <w:p w14:paraId="1D7178E3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id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ID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i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etiap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53763B9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title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Judu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8F98014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subtitle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Subjudu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6B3713B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body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Isi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nte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5D0BC8D6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author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Nama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nuli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824A2DE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authorImageUr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URL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gambar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nulis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088F26C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category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atego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40C8CF8F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imageUr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URL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gambar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2CF6EDF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views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Jumlah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views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ampil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1ADD5D9F" w14:textId="77777777" w:rsidR="00C37812" w:rsidRPr="00C37812" w:rsidRDefault="00C37812" w:rsidP="00C37812">
      <w:pPr>
        <w:numPr>
          <w:ilvl w:val="2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createdAt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angga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waktu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pembuat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395D52F0" w14:textId="77777777" w:rsidR="00C37812" w:rsidRPr="00C37812" w:rsidRDefault="00C37812" w:rsidP="00C37812">
      <w:pPr>
        <w:numPr>
          <w:ilvl w:val="1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Static List&lt;Article&gt; articles: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daftar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buat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obje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37812">
        <w:rPr>
          <w:rFonts w:ascii="Times New Roman" w:hAnsi="Times New Roman" w:cs="Times New Roman"/>
          <w:b/>
          <w:bCs/>
          <w:sz w:val="24"/>
          <w:szCs w:val="24"/>
          <w:lang w:val="en-ID"/>
        </w:rPr>
        <w:t>Article</w:t>
      </w:r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. List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menyimpan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koleks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rtike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telah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muat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iambil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C37812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C37812">
        <w:rPr>
          <w:rFonts w:ascii="Times New Roman" w:hAnsi="Times New Roman" w:cs="Times New Roman"/>
          <w:sz w:val="24"/>
          <w:szCs w:val="24"/>
          <w:lang w:val="en-ID"/>
        </w:rPr>
        <w:t xml:space="preserve"> API.</w:t>
      </w:r>
    </w:p>
    <w:p w14:paraId="7E12DC91" w14:textId="77777777" w:rsidR="009A50C4" w:rsidRPr="007370A4" w:rsidRDefault="009A50C4" w:rsidP="007370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FCCB3B" w14:textId="09B09821" w:rsidR="001212E7" w:rsidRPr="00A54A95" w:rsidRDefault="007E79D1" w:rsidP="00A54A95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4A95">
        <w:rPr>
          <w:rFonts w:ascii="Times New Roman" w:hAnsi="Times New Roman" w:cs="Times New Roman"/>
          <w:b/>
          <w:bCs/>
          <w:sz w:val="24"/>
          <w:szCs w:val="24"/>
        </w:rPr>
        <w:t>View</w:t>
      </w:r>
    </w:p>
    <w:p w14:paraId="660A1ED1" w14:textId="23548332" w:rsidR="001212E7" w:rsidRDefault="007E79D1" w:rsidP="00812E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dget flutte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quest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 dengan API. Dimana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ew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ala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5E55409F" w14:textId="77777777" w:rsidR="00C37812" w:rsidRDefault="00C37812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</w:t>
      </w:r>
    </w:p>
    <w:p w14:paraId="2EFFC8D2" w14:textId="7B01DE5F" w:rsidR="00C37812" w:rsidRDefault="00C37812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e</w:t>
      </w:r>
    </w:p>
    <w:p w14:paraId="16D0D28A" w14:textId="14885C83" w:rsidR="00C37812" w:rsidRDefault="00C37812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Profile</w:t>
      </w:r>
    </w:p>
    <w:p w14:paraId="5176BA5E" w14:textId="2FD01F80" w:rsidR="007E79D1" w:rsidRDefault="007E79D1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153446163"/>
      <w:r>
        <w:rPr>
          <w:rFonts w:ascii="Times New Roman" w:hAnsi="Times New Roman" w:cs="Times New Roman"/>
          <w:sz w:val="24"/>
          <w:szCs w:val="24"/>
        </w:rPr>
        <w:t>Home</w:t>
      </w:r>
    </w:p>
    <w:p w14:paraId="5FF55440" w14:textId="5A06F405" w:rsidR="007E79D1" w:rsidRDefault="007E79D1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</w:p>
    <w:p w14:paraId="55543A70" w14:textId="70267F45" w:rsidR="007E79D1" w:rsidRDefault="007E79D1" w:rsidP="007E79D1">
      <w:pPr>
        <w:pStyle w:val="ListParagraph"/>
        <w:numPr>
          <w:ilvl w:val="0"/>
          <w:numId w:val="4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</w:t>
      </w:r>
    </w:p>
    <w:bookmarkEnd w:id="0"/>
    <w:p w14:paraId="5AFF9606" w14:textId="3AC0CBC7" w:rsidR="007E79D1" w:rsidRPr="007E79D1" w:rsidRDefault="007E79D1" w:rsidP="007E79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dapun m</w:t>
      </w:r>
      <w:r w:rsidRPr="007E79D1">
        <w:rPr>
          <w:rFonts w:ascii="Times New Roman" w:hAnsi="Times New Roman" w:cs="Times New Roman"/>
          <w:sz w:val="24"/>
          <w:szCs w:val="24"/>
        </w:rPr>
        <w:t xml:space="preserve">asing-masing </w:t>
      </w:r>
      <w:r>
        <w:rPr>
          <w:rFonts w:ascii="Times New Roman" w:hAnsi="Times New Roman" w:cs="Times New Roman"/>
          <w:sz w:val="24"/>
          <w:szCs w:val="24"/>
        </w:rPr>
        <w:t xml:space="preserve">view </w:t>
      </w:r>
      <w:proofErr w:type="spellStart"/>
      <w:r w:rsidRPr="007E79D1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7E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79D1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7E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</w:t>
      </w:r>
      <w:r w:rsidR="007370A4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Pr="007E79D1">
        <w:rPr>
          <w:rFonts w:ascii="Times New Roman" w:hAnsi="Times New Roman" w:cs="Times New Roman"/>
          <w:sz w:val="24"/>
          <w:szCs w:val="24"/>
        </w:rPr>
        <w:t>:</w:t>
      </w:r>
    </w:p>
    <w:p w14:paraId="12D343D4" w14:textId="27B3A49E" w:rsidR="007E79D1" w:rsidRPr="00A54A95" w:rsidRDefault="00C37812" w:rsidP="00812EAD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7507"/>
      </w:tblGrid>
      <w:tr w:rsidR="00C37812" w:rsidRPr="00A93F23" w14:paraId="757BCBD6" w14:textId="77777777" w:rsidTr="002446AB">
        <w:tc>
          <w:tcPr>
            <w:tcW w:w="421" w:type="dxa"/>
          </w:tcPr>
          <w:p w14:paraId="53AE5487" w14:textId="6C15A0D8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1EDA911" w14:textId="2BF86C0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material.dart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257B6FE9" w14:textId="77777777" w:rsidTr="002446AB">
        <w:tc>
          <w:tcPr>
            <w:tcW w:w="421" w:type="dxa"/>
          </w:tcPr>
          <w:p w14:paraId="6C515B50" w14:textId="14C8649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828EF92" w14:textId="7456087C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hared_preferences.dart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3D14FFCE" w14:textId="77777777" w:rsidTr="002446AB">
        <w:tc>
          <w:tcPr>
            <w:tcW w:w="421" w:type="dxa"/>
          </w:tcPr>
          <w:p w14:paraId="6DA477E3" w14:textId="66C80B3C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99826CA" w14:textId="23906E1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ome_screen.dart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20C03F93" w14:textId="77777777" w:rsidTr="002446AB">
        <w:tc>
          <w:tcPr>
            <w:tcW w:w="421" w:type="dxa"/>
          </w:tcPr>
          <w:p w14:paraId="44D31800" w14:textId="2363EBD8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14C8CBE" w14:textId="76DD2C1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ofile.dart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673D9A79" w14:textId="77777777" w:rsidTr="002446AB">
        <w:tc>
          <w:tcPr>
            <w:tcW w:w="421" w:type="dxa"/>
          </w:tcPr>
          <w:p w14:paraId="56B87EEA" w14:textId="4B5B784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EE9B7D0" w14:textId="1DF276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services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etchapi.dart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7A3D432B" w14:textId="77777777" w:rsidTr="002446AB">
        <w:tc>
          <w:tcPr>
            <w:tcW w:w="421" w:type="dxa"/>
          </w:tcPr>
          <w:p w14:paraId="7999A610" w14:textId="0F2278EA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684A867" w14:textId="79A8CEC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../widgets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ustom_tag.dar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68282519" w14:textId="77777777" w:rsidTr="002446AB">
        <w:tc>
          <w:tcPr>
            <w:tcW w:w="421" w:type="dxa"/>
          </w:tcPr>
          <w:p w14:paraId="463C3B83" w14:textId="38856E2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FC3DDFE" w14:textId="5C11AF9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ckage:google_font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google_fonts.dart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C37812" w:rsidRPr="00A93F23" w14:paraId="08229339" w14:textId="77777777" w:rsidTr="002446AB">
        <w:tc>
          <w:tcPr>
            <w:tcW w:w="421" w:type="dxa"/>
          </w:tcPr>
          <w:p w14:paraId="5B0D4D3F" w14:textId="71E0343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8596273" w14:textId="137EB7CF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2A6F84BD" w14:textId="77777777" w:rsidTr="002446AB">
        <w:tc>
          <w:tcPr>
            <w:tcW w:w="421" w:type="dxa"/>
          </w:tcPr>
          <w:p w14:paraId="5D4D5CD6" w14:textId="413F546E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BEF67D6" w14:textId="2D8AF5A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oginScree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{</w:t>
            </w:r>
          </w:p>
        </w:tc>
      </w:tr>
      <w:tr w:rsidR="00C37812" w:rsidRPr="00A93F23" w14:paraId="54FC5EAE" w14:textId="77777777" w:rsidTr="002446AB">
        <w:tc>
          <w:tcPr>
            <w:tcW w:w="421" w:type="dxa"/>
          </w:tcPr>
          <w:p w14:paraId="5CB4BB4E" w14:textId="3596D9F3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C827CD9" w14:textId="46FFA6F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oginScree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{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uper.ke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});</w:t>
            </w:r>
          </w:p>
        </w:tc>
      </w:tr>
      <w:tr w:rsidR="00C37812" w:rsidRPr="00A93F23" w14:paraId="44A87EF8" w14:textId="77777777" w:rsidTr="002446AB">
        <w:tc>
          <w:tcPr>
            <w:tcW w:w="421" w:type="dxa"/>
          </w:tcPr>
          <w:p w14:paraId="1E839098" w14:textId="77341EE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84EDE07" w14:textId="5BA968C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61991B7A" w14:textId="77777777" w:rsidTr="002446AB">
        <w:tc>
          <w:tcPr>
            <w:tcW w:w="421" w:type="dxa"/>
          </w:tcPr>
          <w:p w14:paraId="598E7538" w14:textId="2591BB9D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933C1A8" w14:textId="58B4552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route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'/login';</w:t>
            </w:r>
          </w:p>
        </w:tc>
      </w:tr>
      <w:tr w:rsidR="00C37812" w:rsidRPr="00A93F23" w14:paraId="024EA903" w14:textId="77777777" w:rsidTr="002446AB">
        <w:tc>
          <w:tcPr>
            <w:tcW w:w="421" w:type="dxa"/>
          </w:tcPr>
          <w:p w14:paraId="759B103E" w14:textId="62D74515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8CB176D" w14:textId="4C8970C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5747FCF4" w14:textId="77777777" w:rsidTr="002446AB">
        <w:tc>
          <w:tcPr>
            <w:tcW w:w="421" w:type="dxa"/>
          </w:tcPr>
          <w:p w14:paraId="59CD5985" w14:textId="778228A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5F01AFC" w14:textId="193283D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final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Editing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username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Editing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C37812" w:rsidRPr="00A93F23" w14:paraId="0AAB1DA5" w14:textId="77777777" w:rsidTr="002446AB">
        <w:tc>
          <w:tcPr>
            <w:tcW w:w="421" w:type="dxa"/>
          </w:tcPr>
          <w:p w14:paraId="7DDECEBA" w14:textId="575F137E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7AD9E9F" w14:textId="41F8B96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final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Editing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ssword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Editing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C37812" w:rsidRPr="00A93F23" w14:paraId="3255380A" w14:textId="77777777" w:rsidTr="002446AB">
        <w:tc>
          <w:tcPr>
            <w:tcW w:w="421" w:type="dxa"/>
          </w:tcPr>
          <w:p w14:paraId="4CB4E8C7" w14:textId="757BADD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35300DE" w14:textId="5C7DB7A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5EBA19D2" w14:textId="77777777" w:rsidTr="002446AB">
        <w:tc>
          <w:tcPr>
            <w:tcW w:w="421" w:type="dxa"/>
          </w:tcPr>
          <w:p w14:paraId="33565130" w14:textId="24C95F4F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1755E94" w14:textId="7DEE812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final Map&lt;String, String&gt; users = {</w:t>
            </w:r>
          </w:p>
        </w:tc>
      </w:tr>
      <w:tr w:rsidR="00C37812" w:rsidRPr="00A93F23" w14:paraId="7A1B0232" w14:textId="77777777" w:rsidTr="002446AB">
        <w:tc>
          <w:tcPr>
            <w:tcW w:w="421" w:type="dxa"/>
          </w:tcPr>
          <w:p w14:paraId="177F821A" w14:textId="5C5A2EBE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1AECDD4" w14:textId="41DCDCD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"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en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": "heny123",</w:t>
            </w:r>
          </w:p>
        </w:tc>
      </w:tr>
      <w:tr w:rsidR="00C37812" w:rsidRPr="00A93F23" w14:paraId="55F110E2" w14:textId="77777777" w:rsidTr="002446AB">
        <w:tc>
          <w:tcPr>
            <w:tcW w:w="421" w:type="dxa"/>
          </w:tcPr>
          <w:p w14:paraId="17B5203A" w14:textId="0AC00F16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AA20D9D" w14:textId="05DA67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02E20C9C" w14:textId="77777777" w:rsidTr="002446AB">
        <w:tc>
          <w:tcPr>
            <w:tcW w:w="421" w:type="dxa"/>
          </w:tcPr>
          <w:p w14:paraId="27F424A5" w14:textId="050F6D3A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C2E9A4B" w14:textId="5110850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//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ambahka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username dan password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ambaha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di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ni</w:t>
            </w:r>
            <w:proofErr w:type="spellEnd"/>
          </w:p>
        </w:tc>
      </w:tr>
      <w:tr w:rsidR="00C37812" w:rsidRPr="00A93F23" w14:paraId="537B8B26" w14:textId="77777777" w:rsidTr="002446AB">
        <w:tc>
          <w:tcPr>
            <w:tcW w:w="421" w:type="dxa"/>
          </w:tcPr>
          <w:p w14:paraId="1BD56991" w14:textId="3BDE005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53F9672" w14:textId="01CB8F5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};</w:t>
            </w:r>
          </w:p>
        </w:tc>
      </w:tr>
      <w:tr w:rsidR="00C37812" w:rsidRPr="00A93F23" w14:paraId="656C1DD9" w14:textId="77777777" w:rsidTr="002446AB">
        <w:tc>
          <w:tcPr>
            <w:tcW w:w="421" w:type="dxa"/>
          </w:tcPr>
          <w:p w14:paraId="217526C7" w14:textId="4EBF10BF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65D53FF" w14:textId="055AABC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1FDDF0D7" w14:textId="77777777" w:rsidTr="002446AB">
        <w:tc>
          <w:tcPr>
            <w:tcW w:w="421" w:type="dxa"/>
          </w:tcPr>
          <w:p w14:paraId="663C7BB6" w14:textId="12F249C1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962D6F9" w14:textId="7945FE5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41959EB3" w14:textId="77777777" w:rsidTr="002446AB">
        <w:tc>
          <w:tcPr>
            <w:tcW w:w="421" w:type="dxa"/>
          </w:tcPr>
          <w:p w14:paraId="519DDC33" w14:textId="740426D6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01570D0" w14:textId="0D3B9A1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uildContex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context) {</w:t>
            </w:r>
          </w:p>
        </w:tc>
      </w:tr>
      <w:tr w:rsidR="00C37812" w:rsidRPr="00A93F23" w14:paraId="482558B5" w14:textId="77777777" w:rsidTr="002446AB">
        <w:tc>
          <w:tcPr>
            <w:tcW w:w="421" w:type="dxa"/>
          </w:tcPr>
          <w:p w14:paraId="0464512D" w14:textId="5E52C2A5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78AEFFC" w14:textId="429240CA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caffold(</w:t>
            </w:r>
            <w:proofErr w:type="gramEnd"/>
          </w:p>
        </w:tc>
      </w:tr>
      <w:tr w:rsidR="00C37812" w:rsidRPr="00A93F23" w14:paraId="4E9D1E39" w14:textId="77777777" w:rsidTr="002446AB">
        <w:tc>
          <w:tcPr>
            <w:tcW w:w="421" w:type="dxa"/>
          </w:tcPr>
          <w:p w14:paraId="321BC576" w14:textId="28022B2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E730BEB" w14:textId="7FCC4B36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body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ngleChildScrollView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03E10106" w14:textId="77777777" w:rsidTr="002446AB">
        <w:tc>
          <w:tcPr>
            <w:tcW w:w="421" w:type="dxa"/>
          </w:tcPr>
          <w:p w14:paraId="3DB62681" w14:textId="763E50A1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FEFF6F0" w14:textId="5B6E61E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child: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umn(</w:t>
            </w:r>
            <w:proofErr w:type="gramEnd"/>
          </w:p>
        </w:tc>
      </w:tr>
      <w:tr w:rsidR="00C37812" w:rsidRPr="00A93F23" w14:paraId="6BDB29EE" w14:textId="77777777" w:rsidTr="002446AB">
        <w:tc>
          <w:tcPr>
            <w:tcW w:w="421" w:type="dxa"/>
          </w:tcPr>
          <w:p w14:paraId="040D423E" w14:textId="4FA82C0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BB2F7DA" w14:textId="34AEF4E6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children: [</w:t>
            </w:r>
          </w:p>
        </w:tc>
      </w:tr>
      <w:tr w:rsidR="00C37812" w:rsidRPr="00A93F23" w14:paraId="1EF01024" w14:textId="77777777" w:rsidTr="002446AB">
        <w:tc>
          <w:tcPr>
            <w:tcW w:w="421" w:type="dxa"/>
          </w:tcPr>
          <w:p w14:paraId="21F9F7D5" w14:textId="01AE901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DA57116" w14:textId="36F5D97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dding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padding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dgeInsets.onl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top: 50)),</w:t>
            </w:r>
          </w:p>
        </w:tc>
      </w:tr>
      <w:tr w:rsidR="00C37812" w:rsidRPr="00A93F23" w14:paraId="746F424B" w14:textId="77777777" w:rsidTr="002446AB">
        <w:tc>
          <w:tcPr>
            <w:tcW w:w="421" w:type="dxa"/>
          </w:tcPr>
          <w:p w14:paraId="031E9409" w14:textId="20D9AF80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721BD7D" w14:textId="0289FD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1396B395" w14:textId="77777777" w:rsidTr="002446AB">
        <w:tc>
          <w:tcPr>
            <w:tcW w:w="421" w:type="dxa"/>
          </w:tcPr>
          <w:p w14:paraId="44483A2E" w14:textId="5A2E7461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1ECC6E3" w14:textId="10A3C59B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age.asse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'assets/images/giganews-login.png'),</w:t>
            </w:r>
          </w:p>
        </w:tc>
      </w:tr>
      <w:tr w:rsidR="00C37812" w:rsidRPr="00A93F23" w14:paraId="15322218" w14:textId="77777777" w:rsidTr="002446AB">
        <w:tc>
          <w:tcPr>
            <w:tcW w:w="421" w:type="dxa"/>
          </w:tcPr>
          <w:p w14:paraId="53A6C636" w14:textId="43338488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00EDC9C" w14:textId="4137EF4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118A64CE" w14:textId="77777777" w:rsidTr="002446AB">
        <w:tc>
          <w:tcPr>
            <w:tcW w:w="421" w:type="dxa"/>
          </w:tcPr>
          <w:p w14:paraId="0DA0D833" w14:textId="2A702056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E92D1E0" w14:textId="75E080F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//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mage.asse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''),</w:t>
            </w:r>
          </w:p>
        </w:tc>
      </w:tr>
      <w:tr w:rsidR="00C37812" w:rsidRPr="00A93F23" w14:paraId="2F78384D" w14:textId="77777777" w:rsidTr="002446AB">
        <w:tc>
          <w:tcPr>
            <w:tcW w:w="421" w:type="dxa"/>
          </w:tcPr>
          <w:p w14:paraId="5F67E605" w14:textId="2A954F4C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FF04448" w14:textId="40C012F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'SIGN IN',</w:t>
            </w:r>
          </w:p>
        </w:tc>
      </w:tr>
      <w:tr w:rsidR="00C37812" w:rsidRPr="00A93F23" w14:paraId="1DBE22A8" w14:textId="77777777" w:rsidTr="002446AB">
        <w:tc>
          <w:tcPr>
            <w:tcW w:w="421" w:type="dxa"/>
          </w:tcPr>
          <w:p w14:paraId="505AA5CF" w14:textId="3D0FD81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097E1CC" w14:textId="23A37C9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GoogleFonts.int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53165DD4" w14:textId="77777777" w:rsidTr="002446AB">
        <w:tc>
          <w:tcPr>
            <w:tcW w:w="421" w:type="dxa"/>
          </w:tcPr>
          <w:p w14:paraId="0A208F51" w14:textId="23E2077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E26D717" w14:textId="51EFB34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20,</w:t>
            </w:r>
          </w:p>
        </w:tc>
      </w:tr>
      <w:tr w:rsidR="00C37812" w:rsidRPr="00A93F23" w14:paraId="4A04E508" w14:textId="77777777" w:rsidTr="002446AB">
        <w:tc>
          <w:tcPr>
            <w:tcW w:w="421" w:type="dxa"/>
          </w:tcPr>
          <w:p w14:paraId="1CADB6C4" w14:textId="3145CFB4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F494C67" w14:textId="73BD7F6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orangeAccen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37E9E263" w14:textId="77777777" w:rsidTr="002446AB">
        <w:tc>
          <w:tcPr>
            <w:tcW w:w="421" w:type="dxa"/>
          </w:tcPr>
          <w:p w14:paraId="1EE25549" w14:textId="5E3DF3F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BEE8179" w14:textId="47CCD593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),</w:t>
            </w:r>
          </w:p>
        </w:tc>
      </w:tr>
      <w:tr w:rsidR="00C37812" w:rsidRPr="00A93F23" w14:paraId="3C79C542" w14:textId="77777777" w:rsidTr="002446AB">
        <w:tc>
          <w:tcPr>
            <w:tcW w:w="421" w:type="dxa"/>
          </w:tcPr>
          <w:p w14:paraId="73B05B6D" w14:textId="09C476AA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FB060AE" w14:textId="182A55BA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eight: 30),</w:t>
            </w:r>
          </w:p>
        </w:tc>
      </w:tr>
      <w:tr w:rsidR="00C37812" w:rsidRPr="00A93F23" w14:paraId="0EFF27D9" w14:textId="77777777" w:rsidTr="002446AB">
        <w:tc>
          <w:tcPr>
            <w:tcW w:w="421" w:type="dxa"/>
          </w:tcPr>
          <w:p w14:paraId="7376CFC3" w14:textId="510912E0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00D72F0" w14:textId="2B27749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C37812" w:rsidRPr="00A93F23" w14:paraId="1CC72033" w14:textId="77777777" w:rsidTr="002446AB">
        <w:tc>
          <w:tcPr>
            <w:tcW w:w="421" w:type="dxa"/>
          </w:tcPr>
          <w:p w14:paraId="35BBA6E8" w14:textId="6426014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7AFED1E4" w14:textId="23AFE12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'Username',</w:t>
            </w:r>
          </w:p>
        </w:tc>
      </w:tr>
      <w:tr w:rsidR="00C37812" w:rsidRPr="00A93F23" w14:paraId="20F064BF" w14:textId="77777777" w:rsidTr="002446AB">
        <w:tc>
          <w:tcPr>
            <w:tcW w:w="421" w:type="dxa"/>
          </w:tcPr>
          <w:p w14:paraId="2D5EFB4F" w14:textId="210BDBD5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FDBDE6A" w14:textId="2D5C6B8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style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15),</w:t>
            </w:r>
          </w:p>
        </w:tc>
      </w:tr>
      <w:tr w:rsidR="00C37812" w:rsidRPr="00A93F23" w14:paraId="6266BA7A" w14:textId="77777777" w:rsidTr="002446AB">
        <w:tc>
          <w:tcPr>
            <w:tcW w:w="421" w:type="dxa"/>
          </w:tcPr>
          <w:p w14:paraId="6C99B5D3" w14:textId="5EFD4874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5FE1542A" w14:textId="4D96114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3F3F7F85" w14:textId="77777777" w:rsidTr="002446AB">
        <w:tc>
          <w:tcPr>
            <w:tcW w:w="421" w:type="dxa"/>
          </w:tcPr>
          <w:p w14:paraId="7F0DC020" w14:textId="35D16E5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D9098B7" w14:textId="1120C4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eight: 5),</w:t>
            </w:r>
          </w:p>
        </w:tc>
      </w:tr>
      <w:tr w:rsidR="00C37812" w:rsidRPr="00A93F23" w14:paraId="437AC5B8" w14:textId="77777777" w:rsidTr="002446AB">
        <w:tc>
          <w:tcPr>
            <w:tcW w:w="421" w:type="dxa"/>
          </w:tcPr>
          <w:p w14:paraId="5775C672" w14:textId="3E821402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5C4AFA8C" w14:textId="310F0876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dding(</w:t>
            </w:r>
            <w:proofErr w:type="gramEnd"/>
          </w:p>
        </w:tc>
      </w:tr>
      <w:tr w:rsidR="00C37812" w:rsidRPr="00A93F23" w14:paraId="3E5DEFFD" w14:textId="77777777" w:rsidTr="002446AB">
        <w:tc>
          <w:tcPr>
            <w:tcW w:w="421" w:type="dxa"/>
          </w:tcPr>
          <w:p w14:paraId="18C1090B" w14:textId="1F4670DD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084B699" w14:textId="28C45E8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padding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orizontal: 40),</w:t>
            </w:r>
          </w:p>
        </w:tc>
      </w:tr>
      <w:tr w:rsidR="00C37812" w:rsidRPr="00A93F23" w14:paraId="4A7F83CC" w14:textId="77777777" w:rsidTr="002446AB">
        <w:tc>
          <w:tcPr>
            <w:tcW w:w="421" w:type="dxa"/>
          </w:tcPr>
          <w:p w14:paraId="624B434C" w14:textId="6C64837B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7C61AEE5" w14:textId="106A20DB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Fiel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1BF4C55F" w14:textId="77777777" w:rsidTr="002446AB">
        <w:tc>
          <w:tcPr>
            <w:tcW w:w="421" w:type="dxa"/>
          </w:tcPr>
          <w:p w14:paraId="10A828BC" w14:textId="67150489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E2F69A6" w14:textId="527B288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maxLength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7,</w:t>
            </w:r>
          </w:p>
        </w:tc>
      </w:tr>
      <w:tr w:rsidR="00C37812" w:rsidRPr="00A93F23" w14:paraId="59A9CE71" w14:textId="77777777" w:rsidTr="002446AB">
        <w:tc>
          <w:tcPr>
            <w:tcW w:w="421" w:type="dxa"/>
          </w:tcPr>
          <w:p w14:paraId="693DB992" w14:textId="2C5BE98A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004F7F9" w14:textId="59CFB5D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controller: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username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37FDB14A" w14:textId="77777777" w:rsidTr="002446AB">
        <w:tc>
          <w:tcPr>
            <w:tcW w:w="421" w:type="dxa"/>
          </w:tcPr>
          <w:p w14:paraId="5E8139D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E943D3B" w14:textId="1080B6CE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255, 255, 255)),</w:t>
            </w:r>
          </w:p>
        </w:tc>
      </w:tr>
      <w:tr w:rsidR="00C37812" w:rsidRPr="00A93F23" w14:paraId="0EBD79FD" w14:textId="77777777" w:rsidTr="002446AB">
        <w:tc>
          <w:tcPr>
            <w:tcW w:w="421" w:type="dxa"/>
          </w:tcPr>
          <w:p w14:paraId="644BD00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B797D01" w14:textId="34F1B64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decoration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nputDecoratio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2ACB1531" w14:textId="77777777" w:rsidTr="002446AB">
        <w:tc>
          <w:tcPr>
            <w:tcW w:w="421" w:type="dxa"/>
          </w:tcPr>
          <w:p w14:paraId="22B3170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B8790CE" w14:textId="37EBB46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abel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</w:tr>
      <w:tr w:rsidR="00C37812" w:rsidRPr="00A93F23" w14:paraId="22FDAE8B" w14:textId="77777777" w:rsidTr="002446AB">
        <w:tc>
          <w:tcPr>
            <w:tcW w:w="421" w:type="dxa"/>
          </w:tcPr>
          <w:p w14:paraId="344AE0D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7A07D8F" w14:textId="687422F0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255, 255, 255)),</w:t>
            </w:r>
          </w:p>
        </w:tc>
      </w:tr>
      <w:tr w:rsidR="00C37812" w:rsidRPr="00A93F23" w14:paraId="75A38AB6" w14:textId="77777777" w:rsidTr="002446AB">
        <w:tc>
          <w:tcPr>
            <w:tcW w:w="421" w:type="dxa"/>
          </w:tcPr>
          <w:p w14:paraId="02CC198B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AFC8C69" w14:textId="4A6D3D6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abled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utlineInput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0CB020A8" w14:textId="77777777" w:rsidTr="002446AB">
        <w:tc>
          <w:tcPr>
            <w:tcW w:w="421" w:type="dxa"/>
          </w:tcPr>
          <w:p w14:paraId="14F294B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940F97E" w14:textId="5BD8BD87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gre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2ACF7727" w14:textId="77777777" w:rsidTr="002446AB">
        <w:tc>
          <w:tcPr>
            <w:tcW w:w="421" w:type="dxa"/>
          </w:tcPr>
          <w:p w14:paraId="6A811B7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7607F859" w14:textId="24EBD796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2E6E7699" w14:textId="77777777" w:rsidTr="002446AB">
        <w:tc>
          <w:tcPr>
            <w:tcW w:w="421" w:type="dxa"/>
          </w:tcPr>
          <w:p w14:paraId="1955478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77A5CB20" w14:textId="06BA4C6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C37812" w:rsidRPr="00A93F23" w14:paraId="6284720C" w14:textId="77777777" w:rsidTr="002446AB">
        <w:tc>
          <w:tcPr>
            <w:tcW w:w="421" w:type="dxa"/>
          </w:tcPr>
          <w:p w14:paraId="6B5164E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C981C5A" w14:textId="34125DD1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cused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utlineInput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2C21EA7F" w14:textId="77777777" w:rsidTr="002446AB">
        <w:tc>
          <w:tcPr>
            <w:tcW w:w="421" w:type="dxa"/>
          </w:tcPr>
          <w:p w14:paraId="7614E3A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A6EEA5E" w14:textId="3FA5F690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tealAccen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1582A596" w14:textId="77777777" w:rsidTr="002446AB">
        <w:tc>
          <w:tcPr>
            <w:tcW w:w="421" w:type="dxa"/>
          </w:tcPr>
          <w:p w14:paraId="3D9C494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FB3885A" w14:textId="5CF0D1C5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686BEDFD" w14:textId="77777777" w:rsidTr="002446AB">
        <w:tc>
          <w:tcPr>
            <w:tcW w:w="421" w:type="dxa"/>
          </w:tcPr>
          <w:p w14:paraId="133CA8C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922D5AC" w14:textId="1DAC5C25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C37812" w:rsidRPr="00A93F23" w14:paraId="5CACB4FB" w14:textId="77777777" w:rsidTr="002446AB">
        <w:tc>
          <w:tcPr>
            <w:tcW w:w="421" w:type="dxa"/>
          </w:tcPr>
          <w:p w14:paraId="69D245E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2D0BB42" w14:textId="7857A84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52B9EB4B" w14:textId="77777777" w:rsidTr="002446AB">
        <w:tc>
          <w:tcPr>
            <w:tcW w:w="421" w:type="dxa"/>
          </w:tcPr>
          <w:p w14:paraId="305109C9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FF12F8C" w14:textId="55E02F91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7B75753A" w14:textId="77777777" w:rsidTr="002446AB">
        <w:tc>
          <w:tcPr>
            <w:tcW w:w="421" w:type="dxa"/>
          </w:tcPr>
          <w:p w14:paraId="2BAAA3D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C5BDE8C" w14:textId="148DC44A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26073CC1" w14:textId="77777777" w:rsidTr="002446AB">
        <w:tc>
          <w:tcPr>
            <w:tcW w:w="421" w:type="dxa"/>
          </w:tcPr>
          <w:p w14:paraId="1C1D7A2B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1E47FCA" w14:textId="1DB012F7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eight: 20),</w:t>
            </w:r>
          </w:p>
        </w:tc>
      </w:tr>
      <w:tr w:rsidR="00C37812" w:rsidRPr="00A93F23" w14:paraId="3D4B0B9B" w14:textId="77777777" w:rsidTr="002446AB">
        <w:tc>
          <w:tcPr>
            <w:tcW w:w="421" w:type="dxa"/>
          </w:tcPr>
          <w:p w14:paraId="10462FE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FA8E44B" w14:textId="06D45D8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C37812" w:rsidRPr="00A93F23" w14:paraId="46C0216C" w14:textId="77777777" w:rsidTr="002446AB">
        <w:tc>
          <w:tcPr>
            <w:tcW w:w="421" w:type="dxa"/>
          </w:tcPr>
          <w:p w14:paraId="611564E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CCD9B01" w14:textId="1C14EF0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'Password',</w:t>
            </w:r>
          </w:p>
        </w:tc>
      </w:tr>
      <w:tr w:rsidR="00C37812" w:rsidRPr="00A93F23" w14:paraId="54D5C84F" w14:textId="77777777" w:rsidTr="002446AB">
        <w:tc>
          <w:tcPr>
            <w:tcW w:w="421" w:type="dxa"/>
          </w:tcPr>
          <w:p w14:paraId="4E87FBB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51D0DDB2" w14:textId="6A233B2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style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15),</w:t>
            </w:r>
          </w:p>
        </w:tc>
      </w:tr>
      <w:tr w:rsidR="00C37812" w:rsidRPr="00A93F23" w14:paraId="1004B46A" w14:textId="77777777" w:rsidTr="002446AB">
        <w:tc>
          <w:tcPr>
            <w:tcW w:w="421" w:type="dxa"/>
          </w:tcPr>
          <w:p w14:paraId="5F2BFDA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5AEDA97" w14:textId="64A15647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54A37928" w14:textId="77777777" w:rsidTr="002446AB">
        <w:tc>
          <w:tcPr>
            <w:tcW w:w="421" w:type="dxa"/>
          </w:tcPr>
          <w:p w14:paraId="4F99EFF6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5F979106" w14:textId="1C77DF73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eight: 5),</w:t>
            </w:r>
          </w:p>
        </w:tc>
      </w:tr>
      <w:tr w:rsidR="00C37812" w:rsidRPr="00A93F23" w14:paraId="6BD3E579" w14:textId="77777777" w:rsidTr="002446AB">
        <w:tc>
          <w:tcPr>
            <w:tcW w:w="421" w:type="dxa"/>
          </w:tcPr>
          <w:p w14:paraId="57F4058B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7859C8F" w14:textId="3DC409B5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dding(</w:t>
            </w:r>
            <w:proofErr w:type="gramEnd"/>
          </w:p>
        </w:tc>
      </w:tr>
      <w:tr w:rsidR="00C37812" w:rsidRPr="00A93F23" w14:paraId="53E96429" w14:textId="77777777" w:rsidTr="002446AB">
        <w:tc>
          <w:tcPr>
            <w:tcW w:w="421" w:type="dxa"/>
          </w:tcPr>
          <w:p w14:paraId="7957D7A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9FA5706" w14:textId="24B530C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padding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horizontal: 40),</w:t>
            </w:r>
          </w:p>
        </w:tc>
      </w:tr>
      <w:tr w:rsidR="00C37812" w:rsidRPr="00A93F23" w14:paraId="0E5EC739" w14:textId="77777777" w:rsidTr="002446AB">
        <w:tc>
          <w:tcPr>
            <w:tcW w:w="421" w:type="dxa"/>
          </w:tcPr>
          <w:p w14:paraId="1C552370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93D43CD" w14:textId="561E36A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Fiel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152FC9A4" w14:textId="77777777" w:rsidTr="002446AB">
        <w:tc>
          <w:tcPr>
            <w:tcW w:w="421" w:type="dxa"/>
          </w:tcPr>
          <w:p w14:paraId="749BBDE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5D1301F" w14:textId="6024CE55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bscureTex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true,</w:t>
            </w:r>
          </w:p>
        </w:tc>
      </w:tr>
      <w:tr w:rsidR="00C37812" w:rsidRPr="00A93F23" w14:paraId="6444BADA" w14:textId="77777777" w:rsidTr="002446AB">
        <w:tc>
          <w:tcPr>
            <w:tcW w:w="421" w:type="dxa"/>
          </w:tcPr>
          <w:p w14:paraId="0C4A91B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3C5546E" w14:textId="7F0C8F4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controller: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sswordControll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0A6B134E" w14:textId="77777777" w:rsidTr="002446AB">
        <w:tc>
          <w:tcPr>
            <w:tcW w:w="421" w:type="dxa"/>
          </w:tcPr>
          <w:p w14:paraId="638740D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56D026BD" w14:textId="1FE0C4E6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255, 255, 255)),</w:t>
            </w:r>
          </w:p>
        </w:tc>
      </w:tr>
      <w:tr w:rsidR="00C37812" w:rsidRPr="00A93F23" w14:paraId="71973F68" w14:textId="77777777" w:rsidTr="002446AB">
        <w:tc>
          <w:tcPr>
            <w:tcW w:w="421" w:type="dxa"/>
          </w:tcPr>
          <w:p w14:paraId="5923D33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E6AC869" w14:textId="0CEE710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decoration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InputDecoratio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1810AEBB" w14:textId="77777777" w:rsidTr="002446AB">
        <w:tc>
          <w:tcPr>
            <w:tcW w:w="421" w:type="dxa"/>
          </w:tcPr>
          <w:p w14:paraId="5BEF253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074B357" w14:textId="3272688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abel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whit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796D4E49" w14:textId="77777777" w:rsidTr="002446AB">
        <w:tc>
          <w:tcPr>
            <w:tcW w:w="421" w:type="dxa"/>
          </w:tcPr>
          <w:p w14:paraId="56C46A5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83020F6" w14:textId="6A2157E9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abled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utlineInput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18B03D73" w14:textId="77777777" w:rsidTr="002446AB">
        <w:tc>
          <w:tcPr>
            <w:tcW w:w="421" w:type="dxa"/>
          </w:tcPr>
          <w:p w14:paraId="75A9EF7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35400D2" w14:textId="1C36876C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grey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5A161760" w14:textId="77777777" w:rsidTr="002446AB">
        <w:tc>
          <w:tcPr>
            <w:tcW w:w="421" w:type="dxa"/>
          </w:tcPr>
          <w:p w14:paraId="40B5264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08A70CD" w14:textId="72F604C9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6AC246B3" w14:textId="77777777" w:rsidTr="002446AB">
        <w:tc>
          <w:tcPr>
            <w:tcW w:w="421" w:type="dxa"/>
          </w:tcPr>
          <w:p w14:paraId="04434F3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541DCD9" w14:textId="632288F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C37812" w:rsidRPr="00A93F23" w14:paraId="2337125D" w14:textId="77777777" w:rsidTr="002446AB">
        <w:tc>
          <w:tcPr>
            <w:tcW w:w="421" w:type="dxa"/>
          </w:tcPr>
          <w:p w14:paraId="26B5C62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6804DD8" w14:textId="3EECF53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cused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utlineInput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2AC68667" w14:textId="77777777" w:rsidTr="002446AB">
        <w:tc>
          <w:tcPr>
            <w:tcW w:w="421" w:type="dxa"/>
          </w:tcPr>
          <w:p w14:paraId="12C84AC9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8E9C20F" w14:textId="23894E5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Sid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s.teal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C37812" w:rsidRPr="00A93F23" w14:paraId="75D8092B" w14:textId="77777777" w:rsidTr="002446AB">
        <w:tc>
          <w:tcPr>
            <w:tcW w:w="421" w:type="dxa"/>
          </w:tcPr>
          <w:p w14:paraId="1D1EE5C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562AEC8" w14:textId="658F8BB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7C674FD9" w14:textId="77777777" w:rsidTr="002446AB">
        <w:tc>
          <w:tcPr>
            <w:tcW w:w="421" w:type="dxa"/>
          </w:tcPr>
          <w:p w14:paraId="7BE4A0A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CF3B4AF" w14:textId="4EEFCE1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C37812" w:rsidRPr="00A93F23" w14:paraId="307BB55A" w14:textId="77777777" w:rsidTr="002446AB">
        <w:tc>
          <w:tcPr>
            <w:tcW w:w="421" w:type="dxa"/>
          </w:tcPr>
          <w:p w14:paraId="226F337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F162AFC" w14:textId="60C1FD5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177B2EC9" w14:textId="77777777" w:rsidTr="002446AB">
        <w:tc>
          <w:tcPr>
            <w:tcW w:w="421" w:type="dxa"/>
          </w:tcPr>
          <w:p w14:paraId="14E9133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C91FBF1" w14:textId="0D20697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47623257" w14:textId="77777777" w:rsidTr="002446AB">
        <w:tc>
          <w:tcPr>
            <w:tcW w:w="421" w:type="dxa"/>
          </w:tcPr>
          <w:p w14:paraId="6BBE8D8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847D926" w14:textId="2F7ACDE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045F6984" w14:textId="77777777" w:rsidTr="002446AB">
        <w:tc>
          <w:tcPr>
            <w:tcW w:w="421" w:type="dxa"/>
          </w:tcPr>
          <w:p w14:paraId="1D31FB8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18B9EFF" w14:textId="153AD2D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height: 30),</w:t>
            </w:r>
          </w:p>
        </w:tc>
      </w:tr>
      <w:tr w:rsidR="00C37812" w:rsidRPr="00A93F23" w14:paraId="2495A8E8" w14:textId="77777777" w:rsidTr="002446AB">
        <w:tc>
          <w:tcPr>
            <w:tcW w:w="421" w:type="dxa"/>
          </w:tcPr>
          <w:p w14:paraId="5B5FAE5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0B11595" w14:textId="0CB66DF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levatedButton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437E1B96" w14:textId="77777777" w:rsidTr="002446AB">
        <w:tc>
          <w:tcPr>
            <w:tcW w:w="421" w:type="dxa"/>
          </w:tcPr>
          <w:p w14:paraId="1C7D937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88F10A4" w14:textId="4DA5BF5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levatedButton.styleFrom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59BB0313" w14:textId="77777777" w:rsidTr="002446AB">
        <w:tc>
          <w:tcPr>
            <w:tcW w:w="421" w:type="dxa"/>
          </w:tcPr>
          <w:p w14:paraId="57F52DE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73F00349" w14:textId="6AA9B32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padding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16.0),</w:t>
            </w:r>
          </w:p>
        </w:tc>
      </w:tr>
      <w:tr w:rsidR="00C37812" w:rsidRPr="00A93F23" w14:paraId="6022E788" w14:textId="77777777" w:rsidTr="002446AB">
        <w:tc>
          <w:tcPr>
            <w:tcW w:w="421" w:type="dxa"/>
          </w:tcPr>
          <w:p w14:paraId="7671DDF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95D6CC8" w14:textId="0B4A135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primary: Color(0xFF0093A9),</w:t>
            </w:r>
          </w:p>
        </w:tc>
      </w:tr>
      <w:tr w:rsidR="00C37812" w:rsidRPr="00A93F23" w14:paraId="4DD9D2A4" w14:textId="77777777" w:rsidTr="002446AB">
        <w:tc>
          <w:tcPr>
            <w:tcW w:w="421" w:type="dxa"/>
          </w:tcPr>
          <w:p w14:paraId="3619330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7FC89A71" w14:textId="33D4D15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hape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RoundedRectangleBorde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44DB5255" w14:textId="77777777" w:rsidTr="002446AB">
        <w:tc>
          <w:tcPr>
            <w:tcW w:w="421" w:type="dxa"/>
          </w:tcPr>
          <w:p w14:paraId="3872C58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60FBD3B" w14:textId="066FBD3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C37812" w:rsidRPr="00A93F23" w14:paraId="5F157979" w14:textId="77777777" w:rsidTr="002446AB">
        <w:tc>
          <w:tcPr>
            <w:tcW w:w="421" w:type="dxa"/>
          </w:tcPr>
          <w:p w14:paraId="2CF24ED0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6C6436C" w14:textId="07B9B85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565E28B5" w14:textId="77777777" w:rsidTr="002446AB">
        <w:tc>
          <w:tcPr>
            <w:tcW w:w="421" w:type="dxa"/>
          </w:tcPr>
          <w:p w14:paraId="55E1FEBB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59F63BBA" w14:textId="7AE1127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5D524E89" w14:textId="77777777" w:rsidTr="002446AB">
        <w:tc>
          <w:tcPr>
            <w:tcW w:w="421" w:type="dxa"/>
          </w:tcPr>
          <w:p w14:paraId="754C954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60873E1" w14:textId="278ED9B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onPresse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() async {</w:t>
            </w:r>
          </w:p>
        </w:tc>
      </w:tr>
      <w:tr w:rsidR="00C37812" w:rsidRPr="00A93F23" w14:paraId="36069B52" w14:textId="77777777" w:rsidTr="002446AB">
        <w:tc>
          <w:tcPr>
            <w:tcW w:w="421" w:type="dxa"/>
          </w:tcPr>
          <w:p w14:paraId="399BC8C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871EFBB" w14:textId="2E43240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ring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usernameController.tex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C37812" w:rsidRPr="00A93F23" w14:paraId="38DD5A01" w14:textId="77777777" w:rsidTr="002446AB">
        <w:tc>
          <w:tcPr>
            <w:tcW w:w="421" w:type="dxa"/>
          </w:tcPr>
          <w:p w14:paraId="3681701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EB5A08F" w14:textId="60C95B7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ring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_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asswordController.tex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C37812" w:rsidRPr="00A93F23" w14:paraId="103A6D3D" w14:textId="77777777" w:rsidTr="002446AB">
        <w:tc>
          <w:tcPr>
            <w:tcW w:w="421" w:type="dxa"/>
          </w:tcPr>
          <w:p w14:paraId="1ED299D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0651099" w14:textId="7777777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</w:p>
        </w:tc>
      </w:tr>
      <w:tr w:rsidR="00C37812" w:rsidRPr="00A93F23" w14:paraId="0ACE2E8E" w14:textId="77777777" w:rsidTr="002446AB">
        <w:tc>
          <w:tcPr>
            <w:tcW w:w="421" w:type="dxa"/>
          </w:tcPr>
          <w:p w14:paraId="2C7D84B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6594C3A" w14:textId="27C6859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if (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users.containsKey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 &amp;&amp;</w:t>
            </w:r>
          </w:p>
        </w:tc>
      </w:tr>
      <w:tr w:rsidR="00C37812" w:rsidRPr="00A93F23" w14:paraId="690CFAD5" w14:textId="77777777" w:rsidTr="002446AB">
        <w:tc>
          <w:tcPr>
            <w:tcW w:w="421" w:type="dxa"/>
          </w:tcPr>
          <w:p w14:paraId="22DCBD2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9504FAB" w14:textId="05FF2BB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users[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] ==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C37812" w:rsidRPr="00A93F23" w14:paraId="26E3B4C2" w14:textId="77777777" w:rsidTr="002446AB">
        <w:tc>
          <w:tcPr>
            <w:tcW w:w="421" w:type="dxa"/>
          </w:tcPr>
          <w:p w14:paraId="31FFA18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6E5BF2B" w14:textId="293D317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final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ef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= await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haredPreferences.getInstanc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);</w:t>
            </w:r>
          </w:p>
        </w:tc>
      </w:tr>
      <w:tr w:rsidR="00C37812" w:rsidRPr="00A93F23" w14:paraId="613824EF" w14:textId="77777777" w:rsidTr="002446AB">
        <w:tc>
          <w:tcPr>
            <w:tcW w:w="421" w:type="dxa"/>
          </w:tcPr>
          <w:p w14:paraId="089A2BA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D8A6457" w14:textId="2B9EC91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await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efs.setString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'username',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C37812" w:rsidRPr="00A93F23" w14:paraId="03EBFEBF" w14:textId="77777777" w:rsidTr="002446AB">
        <w:tc>
          <w:tcPr>
            <w:tcW w:w="421" w:type="dxa"/>
          </w:tcPr>
          <w:p w14:paraId="41EDE20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5E051463" w14:textId="0594652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await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efs.setString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('password',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C37812" w:rsidRPr="00A93F23" w14:paraId="3C91AC3A" w14:textId="77777777" w:rsidTr="002446AB">
        <w:tc>
          <w:tcPr>
            <w:tcW w:w="421" w:type="dxa"/>
          </w:tcPr>
          <w:p w14:paraId="0F98A4A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DF073A6" w14:textId="7777777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</w:p>
        </w:tc>
      </w:tr>
      <w:tr w:rsidR="00C37812" w:rsidRPr="00A93F23" w14:paraId="245DA1B2" w14:textId="77777777" w:rsidTr="002446AB">
        <w:tc>
          <w:tcPr>
            <w:tcW w:w="421" w:type="dxa"/>
          </w:tcPr>
          <w:p w14:paraId="3B890FE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433DACD" w14:textId="28FA143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Navigator.pushReplacementName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6797D37C" w14:textId="77777777" w:rsidTr="002446AB">
        <w:tc>
          <w:tcPr>
            <w:tcW w:w="421" w:type="dxa"/>
          </w:tcPr>
          <w:p w14:paraId="3710FE7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1FFA634" w14:textId="1CE6438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ontext,</w:t>
            </w:r>
          </w:p>
        </w:tc>
      </w:tr>
      <w:tr w:rsidR="00C37812" w:rsidRPr="00A93F23" w14:paraId="06996CB4" w14:textId="77777777" w:rsidTr="002446AB">
        <w:tc>
          <w:tcPr>
            <w:tcW w:w="421" w:type="dxa"/>
          </w:tcPr>
          <w:p w14:paraId="46991789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7A28B44A" w14:textId="48BA02D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rofile.routeNam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4F8215FD" w14:textId="77777777" w:rsidTr="002446AB">
        <w:tc>
          <w:tcPr>
            <w:tcW w:w="421" w:type="dxa"/>
          </w:tcPr>
          <w:p w14:paraId="46EBE59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2D2E402" w14:textId="230CAA2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C37812" w:rsidRPr="00A93F23" w14:paraId="781612A4" w14:textId="77777777" w:rsidTr="002446AB">
        <w:tc>
          <w:tcPr>
            <w:tcW w:w="421" w:type="dxa"/>
          </w:tcPr>
          <w:p w14:paraId="4C926F0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8B9B9B5" w14:textId="37E9950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 else {</w:t>
            </w:r>
          </w:p>
        </w:tc>
      </w:tr>
      <w:tr w:rsidR="00C37812" w:rsidRPr="00A93F23" w14:paraId="3C1CE8D0" w14:textId="77777777" w:rsidTr="002446AB">
        <w:tc>
          <w:tcPr>
            <w:tcW w:w="421" w:type="dxa"/>
          </w:tcPr>
          <w:p w14:paraId="01D61F2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E751114" w14:textId="17062F9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caffoldMessenger.of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howSnackBar</w:t>
            </w:r>
            <w:proofErr w:type="spellEnd"/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C37812" w:rsidRPr="00A93F23" w14:paraId="30A6EF48" w14:textId="77777777" w:rsidTr="002446AB">
        <w:tc>
          <w:tcPr>
            <w:tcW w:w="421" w:type="dxa"/>
          </w:tcPr>
          <w:p w14:paraId="3C1C350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12C041F" w14:textId="635C80BB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SnackBa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259650C5" w14:textId="77777777" w:rsidTr="002446AB">
        <w:tc>
          <w:tcPr>
            <w:tcW w:w="421" w:type="dxa"/>
          </w:tcPr>
          <w:p w14:paraId="0F3664B7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4C285DD" w14:textId="6EC36DB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255, 15, 15),</w:t>
            </w:r>
          </w:p>
        </w:tc>
      </w:tr>
      <w:tr w:rsidR="00C37812" w:rsidRPr="00A93F23" w14:paraId="33B58FD4" w14:textId="77777777" w:rsidTr="002446AB">
        <w:tc>
          <w:tcPr>
            <w:tcW w:w="421" w:type="dxa"/>
          </w:tcPr>
          <w:p w14:paraId="11059DE9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F87B19D" w14:textId="5A54A88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content: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C37812" w:rsidRPr="00A93F23" w14:paraId="6DA6FFAA" w14:textId="77777777" w:rsidTr="002446AB">
        <w:tc>
          <w:tcPr>
            <w:tcW w:w="421" w:type="dxa"/>
          </w:tcPr>
          <w:p w14:paraId="575B8FE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EAC9397" w14:textId="7CD2DCF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'Incorrect Username or Password',</w:t>
            </w:r>
          </w:p>
        </w:tc>
      </w:tr>
      <w:tr w:rsidR="00C37812" w:rsidRPr="00A93F23" w14:paraId="4DFF4EF2" w14:textId="77777777" w:rsidTr="002446AB">
        <w:tc>
          <w:tcPr>
            <w:tcW w:w="421" w:type="dxa"/>
          </w:tcPr>
          <w:p w14:paraId="3AAB07A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E527FD8" w14:textId="4075102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style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316D0AB0" w14:textId="77777777" w:rsidTr="002446AB">
        <w:tc>
          <w:tcPr>
            <w:tcW w:w="421" w:type="dxa"/>
          </w:tcPr>
          <w:p w14:paraId="56846CB5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14B50F1" w14:textId="65FAA42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olor: Colors</w:t>
            </w:r>
          </w:p>
        </w:tc>
      </w:tr>
      <w:tr w:rsidR="00C37812" w:rsidRPr="00A93F23" w14:paraId="539E4979" w14:textId="77777777" w:rsidTr="002446AB">
        <w:tc>
          <w:tcPr>
            <w:tcW w:w="421" w:type="dxa"/>
          </w:tcPr>
          <w:p w14:paraId="3F3FD34F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E9A6195" w14:textId="5B7763A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.white</w:t>
            </w:r>
            <w:proofErr w:type="gram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), //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Mengubah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warna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ks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menjadi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putih</w:t>
            </w:r>
            <w:proofErr w:type="spellEnd"/>
          </w:p>
        </w:tc>
      </w:tr>
      <w:tr w:rsidR="00C37812" w:rsidRPr="00A93F23" w14:paraId="43FF07F5" w14:textId="77777777" w:rsidTr="002446AB">
        <w:tc>
          <w:tcPr>
            <w:tcW w:w="421" w:type="dxa"/>
          </w:tcPr>
          <w:p w14:paraId="7A75979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C44BC78" w14:textId="0E36B31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),</w:t>
            </w:r>
          </w:p>
        </w:tc>
      </w:tr>
      <w:tr w:rsidR="00C37812" w:rsidRPr="00A93F23" w14:paraId="5D6A15D3" w14:textId="77777777" w:rsidTr="002446AB">
        <w:tc>
          <w:tcPr>
            <w:tcW w:w="421" w:type="dxa"/>
          </w:tcPr>
          <w:p w14:paraId="29E11CF8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C211D34" w14:textId="638166C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),</w:t>
            </w:r>
          </w:p>
        </w:tc>
      </w:tr>
      <w:tr w:rsidR="00C37812" w:rsidRPr="00A93F23" w14:paraId="76034791" w14:textId="77777777" w:rsidTr="002446AB">
        <w:tc>
          <w:tcPr>
            <w:tcW w:w="421" w:type="dxa"/>
          </w:tcPr>
          <w:p w14:paraId="49D439D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DBC9093" w14:textId="764FB51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C37812" w:rsidRPr="00A93F23" w14:paraId="65EE4812" w14:textId="77777777" w:rsidTr="002446AB">
        <w:tc>
          <w:tcPr>
            <w:tcW w:w="421" w:type="dxa"/>
          </w:tcPr>
          <w:p w14:paraId="76DD82BA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AED1FEB" w14:textId="6AE2BE9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</w:t>
            </w:r>
          </w:p>
        </w:tc>
      </w:tr>
      <w:tr w:rsidR="00C37812" w:rsidRPr="00A93F23" w14:paraId="5FD64FCE" w14:textId="77777777" w:rsidTr="002446AB">
        <w:tc>
          <w:tcPr>
            <w:tcW w:w="421" w:type="dxa"/>
          </w:tcPr>
          <w:p w14:paraId="014FC23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BDB86FC" w14:textId="17B6B0A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},</w:t>
            </w:r>
          </w:p>
        </w:tc>
      </w:tr>
      <w:tr w:rsidR="00C37812" w:rsidRPr="00A93F23" w14:paraId="7FCD3BA8" w14:textId="77777777" w:rsidTr="002446AB">
        <w:tc>
          <w:tcPr>
            <w:tcW w:w="421" w:type="dxa"/>
          </w:tcPr>
          <w:p w14:paraId="3BC08A8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48FE83C" w14:textId="56A3ABA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</w:t>
            </w:r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C37812" w:rsidRPr="00A93F23" w14:paraId="1EBC5DB2" w14:textId="77777777" w:rsidTr="002446AB">
        <w:tc>
          <w:tcPr>
            <w:tcW w:w="421" w:type="dxa"/>
          </w:tcPr>
          <w:p w14:paraId="7F76918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2B96DF7" w14:textId="5FFC9C8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'LOGIN',</w:t>
            </w:r>
          </w:p>
        </w:tc>
      </w:tr>
      <w:tr w:rsidR="00C37812" w:rsidRPr="00A93F23" w14:paraId="7B4E116D" w14:textId="77777777" w:rsidTr="002446AB">
        <w:tc>
          <w:tcPr>
            <w:tcW w:w="421" w:type="dxa"/>
          </w:tcPr>
          <w:p w14:paraId="3B633BA6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8F432CF" w14:textId="790DBAB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proofErr w:type="gram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126A0F53" w14:textId="77777777" w:rsidTr="002446AB">
        <w:tc>
          <w:tcPr>
            <w:tcW w:w="421" w:type="dxa"/>
          </w:tcPr>
          <w:p w14:paraId="7CFF87D1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720A5BA0" w14:textId="1EC1BA6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color: const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(255, 0, 0, 0),</w:t>
            </w:r>
          </w:p>
        </w:tc>
      </w:tr>
      <w:tr w:rsidR="00C37812" w:rsidRPr="00A93F23" w14:paraId="1FE4845B" w14:textId="77777777" w:rsidTr="002446AB">
        <w:tc>
          <w:tcPr>
            <w:tcW w:w="421" w:type="dxa"/>
          </w:tcPr>
          <w:p w14:paraId="09DAA2EC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23A8DAF4" w14:textId="0917ED4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letterSpacing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2,</w:t>
            </w:r>
          </w:p>
        </w:tc>
      </w:tr>
      <w:tr w:rsidR="00C37812" w:rsidRPr="00A93F23" w14:paraId="274880B7" w14:textId="77777777" w:rsidTr="002446AB">
        <w:tc>
          <w:tcPr>
            <w:tcW w:w="421" w:type="dxa"/>
          </w:tcPr>
          <w:p w14:paraId="1CB65600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A0E07A8" w14:textId="75F6DF6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: 15,</w:t>
            </w:r>
          </w:p>
        </w:tc>
      </w:tr>
      <w:tr w:rsidR="00C37812" w:rsidRPr="00A93F23" w14:paraId="08178E87" w14:textId="77777777" w:rsidTr="002446AB">
        <w:tc>
          <w:tcPr>
            <w:tcW w:w="421" w:type="dxa"/>
          </w:tcPr>
          <w:p w14:paraId="237EA74D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CE4FF00" w14:textId="1AE4B8F3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C37812" w:rsidRPr="00A93F23" w14:paraId="5BB993A7" w14:textId="77777777" w:rsidTr="002446AB">
        <w:tc>
          <w:tcPr>
            <w:tcW w:w="421" w:type="dxa"/>
          </w:tcPr>
          <w:p w14:paraId="0AC3774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07C2EAE2" w14:textId="53980FF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32610DD8" w14:textId="77777777" w:rsidTr="002446AB">
        <w:tc>
          <w:tcPr>
            <w:tcW w:w="421" w:type="dxa"/>
          </w:tcPr>
          <w:p w14:paraId="7962464E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4A3019F8" w14:textId="0BA9D18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066C1243" w14:textId="77777777" w:rsidTr="002446AB">
        <w:tc>
          <w:tcPr>
            <w:tcW w:w="421" w:type="dxa"/>
          </w:tcPr>
          <w:p w14:paraId="505CEDA3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8155BB6" w14:textId="0CD7C42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3BBC90E0" w14:textId="77777777" w:rsidTr="002446AB">
        <w:tc>
          <w:tcPr>
            <w:tcW w:w="421" w:type="dxa"/>
          </w:tcPr>
          <w:p w14:paraId="7B055034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5E2E01E" w14:textId="4C8C775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  ],</w:t>
            </w:r>
          </w:p>
        </w:tc>
      </w:tr>
      <w:tr w:rsidR="00C37812" w:rsidRPr="00A93F23" w14:paraId="3660D36C" w14:textId="77777777" w:rsidTr="002446AB">
        <w:tc>
          <w:tcPr>
            <w:tcW w:w="421" w:type="dxa"/>
          </w:tcPr>
          <w:p w14:paraId="4C0EC12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6D14146F" w14:textId="43CB0B6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  ),</w:t>
            </w:r>
          </w:p>
        </w:tc>
      </w:tr>
      <w:tr w:rsidR="00C37812" w:rsidRPr="00A93F23" w14:paraId="266C5089" w14:textId="77777777" w:rsidTr="002446AB">
        <w:tc>
          <w:tcPr>
            <w:tcW w:w="421" w:type="dxa"/>
          </w:tcPr>
          <w:p w14:paraId="3B9B9BB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5BB0BDC0" w14:textId="5F81ADE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  ),</w:t>
            </w:r>
          </w:p>
        </w:tc>
      </w:tr>
      <w:tr w:rsidR="00C37812" w:rsidRPr="00A93F23" w14:paraId="750ED40A" w14:textId="77777777" w:rsidTr="002446AB">
        <w:tc>
          <w:tcPr>
            <w:tcW w:w="421" w:type="dxa"/>
          </w:tcPr>
          <w:p w14:paraId="245A4CD2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3741DED8" w14:textId="0CFA8E2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  );</w:t>
            </w:r>
          </w:p>
        </w:tc>
      </w:tr>
      <w:tr w:rsidR="00C37812" w:rsidRPr="00A93F23" w14:paraId="686E3F3C" w14:textId="77777777" w:rsidTr="002446AB">
        <w:tc>
          <w:tcPr>
            <w:tcW w:w="421" w:type="dxa"/>
          </w:tcPr>
          <w:p w14:paraId="54E98016" w14:textId="77777777" w:rsidR="00C37812" w:rsidRPr="00A93F23" w:rsidRDefault="00C37812" w:rsidP="00C37812">
            <w:pPr>
              <w:pStyle w:val="ListParagraph"/>
              <w:numPr>
                <w:ilvl w:val="0"/>
                <w:numId w:val="15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07" w:type="dxa"/>
          </w:tcPr>
          <w:p w14:paraId="1CE3C0F5" w14:textId="032C505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rFonts w:ascii="Times New Roman" w:hAnsi="Times New Roman" w:cs="Times New Roman"/>
                <w:sz w:val="16"/>
                <w:szCs w:val="16"/>
              </w:rPr>
              <w:t xml:space="preserve">  }</w:t>
            </w:r>
          </w:p>
        </w:tc>
      </w:tr>
    </w:tbl>
    <w:p w14:paraId="57143AF9" w14:textId="77777777" w:rsidR="00C37812" w:rsidRDefault="00C37812" w:rsidP="00C37812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"/>
        <w:gridCol w:w="7568"/>
      </w:tblGrid>
      <w:tr w:rsidR="00C37812" w:rsidRPr="00A93F23" w14:paraId="49479F42" w14:textId="77777777" w:rsidTr="004941D5">
        <w:tc>
          <w:tcPr>
            <w:tcW w:w="360" w:type="dxa"/>
          </w:tcPr>
          <w:p w14:paraId="449F591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029A910" w14:textId="16CE92A6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59645C43" w14:textId="77777777" w:rsidTr="004941D5">
        <w:tc>
          <w:tcPr>
            <w:tcW w:w="360" w:type="dxa"/>
          </w:tcPr>
          <w:p w14:paraId="5BB575A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B6F56DE" w14:textId="0DDCB99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shared_preferences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0A86C196" w14:textId="77777777" w:rsidTr="004941D5">
        <w:tc>
          <w:tcPr>
            <w:tcW w:w="360" w:type="dxa"/>
          </w:tcPr>
          <w:p w14:paraId="7A34597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5593659" w14:textId="67C8435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change_profile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30110079" w14:textId="77777777" w:rsidTr="004941D5">
        <w:tc>
          <w:tcPr>
            <w:tcW w:w="360" w:type="dxa"/>
          </w:tcPr>
          <w:p w14:paraId="6EBD556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0816BC9" w14:textId="08CC8C5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13518AB1" w14:textId="77777777" w:rsidTr="004941D5">
        <w:tc>
          <w:tcPr>
            <w:tcW w:w="360" w:type="dxa"/>
          </w:tcPr>
          <w:p w14:paraId="174BDE9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4A68538" w14:textId="73BE028C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607BF35A" w14:textId="77777777" w:rsidTr="004941D5">
        <w:tc>
          <w:tcPr>
            <w:tcW w:w="360" w:type="dxa"/>
          </w:tcPr>
          <w:p w14:paraId="3A42578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E23DA57" w14:textId="2A30CBBC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Profile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C37812" w:rsidRPr="00A93F23" w14:paraId="51AE2A91" w14:textId="77777777" w:rsidTr="004941D5">
        <w:tc>
          <w:tcPr>
            <w:tcW w:w="360" w:type="dxa"/>
          </w:tcPr>
          <w:p w14:paraId="0E33A2E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DFE5921" w14:textId="2D04B4E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profile';</w:t>
            </w:r>
          </w:p>
        </w:tc>
      </w:tr>
      <w:tr w:rsidR="00C37812" w:rsidRPr="00A93F23" w14:paraId="11FCA3FF" w14:textId="77777777" w:rsidTr="004941D5">
        <w:tc>
          <w:tcPr>
            <w:tcW w:w="360" w:type="dxa"/>
          </w:tcPr>
          <w:p w14:paraId="21A3E5F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7B97CFC" w14:textId="7777777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679453EF" w14:textId="77777777" w:rsidTr="004941D5">
        <w:tc>
          <w:tcPr>
            <w:tcW w:w="360" w:type="dxa"/>
          </w:tcPr>
          <w:p w14:paraId="242C15F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A52DA7A" w14:textId="289BDD7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7DB8F7CA" w14:textId="77777777" w:rsidTr="004941D5">
        <w:tc>
          <w:tcPr>
            <w:tcW w:w="360" w:type="dxa"/>
          </w:tcPr>
          <w:p w14:paraId="4064DAF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830A864" w14:textId="7E8B6A1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=&gt;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3008998C" w14:textId="77777777" w:rsidTr="004941D5">
        <w:tc>
          <w:tcPr>
            <w:tcW w:w="360" w:type="dxa"/>
          </w:tcPr>
          <w:p w14:paraId="3C06FD2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32A122F" w14:textId="4571714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C37812" w:rsidRPr="00A93F23" w14:paraId="147A798C" w14:textId="77777777" w:rsidTr="004941D5">
        <w:tc>
          <w:tcPr>
            <w:tcW w:w="360" w:type="dxa"/>
          </w:tcPr>
          <w:p w14:paraId="54F76F18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36DC064" w14:textId="243B8C4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5F7514FB" w14:textId="77777777" w:rsidTr="004941D5">
        <w:tc>
          <w:tcPr>
            <w:tcW w:w="360" w:type="dxa"/>
          </w:tcPr>
          <w:p w14:paraId="3995B2B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EF53167" w14:textId="2C13C64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extends State&lt;Profile&gt; {</w:t>
            </w:r>
          </w:p>
        </w:tc>
      </w:tr>
      <w:tr w:rsidR="00C37812" w:rsidRPr="00A93F23" w14:paraId="652EE771" w14:textId="77777777" w:rsidTr="004941D5">
        <w:tc>
          <w:tcPr>
            <w:tcW w:w="360" w:type="dxa"/>
          </w:tcPr>
          <w:p w14:paraId="29B2D5D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CC2B88D" w14:textId="0DAA539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</w:t>
            </w:r>
            <w:proofErr w:type="spellStart"/>
            <w:r w:rsidRPr="00A93F23">
              <w:rPr>
                <w:sz w:val="16"/>
                <w:szCs w:val="16"/>
              </w:rPr>
              <w:t>SharedPreferences</w:t>
            </w:r>
            <w:proofErr w:type="spellEnd"/>
            <w:r w:rsidRPr="00A93F23">
              <w:rPr>
                <w:sz w:val="16"/>
                <w:szCs w:val="16"/>
              </w:rPr>
              <w:t xml:space="preserve"> _</w:t>
            </w:r>
            <w:proofErr w:type="spellStart"/>
            <w:r w:rsidRPr="00A93F23">
              <w:rPr>
                <w:sz w:val="16"/>
                <w:szCs w:val="16"/>
              </w:rPr>
              <w:t>prefs</w:t>
            </w:r>
            <w:proofErr w:type="spellEnd"/>
            <w:r w:rsidRPr="00A93F23">
              <w:rPr>
                <w:sz w:val="16"/>
                <w:szCs w:val="16"/>
              </w:rPr>
              <w:t>;</w:t>
            </w:r>
          </w:p>
        </w:tc>
      </w:tr>
      <w:tr w:rsidR="00C37812" w:rsidRPr="00A93F23" w14:paraId="1C411211" w14:textId="77777777" w:rsidTr="004941D5">
        <w:tc>
          <w:tcPr>
            <w:tcW w:w="360" w:type="dxa"/>
          </w:tcPr>
          <w:p w14:paraId="5371BB4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D2B96B2" w14:textId="5A554109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email = '';</w:t>
            </w:r>
          </w:p>
        </w:tc>
      </w:tr>
      <w:tr w:rsidR="00C37812" w:rsidRPr="00A93F23" w14:paraId="463ECED2" w14:textId="77777777" w:rsidTr="004941D5">
        <w:tc>
          <w:tcPr>
            <w:tcW w:w="360" w:type="dxa"/>
          </w:tcPr>
          <w:p w14:paraId="075EE32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E3C315E" w14:textId="13ACE22B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age = '';</w:t>
            </w:r>
          </w:p>
        </w:tc>
      </w:tr>
      <w:tr w:rsidR="00C37812" w:rsidRPr="00A93F23" w14:paraId="6A8624DF" w14:textId="77777777" w:rsidTr="004941D5">
        <w:tc>
          <w:tcPr>
            <w:tcW w:w="360" w:type="dxa"/>
          </w:tcPr>
          <w:p w14:paraId="729128C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5D72A7F" w14:textId="6A6D54AD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address = '';</w:t>
            </w:r>
          </w:p>
        </w:tc>
      </w:tr>
      <w:tr w:rsidR="00C37812" w:rsidRPr="00A93F23" w14:paraId="3D8901EB" w14:textId="77777777" w:rsidTr="004941D5">
        <w:tc>
          <w:tcPr>
            <w:tcW w:w="360" w:type="dxa"/>
          </w:tcPr>
          <w:p w14:paraId="37417DF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68954D9" w14:textId="7F564E8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username = '';</w:t>
            </w:r>
          </w:p>
        </w:tc>
      </w:tr>
      <w:tr w:rsidR="00C37812" w:rsidRPr="00A93F23" w14:paraId="3E02AD83" w14:textId="77777777" w:rsidTr="004941D5">
        <w:tc>
          <w:tcPr>
            <w:tcW w:w="360" w:type="dxa"/>
          </w:tcPr>
          <w:p w14:paraId="4C1B5C3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0ADFE54" w14:textId="2D0EAD0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password = '';</w:t>
            </w:r>
          </w:p>
        </w:tc>
      </w:tr>
      <w:tr w:rsidR="00C37812" w:rsidRPr="00A93F23" w14:paraId="3685EB74" w14:textId="77777777" w:rsidTr="004941D5">
        <w:tc>
          <w:tcPr>
            <w:tcW w:w="360" w:type="dxa"/>
          </w:tcPr>
          <w:p w14:paraId="07C761F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7071A3B" w14:textId="486DC69F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73F734E7" w14:textId="77777777" w:rsidTr="004941D5">
        <w:tc>
          <w:tcPr>
            <w:tcW w:w="360" w:type="dxa"/>
          </w:tcPr>
          <w:p w14:paraId="4AA6867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80C44A" w14:textId="2710399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55D970D9" w14:textId="77777777" w:rsidTr="004941D5">
        <w:tc>
          <w:tcPr>
            <w:tcW w:w="360" w:type="dxa"/>
          </w:tcPr>
          <w:p w14:paraId="6DB5830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7702F74" w14:textId="347D0B40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nit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C37812" w:rsidRPr="00A93F23" w14:paraId="78BE7A26" w14:textId="77777777" w:rsidTr="004941D5">
        <w:tc>
          <w:tcPr>
            <w:tcW w:w="360" w:type="dxa"/>
          </w:tcPr>
          <w:p w14:paraId="11CB0A6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55AD587" w14:textId="3C256A1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uper.initStat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7B44D470" w14:textId="77777777" w:rsidTr="004941D5">
        <w:tc>
          <w:tcPr>
            <w:tcW w:w="360" w:type="dxa"/>
          </w:tcPr>
          <w:p w14:paraId="3E61096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BB2892A" w14:textId="0263FE6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C37812" w:rsidRPr="00A93F23" w14:paraId="7AE0AB5B" w14:textId="77777777" w:rsidTr="004941D5">
        <w:tc>
          <w:tcPr>
            <w:tcW w:w="360" w:type="dxa"/>
          </w:tcPr>
          <w:p w14:paraId="1A96D82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7EE452E" w14:textId="512272A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learProfil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C37812" w:rsidRPr="00A93F23" w14:paraId="52F5FF4A" w14:textId="77777777" w:rsidTr="004941D5">
        <w:tc>
          <w:tcPr>
            <w:tcW w:w="360" w:type="dxa"/>
          </w:tcPr>
          <w:p w14:paraId="181AC45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5EBD277" w14:textId="319653D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532529C8" w14:textId="77777777" w:rsidTr="004941D5">
        <w:tc>
          <w:tcPr>
            <w:tcW w:w="360" w:type="dxa"/>
          </w:tcPr>
          <w:p w14:paraId="424F8E7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119BAF0" w14:textId="06314CC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48031409" w14:textId="77777777" w:rsidTr="004941D5">
        <w:tc>
          <w:tcPr>
            <w:tcW w:w="360" w:type="dxa"/>
          </w:tcPr>
          <w:p w14:paraId="53C0B80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3607F5F" w14:textId="6F1ADBF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55C5A561" w14:textId="77777777" w:rsidTr="004941D5">
        <w:tc>
          <w:tcPr>
            <w:tcW w:w="360" w:type="dxa"/>
          </w:tcPr>
          <w:p w14:paraId="392483C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8E008FD" w14:textId="74752E1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idChangeDependencie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C37812" w:rsidRPr="00A93F23" w14:paraId="6820F51D" w14:textId="77777777" w:rsidTr="004941D5">
        <w:tc>
          <w:tcPr>
            <w:tcW w:w="360" w:type="dxa"/>
          </w:tcPr>
          <w:p w14:paraId="1A66616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4B3FDEA" w14:textId="4E759AA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uper.didChangeDependencies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048900DF" w14:textId="77777777" w:rsidTr="004941D5">
        <w:tc>
          <w:tcPr>
            <w:tcW w:w="360" w:type="dxa"/>
          </w:tcPr>
          <w:p w14:paraId="5368441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208BEB5" w14:textId="10BA7CA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 xml:space="preserve">); // </w:t>
            </w:r>
            <w:proofErr w:type="spellStart"/>
            <w:r w:rsidRPr="00A93F23">
              <w:rPr>
                <w:sz w:val="16"/>
                <w:szCs w:val="16"/>
              </w:rPr>
              <w:t>Memuat</w:t>
            </w:r>
            <w:proofErr w:type="spellEnd"/>
            <w:r w:rsidRPr="00A93F23">
              <w:rPr>
                <w:sz w:val="16"/>
                <w:szCs w:val="16"/>
              </w:rPr>
              <w:t xml:space="preserve"> data </w:t>
            </w:r>
            <w:proofErr w:type="spellStart"/>
            <w:r w:rsidRPr="00A93F23">
              <w:rPr>
                <w:sz w:val="16"/>
                <w:szCs w:val="16"/>
              </w:rPr>
              <w:t>setiap</w:t>
            </w:r>
            <w:proofErr w:type="spellEnd"/>
            <w:r w:rsidRPr="00A93F23">
              <w:rPr>
                <w:sz w:val="16"/>
                <w:szCs w:val="16"/>
              </w:rPr>
              <w:t xml:space="preserve"> kali </w:t>
            </w:r>
            <w:proofErr w:type="spellStart"/>
            <w:r w:rsidRPr="00A93F23">
              <w:rPr>
                <w:sz w:val="16"/>
                <w:szCs w:val="16"/>
              </w:rPr>
              <w:t>ad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perubahan</w:t>
            </w:r>
            <w:proofErr w:type="spellEnd"/>
            <w:r w:rsidRPr="00A93F23">
              <w:rPr>
                <w:sz w:val="16"/>
                <w:szCs w:val="16"/>
              </w:rPr>
              <w:t xml:space="preserve"> dependencies (widget </w:t>
            </w:r>
            <w:proofErr w:type="spellStart"/>
            <w:r w:rsidRPr="00A93F23">
              <w:rPr>
                <w:sz w:val="16"/>
                <w:szCs w:val="16"/>
              </w:rPr>
              <w:t>ini</w:t>
            </w:r>
            <w:proofErr w:type="spellEnd"/>
            <w:r w:rsidRPr="00A93F23">
              <w:rPr>
                <w:sz w:val="16"/>
                <w:szCs w:val="16"/>
              </w:rPr>
              <w:t>)</w:t>
            </w:r>
          </w:p>
        </w:tc>
      </w:tr>
      <w:tr w:rsidR="00C37812" w:rsidRPr="00A93F23" w14:paraId="76E24D03" w14:textId="77777777" w:rsidTr="004941D5">
        <w:tc>
          <w:tcPr>
            <w:tcW w:w="360" w:type="dxa"/>
          </w:tcPr>
          <w:p w14:paraId="16F319B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72D7B5D" w14:textId="5D4C6B1B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033840B8" w14:textId="77777777" w:rsidTr="004941D5">
        <w:tc>
          <w:tcPr>
            <w:tcW w:w="360" w:type="dxa"/>
          </w:tcPr>
          <w:p w14:paraId="62B16F1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BFEA622" w14:textId="2A43B6A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23E60CFB" w14:textId="77777777" w:rsidTr="004941D5">
        <w:tc>
          <w:tcPr>
            <w:tcW w:w="360" w:type="dxa"/>
          </w:tcPr>
          <w:p w14:paraId="2017889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1DF0595" w14:textId="57B5C83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uture&lt;void&gt;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async {</w:t>
            </w:r>
          </w:p>
        </w:tc>
      </w:tr>
      <w:tr w:rsidR="00C37812" w:rsidRPr="00A93F23" w14:paraId="68038C5C" w14:textId="77777777" w:rsidTr="004941D5">
        <w:tc>
          <w:tcPr>
            <w:tcW w:w="360" w:type="dxa"/>
          </w:tcPr>
          <w:p w14:paraId="4B8CC99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31E2F25" w14:textId="73CFDFC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r w:rsidRPr="00A93F23">
              <w:rPr>
                <w:sz w:val="16"/>
                <w:szCs w:val="16"/>
              </w:rPr>
              <w:t>prefs</w:t>
            </w:r>
            <w:proofErr w:type="spellEnd"/>
            <w:r w:rsidRPr="00A93F23">
              <w:rPr>
                <w:sz w:val="16"/>
                <w:szCs w:val="16"/>
              </w:rPr>
              <w:t xml:space="preserve"> = await </w:t>
            </w:r>
            <w:proofErr w:type="spellStart"/>
            <w:r w:rsidRPr="00A93F23">
              <w:rPr>
                <w:sz w:val="16"/>
                <w:szCs w:val="16"/>
              </w:rPr>
              <w:t>SharedPreferences.getInstanc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C37812" w:rsidRPr="00A93F23" w14:paraId="79B93563" w14:textId="77777777" w:rsidTr="004941D5">
        <w:tc>
          <w:tcPr>
            <w:tcW w:w="360" w:type="dxa"/>
          </w:tcPr>
          <w:p w14:paraId="6B2C913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7CCDFFA" w14:textId="08C85BF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et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C37812" w:rsidRPr="00A93F23" w14:paraId="2C0A13BA" w14:textId="77777777" w:rsidTr="004941D5">
        <w:tc>
          <w:tcPr>
            <w:tcW w:w="360" w:type="dxa"/>
          </w:tcPr>
          <w:p w14:paraId="5142005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12E5E3" w14:textId="097CCCA7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email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email') ?? '';</w:t>
            </w:r>
          </w:p>
        </w:tc>
      </w:tr>
      <w:tr w:rsidR="00C37812" w:rsidRPr="00A93F23" w14:paraId="72C1C7DE" w14:textId="77777777" w:rsidTr="004941D5">
        <w:tc>
          <w:tcPr>
            <w:tcW w:w="360" w:type="dxa"/>
          </w:tcPr>
          <w:p w14:paraId="19A38D88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794E68" w14:textId="13C3E5CF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age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age') ?? '';</w:t>
            </w:r>
          </w:p>
        </w:tc>
      </w:tr>
      <w:tr w:rsidR="00C37812" w:rsidRPr="00A93F23" w14:paraId="2F58B5CA" w14:textId="77777777" w:rsidTr="004941D5">
        <w:tc>
          <w:tcPr>
            <w:tcW w:w="360" w:type="dxa"/>
          </w:tcPr>
          <w:p w14:paraId="0F1D728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C0826E" w14:textId="5D53E015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address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address') ?? '';</w:t>
            </w:r>
          </w:p>
        </w:tc>
      </w:tr>
      <w:tr w:rsidR="00C37812" w:rsidRPr="00A93F23" w14:paraId="79E6DD56" w14:textId="77777777" w:rsidTr="004941D5">
        <w:tc>
          <w:tcPr>
            <w:tcW w:w="360" w:type="dxa"/>
          </w:tcPr>
          <w:p w14:paraId="7942DBB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F44424" w14:textId="75C87412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username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username') ?? '';</w:t>
            </w:r>
          </w:p>
        </w:tc>
      </w:tr>
      <w:tr w:rsidR="00C37812" w:rsidRPr="00A93F23" w14:paraId="2B541789" w14:textId="77777777" w:rsidTr="004941D5">
        <w:tc>
          <w:tcPr>
            <w:tcW w:w="360" w:type="dxa"/>
          </w:tcPr>
          <w:p w14:paraId="28C6184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9EA606" w14:textId="2619CCB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password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password') ?? '';</w:t>
            </w:r>
          </w:p>
        </w:tc>
      </w:tr>
      <w:tr w:rsidR="00C37812" w:rsidRPr="00A93F23" w14:paraId="46C03373" w14:textId="77777777" w:rsidTr="004941D5">
        <w:tc>
          <w:tcPr>
            <w:tcW w:w="360" w:type="dxa"/>
          </w:tcPr>
          <w:p w14:paraId="5417B71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D6C7EA" w14:textId="46CEDA1A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);</w:t>
            </w:r>
          </w:p>
        </w:tc>
      </w:tr>
      <w:tr w:rsidR="00C37812" w:rsidRPr="00A93F23" w14:paraId="0650CA5B" w14:textId="77777777" w:rsidTr="004941D5">
        <w:tc>
          <w:tcPr>
            <w:tcW w:w="360" w:type="dxa"/>
          </w:tcPr>
          <w:p w14:paraId="56829BA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99CCC0" w14:textId="0891E094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437D957F" w14:textId="77777777" w:rsidTr="004941D5">
        <w:tc>
          <w:tcPr>
            <w:tcW w:w="360" w:type="dxa"/>
          </w:tcPr>
          <w:p w14:paraId="646FA80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8ECDE5" w14:textId="3EA532F1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37812" w:rsidRPr="00A93F23" w14:paraId="628AE86B" w14:textId="77777777" w:rsidTr="004941D5">
        <w:tc>
          <w:tcPr>
            <w:tcW w:w="360" w:type="dxa"/>
          </w:tcPr>
          <w:p w14:paraId="43DCF1A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30005F" w14:textId="5F614C08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title, String value) {</w:t>
            </w:r>
          </w:p>
        </w:tc>
      </w:tr>
      <w:tr w:rsidR="00C37812" w:rsidRPr="00A93F23" w14:paraId="2ACCEF10" w14:textId="77777777" w:rsidTr="004941D5">
        <w:tc>
          <w:tcPr>
            <w:tcW w:w="360" w:type="dxa"/>
          </w:tcPr>
          <w:p w14:paraId="06033BA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13FC90" w14:textId="32AEA693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sz w:val="16"/>
                <w:szCs w:val="16"/>
              </w:rPr>
              <w:t>Card(</w:t>
            </w:r>
            <w:proofErr w:type="gramEnd"/>
          </w:p>
        </w:tc>
      </w:tr>
      <w:tr w:rsidR="00C37812" w:rsidRPr="00A93F23" w14:paraId="69A3385A" w14:textId="77777777" w:rsidTr="004941D5">
        <w:tc>
          <w:tcPr>
            <w:tcW w:w="360" w:type="dxa"/>
          </w:tcPr>
          <w:p w14:paraId="12FC0EF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D788AD" w14:textId="71391CCE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margin: </w:t>
            </w:r>
            <w:proofErr w:type="spellStart"/>
            <w:r w:rsidRPr="00A93F23">
              <w:rPr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sz w:val="16"/>
                <w:szCs w:val="16"/>
              </w:rPr>
              <w:t>(vertical: 9, horizontal: 16),</w:t>
            </w:r>
          </w:p>
        </w:tc>
      </w:tr>
      <w:tr w:rsidR="00C37812" w:rsidRPr="00A93F23" w14:paraId="475B0F32" w14:textId="77777777" w:rsidTr="004941D5">
        <w:tc>
          <w:tcPr>
            <w:tcW w:w="360" w:type="dxa"/>
          </w:tcPr>
          <w:p w14:paraId="35B5B6E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3780F6" w14:textId="37130F03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Padding(</w:t>
            </w:r>
            <w:proofErr w:type="gramEnd"/>
          </w:p>
        </w:tc>
      </w:tr>
      <w:tr w:rsidR="00C37812" w:rsidRPr="00A93F23" w14:paraId="19966B5C" w14:textId="77777777" w:rsidTr="004941D5">
        <w:tc>
          <w:tcPr>
            <w:tcW w:w="360" w:type="dxa"/>
          </w:tcPr>
          <w:p w14:paraId="0B62C2F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DF24DF" w14:textId="7133A973" w:rsidR="00C37812" w:rsidRPr="00A93F23" w:rsidRDefault="00C37812" w:rsidP="00C37812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padding: const </w:t>
            </w:r>
            <w:proofErr w:type="spellStart"/>
            <w:r w:rsidRPr="00A93F23">
              <w:rPr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sz w:val="16"/>
                <w:szCs w:val="16"/>
              </w:rPr>
              <w:t>(horizontal: 16, vertical: 16),</w:t>
            </w:r>
          </w:p>
        </w:tc>
      </w:tr>
      <w:tr w:rsidR="00C37812" w:rsidRPr="00A93F23" w14:paraId="6DD6A9F0" w14:textId="77777777" w:rsidTr="004941D5">
        <w:tc>
          <w:tcPr>
            <w:tcW w:w="360" w:type="dxa"/>
          </w:tcPr>
          <w:p w14:paraId="3AA174E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0F6D08" w14:textId="65F885EE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: </w:t>
            </w:r>
            <w:proofErr w:type="gramStart"/>
            <w:r w:rsidRPr="00A93F23">
              <w:rPr>
                <w:sz w:val="16"/>
                <w:szCs w:val="16"/>
              </w:rPr>
              <w:t>Row(</w:t>
            </w:r>
            <w:proofErr w:type="gramEnd"/>
          </w:p>
        </w:tc>
      </w:tr>
      <w:tr w:rsidR="00C37812" w:rsidRPr="00A93F23" w14:paraId="75FFFB6D" w14:textId="77777777" w:rsidTr="004941D5">
        <w:tc>
          <w:tcPr>
            <w:tcW w:w="360" w:type="dxa"/>
          </w:tcPr>
          <w:p w14:paraId="5F425AD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A2DCDE" w14:textId="0A36DDB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spaceBetween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C37812" w:rsidRPr="00A93F23" w14:paraId="167DFF3C" w14:textId="77777777" w:rsidTr="004941D5">
        <w:tc>
          <w:tcPr>
            <w:tcW w:w="360" w:type="dxa"/>
          </w:tcPr>
          <w:p w14:paraId="785D691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94EE12" w14:textId="75E3AE2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ren: [</w:t>
            </w:r>
          </w:p>
        </w:tc>
      </w:tr>
      <w:tr w:rsidR="00C37812" w:rsidRPr="00A93F23" w14:paraId="2FECE70E" w14:textId="77777777" w:rsidTr="004941D5">
        <w:tc>
          <w:tcPr>
            <w:tcW w:w="360" w:type="dxa"/>
          </w:tcPr>
          <w:p w14:paraId="7AB55A5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57A8A1" w14:textId="3A9D3316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C37812" w:rsidRPr="00A93F23" w14:paraId="1A59DD70" w14:textId="77777777" w:rsidTr="004941D5">
        <w:tc>
          <w:tcPr>
            <w:tcW w:w="360" w:type="dxa"/>
          </w:tcPr>
          <w:p w14:paraId="2E68D14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30D4A1" w14:textId="3BBDA4E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title,</w:t>
            </w:r>
          </w:p>
        </w:tc>
      </w:tr>
      <w:tr w:rsidR="00C37812" w:rsidRPr="00A93F23" w14:paraId="0FFF4A3B" w14:textId="77777777" w:rsidTr="004941D5">
        <w:tc>
          <w:tcPr>
            <w:tcW w:w="360" w:type="dxa"/>
          </w:tcPr>
          <w:p w14:paraId="0490C6F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2DAAD3" w14:textId="756B86C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styl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5E4F9AA4" w14:textId="77777777" w:rsidTr="004941D5">
        <w:tc>
          <w:tcPr>
            <w:tcW w:w="360" w:type="dxa"/>
          </w:tcPr>
          <w:p w14:paraId="4FCF6A4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2D5CD7" w14:textId="391DA8B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C37812" w:rsidRPr="00A93F23" w14:paraId="5DC1BEFC" w14:textId="77777777" w:rsidTr="004941D5">
        <w:tc>
          <w:tcPr>
            <w:tcW w:w="360" w:type="dxa"/>
          </w:tcPr>
          <w:p w14:paraId="2EEC6D0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F208602" w14:textId="41DDCE5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20,</w:t>
            </w:r>
          </w:p>
        </w:tc>
      </w:tr>
      <w:tr w:rsidR="00C37812" w:rsidRPr="00A93F23" w14:paraId="62B0701C" w14:textId="77777777" w:rsidTr="004941D5">
        <w:tc>
          <w:tcPr>
            <w:tcW w:w="360" w:type="dxa"/>
          </w:tcPr>
          <w:p w14:paraId="6CC8B59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EB5F35" w14:textId="7541CE59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46062804" w14:textId="77777777" w:rsidTr="004941D5">
        <w:tc>
          <w:tcPr>
            <w:tcW w:w="360" w:type="dxa"/>
          </w:tcPr>
          <w:p w14:paraId="25C9C5C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B43FF3" w14:textId="78961800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502931B2" w14:textId="77777777" w:rsidTr="004941D5">
        <w:tc>
          <w:tcPr>
            <w:tcW w:w="360" w:type="dxa"/>
          </w:tcPr>
          <w:p w14:paraId="7539FA0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39601E" w14:textId="3123B8F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sz w:val="16"/>
                <w:szCs w:val="16"/>
              </w:rPr>
              <w:t>Flexible(</w:t>
            </w:r>
            <w:proofErr w:type="gramEnd"/>
          </w:p>
        </w:tc>
      </w:tr>
      <w:tr w:rsidR="00C37812" w:rsidRPr="00A93F23" w14:paraId="05108C3C" w14:textId="77777777" w:rsidTr="004941D5">
        <w:tc>
          <w:tcPr>
            <w:tcW w:w="360" w:type="dxa"/>
          </w:tcPr>
          <w:p w14:paraId="5764487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3DC08C" w14:textId="427B335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title == 'Password'</w:t>
            </w:r>
          </w:p>
        </w:tc>
      </w:tr>
      <w:tr w:rsidR="00C37812" w:rsidRPr="00A93F23" w14:paraId="6285942F" w14:textId="77777777" w:rsidTr="004941D5">
        <w:tc>
          <w:tcPr>
            <w:tcW w:w="360" w:type="dxa"/>
          </w:tcPr>
          <w:p w14:paraId="66E0975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19B6C5" w14:textId="0B6D947C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?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C37812" w:rsidRPr="00A93F23" w14:paraId="34192C46" w14:textId="77777777" w:rsidTr="004941D5">
        <w:tc>
          <w:tcPr>
            <w:tcW w:w="360" w:type="dxa"/>
          </w:tcPr>
          <w:p w14:paraId="3992A92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6F8A4B" w14:textId="05E6008A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'*' *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value.leng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C37812" w:rsidRPr="00A93F23" w14:paraId="706CF65B" w14:textId="77777777" w:rsidTr="004941D5">
        <w:tc>
          <w:tcPr>
            <w:tcW w:w="360" w:type="dxa"/>
          </w:tcPr>
          <w:p w14:paraId="44C448C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28E1D8" w14:textId="63AF570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6),</w:t>
            </w:r>
          </w:p>
        </w:tc>
      </w:tr>
      <w:tr w:rsidR="00C37812" w:rsidRPr="00A93F23" w14:paraId="3A3D20FC" w14:textId="77777777" w:rsidTr="004941D5">
        <w:tc>
          <w:tcPr>
            <w:tcW w:w="360" w:type="dxa"/>
          </w:tcPr>
          <w:p w14:paraId="1F33E79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47455F" w14:textId="58AB219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</w:t>
            </w:r>
          </w:p>
        </w:tc>
      </w:tr>
      <w:tr w:rsidR="00C37812" w:rsidRPr="00A93F23" w14:paraId="4EF4AF1F" w14:textId="77777777" w:rsidTr="004941D5">
        <w:tc>
          <w:tcPr>
            <w:tcW w:w="360" w:type="dxa"/>
          </w:tcPr>
          <w:p w14:paraId="5627245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6AABBD5" w14:textId="383409C7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C37812" w:rsidRPr="00A93F23" w14:paraId="57A332E8" w14:textId="77777777" w:rsidTr="004941D5">
        <w:tc>
          <w:tcPr>
            <w:tcW w:w="360" w:type="dxa"/>
          </w:tcPr>
          <w:p w14:paraId="1BEF22D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174447" w14:textId="3F67D70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value,</w:t>
            </w:r>
          </w:p>
        </w:tc>
      </w:tr>
      <w:tr w:rsidR="00C37812" w:rsidRPr="00A93F23" w14:paraId="43BB1736" w14:textId="77777777" w:rsidTr="004941D5">
        <w:tc>
          <w:tcPr>
            <w:tcW w:w="360" w:type="dxa"/>
          </w:tcPr>
          <w:p w14:paraId="2AE4C35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262736" w14:textId="0DB22408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6),</w:t>
            </w:r>
          </w:p>
        </w:tc>
      </w:tr>
      <w:tr w:rsidR="00C37812" w:rsidRPr="00A93F23" w14:paraId="60A143C4" w14:textId="77777777" w:rsidTr="004941D5">
        <w:tc>
          <w:tcPr>
            <w:tcW w:w="360" w:type="dxa"/>
          </w:tcPr>
          <w:p w14:paraId="7B764F3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4CA5165" w14:textId="061D089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C37812" w:rsidRPr="00A93F23" w14:paraId="30A0A510" w14:textId="77777777" w:rsidTr="004941D5">
        <w:tc>
          <w:tcPr>
            <w:tcW w:w="360" w:type="dxa"/>
          </w:tcPr>
          <w:p w14:paraId="25B1994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5157C3" w14:textId="22E07AB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242288AF" w14:textId="77777777" w:rsidTr="004941D5">
        <w:tc>
          <w:tcPr>
            <w:tcW w:w="360" w:type="dxa"/>
          </w:tcPr>
          <w:p w14:paraId="1DE92CC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66CF11" w14:textId="18D0150C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],</w:t>
            </w:r>
          </w:p>
        </w:tc>
      </w:tr>
      <w:tr w:rsidR="00C37812" w:rsidRPr="00A93F23" w14:paraId="11B50C7A" w14:textId="77777777" w:rsidTr="004941D5">
        <w:tc>
          <w:tcPr>
            <w:tcW w:w="360" w:type="dxa"/>
          </w:tcPr>
          <w:p w14:paraId="5BE25C5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FC78DA" w14:textId="01C4360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C37812" w:rsidRPr="00A93F23" w14:paraId="2EEF97F7" w14:textId="77777777" w:rsidTr="004941D5">
        <w:tc>
          <w:tcPr>
            <w:tcW w:w="360" w:type="dxa"/>
          </w:tcPr>
          <w:p w14:paraId="69AC708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65941B" w14:textId="5F59FED0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C37812" w:rsidRPr="00A93F23" w14:paraId="0EDD4BFE" w14:textId="77777777" w:rsidTr="004941D5">
        <w:tc>
          <w:tcPr>
            <w:tcW w:w="360" w:type="dxa"/>
          </w:tcPr>
          <w:p w14:paraId="38A5B580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30B003" w14:textId="1A9161F6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C37812" w:rsidRPr="00A93F23" w14:paraId="6F2E5501" w14:textId="77777777" w:rsidTr="004941D5">
        <w:tc>
          <w:tcPr>
            <w:tcW w:w="360" w:type="dxa"/>
          </w:tcPr>
          <w:p w14:paraId="5AB90E2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603DC5" w14:textId="5667D02A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53E03A88" w14:textId="77777777" w:rsidTr="004941D5">
        <w:tc>
          <w:tcPr>
            <w:tcW w:w="360" w:type="dxa"/>
          </w:tcPr>
          <w:p w14:paraId="5F7FE82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FAAD89" w14:textId="7A9190BE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C37812" w:rsidRPr="00A93F23" w14:paraId="429FF072" w14:textId="77777777" w:rsidTr="004941D5">
        <w:tc>
          <w:tcPr>
            <w:tcW w:w="360" w:type="dxa"/>
          </w:tcPr>
          <w:p w14:paraId="5C32647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455378" w14:textId="67A9C521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544EC153" w14:textId="77777777" w:rsidTr="004941D5">
        <w:tc>
          <w:tcPr>
            <w:tcW w:w="360" w:type="dxa"/>
          </w:tcPr>
          <w:p w14:paraId="0CD814B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9E8485" w14:textId="76FC7613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C37812" w:rsidRPr="00A93F23" w14:paraId="573FC685" w14:textId="77777777" w:rsidTr="004941D5">
        <w:tc>
          <w:tcPr>
            <w:tcW w:w="360" w:type="dxa"/>
          </w:tcPr>
          <w:p w14:paraId="6C5B734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625ABD" w14:textId="4E4AB71B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sz w:val="16"/>
                <w:szCs w:val="16"/>
              </w:rPr>
              <w:t>Scaffold(</w:t>
            </w:r>
            <w:proofErr w:type="gramEnd"/>
          </w:p>
        </w:tc>
      </w:tr>
      <w:tr w:rsidR="00C37812" w:rsidRPr="00A93F23" w14:paraId="345C5337" w14:textId="77777777" w:rsidTr="004941D5">
        <w:tc>
          <w:tcPr>
            <w:tcW w:w="360" w:type="dxa"/>
          </w:tcPr>
          <w:p w14:paraId="44AFCF8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BA625D" w14:textId="235F588F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54679152" w14:textId="77777777" w:rsidTr="004941D5">
        <w:tc>
          <w:tcPr>
            <w:tcW w:w="360" w:type="dxa"/>
          </w:tcPr>
          <w:p w14:paraId="54F13F1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0F4F72" w14:textId="1BD51FF2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title: Text('Profile'),</w:t>
            </w:r>
          </w:p>
        </w:tc>
      </w:tr>
      <w:tr w:rsidR="00C37812" w:rsidRPr="00A93F23" w14:paraId="512A610B" w14:textId="77777777" w:rsidTr="004941D5">
        <w:tc>
          <w:tcPr>
            <w:tcW w:w="360" w:type="dxa"/>
          </w:tcPr>
          <w:p w14:paraId="243EC68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52739F" w14:textId="5A375104" w:rsidR="00C37812" w:rsidRPr="00A93F23" w:rsidRDefault="00C37812" w:rsidP="00C37812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C37812" w:rsidRPr="00A93F23" w14:paraId="0D3A0DB0" w14:textId="77777777" w:rsidTr="004941D5">
        <w:tc>
          <w:tcPr>
            <w:tcW w:w="360" w:type="dxa"/>
          </w:tcPr>
          <w:p w14:paraId="61D9CB5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B5BD652" w14:textId="172BF8F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body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55D60CDC" w14:textId="77777777" w:rsidTr="004941D5">
        <w:tc>
          <w:tcPr>
            <w:tcW w:w="360" w:type="dxa"/>
          </w:tcPr>
          <w:p w14:paraId="072BE33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B7A8DE" w14:textId="0CFA246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padding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15.0),</w:t>
            </w:r>
          </w:p>
        </w:tc>
      </w:tr>
      <w:tr w:rsidR="00C37812" w:rsidRPr="00A93F23" w14:paraId="7E817EB1" w14:textId="77777777" w:rsidTr="004941D5">
        <w:tc>
          <w:tcPr>
            <w:tcW w:w="360" w:type="dxa"/>
          </w:tcPr>
          <w:p w14:paraId="0FB8475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94976A" w14:textId="73521CC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C37812" w:rsidRPr="00A93F23" w14:paraId="3A3D8580" w14:textId="77777777" w:rsidTr="004941D5">
        <w:tc>
          <w:tcPr>
            <w:tcW w:w="360" w:type="dxa"/>
          </w:tcPr>
          <w:p w14:paraId="48E64D8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3A00CD" w14:textId="302747C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C37812" w:rsidRPr="00A93F23" w14:paraId="37A6047E" w14:textId="77777777" w:rsidTr="004941D5">
        <w:tc>
          <w:tcPr>
            <w:tcW w:w="360" w:type="dxa"/>
          </w:tcPr>
          <w:p w14:paraId="65374ED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D8C263" w14:textId="6DF9616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ircleAvat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6F6AF7B8" w14:textId="77777777" w:rsidTr="004941D5">
        <w:tc>
          <w:tcPr>
            <w:tcW w:w="360" w:type="dxa"/>
          </w:tcPr>
          <w:p w14:paraId="770715E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E07810" w14:textId="131A8A8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radius: 70,</w:t>
            </w:r>
          </w:p>
        </w:tc>
      </w:tr>
      <w:tr w:rsidR="00C37812" w:rsidRPr="00A93F23" w14:paraId="11FEC077" w14:textId="77777777" w:rsidTr="004941D5">
        <w:tc>
          <w:tcPr>
            <w:tcW w:w="360" w:type="dxa"/>
          </w:tcPr>
          <w:p w14:paraId="75AE3BF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8403359" w14:textId="7C413C4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backgroundImage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ssetImage</w:t>
            </w:r>
            <w:proofErr w:type="spellEnd"/>
            <w:r w:rsidRPr="00A93F23">
              <w:rPr>
                <w:sz w:val="16"/>
                <w:szCs w:val="16"/>
              </w:rPr>
              <w:t>('assets/images/developer.jpeg'),</w:t>
            </w:r>
          </w:p>
        </w:tc>
      </w:tr>
      <w:tr w:rsidR="00C37812" w:rsidRPr="00A93F23" w14:paraId="517C08AD" w14:textId="77777777" w:rsidTr="004941D5">
        <w:tc>
          <w:tcPr>
            <w:tcW w:w="360" w:type="dxa"/>
          </w:tcPr>
          <w:p w14:paraId="752A549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FD24DC" w14:textId="6DB2447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2C0278CA" w14:textId="77777777" w:rsidTr="004941D5">
        <w:tc>
          <w:tcPr>
            <w:tcW w:w="360" w:type="dxa"/>
          </w:tcPr>
          <w:p w14:paraId="1E65BF53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698AE6" w14:textId="6AF9469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C37812" w:rsidRPr="00A93F23" w14:paraId="6215F33F" w14:textId="77777777" w:rsidTr="004941D5">
        <w:tc>
          <w:tcPr>
            <w:tcW w:w="360" w:type="dxa"/>
          </w:tcPr>
          <w:p w14:paraId="75E0B20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1B804D" w14:textId="78162C6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30),</w:t>
            </w:r>
          </w:p>
        </w:tc>
      </w:tr>
      <w:tr w:rsidR="00C37812" w:rsidRPr="00A93F23" w14:paraId="066DB883" w14:textId="77777777" w:rsidTr="004941D5">
        <w:tc>
          <w:tcPr>
            <w:tcW w:w="360" w:type="dxa"/>
          </w:tcPr>
          <w:p w14:paraId="7F21999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0E30AA" w14:textId="05B3518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Username', _username),</w:t>
            </w:r>
          </w:p>
        </w:tc>
      </w:tr>
      <w:tr w:rsidR="00C37812" w:rsidRPr="00A93F23" w14:paraId="321E3795" w14:textId="77777777" w:rsidTr="004941D5">
        <w:tc>
          <w:tcPr>
            <w:tcW w:w="360" w:type="dxa"/>
          </w:tcPr>
          <w:p w14:paraId="3A4C296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DCDD30" w14:textId="4B4A77B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Password', _password),</w:t>
            </w:r>
          </w:p>
        </w:tc>
      </w:tr>
      <w:tr w:rsidR="00C37812" w:rsidRPr="00A93F23" w14:paraId="5DF55B53" w14:textId="77777777" w:rsidTr="004941D5">
        <w:tc>
          <w:tcPr>
            <w:tcW w:w="360" w:type="dxa"/>
          </w:tcPr>
          <w:p w14:paraId="4C470AF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7DB77F" w14:textId="02E0582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Email', _email),</w:t>
            </w:r>
          </w:p>
        </w:tc>
      </w:tr>
      <w:tr w:rsidR="00C37812" w:rsidRPr="00A93F23" w14:paraId="6E1A7805" w14:textId="77777777" w:rsidTr="004941D5">
        <w:tc>
          <w:tcPr>
            <w:tcW w:w="360" w:type="dxa"/>
          </w:tcPr>
          <w:p w14:paraId="28BD775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980592" w14:textId="73A225AE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</w:t>
            </w:r>
            <w:proofErr w:type="spellStart"/>
            <w:r w:rsidRPr="00A93F23">
              <w:rPr>
                <w:sz w:val="16"/>
                <w:szCs w:val="16"/>
              </w:rPr>
              <w:t>Umur</w:t>
            </w:r>
            <w:proofErr w:type="spellEnd"/>
            <w:r w:rsidRPr="00A93F23">
              <w:rPr>
                <w:sz w:val="16"/>
                <w:szCs w:val="16"/>
              </w:rPr>
              <w:t>', _age),</w:t>
            </w:r>
          </w:p>
        </w:tc>
      </w:tr>
      <w:tr w:rsidR="00C37812" w:rsidRPr="00A93F23" w14:paraId="26709922" w14:textId="77777777" w:rsidTr="004941D5">
        <w:tc>
          <w:tcPr>
            <w:tcW w:w="360" w:type="dxa"/>
          </w:tcPr>
          <w:p w14:paraId="087B4AA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ECE094" w14:textId="2E8C84CB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Alamat', _address),</w:t>
            </w:r>
          </w:p>
        </w:tc>
      </w:tr>
      <w:tr w:rsidR="00C37812" w:rsidRPr="00A93F23" w14:paraId="141C6FA9" w14:textId="77777777" w:rsidTr="004941D5">
        <w:tc>
          <w:tcPr>
            <w:tcW w:w="360" w:type="dxa"/>
          </w:tcPr>
          <w:p w14:paraId="48AF817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07BE4E" w14:textId="5FCF1E9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20),</w:t>
            </w:r>
          </w:p>
        </w:tc>
      </w:tr>
      <w:tr w:rsidR="00C37812" w:rsidRPr="00A93F23" w14:paraId="65163C7A" w14:textId="77777777" w:rsidTr="004941D5">
        <w:tc>
          <w:tcPr>
            <w:tcW w:w="360" w:type="dxa"/>
          </w:tcPr>
          <w:p w14:paraId="21F4582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E674A9" w14:textId="27D62FB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C37812" w:rsidRPr="00A93F23" w14:paraId="71F4E99A" w14:textId="77777777" w:rsidTr="004941D5">
        <w:tc>
          <w:tcPr>
            <w:tcW w:w="360" w:type="dxa"/>
          </w:tcPr>
          <w:p w14:paraId="211B004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E70D46" w14:textId="5EF1990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levatedButt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03BF8C11" w14:textId="77777777" w:rsidTr="004941D5">
        <w:tc>
          <w:tcPr>
            <w:tcW w:w="360" w:type="dxa"/>
          </w:tcPr>
          <w:p w14:paraId="5BB2BB78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CED49D" w14:textId="7587C28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onPressed</w:t>
            </w:r>
            <w:proofErr w:type="spellEnd"/>
            <w:r w:rsidRPr="00A93F23">
              <w:rPr>
                <w:sz w:val="16"/>
                <w:szCs w:val="16"/>
              </w:rPr>
              <w:t>: () {</w:t>
            </w:r>
          </w:p>
        </w:tc>
      </w:tr>
      <w:tr w:rsidR="00C37812" w:rsidRPr="00A93F23" w14:paraId="2DCDE1CE" w14:textId="77777777" w:rsidTr="004941D5">
        <w:tc>
          <w:tcPr>
            <w:tcW w:w="360" w:type="dxa"/>
          </w:tcPr>
          <w:p w14:paraId="666D138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1943550" w14:textId="743ECF5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Navigator.pus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C37812" w:rsidRPr="00A93F23" w14:paraId="79C434E6" w14:textId="77777777" w:rsidTr="004941D5">
        <w:tc>
          <w:tcPr>
            <w:tcW w:w="360" w:type="dxa"/>
          </w:tcPr>
          <w:p w14:paraId="4E5C67F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0D42B0" w14:textId="28A456A1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text,</w:t>
            </w:r>
          </w:p>
        </w:tc>
      </w:tr>
      <w:tr w:rsidR="00C37812" w:rsidRPr="00A93F23" w14:paraId="31F6497A" w14:textId="77777777" w:rsidTr="004941D5">
        <w:tc>
          <w:tcPr>
            <w:tcW w:w="360" w:type="dxa"/>
          </w:tcPr>
          <w:p w14:paraId="772E490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B4538E" w14:textId="439C303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MaterialPageRou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 xml:space="preserve">builder: (context) =&gt; </w:t>
            </w:r>
            <w:proofErr w:type="spellStart"/>
            <w:r w:rsidRPr="00A93F23">
              <w:rPr>
                <w:sz w:val="16"/>
                <w:szCs w:val="16"/>
              </w:rPr>
              <w:t>ChangeProfile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C37812" w:rsidRPr="00A93F23" w14:paraId="34953092" w14:textId="77777777" w:rsidTr="004941D5">
        <w:tc>
          <w:tcPr>
            <w:tcW w:w="360" w:type="dxa"/>
          </w:tcPr>
          <w:p w14:paraId="506D8D7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D8ADEE" w14:textId="59F34E2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;</w:t>
            </w:r>
          </w:p>
        </w:tc>
      </w:tr>
      <w:tr w:rsidR="00C37812" w:rsidRPr="00A93F23" w14:paraId="5F7C2D0D" w14:textId="77777777" w:rsidTr="004941D5">
        <w:tc>
          <w:tcPr>
            <w:tcW w:w="360" w:type="dxa"/>
          </w:tcPr>
          <w:p w14:paraId="5A7511DA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3AB69B" w14:textId="660A1EA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},</w:t>
            </w:r>
          </w:p>
        </w:tc>
      </w:tr>
      <w:tr w:rsidR="00C37812" w:rsidRPr="00A93F23" w14:paraId="77D4988D" w14:textId="77777777" w:rsidTr="004941D5">
        <w:tc>
          <w:tcPr>
            <w:tcW w:w="360" w:type="dxa"/>
          </w:tcPr>
          <w:p w14:paraId="39D9364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03DA25" w14:textId="2D461F5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C37812" w:rsidRPr="00A93F23" w14:paraId="0BF0A354" w14:textId="77777777" w:rsidTr="004941D5">
        <w:tc>
          <w:tcPr>
            <w:tcW w:w="360" w:type="dxa"/>
          </w:tcPr>
          <w:p w14:paraId="31ED54A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D4849E" w14:textId="762D3B6C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'Ubah Data',</w:t>
            </w:r>
          </w:p>
        </w:tc>
      </w:tr>
      <w:tr w:rsidR="00C37812" w:rsidRPr="00A93F23" w14:paraId="2276BC0E" w14:textId="77777777" w:rsidTr="004941D5">
        <w:tc>
          <w:tcPr>
            <w:tcW w:w="360" w:type="dxa"/>
          </w:tcPr>
          <w:p w14:paraId="29B67FC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516403" w14:textId="404D90E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styl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C37812" w:rsidRPr="00A93F23" w14:paraId="264BB9A7" w14:textId="77777777" w:rsidTr="004941D5">
        <w:tc>
          <w:tcPr>
            <w:tcW w:w="360" w:type="dxa"/>
          </w:tcPr>
          <w:p w14:paraId="40192D5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0EC5A2A" w14:textId="7ABBB7E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lor: </w:t>
            </w:r>
            <w:proofErr w:type="spellStart"/>
            <w:r w:rsidRPr="00A93F23">
              <w:rPr>
                <w:sz w:val="16"/>
                <w:szCs w:val="16"/>
              </w:rPr>
              <w:t>Colors.orange</w:t>
            </w:r>
            <w:proofErr w:type="spellEnd"/>
            <w:r w:rsidRPr="00A93F23">
              <w:rPr>
                <w:sz w:val="16"/>
                <w:szCs w:val="16"/>
              </w:rPr>
              <w:t xml:space="preserve">, // </w:t>
            </w:r>
            <w:proofErr w:type="spellStart"/>
            <w:r w:rsidRPr="00A93F23">
              <w:rPr>
                <w:sz w:val="16"/>
                <w:szCs w:val="16"/>
              </w:rPr>
              <w:t>Mengatur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warn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teks</w:t>
            </w:r>
            <w:proofErr w:type="spellEnd"/>
            <w:r w:rsidRPr="00A93F23">
              <w:rPr>
                <w:sz w:val="16"/>
                <w:szCs w:val="16"/>
              </w:rPr>
              <w:t xml:space="preserve"> menjadi oranye</w:t>
            </w:r>
          </w:p>
        </w:tc>
      </w:tr>
      <w:tr w:rsidR="00C37812" w:rsidRPr="00A93F23" w14:paraId="3B27D767" w14:textId="77777777" w:rsidTr="004941D5">
        <w:tc>
          <w:tcPr>
            <w:tcW w:w="360" w:type="dxa"/>
          </w:tcPr>
          <w:p w14:paraId="421DFE9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BC557A" w14:textId="0E8B845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,</w:t>
            </w:r>
          </w:p>
        </w:tc>
      </w:tr>
      <w:tr w:rsidR="00C37812" w:rsidRPr="00A93F23" w14:paraId="41215CFD" w14:textId="77777777" w:rsidTr="004941D5">
        <w:tc>
          <w:tcPr>
            <w:tcW w:w="360" w:type="dxa"/>
          </w:tcPr>
          <w:p w14:paraId="027F591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89BCEA" w14:textId="1960F30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C37812" w:rsidRPr="00A93F23" w14:paraId="3CB4497B" w14:textId="77777777" w:rsidTr="004941D5">
        <w:tc>
          <w:tcPr>
            <w:tcW w:w="360" w:type="dxa"/>
          </w:tcPr>
          <w:p w14:paraId="37F929AE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C0D4E5" w14:textId="3757D27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C37812" w:rsidRPr="00A93F23" w14:paraId="7A42FE7B" w14:textId="77777777" w:rsidTr="004941D5">
        <w:tc>
          <w:tcPr>
            <w:tcW w:w="360" w:type="dxa"/>
          </w:tcPr>
          <w:p w14:paraId="6B73C9E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16658F" w14:textId="3F331725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C37812" w:rsidRPr="00A93F23" w14:paraId="0D0576C7" w14:textId="77777777" w:rsidTr="004941D5">
        <w:tc>
          <w:tcPr>
            <w:tcW w:w="360" w:type="dxa"/>
          </w:tcPr>
          <w:p w14:paraId="7729A53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B47552" w14:textId="260BCB7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C37812" w:rsidRPr="00A93F23" w14:paraId="5A2A7EA6" w14:textId="77777777" w:rsidTr="004941D5">
        <w:tc>
          <w:tcPr>
            <w:tcW w:w="360" w:type="dxa"/>
          </w:tcPr>
          <w:p w14:paraId="25AA554F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978734" w14:textId="2D88A88F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C37812" w:rsidRPr="00A93F23" w14:paraId="1D2C8D71" w14:textId="77777777" w:rsidTr="004941D5">
        <w:tc>
          <w:tcPr>
            <w:tcW w:w="360" w:type="dxa"/>
          </w:tcPr>
          <w:p w14:paraId="2B499F51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71A750" w14:textId="6EB74F1D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bottomNavigation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ottomNav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index: 2),</w:t>
            </w:r>
          </w:p>
        </w:tc>
      </w:tr>
      <w:tr w:rsidR="00C37812" w:rsidRPr="00A93F23" w14:paraId="0ED57C57" w14:textId="77777777" w:rsidTr="004941D5">
        <w:tc>
          <w:tcPr>
            <w:tcW w:w="360" w:type="dxa"/>
          </w:tcPr>
          <w:p w14:paraId="513AF8A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62C968" w14:textId="0962EB3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C37812" w:rsidRPr="00A93F23" w14:paraId="4A35FF97" w14:textId="77777777" w:rsidTr="004941D5">
        <w:tc>
          <w:tcPr>
            <w:tcW w:w="360" w:type="dxa"/>
          </w:tcPr>
          <w:p w14:paraId="2F0FDC1D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7C1B75" w14:textId="32E69B89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C37812" w:rsidRPr="00A93F23" w14:paraId="5D60EBAE" w14:textId="77777777" w:rsidTr="004941D5">
        <w:tc>
          <w:tcPr>
            <w:tcW w:w="360" w:type="dxa"/>
          </w:tcPr>
          <w:p w14:paraId="149B2484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D49B92" w14:textId="53E9A897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C37812" w:rsidRPr="00A93F23" w14:paraId="781AF347" w14:textId="77777777" w:rsidTr="004941D5">
        <w:tc>
          <w:tcPr>
            <w:tcW w:w="360" w:type="dxa"/>
          </w:tcPr>
          <w:p w14:paraId="6A3E6287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56B998" w14:textId="45F5902E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3CD79ABC" w14:textId="77777777" w:rsidTr="004941D5">
        <w:tc>
          <w:tcPr>
            <w:tcW w:w="360" w:type="dxa"/>
          </w:tcPr>
          <w:p w14:paraId="3CF3DCC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68E2F4" w14:textId="78A9210E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shared_preferences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2ECCF63A" w14:textId="77777777" w:rsidTr="004941D5">
        <w:tc>
          <w:tcPr>
            <w:tcW w:w="360" w:type="dxa"/>
          </w:tcPr>
          <w:p w14:paraId="3657EDF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5039F9" w14:textId="0B6608F4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change_profile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5B7CD621" w14:textId="77777777" w:rsidTr="004941D5">
        <w:tc>
          <w:tcPr>
            <w:tcW w:w="360" w:type="dxa"/>
          </w:tcPr>
          <w:p w14:paraId="080ED0B6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698E17" w14:textId="64723DA6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C37812" w:rsidRPr="00A93F23" w14:paraId="648C45EE" w14:textId="77777777" w:rsidTr="004941D5">
        <w:tc>
          <w:tcPr>
            <w:tcW w:w="360" w:type="dxa"/>
          </w:tcPr>
          <w:p w14:paraId="5F2F9EA8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E677BC" w14:textId="3460232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</w:p>
        </w:tc>
      </w:tr>
      <w:tr w:rsidR="00C37812" w:rsidRPr="00A93F23" w14:paraId="06BAE657" w14:textId="77777777" w:rsidTr="004941D5">
        <w:tc>
          <w:tcPr>
            <w:tcW w:w="360" w:type="dxa"/>
          </w:tcPr>
          <w:p w14:paraId="7463A51B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C2015C" w14:textId="0DB3EE5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Profile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C37812" w:rsidRPr="00A93F23" w14:paraId="761D2EC0" w14:textId="77777777" w:rsidTr="004941D5">
        <w:tc>
          <w:tcPr>
            <w:tcW w:w="360" w:type="dxa"/>
          </w:tcPr>
          <w:p w14:paraId="4B2348C2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AB1A50" w14:textId="4ACA20D8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profile';</w:t>
            </w:r>
          </w:p>
        </w:tc>
      </w:tr>
      <w:tr w:rsidR="00C37812" w:rsidRPr="00A93F23" w14:paraId="7112A937" w14:textId="77777777" w:rsidTr="004941D5">
        <w:tc>
          <w:tcPr>
            <w:tcW w:w="360" w:type="dxa"/>
          </w:tcPr>
          <w:p w14:paraId="589764B9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FFF97B" w14:textId="0CD020B0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</w:p>
        </w:tc>
      </w:tr>
      <w:tr w:rsidR="00C37812" w:rsidRPr="00A93F23" w14:paraId="2F479837" w14:textId="77777777" w:rsidTr="004941D5">
        <w:tc>
          <w:tcPr>
            <w:tcW w:w="360" w:type="dxa"/>
          </w:tcPr>
          <w:p w14:paraId="73F29265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E730CA" w14:textId="475AD7A2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C37812" w:rsidRPr="00A93F23" w14:paraId="6E38280B" w14:textId="77777777" w:rsidTr="004941D5">
        <w:tc>
          <w:tcPr>
            <w:tcW w:w="360" w:type="dxa"/>
          </w:tcPr>
          <w:p w14:paraId="68A73FDC" w14:textId="77777777" w:rsidR="00C37812" w:rsidRPr="00A93F23" w:rsidRDefault="00C37812" w:rsidP="00C37812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49B881" w14:textId="030F418A" w:rsidR="00C37812" w:rsidRPr="00A93F23" w:rsidRDefault="00C37812" w:rsidP="00C37812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=&gt;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</w:tbl>
    <w:p w14:paraId="59AF1A44" w14:textId="77777777" w:rsidR="00C37812" w:rsidRPr="00C37812" w:rsidRDefault="00C37812" w:rsidP="00C37812">
      <w:pPr>
        <w:spacing w:before="12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CB2AE1" w14:textId="367C8412" w:rsidR="00A54A95" w:rsidRDefault="009A50C4" w:rsidP="009A50C4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Profile</w:t>
      </w:r>
    </w:p>
    <w:tbl>
      <w:tblPr>
        <w:tblStyle w:val="TableGrid"/>
        <w:tblW w:w="8130" w:type="dxa"/>
        <w:tblLook w:val="04A0" w:firstRow="1" w:lastRow="0" w:firstColumn="1" w:lastColumn="0" w:noHBand="0" w:noVBand="1"/>
      </w:tblPr>
      <w:tblGrid>
        <w:gridCol w:w="562"/>
        <w:gridCol w:w="7568"/>
      </w:tblGrid>
      <w:tr w:rsidR="009A50C4" w:rsidRPr="00A93F23" w14:paraId="7C740D6B" w14:textId="77777777" w:rsidTr="002446AB">
        <w:tc>
          <w:tcPr>
            <w:tcW w:w="562" w:type="dxa"/>
          </w:tcPr>
          <w:p w14:paraId="2454CE9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485CF7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31E89680" w14:textId="77777777" w:rsidTr="002446AB">
        <w:tc>
          <w:tcPr>
            <w:tcW w:w="562" w:type="dxa"/>
          </w:tcPr>
          <w:p w14:paraId="0B33CD3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D55714E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shared_preferences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1E3B85A8" w14:textId="77777777" w:rsidTr="002446AB">
        <w:tc>
          <w:tcPr>
            <w:tcW w:w="562" w:type="dxa"/>
          </w:tcPr>
          <w:p w14:paraId="42E28C2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828BF32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change_profile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19049A54" w14:textId="77777777" w:rsidTr="002446AB">
        <w:tc>
          <w:tcPr>
            <w:tcW w:w="562" w:type="dxa"/>
          </w:tcPr>
          <w:p w14:paraId="6C83431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2B29B83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502675DE" w14:textId="77777777" w:rsidTr="002446AB">
        <w:tc>
          <w:tcPr>
            <w:tcW w:w="562" w:type="dxa"/>
          </w:tcPr>
          <w:p w14:paraId="60A142A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5873C7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1DC2902F" w14:textId="77777777" w:rsidTr="002446AB">
        <w:tc>
          <w:tcPr>
            <w:tcW w:w="562" w:type="dxa"/>
          </w:tcPr>
          <w:p w14:paraId="6E84B60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4488927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Profile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9A50C4" w:rsidRPr="00A93F23" w14:paraId="4908CCA9" w14:textId="77777777" w:rsidTr="002446AB">
        <w:tc>
          <w:tcPr>
            <w:tcW w:w="562" w:type="dxa"/>
          </w:tcPr>
          <w:p w14:paraId="4C222E0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64C5294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profile';</w:t>
            </w:r>
          </w:p>
        </w:tc>
      </w:tr>
      <w:tr w:rsidR="009A50C4" w:rsidRPr="00A93F23" w14:paraId="542EBE52" w14:textId="77777777" w:rsidTr="002446AB">
        <w:tc>
          <w:tcPr>
            <w:tcW w:w="562" w:type="dxa"/>
          </w:tcPr>
          <w:p w14:paraId="71A0418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BFE41CA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29773665" w14:textId="77777777" w:rsidTr="002446AB">
        <w:tc>
          <w:tcPr>
            <w:tcW w:w="562" w:type="dxa"/>
          </w:tcPr>
          <w:p w14:paraId="204824C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AB6FF92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0933BE24" w14:textId="77777777" w:rsidTr="002446AB">
        <w:tc>
          <w:tcPr>
            <w:tcW w:w="562" w:type="dxa"/>
          </w:tcPr>
          <w:p w14:paraId="5D6E769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C76327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=&gt;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5535DBB6" w14:textId="77777777" w:rsidTr="002446AB">
        <w:tc>
          <w:tcPr>
            <w:tcW w:w="562" w:type="dxa"/>
          </w:tcPr>
          <w:p w14:paraId="21121F0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F3C3E7B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9A50C4" w:rsidRPr="00A93F23" w14:paraId="4E7C17E7" w14:textId="77777777" w:rsidTr="002446AB">
        <w:tc>
          <w:tcPr>
            <w:tcW w:w="562" w:type="dxa"/>
          </w:tcPr>
          <w:p w14:paraId="0E3AA59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AEF6ED7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67C32E84" w14:textId="77777777" w:rsidTr="002446AB">
        <w:tc>
          <w:tcPr>
            <w:tcW w:w="562" w:type="dxa"/>
          </w:tcPr>
          <w:p w14:paraId="09ADE50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F388E97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extends State&lt;Profile&gt; {</w:t>
            </w:r>
          </w:p>
        </w:tc>
      </w:tr>
      <w:tr w:rsidR="009A50C4" w:rsidRPr="00A93F23" w14:paraId="6BA8B9AB" w14:textId="77777777" w:rsidTr="002446AB">
        <w:tc>
          <w:tcPr>
            <w:tcW w:w="562" w:type="dxa"/>
          </w:tcPr>
          <w:p w14:paraId="45DC5AF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19992FD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</w:t>
            </w:r>
            <w:proofErr w:type="spellStart"/>
            <w:r w:rsidRPr="00A93F23">
              <w:rPr>
                <w:sz w:val="16"/>
                <w:szCs w:val="16"/>
              </w:rPr>
              <w:t>SharedPreferences</w:t>
            </w:r>
            <w:proofErr w:type="spellEnd"/>
            <w:r w:rsidRPr="00A93F23">
              <w:rPr>
                <w:sz w:val="16"/>
                <w:szCs w:val="16"/>
              </w:rPr>
              <w:t xml:space="preserve"> _</w:t>
            </w:r>
            <w:proofErr w:type="spellStart"/>
            <w:r w:rsidRPr="00A93F23">
              <w:rPr>
                <w:sz w:val="16"/>
                <w:szCs w:val="16"/>
              </w:rPr>
              <w:t>prefs</w:t>
            </w:r>
            <w:proofErr w:type="spellEnd"/>
            <w:r w:rsidRPr="00A93F23">
              <w:rPr>
                <w:sz w:val="16"/>
                <w:szCs w:val="16"/>
              </w:rPr>
              <w:t>;</w:t>
            </w:r>
          </w:p>
        </w:tc>
      </w:tr>
      <w:tr w:rsidR="009A50C4" w:rsidRPr="00A93F23" w14:paraId="729909BF" w14:textId="77777777" w:rsidTr="002446AB">
        <w:tc>
          <w:tcPr>
            <w:tcW w:w="562" w:type="dxa"/>
          </w:tcPr>
          <w:p w14:paraId="42E7B31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DCDFE13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email = '';</w:t>
            </w:r>
          </w:p>
        </w:tc>
      </w:tr>
      <w:tr w:rsidR="009A50C4" w:rsidRPr="00A93F23" w14:paraId="6EC68548" w14:textId="77777777" w:rsidTr="002446AB">
        <w:tc>
          <w:tcPr>
            <w:tcW w:w="562" w:type="dxa"/>
          </w:tcPr>
          <w:p w14:paraId="7417E55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C6054F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age = '';</w:t>
            </w:r>
          </w:p>
        </w:tc>
      </w:tr>
      <w:tr w:rsidR="009A50C4" w:rsidRPr="00A93F23" w14:paraId="76E73D6E" w14:textId="77777777" w:rsidTr="002446AB">
        <w:tc>
          <w:tcPr>
            <w:tcW w:w="562" w:type="dxa"/>
          </w:tcPr>
          <w:p w14:paraId="50F4165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F09D2C2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address = '';</w:t>
            </w:r>
          </w:p>
        </w:tc>
      </w:tr>
      <w:tr w:rsidR="009A50C4" w:rsidRPr="00A93F23" w14:paraId="15383652" w14:textId="77777777" w:rsidTr="002446AB">
        <w:tc>
          <w:tcPr>
            <w:tcW w:w="562" w:type="dxa"/>
          </w:tcPr>
          <w:p w14:paraId="202CA6D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C084B28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username = '';</w:t>
            </w:r>
          </w:p>
        </w:tc>
      </w:tr>
      <w:tr w:rsidR="009A50C4" w:rsidRPr="00A93F23" w14:paraId="1BF24C33" w14:textId="77777777" w:rsidTr="002446AB">
        <w:tc>
          <w:tcPr>
            <w:tcW w:w="562" w:type="dxa"/>
          </w:tcPr>
          <w:p w14:paraId="288893C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A99DE4F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late String _password = '';</w:t>
            </w:r>
          </w:p>
        </w:tc>
      </w:tr>
      <w:tr w:rsidR="009A50C4" w:rsidRPr="00A93F23" w14:paraId="3A1F8050" w14:textId="77777777" w:rsidTr="002446AB">
        <w:tc>
          <w:tcPr>
            <w:tcW w:w="562" w:type="dxa"/>
          </w:tcPr>
          <w:p w14:paraId="39620FA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1FF4C5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64C27EB4" w14:textId="77777777" w:rsidTr="002446AB">
        <w:tc>
          <w:tcPr>
            <w:tcW w:w="562" w:type="dxa"/>
          </w:tcPr>
          <w:p w14:paraId="658A627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8EF70AE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2EA892BC" w14:textId="77777777" w:rsidTr="002446AB">
        <w:tc>
          <w:tcPr>
            <w:tcW w:w="562" w:type="dxa"/>
          </w:tcPr>
          <w:p w14:paraId="1483A1C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8E1EF5D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nit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9A50C4" w:rsidRPr="00A93F23" w14:paraId="5E5BEFF5" w14:textId="77777777" w:rsidTr="002446AB">
        <w:tc>
          <w:tcPr>
            <w:tcW w:w="562" w:type="dxa"/>
          </w:tcPr>
          <w:p w14:paraId="141208D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2EB0CEF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uper.initStat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21F93F7C" w14:textId="77777777" w:rsidTr="002446AB">
        <w:tc>
          <w:tcPr>
            <w:tcW w:w="562" w:type="dxa"/>
          </w:tcPr>
          <w:p w14:paraId="0811809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27FF57B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9A50C4" w:rsidRPr="00A93F23" w14:paraId="68FC601F" w14:textId="77777777" w:rsidTr="002446AB">
        <w:tc>
          <w:tcPr>
            <w:tcW w:w="562" w:type="dxa"/>
          </w:tcPr>
          <w:p w14:paraId="72053CA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DF5C7B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learProfil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9A50C4" w:rsidRPr="00A93F23" w14:paraId="19F5D1D7" w14:textId="77777777" w:rsidTr="002446AB">
        <w:tc>
          <w:tcPr>
            <w:tcW w:w="562" w:type="dxa"/>
          </w:tcPr>
          <w:p w14:paraId="3500638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AF6D27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21C8838F" w14:textId="77777777" w:rsidTr="002446AB">
        <w:tc>
          <w:tcPr>
            <w:tcW w:w="562" w:type="dxa"/>
          </w:tcPr>
          <w:p w14:paraId="067FE31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3370BB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553DE3BD" w14:textId="77777777" w:rsidTr="002446AB">
        <w:tc>
          <w:tcPr>
            <w:tcW w:w="562" w:type="dxa"/>
          </w:tcPr>
          <w:p w14:paraId="246BBAF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F0BADF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5530A0BC" w14:textId="77777777" w:rsidTr="002446AB">
        <w:tc>
          <w:tcPr>
            <w:tcW w:w="562" w:type="dxa"/>
          </w:tcPr>
          <w:p w14:paraId="4256A4A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0F6553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idChangeDependencie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9A50C4" w:rsidRPr="00A93F23" w14:paraId="46A13E1A" w14:textId="77777777" w:rsidTr="002446AB">
        <w:tc>
          <w:tcPr>
            <w:tcW w:w="562" w:type="dxa"/>
          </w:tcPr>
          <w:p w14:paraId="4593202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844E8B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uper.didChangeDependencies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056D0EE5" w14:textId="77777777" w:rsidTr="002446AB">
        <w:tc>
          <w:tcPr>
            <w:tcW w:w="562" w:type="dxa"/>
          </w:tcPr>
          <w:p w14:paraId="32D8421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D6B38C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 xml:space="preserve">); // </w:t>
            </w:r>
            <w:proofErr w:type="spellStart"/>
            <w:r w:rsidRPr="00A93F23">
              <w:rPr>
                <w:sz w:val="16"/>
                <w:szCs w:val="16"/>
              </w:rPr>
              <w:t>Memuat</w:t>
            </w:r>
            <w:proofErr w:type="spellEnd"/>
            <w:r w:rsidRPr="00A93F23">
              <w:rPr>
                <w:sz w:val="16"/>
                <w:szCs w:val="16"/>
              </w:rPr>
              <w:t xml:space="preserve"> data </w:t>
            </w:r>
            <w:proofErr w:type="spellStart"/>
            <w:r w:rsidRPr="00A93F23">
              <w:rPr>
                <w:sz w:val="16"/>
                <w:szCs w:val="16"/>
              </w:rPr>
              <w:t>setiap</w:t>
            </w:r>
            <w:proofErr w:type="spellEnd"/>
            <w:r w:rsidRPr="00A93F23">
              <w:rPr>
                <w:sz w:val="16"/>
                <w:szCs w:val="16"/>
              </w:rPr>
              <w:t xml:space="preserve"> kali </w:t>
            </w:r>
            <w:proofErr w:type="spellStart"/>
            <w:r w:rsidRPr="00A93F23">
              <w:rPr>
                <w:sz w:val="16"/>
                <w:szCs w:val="16"/>
              </w:rPr>
              <w:t>ad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perubahan</w:t>
            </w:r>
            <w:proofErr w:type="spellEnd"/>
            <w:r w:rsidRPr="00A93F23">
              <w:rPr>
                <w:sz w:val="16"/>
                <w:szCs w:val="16"/>
              </w:rPr>
              <w:t xml:space="preserve"> dependencies (widget </w:t>
            </w:r>
            <w:proofErr w:type="spellStart"/>
            <w:r w:rsidRPr="00A93F23">
              <w:rPr>
                <w:sz w:val="16"/>
                <w:szCs w:val="16"/>
              </w:rPr>
              <w:t>ini</w:t>
            </w:r>
            <w:proofErr w:type="spellEnd"/>
            <w:r w:rsidRPr="00A93F23">
              <w:rPr>
                <w:sz w:val="16"/>
                <w:szCs w:val="16"/>
              </w:rPr>
              <w:t>)</w:t>
            </w:r>
          </w:p>
        </w:tc>
      </w:tr>
      <w:tr w:rsidR="009A50C4" w:rsidRPr="00A93F23" w14:paraId="39E6789C" w14:textId="77777777" w:rsidTr="002446AB">
        <w:tc>
          <w:tcPr>
            <w:tcW w:w="562" w:type="dxa"/>
          </w:tcPr>
          <w:p w14:paraId="43E1254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F61116E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384A5607" w14:textId="77777777" w:rsidTr="002446AB">
        <w:tc>
          <w:tcPr>
            <w:tcW w:w="562" w:type="dxa"/>
          </w:tcPr>
          <w:p w14:paraId="59ADD5B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CED57B3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0B174943" w14:textId="77777777" w:rsidTr="002446AB">
        <w:tc>
          <w:tcPr>
            <w:tcW w:w="562" w:type="dxa"/>
          </w:tcPr>
          <w:p w14:paraId="16D328E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DD40D84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uture&lt;void&gt;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oadProfil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async {</w:t>
            </w:r>
          </w:p>
        </w:tc>
      </w:tr>
      <w:tr w:rsidR="009A50C4" w:rsidRPr="00A93F23" w14:paraId="22204A1F" w14:textId="77777777" w:rsidTr="002446AB">
        <w:tc>
          <w:tcPr>
            <w:tcW w:w="562" w:type="dxa"/>
          </w:tcPr>
          <w:p w14:paraId="17624DA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14AEAD9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_</w:t>
            </w:r>
            <w:proofErr w:type="spellStart"/>
            <w:r w:rsidRPr="00A93F23">
              <w:rPr>
                <w:sz w:val="16"/>
                <w:szCs w:val="16"/>
              </w:rPr>
              <w:t>prefs</w:t>
            </w:r>
            <w:proofErr w:type="spellEnd"/>
            <w:r w:rsidRPr="00A93F23">
              <w:rPr>
                <w:sz w:val="16"/>
                <w:szCs w:val="16"/>
              </w:rPr>
              <w:t xml:space="preserve"> = await </w:t>
            </w:r>
            <w:proofErr w:type="spellStart"/>
            <w:r w:rsidRPr="00A93F23">
              <w:rPr>
                <w:sz w:val="16"/>
                <w:szCs w:val="16"/>
              </w:rPr>
              <w:t>SharedPreferences.getInstanc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9A50C4" w:rsidRPr="00A93F23" w14:paraId="295F31EE" w14:textId="77777777" w:rsidTr="002446AB">
        <w:tc>
          <w:tcPr>
            <w:tcW w:w="562" w:type="dxa"/>
          </w:tcPr>
          <w:p w14:paraId="4BC83F1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C28EED4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et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9A50C4" w:rsidRPr="00A93F23" w14:paraId="617E4A8D" w14:textId="77777777" w:rsidTr="002446AB">
        <w:tc>
          <w:tcPr>
            <w:tcW w:w="562" w:type="dxa"/>
          </w:tcPr>
          <w:p w14:paraId="440B350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FF1966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email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email') ?? '';</w:t>
            </w:r>
          </w:p>
        </w:tc>
      </w:tr>
      <w:tr w:rsidR="009A50C4" w:rsidRPr="00A93F23" w14:paraId="5C483D8F" w14:textId="77777777" w:rsidTr="002446AB">
        <w:tc>
          <w:tcPr>
            <w:tcW w:w="562" w:type="dxa"/>
          </w:tcPr>
          <w:p w14:paraId="44FEDDA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8A7F74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age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age') ?? '';</w:t>
            </w:r>
          </w:p>
        </w:tc>
      </w:tr>
      <w:tr w:rsidR="009A50C4" w:rsidRPr="00A93F23" w14:paraId="7D704047" w14:textId="77777777" w:rsidTr="002446AB">
        <w:tc>
          <w:tcPr>
            <w:tcW w:w="562" w:type="dxa"/>
          </w:tcPr>
          <w:p w14:paraId="5A6E8E8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5EFF2D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address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address') ?? '';</w:t>
            </w:r>
          </w:p>
        </w:tc>
      </w:tr>
      <w:tr w:rsidR="009A50C4" w:rsidRPr="00A93F23" w14:paraId="6076F111" w14:textId="77777777" w:rsidTr="002446AB">
        <w:tc>
          <w:tcPr>
            <w:tcW w:w="562" w:type="dxa"/>
          </w:tcPr>
          <w:p w14:paraId="565EE95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299648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username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username') ?? '';</w:t>
            </w:r>
          </w:p>
        </w:tc>
      </w:tr>
      <w:tr w:rsidR="009A50C4" w:rsidRPr="00A93F23" w14:paraId="5A94892C" w14:textId="77777777" w:rsidTr="002446AB">
        <w:tc>
          <w:tcPr>
            <w:tcW w:w="562" w:type="dxa"/>
          </w:tcPr>
          <w:p w14:paraId="4E0AF9C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1C667D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_password =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refs.getString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'password') ?? '';</w:t>
            </w:r>
          </w:p>
        </w:tc>
      </w:tr>
      <w:tr w:rsidR="009A50C4" w:rsidRPr="00A93F23" w14:paraId="4CA16549" w14:textId="77777777" w:rsidTr="002446AB">
        <w:tc>
          <w:tcPr>
            <w:tcW w:w="562" w:type="dxa"/>
          </w:tcPr>
          <w:p w14:paraId="0F5F4CE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17082C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);</w:t>
            </w:r>
          </w:p>
        </w:tc>
      </w:tr>
      <w:tr w:rsidR="009A50C4" w:rsidRPr="00A93F23" w14:paraId="4905C3BF" w14:textId="77777777" w:rsidTr="002446AB">
        <w:tc>
          <w:tcPr>
            <w:tcW w:w="562" w:type="dxa"/>
          </w:tcPr>
          <w:p w14:paraId="66B7918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5723D1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1E96158F" w14:textId="77777777" w:rsidTr="002446AB">
        <w:tc>
          <w:tcPr>
            <w:tcW w:w="562" w:type="dxa"/>
          </w:tcPr>
          <w:p w14:paraId="7D33406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3B0E08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9A50C4" w:rsidRPr="00A93F23" w14:paraId="0D36FDB9" w14:textId="77777777" w:rsidTr="002446AB">
        <w:tc>
          <w:tcPr>
            <w:tcW w:w="562" w:type="dxa"/>
          </w:tcPr>
          <w:p w14:paraId="7EC5E1D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750B16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title, String value) {</w:t>
            </w:r>
          </w:p>
        </w:tc>
      </w:tr>
      <w:tr w:rsidR="009A50C4" w:rsidRPr="00A93F23" w14:paraId="4AFAD1EA" w14:textId="77777777" w:rsidTr="002446AB">
        <w:tc>
          <w:tcPr>
            <w:tcW w:w="562" w:type="dxa"/>
          </w:tcPr>
          <w:p w14:paraId="11B0549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A8CE30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sz w:val="16"/>
                <w:szCs w:val="16"/>
              </w:rPr>
              <w:t>Card(</w:t>
            </w:r>
            <w:proofErr w:type="gramEnd"/>
          </w:p>
        </w:tc>
      </w:tr>
      <w:tr w:rsidR="009A50C4" w:rsidRPr="00A93F23" w14:paraId="2A7BE06C" w14:textId="77777777" w:rsidTr="002446AB">
        <w:tc>
          <w:tcPr>
            <w:tcW w:w="562" w:type="dxa"/>
          </w:tcPr>
          <w:p w14:paraId="1353ECF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B70D09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margin: </w:t>
            </w:r>
            <w:proofErr w:type="spellStart"/>
            <w:r w:rsidRPr="00A93F23">
              <w:rPr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sz w:val="16"/>
                <w:szCs w:val="16"/>
              </w:rPr>
              <w:t>(vertical: 9, horizontal: 16),</w:t>
            </w:r>
          </w:p>
        </w:tc>
      </w:tr>
      <w:tr w:rsidR="009A50C4" w:rsidRPr="00A93F23" w14:paraId="63A1D897" w14:textId="77777777" w:rsidTr="002446AB">
        <w:tc>
          <w:tcPr>
            <w:tcW w:w="562" w:type="dxa"/>
          </w:tcPr>
          <w:p w14:paraId="6D5D540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6D13EB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Padding(</w:t>
            </w:r>
            <w:proofErr w:type="gramEnd"/>
          </w:p>
        </w:tc>
      </w:tr>
      <w:tr w:rsidR="009A50C4" w:rsidRPr="00A93F23" w14:paraId="7EF70F15" w14:textId="77777777" w:rsidTr="002446AB">
        <w:tc>
          <w:tcPr>
            <w:tcW w:w="562" w:type="dxa"/>
          </w:tcPr>
          <w:p w14:paraId="52FEF7D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77BF6A" w14:textId="77777777" w:rsidR="009A50C4" w:rsidRPr="00A93F23" w:rsidRDefault="009A50C4" w:rsidP="004941D5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padding: const </w:t>
            </w:r>
            <w:proofErr w:type="spellStart"/>
            <w:r w:rsidRPr="00A93F23">
              <w:rPr>
                <w:sz w:val="16"/>
                <w:szCs w:val="16"/>
              </w:rPr>
              <w:t>EdgeInsets.symmetric</w:t>
            </w:r>
            <w:proofErr w:type="spellEnd"/>
            <w:r w:rsidRPr="00A93F23">
              <w:rPr>
                <w:sz w:val="16"/>
                <w:szCs w:val="16"/>
              </w:rPr>
              <w:t>(horizontal: 16, vertical: 16),</w:t>
            </w:r>
          </w:p>
        </w:tc>
      </w:tr>
      <w:tr w:rsidR="009A50C4" w:rsidRPr="00A93F23" w14:paraId="182C4436" w14:textId="77777777" w:rsidTr="002446AB">
        <w:tc>
          <w:tcPr>
            <w:tcW w:w="562" w:type="dxa"/>
          </w:tcPr>
          <w:p w14:paraId="670AA71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B81C8E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: </w:t>
            </w:r>
            <w:proofErr w:type="gramStart"/>
            <w:r w:rsidRPr="00A93F23">
              <w:rPr>
                <w:sz w:val="16"/>
                <w:szCs w:val="16"/>
              </w:rPr>
              <w:t>Row(</w:t>
            </w:r>
            <w:proofErr w:type="gramEnd"/>
          </w:p>
        </w:tc>
      </w:tr>
      <w:tr w:rsidR="009A50C4" w:rsidRPr="00A93F23" w14:paraId="42B45DF0" w14:textId="77777777" w:rsidTr="002446AB">
        <w:tc>
          <w:tcPr>
            <w:tcW w:w="562" w:type="dxa"/>
          </w:tcPr>
          <w:p w14:paraId="7541902C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44EFE7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spaceBetween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9A50C4" w:rsidRPr="00A93F23" w14:paraId="6E96DF30" w14:textId="77777777" w:rsidTr="002446AB">
        <w:tc>
          <w:tcPr>
            <w:tcW w:w="562" w:type="dxa"/>
          </w:tcPr>
          <w:p w14:paraId="1C84A51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BF3D14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ren: [</w:t>
            </w:r>
          </w:p>
        </w:tc>
      </w:tr>
      <w:tr w:rsidR="009A50C4" w:rsidRPr="00A93F23" w14:paraId="781C5FA3" w14:textId="77777777" w:rsidTr="002446AB">
        <w:tc>
          <w:tcPr>
            <w:tcW w:w="562" w:type="dxa"/>
          </w:tcPr>
          <w:p w14:paraId="2CFD13B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EB6207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9A50C4" w:rsidRPr="00A93F23" w14:paraId="3A8C44DA" w14:textId="77777777" w:rsidTr="002446AB">
        <w:tc>
          <w:tcPr>
            <w:tcW w:w="562" w:type="dxa"/>
          </w:tcPr>
          <w:p w14:paraId="738DD9C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E8F1AD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title,</w:t>
            </w:r>
          </w:p>
        </w:tc>
      </w:tr>
      <w:tr w:rsidR="009A50C4" w:rsidRPr="00A93F23" w14:paraId="495655E4" w14:textId="77777777" w:rsidTr="002446AB">
        <w:tc>
          <w:tcPr>
            <w:tcW w:w="562" w:type="dxa"/>
          </w:tcPr>
          <w:p w14:paraId="323A323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A54BB5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styl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9A50C4" w:rsidRPr="00A93F23" w14:paraId="4C7669A2" w14:textId="77777777" w:rsidTr="002446AB">
        <w:tc>
          <w:tcPr>
            <w:tcW w:w="562" w:type="dxa"/>
          </w:tcPr>
          <w:p w14:paraId="1029DE7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48AF36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9A50C4" w:rsidRPr="00A93F23" w14:paraId="77B0115E" w14:textId="77777777" w:rsidTr="002446AB">
        <w:tc>
          <w:tcPr>
            <w:tcW w:w="562" w:type="dxa"/>
          </w:tcPr>
          <w:p w14:paraId="75BF3C7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7FD8E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20,</w:t>
            </w:r>
          </w:p>
        </w:tc>
      </w:tr>
      <w:tr w:rsidR="009A50C4" w:rsidRPr="00A93F23" w14:paraId="601B6051" w14:textId="77777777" w:rsidTr="002446AB">
        <w:tc>
          <w:tcPr>
            <w:tcW w:w="562" w:type="dxa"/>
          </w:tcPr>
          <w:p w14:paraId="389736F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255ADC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9A50C4" w:rsidRPr="00A93F23" w14:paraId="5B5FF680" w14:textId="77777777" w:rsidTr="002446AB">
        <w:tc>
          <w:tcPr>
            <w:tcW w:w="562" w:type="dxa"/>
          </w:tcPr>
          <w:p w14:paraId="154AFEB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1951B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9A50C4" w:rsidRPr="00A93F23" w14:paraId="46CFB71F" w14:textId="77777777" w:rsidTr="002446AB">
        <w:tc>
          <w:tcPr>
            <w:tcW w:w="562" w:type="dxa"/>
          </w:tcPr>
          <w:p w14:paraId="0B80687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3365A8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gramStart"/>
            <w:r w:rsidRPr="00A93F23">
              <w:rPr>
                <w:sz w:val="16"/>
                <w:szCs w:val="16"/>
              </w:rPr>
              <w:t>Flexible(</w:t>
            </w:r>
            <w:proofErr w:type="gramEnd"/>
          </w:p>
        </w:tc>
      </w:tr>
      <w:tr w:rsidR="009A50C4" w:rsidRPr="00A93F23" w14:paraId="5FB3E8ED" w14:textId="77777777" w:rsidTr="002446AB">
        <w:tc>
          <w:tcPr>
            <w:tcW w:w="562" w:type="dxa"/>
          </w:tcPr>
          <w:p w14:paraId="29B0F8F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4C6B10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title == 'Password'</w:t>
            </w:r>
          </w:p>
        </w:tc>
      </w:tr>
      <w:tr w:rsidR="009A50C4" w:rsidRPr="00A93F23" w14:paraId="478CAB7A" w14:textId="77777777" w:rsidTr="002446AB">
        <w:tc>
          <w:tcPr>
            <w:tcW w:w="562" w:type="dxa"/>
          </w:tcPr>
          <w:p w14:paraId="13FBBB1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445564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?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9A50C4" w:rsidRPr="00A93F23" w14:paraId="24F687E3" w14:textId="77777777" w:rsidTr="002446AB">
        <w:tc>
          <w:tcPr>
            <w:tcW w:w="562" w:type="dxa"/>
          </w:tcPr>
          <w:p w14:paraId="7A9B527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3B795B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'*' *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value.leng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9A50C4" w:rsidRPr="00A93F23" w14:paraId="6D62138D" w14:textId="77777777" w:rsidTr="002446AB">
        <w:tc>
          <w:tcPr>
            <w:tcW w:w="562" w:type="dxa"/>
          </w:tcPr>
          <w:p w14:paraId="20C7C81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54C04D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6),</w:t>
            </w:r>
          </w:p>
        </w:tc>
      </w:tr>
      <w:tr w:rsidR="009A50C4" w:rsidRPr="00A93F23" w14:paraId="1DD55289" w14:textId="77777777" w:rsidTr="002446AB">
        <w:tc>
          <w:tcPr>
            <w:tcW w:w="562" w:type="dxa"/>
          </w:tcPr>
          <w:p w14:paraId="6694F04C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D378FC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</w:t>
            </w:r>
          </w:p>
        </w:tc>
      </w:tr>
      <w:tr w:rsidR="009A50C4" w:rsidRPr="00A93F23" w14:paraId="249B7D69" w14:textId="77777777" w:rsidTr="002446AB">
        <w:tc>
          <w:tcPr>
            <w:tcW w:w="562" w:type="dxa"/>
          </w:tcPr>
          <w:p w14:paraId="1BCC165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817612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9A50C4" w:rsidRPr="00A93F23" w14:paraId="664314E3" w14:textId="77777777" w:rsidTr="002446AB">
        <w:tc>
          <w:tcPr>
            <w:tcW w:w="562" w:type="dxa"/>
          </w:tcPr>
          <w:p w14:paraId="7C26FC2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A3A02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value,</w:t>
            </w:r>
          </w:p>
        </w:tc>
      </w:tr>
      <w:tr w:rsidR="009A50C4" w:rsidRPr="00A93F23" w14:paraId="6B178FBF" w14:textId="77777777" w:rsidTr="002446AB">
        <w:tc>
          <w:tcPr>
            <w:tcW w:w="562" w:type="dxa"/>
          </w:tcPr>
          <w:p w14:paraId="36852EE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64C648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6),</w:t>
            </w:r>
          </w:p>
        </w:tc>
      </w:tr>
      <w:tr w:rsidR="009A50C4" w:rsidRPr="00A93F23" w14:paraId="3DEDE780" w14:textId="77777777" w:rsidTr="002446AB">
        <w:tc>
          <w:tcPr>
            <w:tcW w:w="562" w:type="dxa"/>
          </w:tcPr>
          <w:p w14:paraId="01F2793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20085E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9A50C4" w:rsidRPr="00A93F23" w14:paraId="273CF206" w14:textId="77777777" w:rsidTr="002446AB">
        <w:tc>
          <w:tcPr>
            <w:tcW w:w="562" w:type="dxa"/>
          </w:tcPr>
          <w:p w14:paraId="6AD6F2D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2E032F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9A50C4" w:rsidRPr="00A93F23" w14:paraId="25B19C68" w14:textId="77777777" w:rsidTr="002446AB">
        <w:tc>
          <w:tcPr>
            <w:tcW w:w="562" w:type="dxa"/>
          </w:tcPr>
          <w:p w14:paraId="681DA2C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F98008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],</w:t>
            </w:r>
          </w:p>
        </w:tc>
      </w:tr>
      <w:tr w:rsidR="009A50C4" w:rsidRPr="00A93F23" w14:paraId="6F54ADB5" w14:textId="77777777" w:rsidTr="002446AB">
        <w:tc>
          <w:tcPr>
            <w:tcW w:w="562" w:type="dxa"/>
          </w:tcPr>
          <w:p w14:paraId="29CA120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2284FD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9A50C4" w:rsidRPr="00A93F23" w14:paraId="6BB0D72D" w14:textId="77777777" w:rsidTr="002446AB">
        <w:tc>
          <w:tcPr>
            <w:tcW w:w="562" w:type="dxa"/>
          </w:tcPr>
          <w:p w14:paraId="1E98E3C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662546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9A50C4" w:rsidRPr="00A93F23" w14:paraId="6A4B453E" w14:textId="77777777" w:rsidTr="002446AB">
        <w:tc>
          <w:tcPr>
            <w:tcW w:w="562" w:type="dxa"/>
          </w:tcPr>
          <w:p w14:paraId="7A3BD70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B40C5D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9A50C4" w:rsidRPr="00A93F23" w14:paraId="11B62D4C" w14:textId="77777777" w:rsidTr="002446AB">
        <w:tc>
          <w:tcPr>
            <w:tcW w:w="562" w:type="dxa"/>
          </w:tcPr>
          <w:p w14:paraId="64AC463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0EC55C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0C10760E" w14:textId="77777777" w:rsidTr="002446AB">
        <w:tc>
          <w:tcPr>
            <w:tcW w:w="562" w:type="dxa"/>
          </w:tcPr>
          <w:p w14:paraId="14F46C0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E194A5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9A50C4" w:rsidRPr="00A93F23" w14:paraId="33A02E77" w14:textId="77777777" w:rsidTr="002446AB">
        <w:tc>
          <w:tcPr>
            <w:tcW w:w="562" w:type="dxa"/>
          </w:tcPr>
          <w:p w14:paraId="6E8DB12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D21C9A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27643C7E" w14:textId="77777777" w:rsidTr="002446AB">
        <w:tc>
          <w:tcPr>
            <w:tcW w:w="562" w:type="dxa"/>
          </w:tcPr>
          <w:p w14:paraId="2323620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735A84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9A50C4" w:rsidRPr="00A93F23" w14:paraId="0F350782" w14:textId="77777777" w:rsidTr="002446AB">
        <w:tc>
          <w:tcPr>
            <w:tcW w:w="562" w:type="dxa"/>
          </w:tcPr>
          <w:p w14:paraId="4B716CA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619243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sz w:val="16"/>
                <w:szCs w:val="16"/>
              </w:rPr>
              <w:t>Scaffold(</w:t>
            </w:r>
            <w:proofErr w:type="gramEnd"/>
          </w:p>
        </w:tc>
      </w:tr>
      <w:tr w:rsidR="009A50C4" w:rsidRPr="00A93F23" w14:paraId="4EF5B709" w14:textId="77777777" w:rsidTr="002446AB">
        <w:tc>
          <w:tcPr>
            <w:tcW w:w="562" w:type="dxa"/>
          </w:tcPr>
          <w:p w14:paraId="006DC0A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85540A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9A50C4" w:rsidRPr="00A93F23" w14:paraId="30094D19" w14:textId="77777777" w:rsidTr="002446AB">
        <w:tc>
          <w:tcPr>
            <w:tcW w:w="562" w:type="dxa"/>
          </w:tcPr>
          <w:p w14:paraId="437BAA7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47D026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title: Text('Profile'),</w:t>
            </w:r>
          </w:p>
        </w:tc>
      </w:tr>
      <w:tr w:rsidR="009A50C4" w:rsidRPr="00A93F23" w14:paraId="57F7DDB0" w14:textId="77777777" w:rsidTr="002446AB">
        <w:tc>
          <w:tcPr>
            <w:tcW w:w="562" w:type="dxa"/>
          </w:tcPr>
          <w:p w14:paraId="6FDF855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0AF221" w14:textId="77777777" w:rsidR="009A50C4" w:rsidRPr="00A93F23" w:rsidRDefault="009A50C4" w:rsidP="004941D5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9A50C4" w:rsidRPr="00A93F23" w14:paraId="2AAA7E81" w14:textId="77777777" w:rsidTr="002446AB">
        <w:tc>
          <w:tcPr>
            <w:tcW w:w="562" w:type="dxa"/>
          </w:tcPr>
          <w:p w14:paraId="5B0092F6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12C20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body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9A50C4" w:rsidRPr="00A93F23" w14:paraId="7D699F06" w14:textId="77777777" w:rsidTr="002446AB">
        <w:tc>
          <w:tcPr>
            <w:tcW w:w="562" w:type="dxa"/>
          </w:tcPr>
          <w:p w14:paraId="69C3ED4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72DBDE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padding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15.0),</w:t>
            </w:r>
          </w:p>
        </w:tc>
      </w:tr>
      <w:tr w:rsidR="009A50C4" w:rsidRPr="00A93F23" w14:paraId="3648AFC7" w14:textId="77777777" w:rsidTr="002446AB">
        <w:tc>
          <w:tcPr>
            <w:tcW w:w="562" w:type="dxa"/>
          </w:tcPr>
          <w:p w14:paraId="58069F0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110383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9A50C4" w:rsidRPr="00A93F23" w14:paraId="42078303" w14:textId="77777777" w:rsidTr="002446AB">
        <w:tc>
          <w:tcPr>
            <w:tcW w:w="562" w:type="dxa"/>
          </w:tcPr>
          <w:p w14:paraId="1D8C486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C33CFD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9A50C4" w:rsidRPr="00A93F23" w14:paraId="5333C7E1" w14:textId="77777777" w:rsidTr="002446AB">
        <w:tc>
          <w:tcPr>
            <w:tcW w:w="562" w:type="dxa"/>
          </w:tcPr>
          <w:p w14:paraId="3539E06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62D937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ircleAvat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9A50C4" w:rsidRPr="00A93F23" w14:paraId="365477BD" w14:textId="77777777" w:rsidTr="002446AB">
        <w:tc>
          <w:tcPr>
            <w:tcW w:w="562" w:type="dxa"/>
          </w:tcPr>
          <w:p w14:paraId="0487E5B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849BA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radius: 70,</w:t>
            </w:r>
          </w:p>
        </w:tc>
      </w:tr>
      <w:tr w:rsidR="009A50C4" w:rsidRPr="00A93F23" w14:paraId="44BA267F" w14:textId="77777777" w:rsidTr="002446AB">
        <w:tc>
          <w:tcPr>
            <w:tcW w:w="562" w:type="dxa"/>
          </w:tcPr>
          <w:p w14:paraId="6182634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28726A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backgroundImage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AssetImage</w:t>
            </w:r>
            <w:proofErr w:type="spellEnd"/>
            <w:r w:rsidRPr="00A93F23">
              <w:rPr>
                <w:sz w:val="16"/>
                <w:szCs w:val="16"/>
              </w:rPr>
              <w:t>('assets/images/developer.jpeg'),</w:t>
            </w:r>
          </w:p>
        </w:tc>
      </w:tr>
      <w:tr w:rsidR="009A50C4" w:rsidRPr="00A93F23" w14:paraId="69B923BE" w14:textId="77777777" w:rsidTr="002446AB">
        <w:tc>
          <w:tcPr>
            <w:tcW w:w="562" w:type="dxa"/>
          </w:tcPr>
          <w:p w14:paraId="3463B5B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040318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9A50C4" w:rsidRPr="00A93F23" w14:paraId="4C1C6B2D" w14:textId="77777777" w:rsidTr="002446AB">
        <w:tc>
          <w:tcPr>
            <w:tcW w:w="562" w:type="dxa"/>
          </w:tcPr>
          <w:p w14:paraId="7E9D1B3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2B16F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9A50C4" w:rsidRPr="00A93F23" w14:paraId="4ABE0F58" w14:textId="77777777" w:rsidTr="002446AB">
        <w:tc>
          <w:tcPr>
            <w:tcW w:w="562" w:type="dxa"/>
          </w:tcPr>
          <w:p w14:paraId="794883C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F42861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30),</w:t>
            </w:r>
          </w:p>
        </w:tc>
      </w:tr>
      <w:tr w:rsidR="009A50C4" w:rsidRPr="00A93F23" w14:paraId="07947F2D" w14:textId="77777777" w:rsidTr="002446AB">
        <w:tc>
          <w:tcPr>
            <w:tcW w:w="562" w:type="dxa"/>
          </w:tcPr>
          <w:p w14:paraId="785F716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8EF68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Username', _username),</w:t>
            </w:r>
          </w:p>
        </w:tc>
      </w:tr>
      <w:tr w:rsidR="009A50C4" w:rsidRPr="00A93F23" w14:paraId="5CB6A774" w14:textId="77777777" w:rsidTr="002446AB">
        <w:tc>
          <w:tcPr>
            <w:tcW w:w="562" w:type="dxa"/>
          </w:tcPr>
          <w:p w14:paraId="66DF8490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ED7BE4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Password', _password),</w:t>
            </w:r>
          </w:p>
        </w:tc>
      </w:tr>
      <w:tr w:rsidR="009A50C4" w:rsidRPr="00A93F23" w14:paraId="627644E3" w14:textId="77777777" w:rsidTr="002446AB">
        <w:tc>
          <w:tcPr>
            <w:tcW w:w="562" w:type="dxa"/>
          </w:tcPr>
          <w:p w14:paraId="6642EDD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AC70F5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Email', _email),</w:t>
            </w:r>
          </w:p>
        </w:tc>
      </w:tr>
      <w:tr w:rsidR="009A50C4" w:rsidRPr="00A93F23" w14:paraId="69462AD7" w14:textId="77777777" w:rsidTr="002446AB">
        <w:tc>
          <w:tcPr>
            <w:tcW w:w="562" w:type="dxa"/>
          </w:tcPr>
          <w:p w14:paraId="6E3DA92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8F4490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</w:t>
            </w:r>
            <w:proofErr w:type="spellStart"/>
            <w:r w:rsidRPr="00A93F23">
              <w:rPr>
                <w:sz w:val="16"/>
                <w:szCs w:val="16"/>
              </w:rPr>
              <w:t>Umur</w:t>
            </w:r>
            <w:proofErr w:type="spellEnd"/>
            <w:r w:rsidRPr="00A93F23">
              <w:rPr>
                <w:sz w:val="16"/>
                <w:szCs w:val="16"/>
              </w:rPr>
              <w:t>', _age),</w:t>
            </w:r>
          </w:p>
        </w:tc>
      </w:tr>
      <w:tr w:rsidR="009A50C4" w:rsidRPr="00A93F23" w14:paraId="27F3B5E2" w14:textId="77777777" w:rsidTr="002446AB">
        <w:tc>
          <w:tcPr>
            <w:tcW w:w="562" w:type="dxa"/>
          </w:tcPr>
          <w:p w14:paraId="43E674D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B1D23CF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uildProfileCar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'Alamat', _address),</w:t>
            </w:r>
          </w:p>
        </w:tc>
      </w:tr>
      <w:tr w:rsidR="009A50C4" w:rsidRPr="00A93F23" w14:paraId="07161FFA" w14:textId="77777777" w:rsidTr="002446AB">
        <w:tc>
          <w:tcPr>
            <w:tcW w:w="562" w:type="dxa"/>
          </w:tcPr>
          <w:p w14:paraId="4B95785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368842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20),</w:t>
            </w:r>
          </w:p>
        </w:tc>
      </w:tr>
      <w:tr w:rsidR="009A50C4" w:rsidRPr="00A93F23" w14:paraId="3D29D0F1" w14:textId="77777777" w:rsidTr="002446AB">
        <w:tc>
          <w:tcPr>
            <w:tcW w:w="562" w:type="dxa"/>
          </w:tcPr>
          <w:p w14:paraId="76D55EA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9E477F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9A50C4" w:rsidRPr="00A93F23" w14:paraId="7E8BB7B3" w14:textId="77777777" w:rsidTr="002446AB">
        <w:tc>
          <w:tcPr>
            <w:tcW w:w="562" w:type="dxa"/>
          </w:tcPr>
          <w:p w14:paraId="0841867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D15A8D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levatedButt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9A50C4" w:rsidRPr="00A93F23" w14:paraId="26A099B5" w14:textId="77777777" w:rsidTr="002446AB">
        <w:tc>
          <w:tcPr>
            <w:tcW w:w="562" w:type="dxa"/>
          </w:tcPr>
          <w:p w14:paraId="51133E1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42FAE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onPressed</w:t>
            </w:r>
            <w:proofErr w:type="spellEnd"/>
            <w:r w:rsidRPr="00A93F23">
              <w:rPr>
                <w:sz w:val="16"/>
                <w:szCs w:val="16"/>
              </w:rPr>
              <w:t>: () {</w:t>
            </w:r>
          </w:p>
        </w:tc>
      </w:tr>
      <w:tr w:rsidR="009A50C4" w:rsidRPr="00A93F23" w14:paraId="72E684BD" w14:textId="77777777" w:rsidTr="002446AB">
        <w:tc>
          <w:tcPr>
            <w:tcW w:w="562" w:type="dxa"/>
          </w:tcPr>
          <w:p w14:paraId="7A357F2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5C0987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Navigator.pus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9A50C4" w:rsidRPr="00A93F23" w14:paraId="04F80AC3" w14:textId="77777777" w:rsidTr="002446AB">
        <w:tc>
          <w:tcPr>
            <w:tcW w:w="562" w:type="dxa"/>
          </w:tcPr>
          <w:p w14:paraId="107F3AE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0272B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text,</w:t>
            </w:r>
          </w:p>
        </w:tc>
      </w:tr>
      <w:tr w:rsidR="009A50C4" w:rsidRPr="00A93F23" w14:paraId="05B4B5BA" w14:textId="77777777" w:rsidTr="002446AB">
        <w:tc>
          <w:tcPr>
            <w:tcW w:w="562" w:type="dxa"/>
          </w:tcPr>
          <w:p w14:paraId="3AC18F8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AB890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MaterialPageRou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 xml:space="preserve">builder: (context) =&gt; </w:t>
            </w:r>
            <w:proofErr w:type="spellStart"/>
            <w:r w:rsidRPr="00A93F23">
              <w:rPr>
                <w:sz w:val="16"/>
                <w:szCs w:val="16"/>
              </w:rPr>
              <w:t>ChangeProfile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9A50C4" w:rsidRPr="00A93F23" w14:paraId="3982607F" w14:textId="77777777" w:rsidTr="002446AB">
        <w:tc>
          <w:tcPr>
            <w:tcW w:w="562" w:type="dxa"/>
          </w:tcPr>
          <w:p w14:paraId="00AC4E6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498BBA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;</w:t>
            </w:r>
          </w:p>
        </w:tc>
      </w:tr>
      <w:tr w:rsidR="009A50C4" w:rsidRPr="00A93F23" w14:paraId="572CAD4B" w14:textId="77777777" w:rsidTr="002446AB">
        <w:tc>
          <w:tcPr>
            <w:tcW w:w="562" w:type="dxa"/>
          </w:tcPr>
          <w:p w14:paraId="59BCCC2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F153E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},</w:t>
            </w:r>
          </w:p>
        </w:tc>
      </w:tr>
      <w:tr w:rsidR="009A50C4" w:rsidRPr="00A93F23" w14:paraId="57CEACBA" w14:textId="77777777" w:rsidTr="002446AB">
        <w:tc>
          <w:tcPr>
            <w:tcW w:w="562" w:type="dxa"/>
          </w:tcPr>
          <w:p w14:paraId="6800F10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2CABFD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9A50C4" w:rsidRPr="00A93F23" w14:paraId="48AFC728" w14:textId="77777777" w:rsidTr="002446AB">
        <w:tc>
          <w:tcPr>
            <w:tcW w:w="562" w:type="dxa"/>
          </w:tcPr>
          <w:p w14:paraId="2EC52EA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9C1A74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'Ubah Data',</w:t>
            </w:r>
          </w:p>
        </w:tc>
      </w:tr>
      <w:tr w:rsidR="009A50C4" w:rsidRPr="00A93F23" w14:paraId="7F91FDA1" w14:textId="77777777" w:rsidTr="002446AB">
        <w:tc>
          <w:tcPr>
            <w:tcW w:w="562" w:type="dxa"/>
          </w:tcPr>
          <w:p w14:paraId="1A781C68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E67137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styl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9A50C4" w:rsidRPr="00A93F23" w14:paraId="74FD0986" w14:textId="77777777" w:rsidTr="002446AB">
        <w:tc>
          <w:tcPr>
            <w:tcW w:w="562" w:type="dxa"/>
          </w:tcPr>
          <w:p w14:paraId="1EBC019A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962B04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lor: </w:t>
            </w:r>
            <w:proofErr w:type="spellStart"/>
            <w:r w:rsidRPr="00A93F23">
              <w:rPr>
                <w:sz w:val="16"/>
                <w:szCs w:val="16"/>
              </w:rPr>
              <w:t>Colors.orange</w:t>
            </w:r>
            <w:proofErr w:type="spellEnd"/>
            <w:r w:rsidRPr="00A93F23">
              <w:rPr>
                <w:sz w:val="16"/>
                <w:szCs w:val="16"/>
              </w:rPr>
              <w:t xml:space="preserve">, // </w:t>
            </w:r>
            <w:proofErr w:type="spellStart"/>
            <w:r w:rsidRPr="00A93F23">
              <w:rPr>
                <w:sz w:val="16"/>
                <w:szCs w:val="16"/>
              </w:rPr>
              <w:t>Mengatur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warn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teks</w:t>
            </w:r>
            <w:proofErr w:type="spellEnd"/>
            <w:r w:rsidRPr="00A93F23">
              <w:rPr>
                <w:sz w:val="16"/>
                <w:szCs w:val="16"/>
              </w:rPr>
              <w:t xml:space="preserve"> menjadi oranye</w:t>
            </w:r>
          </w:p>
        </w:tc>
      </w:tr>
      <w:tr w:rsidR="009A50C4" w:rsidRPr="00A93F23" w14:paraId="6B5C6736" w14:textId="77777777" w:rsidTr="002446AB">
        <w:tc>
          <w:tcPr>
            <w:tcW w:w="562" w:type="dxa"/>
          </w:tcPr>
          <w:p w14:paraId="2A63480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CFE3A1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,</w:t>
            </w:r>
          </w:p>
        </w:tc>
      </w:tr>
      <w:tr w:rsidR="009A50C4" w:rsidRPr="00A93F23" w14:paraId="4285A6BD" w14:textId="77777777" w:rsidTr="002446AB">
        <w:tc>
          <w:tcPr>
            <w:tcW w:w="562" w:type="dxa"/>
          </w:tcPr>
          <w:p w14:paraId="52F066A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9EB4A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9A50C4" w:rsidRPr="00A93F23" w14:paraId="0FCEAFC0" w14:textId="77777777" w:rsidTr="002446AB">
        <w:tc>
          <w:tcPr>
            <w:tcW w:w="562" w:type="dxa"/>
          </w:tcPr>
          <w:p w14:paraId="1C5A778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A7575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9A50C4" w:rsidRPr="00A93F23" w14:paraId="021AE940" w14:textId="77777777" w:rsidTr="002446AB">
        <w:tc>
          <w:tcPr>
            <w:tcW w:w="562" w:type="dxa"/>
          </w:tcPr>
          <w:p w14:paraId="073917F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5A2A70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9A50C4" w:rsidRPr="00A93F23" w14:paraId="6249FE03" w14:textId="77777777" w:rsidTr="002446AB">
        <w:tc>
          <w:tcPr>
            <w:tcW w:w="562" w:type="dxa"/>
          </w:tcPr>
          <w:p w14:paraId="5D72F891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B6B4FD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9A50C4" w:rsidRPr="00A93F23" w14:paraId="46E38169" w14:textId="77777777" w:rsidTr="002446AB">
        <w:tc>
          <w:tcPr>
            <w:tcW w:w="562" w:type="dxa"/>
          </w:tcPr>
          <w:p w14:paraId="4BA2AA75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721D86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9A50C4" w:rsidRPr="00A93F23" w14:paraId="5FF6D3F6" w14:textId="77777777" w:rsidTr="002446AB">
        <w:tc>
          <w:tcPr>
            <w:tcW w:w="562" w:type="dxa"/>
          </w:tcPr>
          <w:p w14:paraId="20E869E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342EDF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bottomNavigation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ottomNav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index: 2),</w:t>
            </w:r>
          </w:p>
        </w:tc>
      </w:tr>
      <w:tr w:rsidR="009A50C4" w:rsidRPr="00A93F23" w14:paraId="73F1D89F" w14:textId="77777777" w:rsidTr="002446AB">
        <w:tc>
          <w:tcPr>
            <w:tcW w:w="562" w:type="dxa"/>
          </w:tcPr>
          <w:p w14:paraId="1B2E71FD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D7C6C8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9A50C4" w:rsidRPr="00A93F23" w14:paraId="3AF3175F" w14:textId="77777777" w:rsidTr="002446AB">
        <w:tc>
          <w:tcPr>
            <w:tcW w:w="562" w:type="dxa"/>
          </w:tcPr>
          <w:p w14:paraId="2010302B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14A462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9A50C4" w:rsidRPr="00A93F23" w14:paraId="70EAB661" w14:textId="77777777" w:rsidTr="002446AB">
        <w:tc>
          <w:tcPr>
            <w:tcW w:w="562" w:type="dxa"/>
          </w:tcPr>
          <w:p w14:paraId="1AD47433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7A967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9A50C4" w:rsidRPr="00A93F23" w14:paraId="5BA6AB96" w14:textId="77777777" w:rsidTr="002446AB">
        <w:tc>
          <w:tcPr>
            <w:tcW w:w="562" w:type="dxa"/>
          </w:tcPr>
          <w:p w14:paraId="7763AA0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80075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09EC194A" w14:textId="77777777" w:rsidTr="002446AB">
        <w:tc>
          <w:tcPr>
            <w:tcW w:w="562" w:type="dxa"/>
          </w:tcPr>
          <w:p w14:paraId="2411738F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C8AF52A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shared_preferences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shared_preferences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642EEF6A" w14:textId="77777777" w:rsidTr="002446AB">
        <w:tc>
          <w:tcPr>
            <w:tcW w:w="562" w:type="dxa"/>
          </w:tcPr>
          <w:p w14:paraId="4192D4D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8FD303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change_profile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02F7B65B" w14:textId="77777777" w:rsidTr="002446AB">
        <w:tc>
          <w:tcPr>
            <w:tcW w:w="562" w:type="dxa"/>
          </w:tcPr>
          <w:p w14:paraId="77A39C0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A4E526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9A50C4" w:rsidRPr="00A93F23" w14:paraId="135998CC" w14:textId="77777777" w:rsidTr="002446AB">
        <w:tc>
          <w:tcPr>
            <w:tcW w:w="562" w:type="dxa"/>
          </w:tcPr>
          <w:p w14:paraId="741B6279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9DBC9C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:rsidRPr="00A93F23" w14:paraId="4EB8A5B5" w14:textId="77777777" w:rsidTr="002446AB">
        <w:tc>
          <w:tcPr>
            <w:tcW w:w="562" w:type="dxa"/>
          </w:tcPr>
          <w:p w14:paraId="6F4781B4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47CE0E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Profile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9A50C4" w:rsidRPr="00A93F23" w14:paraId="65FE10ED" w14:textId="77777777" w:rsidTr="002446AB">
        <w:tc>
          <w:tcPr>
            <w:tcW w:w="562" w:type="dxa"/>
          </w:tcPr>
          <w:p w14:paraId="1CB9FA8E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CDDF59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profile';</w:t>
            </w:r>
          </w:p>
        </w:tc>
      </w:tr>
      <w:tr w:rsidR="009A50C4" w:rsidRPr="00A93F23" w14:paraId="46276ECC" w14:textId="77777777" w:rsidTr="002446AB">
        <w:tc>
          <w:tcPr>
            <w:tcW w:w="562" w:type="dxa"/>
          </w:tcPr>
          <w:p w14:paraId="5EDC4BC2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532E63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</w:p>
        </w:tc>
      </w:tr>
      <w:tr w:rsidR="009A50C4" w:rsidRPr="00A93F23" w14:paraId="190AC108" w14:textId="77777777" w:rsidTr="002446AB">
        <w:tc>
          <w:tcPr>
            <w:tcW w:w="562" w:type="dxa"/>
          </w:tcPr>
          <w:p w14:paraId="71D251FC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A0347F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9A50C4" w:rsidRPr="00A93F23" w14:paraId="496FBC1A" w14:textId="77777777" w:rsidTr="002446AB">
        <w:tc>
          <w:tcPr>
            <w:tcW w:w="562" w:type="dxa"/>
          </w:tcPr>
          <w:p w14:paraId="4C9C2207" w14:textId="77777777" w:rsidR="009A50C4" w:rsidRPr="00A93F23" w:rsidRDefault="009A50C4" w:rsidP="009A50C4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D24362" w14:textId="77777777" w:rsidR="009A50C4" w:rsidRPr="00A93F23" w:rsidRDefault="009A50C4" w:rsidP="004941D5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_</w:t>
            </w:r>
            <w:proofErr w:type="spellStart"/>
            <w:r w:rsidRPr="00A93F23">
              <w:rPr>
                <w:sz w:val="16"/>
                <w:szCs w:val="16"/>
              </w:rPr>
              <w:t>ProfileState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gramStart"/>
            <w:r w:rsidRPr="00A93F23">
              <w:rPr>
                <w:sz w:val="16"/>
                <w:szCs w:val="16"/>
              </w:rPr>
              <w:t>createState(</w:t>
            </w:r>
            <w:proofErr w:type="gramEnd"/>
            <w:r w:rsidRPr="00A93F23">
              <w:rPr>
                <w:sz w:val="16"/>
                <w:szCs w:val="16"/>
              </w:rPr>
              <w:t>) =&gt; _ProfileState();</w:t>
            </w:r>
          </w:p>
        </w:tc>
      </w:tr>
    </w:tbl>
    <w:p w14:paraId="109D4547" w14:textId="77777777" w:rsidR="009A50C4" w:rsidRDefault="009A50C4" w:rsidP="009A50C4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68154F88" w14:textId="0F7B84AB" w:rsidR="009A50C4" w:rsidRDefault="009A50C4" w:rsidP="009A50C4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</w:t>
      </w:r>
    </w:p>
    <w:p w14:paraId="0CCDE665" w14:textId="77777777" w:rsidR="009A50C4" w:rsidRDefault="009A50C4" w:rsidP="009A50C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7507"/>
      </w:tblGrid>
      <w:tr w:rsidR="002446AB" w:rsidRPr="002446AB" w14:paraId="51201E3B" w14:textId="77777777" w:rsidTr="002446AB">
        <w:trPr>
          <w:trHeight w:val="153"/>
        </w:trPr>
        <w:tc>
          <w:tcPr>
            <w:tcW w:w="421" w:type="dxa"/>
          </w:tcPr>
          <w:p w14:paraId="2B1D74E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EE3B840" w14:textId="4386F2C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flutte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aterial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73F85178" w14:textId="77777777" w:rsidTr="002446AB">
        <w:trPr>
          <w:trHeight w:val="153"/>
        </w:trPr>
        <w:tc>
          <w:tcPr>
            <w:tcW w:w="421" w:type="dxa"/>
          </w:tcPr>
          <w:p w14:paraId="1F37448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8349300" w14:textId="241A478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model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cle_model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60170468" w14:textId="77777777" w:rsidTr="002446AB">
        <w:trPr>
          <w:trHeight w:val="153"/>
        </w:trPr>
        <w:tc>
          <w:tcPr>
            <w:tcW w:w="421" w:type="dxa"/>
          </w:tcPr>
          <w:p w14:paraId="5237B27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85A6D12" w14:textId="264C251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cle_screen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1DF28325" w14:textId="77777777" w:rsidTr="002446AB">
        <w:trPr>
          <w:trHeight w:val="153"/>
        </w:trPr>
        <w:tc>
          <w:tcPr>
            <w:tcW w:w="421" w:type="dxa"/>
          </w:tcPr>
          <w:p w14:paraId="133EDCC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E1104D0" w14:textId="3DC6EB5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iscover_screen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73748F66" w14:textId="77777777" w:rsidTr="002446AB">
        <w:trPr>
          <w:trHeight w:val="153"/>
        </w:trPr>
        <w:tc>
          <w:tcPr>
            <w:tcW w:w="421" w:type="dxa"/>
          </w:tcPr>
          <w:p w14:paraId="685C94C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B9DE559" w14:textId="6DA8309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rofile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0B7B8B0A" w14:textId="77777777" w:rsidTr="002446AB">
        <w:trPr>
          <w:trHeight w:val="153"/>
        </w:trPr>
        <w:tc>
          <w:tcPr>
            <w:tcW w:w="421" w:type="dxa"/>
          </w:tcPr>
          <w:p w14:paraId="5F5FCC0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9AE36DC" w14:textId="42C374A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ettings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78DDD42D" w14:textId="77777777" w:rsidTr="002446AB">
        <w:trPr>
          <w:trHeight w:val="153"/>
        </w:trPr>
        <w:tc>
          <w:tcPr>
            <w:tcW w:w="421" w:type="dxa"/>
          </w:tcPr>
          <w:p w14:paraId="633893C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D91AE71" w14:textId="7923888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service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etchapi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38A43C36" w14:textId="77777777" w:rsidTr="002446AB">
        <w:trPr>
          <w:trHeight w:val="153"/>
        </w:trPr>
        <w:tc>
          <w:tcPr>
            <w:tcW w:w="421" w:type="dxa"/>
          </w:tcPr>
          <w:p w14:paraId="2C17A27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121CC37" w14:textId="0C8A2E1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widget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ustom_tag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0B827A63" w14:textId="77777777" w:rsidTr="002446AB">
        <w:trPr>
          <w:trHeight w:val="153"/>
        </w:trPr>
        <w:tc>
          <w:tcPr>
            <w:tcW w:w="421" w:type="dxa"/>
          </w:tcPr>
          <w:p w14:paraId="7428F44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FA6C28E" w14:textId="21C0953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tgs_pemrograman_mobi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screen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login_screen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6C26A4AC" w14:textId="77777777" w:rsidTr="002446AB">
        <w:trPr>
          <w:trHeight w:val="153"/>
        </w:trPr>
        <w:tc>
          <w:tcPr>
            <w:tcW w:w="421" w:type="dxa"/>
          </w:tcPr>
          <w:p w14:paraId="5226B9E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79DCF4E" w14:textId="622F784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ckage:google_font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google_fonts.dart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038B0C0A" w14:textId="77777777" w:rsidTr="002446AB">
        <w:trPr>
          <w:trHeight w:val="153"/>
        </w:trPr>
        <w:tc>
          <w:tcPr>
            <w:tcW w:w="421" w:type="dxa"/>
          </w:tcPr>
          <w:p w14:paraId="7C7CD36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1884350" w14:textId="32B59E0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../widget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ttom_nav_bar.dar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6D052BAA" w14:textId="77777777" w:rsidTr="002446AB">
        <w:trPr>
          <w:trHeight w:val="153"/>
        </w:trPr>
        <w:tc>
          <w:tcPr>
            <w:tcW w:w="421" w:type="dxa"/>
          </w:tcPr>
          <w:p w14:paraId="7A943EC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859830C" w14:textId="5BC6F43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port '../widgets/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age_container.dar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';</w:t>
            </w:r>
          </w:p>
        </w:tc>
      </w:tr>
      <w:tr w:rsidR="002446AB" w:rsidRPr="002446AB" w14:paraId="28D07681" w14:textId="77777777" w:rsidTr="002446AB">
        <w:trPr>
          <w:trHeight w:val="153"/>
        </w:trPr>
        <w:tc>
          <w:tcPr>
            <w:tcW w:w="421" w:type="dxa"/>
          </w:tcPr>
          <w:p w14:paraId="59F617C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A68FD75" w14:textId="2439D6E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3618CDDC" w14:textId="77777777" w:rsidTr="002446AB">
        <w:trPr>
          <w:trHeight w:val="153"/>
        </w:trPr>
        <w:tc>
          <w:tcPr>
            <w:tcW w:w="421" w:type="dxa"/>
          </w:tcPr>
          <w:p w14:paraId="558D87E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05EF639" w14:textId="50FB58E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class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omeScree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extends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tatefulWidge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{</w:t>
            </w:r>
          </w:p>
        </w:tc>
      </w:tr>
      <w:tr w:rsidR="002446AB" w:rsidRPr="002446AB" w14:paraId="04E31E4A" w14:textId="77777777" w:rsidTr="002446AB">
        <w:trPr>
          <w:trHeight w:val="153"/>
        </w:trPr>
        <w:tc>
          <w:tcPr>
            <w:tcW w:w="421" w:type="dxa"/>
          </w:tcPr>
          <w:p w14:paraId="0FE6BC7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09E5300" w14:textId="31A4874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const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omeScree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{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uper.ke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});</w:t>
            </w:r>
          </w:p>
        </w:tc>
      </w:tr>
      <w:tr w:rsidR="002446AB" w:rsidRPr="002446AB" w14:paraId="61307FB6" w14:textId="77777777" w:rsidTr="002446AB">
        <w:trPr>
          <w:trHeight w:val="153"/>
        </w:trPr>
        <w:tc>
          <w:tcPr>
            <w:tcW w:w="421" w:type="dxa"/>
          </w:tcPr>
          <w:p w14:paraId="35E9AA6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80DB6F4" w14:textId="21D9A70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4E491F3D" w14:textId="77777777" w:rsidTr="002446AB">
        <w:trPr>
          <w:trHeight w:val="153"/>
        </w:trPr>
        <w:tc>
          <w:tcPr>
            <w:tcW w:w="421" w:type="dxa"/>
          </w:tcPr>
          <w:p w14:paraId="5C89344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CA0577D" w14:textId="603B431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static const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routeNam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 '/';</w:t>
            </w:r>
          </w:p>
        </w:tc>
      </w:tr>
      <w:tr w:rsidR="002446AB" w:rsidRPr="002446AB" w14:paraId="4D3AC9F1" w14:textId="77777777" w:rsidTr="002446AB">
        <w:trPr>
          <w:trHeight w:val="153"/>
        </w:trPr>
        <w:tc>
          <w:tcPr>
            <w:tcW w:w="421" w:type="dxa"/>
          </w:tcPr>
          <w:p w14:paraId="509B6AF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6405647" w14:textId="16A8463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43DF7A30" w14:textId="77777777" w:rsidTr="002446AB">
        <w:trPr>
          <w:trHeight w:val="153"/>
        </w:trPr>
        <w:tc>
          <w:tcPr>
            <w:tcW w:w="421" w:type="dxa"/>
          </w:tcPr>
          <w:p w14:paraId="6ABE8E6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3620ED2" w14:textId="7562CF7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@override</w:t>
            </w:r>
          </w:p>
        </w:tc>
      </w:tr>
      <w:tr w:rsidR="002446AB" w:rsidRPr="002446AB" w14:paraId="36065B6F" w14:textId="77777777" w:rsidTr="002446AB">
        <w:trPr>
          <w:trHeight w:val="153"/>
        </w:trPr>
        <w:tc>
          <w:tcPr>
            <w:tcW w:w="421" w:type="dxa"/>
          </w:tcPr>
          <w:p w14:paraId="1AE2936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F5F4C7D" w14:textId="2B69F4D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State&lt;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omeScree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&gt;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eateSta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 =&gt; _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omeScreenSta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);</w:t>
            </w:r>
          </w:p>
        </w:tc>
      </w:tr>
      <w:tr w:rsidR="002446AB" w:rsidRPr="002446AB" w14:paraId="56AE184F" w14:textId="77777777" w:rsidTr="002446AB">
        <w:trPr>
          <w:trHeight w:val="153"/>
        </w:trPr>
        <w:tc>
          <w:tcPr>
            <w:tcW w:w="421" w:type="dxa"/>
          </w:tcPr>
          <w:p w14:paraId="36EA624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CEE8D43" w14:textId="013DB23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}</w:t>
            </w:r>
          </w:p>
        </w:tc>
      </w:tr>
      <w:tr w:rsidR="002446AB" w:rsidRPr="002446AB" w14:paraId="1B85891A" w14:textId="77777777" w:rsidTr="002446AB">
        <w:trPr>
          <w:trHeight w:val="153"/>
        </w:trPr>
        <w:tc>
          <w:tcPr>
            <w:tcW w:w="421" w:type="dxa"/>
          </w:tcPr>
          <w:p w14:paraId="423B6DA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FE767C9" w14:textId="58C96BD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5020F444" w14:textId="77777777" w:rsidTr="002446AB">
        <w:trPr>
          <w:trHeight w:val="153"/>
        </w:trPr>
        <w:tc>
          <w:tcPr>
            <w:tcW w:w="421" w:type="dxa"/>
          </w:tcPr>
          <w:p w14:paraId="223CAEF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CE96051" w14:textId="7CE96E6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lass _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omeScreenSta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extends State&lt;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omeScree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&gt; {</w:t>
            </w:r>
          </w:p>
        </w:tc>
      </w:tr>
      <w:tr w:rsidR="002446AB" w:rsidRPr="002446AB" w14:paraId="2B303771" w14:textId="77777777" w:rsidTr="002446AB">
        <w:trPr>
          <w:trHeight w:val="153"/>
        </w:trPr>
        <w:tc>
          <w:tcPr>
            <w:tcW w:w="421" w:type="dxa"/>
          </w:tcPr>
          <w:p w14:paraId="461F282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B47C3D3" w14:textId="0D1051C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piData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etchapi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 new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piData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2446AB" w:rsidRPr="002446AB" w14:paraId="682A35E6" w14:textId="77777777" w:rsidTr="002446AB">
        <w:trPr>
          <w:trHeight w:val="153"/>
        </w:trPr>
        <w:tc>
          <w:tcPr>
            <w:tcW w:w="421" w:type="dxa"/>
          </w:tcPr>
          <w:p w14:paraId="1740811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3CBAFF5" w14:textId="34540B4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01D2D91F" w14:textId="77777777" w:rsidTr="002446AB">
        <w:trPr>
          <w:trHeight w:val="153"/>
        </w:trPr>
        <w:tc>
          <w:tcPr>
            <w:tcW w:w="421" w:type="dxa"/>
          </w:tcPr>
          <w:p w14:paraId="06C66F1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662A7F9" w14:textId="20A576A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final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GlobalKe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&lt;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caffoldSta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&gt; _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caffoldKe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GlobalKe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&lt;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caffoldState</w:t>
            </w:r>
            <w:proofErr w:type="spellEnd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&gt;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2446AB" w:rsidRPr="002446AB" w14:paraId="039239FA" w14:textId="77777777" w:rsidTr="002446AB">
        <w:trPr>
          <w:trHeight w:val="153"/>
        </w:trPr>
        <w:tc>
          <w:tcPr>
            <w:tcW w:w="421" w:type="dxa"/>
          </w:tcPr>
          <w:p w14:paraId="20080B3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0E02FB0" w14:textId="05A1821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364365DD" w14:textId="77777777" w:rsidTr="002446AB">
        <w:trPr>
          <w:trHeight w:val="153"/>
        </w:trPr>
        <w:tc>
          <w:tcPr>
            <w:tcW w:w="421" w:type="dxa"/>
          </w:tcPr>
          <w:p w14:paraId="7F8A0D8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BC6D76E" w14:textId="6FA3F20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@override</w:t>
            </w:r>
          </w:p>
        </w:tc>
      </w:tr>
      <w:tr w:rsidR="002446AB" w:rsidRPr="002446AB" w14:paraId="00DA12CC" w14:textId="77777777" w:rsidTr="002446AB">
        <w:trPr>
          <w:trHeight w:val="153"/>
        </w:trPr>
        <w:tc>
          <w:tcPr>
            <w:tcW w:w="421" w:type="dxa"/>
          </w:tcPr>
          <w:p w14:paraId="47836F1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2A78D06" w14:textId="6E36CDD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Widget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uild(</w:t>
            </w:r>
            <w:proofErr w:type="spellStart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uildContex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context) {</w:t>
            </w:r>
          </w:p>
        </w:tc>
      </w:tr>
      <w:tr w:rsidR="002446AB" w:rsidRPr="002446AB" w14:paraId="002B0D31" w14:textId="77777777" w:rsidTr="002446AB">
        <w:trPr>
          <w:trHeight w:val="153"/>
        </w:trPr>
        <w:tc>
          <w:tcPr>
            <w:tcW w:w="421" w:type="dxa"/>
          </w:tcPr>
          <w:p w14:paraId="3FF04F6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90FDA00" w14:textId="1848E7C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? username 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odalRout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)?.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ettings.arguments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as String?;</w:t>
            </w:r>
          </w:p>
        </w:tc>
      </w:tr>
      <w:tr w:rsidR="002446AB" w:rsidRPr="002446AB" w14:paraId="0A72D1EF" w14:textId="77777777" w:rsidTr="002446AB">
        <w:trPr>
          <w:trHeight w:val="153"/>
        </w:trPr>
        <w:tc>
          <w:tcPr>
            <w:tcW w:w="421" w:type="dxa"/>
          </w:tcPr>
          <w:p w14:paraId="5873773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EA5D1EB" w14:textId="0123E0C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Article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cl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cle.article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[0];</w:t>
            </w:r>
          </w:p>
        </w:tc>
      </w:tr>
      <w:tr w:rsidR="002446AB" w:rsidRPr="002446AB" w14:paraId="15AEBD18" w14:textId="77777777" w:rsidTr="002446AB">
        <w:trPr>
          <w:trHeight w:val="153"/>
        </w:trPr>
        <w:tc>
          <w:tcPr>
            <w:tcW w:w="421" w:type="dxa"/>
          </w:tcPr>
          <w:p w14:paraId="7E894EC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1EC6A16" w14:textId="60B0ED3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69562A8E" w14:textId="77777777" w:rsidTr="002446AB">
        <w:trPr>
          <w:trHeight w:val="153"/>
        </w:trPr>
        <w:tc>
          <w:tcPr>
            <w:tcW w:w="421" w:type="dxa"/>
          </w:tcPr>
          <w:p w14:paraId="4D4A602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B990B5F" w14:textId="74A0863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if (username == null) {</w:t>
            </w:r>
          </w:p>
        </w:tc>
      </w:tr>
      <w:tr w:rsidR="002446AB" w:rsidRPr="002446AB" w14:paraId="30319157" w14:textId="77777777" w:rsidTr="002446AB">
        <w:trPr>
          <w:trHeight w:val="153"/>
        </w:trPr>
        <w:tc>
          <w:tcPr>
            <w:tcW w:w="421" w:type="dxa"/>
          </w:tcPr>
          <w:p w14:paraId="0C19DF6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9AB6AEB" w14:textId="395850A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username = 'Guest';</w:t>
            </w:r>
          </w:p>
        </w:tc>
      </w:tr>
      <w:tr w:rsidR="002446AB" w:rsidRPr="002446AB" w14:paraId="64D9A901" w14:textId="77777777" w:rsidTr="002446AB">
        <w:trPr>
          <w:trHeight w:val="153"/>
        </w:trPr>
        <w:tc>
          <w:tcPr>
            <w:tcW w:w="421" w:type="dxa"/>
          </w:tcPr>
          <w:p w14:paraId="14F7A97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8A17385" w14:textId="579BF44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}</w:t>
            </w:r>
          </w:p>
        </w:tc>
      </w:tr>
      <w:tr w:rsidR="002446AB" w:rsidRPr="002446AB" w14:paraId="57132F8F" w14:textId="77777777" w:rsidTr="002446AB">
        <w:trPr>
          <w:trHeight w:val="153"/>
        </w:trPr>
        <w:tc>
          <w:tcPr>
            <w:tcW w:w="421" w:type="dxa"/>
          </w:tcPr>
          <w:p w14:paraId="7A3C7AD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D357697" w14:textId="7C2D8B0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264D84A9" w14:textId="77777777" w:rsidTr="002446AB">
        <w:trPr>
          <w:trHeight w:val="153"/>
        </w:trPr>
        <w:tc>
          <w:tcPr>
            <w:tcW w:w="421" w:type="dxa"/>
          </w:tcPr>
          <w:p w14:paraId="52F9F1C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6145D57" w14:textId="7D41738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return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caffold(</w:t>
            </w:r>
            <w:proofErr w:type="gramEnd"/>
          </w:p>
        </w:tc>
      </w:tr>
      <w:tr w:rsidR="002446AB" w:rsidRPr="002446AB" w14:paraId="68217870" w14:textId="77777777" w:rsidTr="002446AB">
        <w:trPr>
          <w:trHeight w:val="153"/>
        </w:trPr>
        <w:tc>
          <w:tcPr>
            <w:tcW w:w="421" w:type="dxa"/>
          </w:tcPr>
          <w:p w14:paraId="3349B34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6E707C3" w14:textId="59BC991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key: _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caffoldKe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5DC13CD4" w14:textId="77777777" w:rsidTr="002446AB">
        <w:trPr>
          <w:trHeight w:val="153"/>
        </w:trPr>
        <w:tc>
          <w:tcPr>
            <w:tcW w:w="421" w:type="dxa"/>
          </w:tcPr>
          <w:p w14:paraId="15CAB82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7164E28" w14:textId="2D6EFC1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ppBa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ppBa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28B4ED5D" w14:textId="77777777" w:rsidTr="002446AB">
        <w:trPr>
          <w:trHeight w:val="153"/>
        </w:trPr>
        <w:tc>
          <w:tcPr>
            <w:tcW w:w="421" w:type="dxa"/>
          </w:tcPr>
          <w:p w14:paraId="495C915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9478B39" w14:textId="1D07A54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ackgroundColo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ors.transpare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4755C179" w14:textId="77777777" w:rsidTr="002446AB">
        <w:trPr>
          <w:trHeight w:val="153"/>
        </w:trPr>
        <w:tc>
          <w:tcPr>
            <w:tcW w:w="421" w:type="dxa"/>
          </w:tcPr>
          <w:p w14:paraId="534C877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002D297" w14:textId="7F3FF2A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elevation: 0,</w:t>
            </w:r>
          </w:p>
        </w:tc>
      </w:tr>
      <w:tr w:rsidR="002446AB" w:rsidRPr="002446AB" w14:paraId="5F5D9D55" w14:textId="77777777" w:rsidTr="002446AB">
        <w:trPr>
          <w:trHeight w:val="153"/>
        </w:trPr>
        <w:tc>
          <w:tcPr>
            <w:tcW w:w="421" w:type="dxa"/>
          </w:tcPr>
          <w:p w14:paraId="077352C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FEC17E6" w14:textId="39F502A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),</w:t>
            </w:r>
          </w:p>
        </w:tc>
      </w:tr>
      <w:tr w:rsidR="002446AB" w:rsidRPr="002446AB" w14:paraId="61B95526" w14:textId="77777777" w:rsidTr="002446AB">
        <w:trPr>
          <w:trHeight w:val="153"/>
        </w:trPr>
        <w:tc>
          <w:tcPr>
            <w:tcW w:w="421" w:type="dxa"/>
          </w:tcPr>
          <w:p w14:paraId="1C6EFD9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569AA5C" w14:textId="6E3C5AA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ttomNavigationBa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ttomNavBa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ndex: 0),</w:t>
            </w:r>
          </w:p>
        </w:tc>
      </w:tr>
      <w:tr w:rsidR="002446AB" w:rsidRPr="002446AB" w14:paraId="2F0196FD" w14:textId="77777777" w:rsidTr="002446AB">
        <w:trPr>
          <w:trHeight w:val="153"/>
        </w:trPr>
        <w:tc>
          <w:tcPr>
            <w:tcW w:w="421" w:type="dxa"/>
          </w:tcPr>
          <w:p w14:paraId="32DAA4B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E0488D2" w14:textId="6902FE1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extendBodyBehindAppBa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: true,</w:t>
            </w:r>
          </w:p>
        </w:tc>
      </w:tr>
      <w:tr w:rsidR="002446AB" w:rsidRPr="002446AB" w14:paraId="01390F11" w14:textId="77777777" w:rsidTr="002446AB">
        <w:trPr>
          <w:trHeight w:val="153"/>
        </w:trPr>
        <w:tc>
          <w:tcPr>
            <w:tcW w:w="421" w:type="dxa"/>
          </w:tcPr>
          <w:p w14:paraId="149E6B2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B0A3250" w14:textId="08ED59E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body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utureBuilde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7A95FA94" w14:textId="77777777" w:rsidTr="002446AB">
        <w:trPr>
          <w:trHeight w:val="153"/>
        </w:trPr>
        <w:tc>
          <w:tcPr>
            <w:tcW w:w="421" w:type="dxa"/>
          </w:tcPr>
          <w:p w14:paraId="0A0793A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503B727" w14:textId="1C8088A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future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etchapi.getData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),</w:t>
            </w:r>
          </w:p>
        </w:tc>
      </w:tr>
      <w:tr w:rsidR="002446AB" w:rsidRPr="002446AB" w14:paraId="2E130B49" w14:textId="77777777" w:rsidTr="002446AB">
        <w:trPr>
          <w:trHeight w:val="153"/>
        </w:trPr>
        <w:tc>
          <w:tcPr>
            <w:tcW w:w="421" w:type="dxa"/>
          </w:tcPr>
          <w:p w14:paraId="46F3554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6BAF9EE" w14:textId="5FB8932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builder: (context, snapshot) {</w:t>
            </w:r>
          </w:p>
        </w:tc>
      </w:tr>
      <w:tr w:rsidR="002446AB" w:rsidRPr="002446AB" w14:paraId="683E6916" w14:textId="77777777" w:rsidTr="002446AB">
        <w:trPr>
          <w:trHeight w:val="153"/>
        </w:trPr>
        <w:tc>
          <w:tcPr>
            <w:tcW w:w="421" w:type="dxa"/>
          </w:tcPr>
          <w:p w14:paraId="37DE9DE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BA4B19C" w14:textId="001B718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if (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napshot.connectionState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nnectionState.waiting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2446AB" w:rsidRPr="002446AB" w14:paraId="1F09BA1F" w14:textId="77777777" w:rsidTr="002446AB">
        <w:trPr>
          <w:trHeight w:val="153"/>
        </w:trPr>
        <w:tc>
          <w:tcPr>
            <w:tcW w:w="421" w:type="dxa"/>
          </w:tcPr>
          <w:p w14:paraId="0F49A64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D5272C5" w14:textId="725DB08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return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enter(</w:t>
            </w:r>
            <w:proofErr w:type="gramEnd"/>
          </w:p>
        </w:tc>
      </w:tr>
      <w:tr w:rsidR="002446AB" w:rsidRPr="002446AB" w14:paraId="5AB115D5" w14:textId="77777777" w:rsidTr="002446AB">
        <w:trPr>
          <w:trHeight w:val="153"/>
        </w:trPr>
        <w:tc>
          <w:tcPr>
            <w:tcW w:w="421" w:type="dxa"/>
          </w:tcPr>
          <w:p w14:paraId="7DC6D06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33606D6" w14:textId="177BA71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ircularProgressIndicato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2446AB" w:rsidRPr="002446AB" w14:paraId="402EF554" w14:textId="77777777" w:rsidTr="002446AB">
        <w:trPr>
          <w:trHeight w:val="153"/>
        </w:trPr>
        <w:tc>
          <w:tcPr>
            <w:tcW w:w="421" w:type="dxa"/>
          </w:tcPr>
          <w:p w14:paraId="6D72AE3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69F8144" w14:textId="4F3633E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);</w:t>
            </w:r>
          </w:p>
        </w:tc>
      </w:tr>
      <w:tr w:rsidR="002446AB" w:rsidRPr="002446AB" w14:paraId="15EB13E5" w14:textId="77777777" w:rsidTr="002446AB">
        <w:trPr>
          <w:trHeight w:val="153"/>
        </w:trPr>
        <w:tc>
          <w:tcPr>
            <w:tcW w:w="421" w:type="dxa"/>
          </w:tcPr>
          <w:p w14:paraId="2255892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486795F" w14:textId="63933B4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} else if (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napshot.hasError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2446AB" w:rsidRPr="002446AB" w14:paraId="68431012" w14:textId="77777777" w:rsidTr="002446AB">
        <w:trPr>
          <w:trHeight w:val="153"/>
        </w:trPr>
        <w:tc>
          <w:tcPr>
            <w:tcW w:w="421" w:type="dxa"/>
          </w:tcPr>
          <w:p w14:paraId="6497A34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666FE9F" w14:textId="467A804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return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enter(</w:t>
            </w:r>
            <w:proofErr w:type="gramEnd"/>
          </w:p>
        </w:tc>
      </w:tr>
      <w:tr w:rsidR="002446AB" w:rsidRPr="002446AB" w14:paraId="12AC911D" w14:textId="77777777" w:rsidTr="002446AB">
        <w:trPr>
          <w:trHeight w:val="153"/>
        </w:trPr>
        <w:tc>
          <w:tcPr>
            <w:tcW w:w="421" w:type="dxa"/>
          </w:tcPr>
          <w:p w14:paraId="6D9272E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FCC7B8C" w14:textId="285F5D7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Error: ${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napshot.erro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}"),</w:t>
            </w:r>
          </w:p>
        </w:tc>
      </w:tr>
      <w:tr w:rsidR="002446AB" w:rsidRPr="002446AB" w14:paraId="3951E596" w14:textId="77777777" w:rsidTr="002446AB">
        <w:trPr>
          <w:trHeight w:val="153"/>
        </w:trPr>
        <w:tc>
          <w:tcPr>
            <w:tcW w:w="421" w:type="dxa"/>
          </w:tcPr>
          <w:p w14:paraId="62FFF71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147C4B4" w14:textId="264FEB3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);</w:t>
            </w:r>
          </w:p>
        </w:tc>
      </w:tr>
      <w:tr w:rsidR="002446AB" w:rsidRPr="002446AB" w14:paraId="09181BC2" w14:textId="77777777" w:rsidTr="002446AB">
        <w:trPr>
          <w:trHeight w:val="153"/>
        </w:trPr>
        <w:tc>
          <w:tcPr>
            <w:tcW w:w="421" w:type="dxa"/>
          </w:tcPr>
          <w:p w14:paraId="62B4069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5E18E2D" w14:textId="10B74A8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} else {</w:t>
            </w:r>
          </w:p>
        </w:tc>
      </w:tr>
      <w:tr w:rsidR="002446AB" w:rsidRPr="002446AB" w14:paraId="42107F75" w14:textId="77777777" w:rsidTr="002446AB">
        <w:trPr>
          <w:trHeight w:val="153"/>
        </w:trPr>
        <w:tc>
          <w:tcPr>
            <w:tcW w:w="421" w:type="dxa"/>
          </w:tcPr>
          <w:p w14:paraId="029315D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CED98EC" w14:textId="2F6CF8D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return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ListView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padding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EdgeInsets.zero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 children: [</w:t>
            </w:r>
          </w:p>
        </w:tc>
      </w:tr>
      <w:tr w:rsidR="002446AB" w:rsidRPr="002446AB" w14:paraId="471B3EFC" w14:textId="77777777" w:rsidTr="002446AB">
        <w:trPr>
          <w:trHeight w:val="153"/>
        </w:trPr>
        <w:tc>
          <w:tcPr>
            <w:tcW w:w="421" w:type="dxa"/>
          </w:tcPr>
          <w:p w14:paraId="152F4B3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DF690BC" w14:textId="5FBA9D3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_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NewsOfTheDa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articl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napshot.data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!["articles"]),</w:t>
            </w:r>
          </w:p>
        </w:tc>
      </w:tr>
      <w:tr w:rsidR="002446AB" w:rsidRPr="002446AB" w14:paraId="31023524" w14:textId="77777777" w:rsidTr="002446AB">
        <w:trPr>
          <w:trHeight w:val="153"/>
        </w:trPr>
        <w:tc>
          <w:tcPr>
            <w:tcW w:w="421" w:type="dxa"/>
          </w:tcPr>
          <w:p w14:paraId="6AAAECA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B4C1658" w14:textId="52643DF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_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reakingNew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4B09C141" w14:textId="77777777" w:rsidTr="002446AB">
        <w:trPr>
          <w:trHeight w:val="153"/>
        </w:trPr>
        <w:tc>
          <w:tcPr>
            <w:tcW w:w="421" w:type="dxa"/>
          </w:tcPr>
          <w:p w14:paraId="3BCBC5B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CBD73A1" w14:textId="3A46738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articles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napshot.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ata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![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articles"],</w:t>
            </w:r>
          </w:p>
        </w:tc>
      </w:tr>
      <w:tr w:rsidR="002446AB" w:rsidRPr="002446AB" w14:paraId="679DF1EF" w14:textId="77777777" w:rsidTr="002446AB">
        <w:trPr>
          <w:trHeight w:val="153"/>
        </w:trPr>
        <w:tc>
          <w:tcPr>
            <w:tcW w:w="421" w:type="dxa"/>
          </w:tcPr>
          <w:p w14:paraId="6C80001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047A551" w14:textId="136D8B2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username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sername!,</w:t>
            </w:r>
            <w:proofErr w:type="gramEnd"/>
          </w:p>
        </w:tc>
      </w:tr>
      <w:tr w:rsidR="002446AB" w:rsidRPr="002446AB" w14:paraId="7DF318E7" w14:textId="77777777" w:rsidTr="002446AB">
        <w:trPr>
          <w:trHeight w:val="153"/>
        </w:trPr>
        <w:tc>
          <w:tcPr>
            <w:tcW w:w="421" w:type="dxa"/>
          </w:tcPr>
          <w:p w14:paraId="7B8B66E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157520A" w14:textId="058FDFD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2446AB" w:rsidRPr="002446AB" w14:paraId="526A695E" w14:textId="77777777" w:rsidTr="002446AB">
        <w:trPr>
          <w:trHeight w:val="153"/>
        </w:trPr>
        <w:tc>
          <w:tcPr>
            <w:tcW w:w="421" w:type="dxa"/>
          </w:tcPr>
          <w:p w14:paraId="1FF52D4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20F5CDC" w14:textId="2DF80C1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126C9E38" w14:textId="77777777" w:rsidTr="002446AB">
        <w:trPr>
          <w:trHeight w:val="153"/>
        </w:trPr>
        <w:tc>
          <w:tcPr>
            <w:tcW w:w="421" w:type="dxa"/>
          </w:tcPr>
          <w:p w14:paraId="0CE623F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7592851" w14:textId="1BD6722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height: 20), //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pasi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ebelum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k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ambahan</w:t>
            </w:r>
            <w:proofErr w:type="spellEnd"/>
          </w:p>
        </w:tc>
      </w:tr>
      <w:tr w:rsidR="002446AB" w:rsidRPr="002446AB" w14:paraId="1EC020DC" w14:textId="77777777" w:rsidTr="002446AB">
        <w:trPr>
          <w:trHeight w:val="153"/>
        </w:trPr>
        <w:tc>
          <w:tcPr>
            <w:tcW w:w="421" w:type="dxa"/>
          </w:tcPr>
          <w:p w14:paraId="71D3DCD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BFE884F" w14:textId="73FDFCB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ntainer(</w:t>
            </w:r>
            <w:proofErr w:type="gramEnd"/>
          </w:p>
        </w:tc>
      </w:tr>
      <w:tr w:rsidR="002446AB" w:rsidRPr="002446AB" w14:paraId="1E495CD5" w14:textId="77777777" w:rsidTr="002446AB">
        <w:trPr>
          <w:trHeight w:val="153"/>
        </w:trPr>
        <w:tc>
          <w:tcPr>
            <w:tcW w:w="421" w:type="dxa"/>
          </w:tcPr>
          <w:p w14:paraId="2D52076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BB94999" w14:textId="67CC8D3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color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ors.tea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, // Background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warna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teal</w:t>
            </w:r>
          </w:p>
        </w:tc>
      </w:tr>
      <w:tr w:rsidR="002446AB" w:rsidRPr="002446AB" w14:paraId="319DDFBA" w14:textId="77777777" w:rsidTr="002446AB">
        <w:trPr>
          <w:trHeight w:val="153"/>
        </w:trPr>
        <w:tc>
          <w:tcPr>
            <w:tcW w:w="421" w:type="dxa"/>
          </w:tcPr>
          <w:p w14:paraId="7241AEE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F7B2095" w14:textId="3EF258B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padding:</w:t>
            </w:r>
          </w:p>
        </w:tc>
      </w:tr>
      <w:tr w:rsidR="002446AB" w:rsidRPr="002446AB" w14:paraId="670364AD" w14:textId="77777777" w:rsidTr="002446AB">
        <w:trPr>
          <w:trHeight w:val="153"/>
        </w:trPr>
        <w:tc>
          <w:tcPr>
            <w:tcW w:w="421" w:type="dxa"/>
          </w:tcPr>
          <w:p w14:paraId="1294528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09CB61E" w14:textId="5CDFD8F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onst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EdgeInsets.symmetric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horizontal: 20, vertical: 10),</w:t>
            </w:r>
          </w:p>
        </w:tc>
      </w:tr>
      <w:tr w:rsidR="002446AB" w:rsidRPr="002446AB" w14:paraId="3DEFA09E" w14:textId="77777777" w:rsidTr="002446AB">
        <w:trPr>
          <w:trHeight w:val="153"/>
        </w:trPr>
        <w:tc>
          <w:tcPr>
            <w:tcW w:w="421" w:type="dxa"/>
          </w:tcPr>
          <w:p w14:paraId="2431F56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83A4181" w14:textId="5F2EDF1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enter(</w:t>
            </w:r>
            <w:proofErr w:type="gramEnd"/>
          </w:p>
        </w:tc>
      </w:tr>
      <w:tr w:rsidR="002446AB" w:rsidRPr="002446AB" w14:paraId="4FA38A12" w14:textId="77777777" w:rsidTr="002446AB">
        <w:trPr>
          <w:trHeight w:val="153"/>
        </w:trPr>
        <w:tc>
          <w:tcPr>
            <w:tcW w:w="421" w:type="dxa"/>
          </w:tcPr>
          <w:p w14:paraId="266316A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CF1B46D" w14:textId="2B9FA3F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2446AB" w:rsidRPr="002446AB" w14:paraId="794B4B7A" w14:textId="77777777" w:rsidTr="002446AB">
        <w:trPr>
          <w:trHeight w:val="153"/>
        </w:trPr>
        <w:tc>
          <w:tcPr>
            <w:tcW w:w="421" w:type="dxa"/>
          </w:tcPr>
          <w:p w14:paraId="203D0CF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FF4B186" w14:textId="4267B95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'Halo, $username. This is Headlines News Today',</w:t>
            </w:r>
          </w:p>
        </w:tc>
      </w:tr>
      <w:tr w:rsidR="002446AB" w:rsidRPr="002446AB" w14:paraId="5EA89416" w14:textId="77777777" w:rsidTr="002446AB">
        <w:trPr>
          <w:trHeight w:val="153"/>
        </w:trPr>
        <w:tc>
          <w:tcPr>
            <w:tcW w:w="421" w:type="dxa"/>
          </w:tcPr>
          <w:p w14:paraId="23BF3AB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89B7371" w14:textId="6126ACC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Alig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Align.cente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, // Rata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ngah</w:t>
            </w:r>
            <w:proofErr w:type="spellEnd"/>
          </w:p>
        </w:tc>
      </w:tr>
      <w:tr w:rsidR="002446AB" w:rsidRPr="002446AB" w14:paraId="08EC04C5" w14:textId="77777777" w:rsidTr="002446AB">
        <w:trPr>
          <w:trHeight w:val="153"/>
        </w:trPr>
        <w:tc>
          <w:tcPr>
            <w:tcW w:w="421" w:type="dxa"/>
          </w:tcPr>
          <w:p w14:paraId="7720BE7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445E843" w14:textId="7A3C51F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styl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.textTheme.headline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6!.copyWith(</w:t>
            </w:r>
          </w:p>
        </w:tc>
      </w:tr>
      <w:tr w:rsidR="002446AB" w:rsidRPr="002446AB" w14:paraId="7B85A080" w14:textId="77777777" w:rsidTr="002446AB">
        <w:trPr>
          <w:trHeight w:val="153"/>
        </w:trPr>
        <w:tc>
          <w:tcPr>
            <w:tcW w:w="421" w:type="dxa"/>
          </w:tcPr>
          <w:p w14:paraId="699D43E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17FB668" w14:textId="3E3746A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color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ors.whi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), // Teks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esa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dan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warna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utih</w:t>
            </w:r>
            <w:proofErr w:type="spellEnd"/>
          </w:p>
        </w:tc>
      </w:tr>
      <w:tr w:rsidR="002446AB" w:rsidRPr="002446AB" w14:paraId="3D305E50" w14:textId="77777777" w:rsidTr="002446AB">
        <w:trPr>
          <w:trHeight w:val="153"/>
        </w:trPr>
        <w:tc>
          <w:tcPr>
            <w:tcW w:w="421" w:type="dxa"/>
          </w:tcPr>
          <w:p w14:paraId="197073F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06B3DD8" w14:textId="51432F0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2446AB" w:rsidRPr="002446AB" w14:paraId="0298BB47" w14:textId="77777777" w:rsidTr="002446AB">
        <w:trPr>
          <w:trHeight w:val="153"/>
        </w:trPr>
        <w:tc>
          <w:tcPr>
            <w:tcW w:w="421" w:type="dxa"/>
          </w:tcPr>
          <w:p w14:paraId="2DF769F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39EEA8C" w14:textId="0A1DA2B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2446AB" w:rsidRPr="002446AB" w14:paraId="3C38E270" w14:textId="77777777" w:rsidTr="002446AB">
        <w:trPr>
          <w:trHeight w:val="153"/>
        </w:trPr>
        <w:tc>
          <w:tcPr>
            <w:tcW w:w="421" w:type="dxa"/>
          </w:tcPr>
          <w:p w14:paraId="5B35AD6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8555209" w14:textId="07A8363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2446AB" w:rsidRPr="002446AB" w14:paraId="3EDC2B14" w14:textId="77777777" w:rsidTr="002446AB">
        <w:trPr>
          <w:trHeight w:val="153"/>
        </w:trPr>
        <w:tc>
          <w:tcPr>
            <w:tcW w:w="421" w:type="dxa"/>
          </w:tcPr>
          <w:p w14:paraId="5AE7FF8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D53B1E2" w14:textId="35495FA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]);</w:t>
            </w:r>
          </w:p>
        </w:tc>
      </w:tr>
      <w:tr w:rsidR="002446AB" w:rsidRPr="002446AB" w14:paraId="4709E572" w14:textId="77777777" w:rsidTr="002446AB">
        <w:trPr>
          <w:trHeight w:val="153"/>
        </w:trPr>
        <w:tc>
          <w:tcPr>
            <w:tcW w:w="421" w:type="dxa"/>
          </w:tcPr>
          <w:p w14:paraId="2A9FD84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F6D8166" w14:textId="1141F6A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}</w:t>
            </w:r>
          </w:p>
        </w:tc>
      </w:tr>
      <w:tr w:rsidR="002446AB" w:rsidRPr="002446AB" w14:paraId="545D8545" w14:textId="77777777" w:rsidTr="002446AB">
        <w:trPr>
          <w:trHeight w:val="153"/>
        </w:trPr>
        <w:tc>
          <w:tcPr>
            <w:tcW w:w="421" w:type="dxa"/>
          </w:tcPr>
          <w:p w14:paraId="399D681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1B41383" w14:textId="513A034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},</w:t>
            </w:r>
          </w:p>
        </w:tc>
      </w:tr>
      <w:tr w:rsidR="002446AB" w:rsidRPr="002446AB" w14:paraId="68CA6266" w14:textId="77777777" w:rsidTr="002446AB">
        <w:trPr>
          <w:trHeight w:val="153"/>
        </w:trPr>
        <w:tc>
          <w:tcPr>
            <w:tcW w:w="421" w:type="dxa"/>
          </w:tcPr>
          <w:p w14:paraId="5692218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2CE8B80" w14:textId="66AEAF9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),</w:t>
            </w:r>
          </w:p>
        </w:tc>
      </w:tr>
      <w:tr w:rsidR="002446AB" w:rsidRPr="002446AB" w14:paraId="72131F15" w14:textId="77777777" w:rsidTr="002446AB">
        <w:trPr>
          <w:trHeight w:val="153"/>
        </w:trPr>
        <w:tc>
          <w:tcPr>
            <w:tcW w:w="421" w:type="dxa"/>
          </w:tcPr>
          <w:p w14:paraId="4F3CF04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72DC609" w14:textId="3F1CCEF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);</w:t>
            </w:r>
          </w:p>
        </w:tc>
      </w:tr>
      <w:tr w:rsidR="002446AB" w:rsidRPr="002446AB" w14:paraId="24C20CE3" w14:textId="77777777" w:rsidTr="002446AB">
        <w:trPr>
          <w:trHeight w:val="153"/>
        </w:trPr>
        <w:tc>
          <w:tcPr>
            <w:tcW w:w="421" w:type="dxa"/>
          </w:tcPr>
          <w:p w14:paraId="1BC95FF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29C6455" w14:textId="6FDA10F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}</w:t>
            </w:r>
          </w:p>
        </w:tc>
      </w:tr>
      <w:tr w:rsidR="002446AB" w:rsidRPr="002446AB" w14:paraId="01144D7D" w14:textId="77777777" w:rsidTr="002446AB">
        <w:trPr>
          <w:trHeight w:val="153"/>
        </w:trPr>
        <w:tc>
          <w:tcPr>
            <w:tcW w:w="421" w:type="dxa"/>
          </w:tcPr>
          <w:p w14:paraId="214EF7A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3752B8B" w14:textId="177291C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}</w:t>
            </w:r>
          </w:p>
        </w:tc>
      </w:tr>
      <w:tr w:rsidR="002446AB" w:rsidRPr="002446AB" w14:paraId="6994972D" w14:textId="77777777" w:rsidTr="002446AB">
        <w:trPr>
          <w:trHeight w:val="153"/>
        </w:trPr>
        <w:tc>
          <w:tcPr>
            <w:tcW w:w="421" w:type="dxa"/>
          </w:tcPr>
          <w:p w14:paraId="50757ED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2ED6DA9" w14:textId="6D7F874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21BFDFD5" w14:textId="77777777" w:rsidTr="002446AB">
        <w:trPr>
          <w:trHeight w:val="153"/>
        </w:trPr>
        <w:tc>
          <w:tcPr>
            <w:tcW w:w="421" w:type="dxa"/>
          </w:tcPr>
          <w:p w14:paraId="74D23E6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4789A30" w14:textId="468EF17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lass _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reakingNew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extends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tatelessWidge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{</w:t>
            </w:r>
          </w:p>
        </w:tc>
      </w:tr>
      <w:tr w:rsidR="002446AB" w:rsidRPr="002446AB" w14:paraId="24704597" w14:textId="77777777" w:rsidTr="002446AB">
        <w:trPr>
          <w:trHeight w:val="153"/>
        </w:trPr>
        <w:tc>
          <w:tcPr>
            <w:tcW w:w="421" w:type="dxa"/>
          </w:tcPr>
          <w:p w14:paraId="4B33D3B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8FAB14A" w14:textId="40B06C3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const _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reakingNew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{</w:t>
            </w:r>
          </w:p>
        </w:tc>
      </w:tr>
      <w:tr w:rsidR="002446AB" w:rsidRPr="002446AB" w14:paraId="346F06A6" w14:textId="77777777" w:rsidTr="002446AB">
        <w:trPr>
          <w:trHeight w:val="153"/>
        </w:trPr>
        <w:tc>
          <w:tcPr>
            <w:tcW w:w="421" w:type="dxa"/>
          </w:tcPr>
          <w:p w14:paraId="0D2315B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22A864E" w14:textId="1E4D0E1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required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is.articles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2C648E7B" w14:textId="77777777" w:rsidTr="002446AB">
        <w:trPr>
          <w:trHeight w:val="153"/>
        </w:trPr>
        <w:tc>
          <w:tcPr>
            <w:tcW w:w="421" w:type="dxa"/>
          </w:tcPr>
          <w:p w14:paraId="60A7A22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25EDD82" w14:textId="160533F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required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is.username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24002BF7" w14:textId="77777777" w:rsidTr="002446AB">
        <w:trPr>
          <w:trHeight w:val="153"/>
        </w:trPr>
        <w:tc>
          <w:tcPr>
            <w:tcW w:w="421" w:type="dxa"/>
          </w:tcPr>
          <w:p w14:paraId="47884FA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8BADEC0" w14:textId="1A04DC6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uper.ke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5A0334D3" w14:textId="77777777" w:rsidTr="002446AB">
        <w:trPr>
          <w:trHeight w:val="153"/>
        </w:trPr>
        <w:tc>
          <w:tcPr>
            <w:tcW w:w="421" w:type="dxa"/>
          </w:tcPr>
          <w:p w14:paraId="3627B13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5A36FC2" w14:textId="5363C92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});</w:t>
            </w:r>
          </w:p>
        </w:tc>
      </w:tr>
      <w:tr w:rsidR="002446AB" w:rsidRPr="002446AB" w14:paraId="6C0D27C7" w14:textId="77777777" w:rsidTr="002446AB">
        <w:trPr>
          <w:trHeight w:val="153"/>
        </w:trPr>
        <w:tc>
          <w:tcPr>
            <w:tcW w:w="421" w:type="dxa"/>
          </w:tcPr>
          <w:p w14:paraId="6A5D797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80E6A34" w14:textId="2BC61D4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761ECF2A" w14:textId="77777777" w:rsidTr="002446AB">
        <w:trPr>
          <w:trHeight w:val="153"/>
        </w:trPr>
        <w:tc>
          <w:tcPr>
            <w:tcW w:w="421" w:type="dxa"/>
          </w:tcPr>
          <w:p w14:paraId="5338120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FBBE3CB" w14:textId="1F09BA2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final List articles;</w:t>
            </w:r>
          </w:p>
        </w:tc>
      </w:tr>
      <w:tr w:rsidR="002446AB" w:rsidRPr="002446AB" w14:paraId="3B51F1AF" w14:textId="77777777" w:rsidTr="002446AB">
        <w:trPr>
          <w:trHeight w:val="153"/>
        </w:trPr>
        <w:tc>
          <w:tcPr>
            <w:tcW w:w="421" w:type="dxa"/>
          </w:tcPr>
          <w:p w14:paraId="5951EBC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6FE7818" w14:textId="2919AEC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final String username;</w:t>
            </w:r>
          </w:p>
        </w:tc>
      </w:tr>
      <w:tr w:rsidR="002446AB" w:rsidRPr="002446AB" w14:paraId="236A1674" w14:textId="77777777" w:rsidTr="002446AB">
        <w:trPr>
          <w:trHeight w:val="153"/>
        </w:trPr>
        <w:tc>
          <w:tcPr>
            <w:tcW w:w="421" w:type="dxa"/>
          </w:tcPr>
          <w:p w14:paraId="31D92B1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1B18C8E" w14:textId="36CEAD3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795727EF" w14:textId="77777777" w:rsidTr="002446AB">
        <w:trPr>
          <w:trHeight w:val="153"/>
        </w:trPr>
        <w:tc>
          <w:tcPr>
            <w:tcW w:w="421" w:type="dxa"/>
          </w:tcPr>
          <w:p w14:paraId="496C753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7EC2513" w14:textId="73561B9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String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bahda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tring date) {</w:t>
            </w:r>
          </w:p>
        </w:tc>
      </w:tr>
      <w:tr w:rsidR="002446AB" w:rsidRPr="002446AB" w14:paraId="70CC0D14" w14:textId="77777777" w:rsidTr="002446AB">
        <w:trPr>
          <w:trHeight w:val="153"/>
        </w:trPr>
        <w:tc>
          <w:tcPr>
            <w:tcW w:w="421" w:type="dxa"/>
          </w:tcPr>
          <w:p w14:paraId="7DCFA19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FA3FA75" w14:textId="60D8F22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ateTimeString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 date;</w:t>
            </w:r>
          </w:p>
        </w:tc>
      </w:tr>
      <w:tr w:rsidR="002446AB" w:rsidRPr="002446AB" w14:paraId="3655DF69" w14:textId="77777777" w:rsidTr="002446AB">
        <w:trPr>
          <w:trHeight w:val="153"/>
        </w:trPr>
        <w:tc>
          <w:tcPr>
            <w:tcW w:w="421" w:type="dxa"/>
          </w:tcPr>
          <w:p w14:paraId="5FEE84D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F1EA968" w14:textId="2176A6E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226E70F9" w14:textId="77777777" w:rsidTr="002446AB">
        <w:trPr>
          <w:trHeight w:val="153"/>
        </w:trPr>
        <w:tc>
          <w:tcPr>
            <w:tcW w:w="421" w:type="dxa"/>
          </w:tcPr>
          <w:p w14:paraId="79A5D16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76896D0" w14:textId="5C6A6B5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// Ambil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ahu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ula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, dan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angga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nggunaka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slicing character</w:t>
            </w:r>
          </w:p>
        </w:tc>
      </w:tr>
      <w:tr w:rsidR="002446AB" w:rsidRPr="002446AB" w14:paraId="0ACC02A5" w14:textId="77777777" w:rsidTr="002446AB">
        <w:trPr>
          <w:trHeight w:val="153"/>
        </w:trPr>
        <w:tc>
          <w:tcPr>
            <w:tcW w:w="421" w:type="dxa"/>
          </w:tcPr>
          <w:p w14:paraId="6B65172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1F0B7E8" w14:textId="695E8D7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 year 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ateTimeString.substring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0, 4);</w:t>
            </w:r>
          </w:p>
        </w:tc>
      </w:tr>
      <w:tr w:rsidR="002446AB" w:rsidRPr="002446AB" w14:paraId="1D3D2903" w14:textId="77777777" w:rsidTr="002446AB">
        <w:trPr>
          <w:trHeight w:val="153"/>
        </w:trPr>
        <w:tc>
          <w:tcPr>
            <w:tcW w:w="421" w:type="dxa"/>
          </w:tcPr>
          <w:p w14:paraId="6DC1D5F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F8E32BC" w14:textId="2036B4C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 month 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ateTimeString.substring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5, 7);</w:t>
            </w:r>
          </w:p>
        </w:tc>
      </w:tr>
      <w:tr w:rsidR="002446AB" w:rsidRPr="002446AB" w14:paraId="169B028E" w14:textId="77777777" w:rsidTr="002446AB">
        <w:trPr>
          <w:trHeight w:val="153"/>
        </w:trPr>
        <w:tc>
          <w:tcPr>
            <w:tcW w:w="421" w:type="dxa"/>
          </w:tcPr>
          <w:p w14:paraId="3709569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E5B10A9" w14:textId="403B1E6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 day 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ateTimeString.substring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8, 10);</w:t>
            </w:r>
          </w:p>
        </w:tc>
      </w:tr>
      <w:tr w:rsidR="002446AB" w:rsidRPr="002446AB" w14:paraId="33C60B39" w14:textId="77777777" w:rsidTr="002446AB">
        <w:trPr>
          <w:trHeight w:val="153"/>
        </w:trPr>
        <w:tc>
          <w:tcPr>
            <w:tcW w:w="421" w:type="dxa"/>
          </w:tcPr>
          <w:p w14:paraId="5A8125E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3BDCF49" w14:textId="7C4ABEA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 time 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ateTimeString.substring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11, 16); // Ambil jam (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H:mm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2446AB" w:rsidRPr="002446AB" w14:paraId="2CDBEBE2" w14:textId="77777777" w:rsidTr="002446AB">
        <w:trPr>
          <w:trHeight w:val="153"/>
        </w:trPr>
        <w:tc>
          <w:tcPr>
            <w:tcW w:w="421" w:type="dxa"/>
          </w:tcPr>
          <w:p w14:paraId="00EA525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FA94C2B" w14:textId="2797AD9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51A3CE12" w14:textId="77777777" w:rsidTr="002446AB">
        <w:trPr>
          <w:trHeight w:val="153"/>
        </w:trPr>
        <w:tc>
          <w:tcPr>
            <w:tcW w:w="421" w:type="dxa"/>
          </w:tcPr>
          <w:p w14:paraId="0C62D73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BF503EA" w14:textId="3864C19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return "$year-$month-$day ($time)";</w:t>
            </w:r>
          </w:p>
        </w:tc>
      </w:tr>
      <w:tr w:rsidR="002446AB" w:rsidRPr="002446AB" w14:paraId="7ACE62CD" w14:textId="77777777" w:rsidTr="002446AB">
        <w:trPr>
          <w:trHeight w:val="153"/>
        </w:trPr>
        <w:tc>
          <w:tcPr>
            <w:tcW w:w="421" w:type="dxa"/>
          </w:tcPr>
          <w:p w14:paraId="1FEE3CB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4256CDF" w14:textId="46E6D10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}</w:t>
            </w:r>
          </w:p>
        </w:tc>
      </w:tr>
      <w:tr w:rsidR="002446AB" w:rsidRPr="002446AB" w14:paraId="5F72CBF5" w14:textId="77777777" w:rsidTr="002446AB">
        <w:trPr>
          <w:trHeight w:val="153"/>
        </w:trPr>
        <w:tc>
          <w:tcPr>
            <w:tcW w:w="421" w:type="dxa"/>
          </w:tcPr>
          <w:p w14:paraId="4376711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AB150BA" w14:textId="119CB27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7D584598" w14:textId="77777777" w:rsidTr="002446AB">
        <w:trPr>
          <w:trHeight w:val="153"/>
        </w:trPr>
        <w:tc>
          <w:tcPr>
            <w:tcW w:w="421" w:type="dxa"/>
          </w:tcPr>
          <w:p w14:paraId="1629288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2074E6B" w14:textId="31DD699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String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bahAutho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tring author) {</w:t>
            </w:r>
          </w:p>
        </w:tc>
      </w:tr>
      <w:tr w:rsidR="002446AB" w:rsidRPr="002446AB" w14:paraId="5710971D" w14:textId="77777777" w:rsidTr="002446AB">
        <w:trPr>
          <w:trHeight w:val="153"/>
        </w:trPr>
        <w:tc>
          <w:tcPr>
            <w:tcW w:w="421" w:type="dxa"/>
          </w:tcPr>
          <w:p w14:paraId="6BADA5F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E72D98C" w14:textId="4404153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originalString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 author;</w:t>
            </w:r>
          </w:p>
        </w:tc>
      </w:tr>
      <w:tr w:rsidR="002446AB" w:rsidRPr="002446AB" w14:paraId="46895C88" w14:textId="77777777" w:rsidTr="002446AB">
        <w:trPr>
          <w:trHeight w:val="153"/>
        </w:trPr>
        <w:tc>
          <w:tcPr>
            <w:tcW w:w="421" w:type="dxa"/>
          </w:tcPr>
          <w:p w14:paraId="563F7CF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28229C6" w14:textId="7FC57C5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55453B53" w14:textId="77777777" w:rsidTr="002446AB">
        <w:trPr>
          <w:trHeight w:val="153"/>
        </w:trPr>
        <w:tc>
          <w:tcPr>
            <w:tcW w:w="421" w:type="dxa"/>
          </w:tcPr>
          <w:p w14:paraId="6D978E5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EAFB1D0" w14:textId="5CA97FC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//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mbagi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string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njadi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kata-kata</w:t>
            </w:r>
          </w:p>
        </w:tc>
      </w:tr>
      <w:tr w:rsidR="002446AB" w:rsidRPr="002446AB" w14:paraId="4839E46C" w14:textId="77777777" w:rsidTr="002446AB">
        <w:trPr>
          <w:trHeight w:val="153"/>
        </w:trPr>
        <w:tc>
          <w:tcPr>
            <w:tcW w:w="421" w:type="dxa"/>
          </w:tcPr>
          <w:p w14:paraId="0E647D3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C01B2EC" w14:textId="6A3BACE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List&lt;String&gt; words =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originalString.spli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' ');</w:t>
            </w:r>
          </w:p>
        </w:tc>
      </w:tr>
      <w:tr w:rsidR="002446AB" w:rsidRPr="002446AB" w14:paraId="50F0E823" w14:textId="77777777" w:rsidTr="002446AB">
        <w:trPr>
          <w:trHeight w:val="153"/>
        </w:trPr>
        <w:tc>
          <w:tcPr>
            <w:tcW w:w="421" w:type="dxa"/>
          </w:tcPr>
          <w:p w14:paraId="5BA9CB2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FFCD128" w14:textId="4024B7B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211A749B" w14:textId="77777777" w:rsidTr="002446AB">
        <w:trPr>
          <w:trHeight w:val="153"/>
        </w:trPr>
        <w:tc>
          <w:tcPr>
            <w:tcW w:w="421" w:type="dxa"/>
          </w:tcPr>
          <w:p w14:paraId="121F745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5066340" w14:textId="1BE3ED9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//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ngambi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dua kata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ertama</w:t>
            </w:r>
            <w:proofErr w:type="spellEnd"/>
          </w:p>
        </w:tc>
      </w:tr>
      <w:tr w:rsidR="002446AB" w:rsidRPr="002446AB" w14:paraId="5E8155AC" w14:textId="77777777" w:rsidTr="002446AB">
        <w:trPr>
          <w:trHeight w:val="153"/>
        </w:trPr>
        <w:tc>
          <w:tcPr>
            <w:tcW w:w="421" w:type="dxa"/>
          </w:tcPr>
          <w:p w14:paraId="3B4B01D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EF8166F" w14:textId="5BBEA19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irstTwoWord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</w:t>
            </w:r>
          </w:p>
        </w:tc>
      </w:tr>
      <w:tr w:rsidR="002446AB" w:rsidRPr="002446AB" w14:paraId="50110919" w14:textId="77777777" w:rsidTr="002446AB">
        <w:trPr>
          <w:trHeight w:val="153"/>
        </w:trPr>
        <w:tc>
          <w:tcPr>
            <w:tcW w:w="421" w:type="dxa"/>
          </w:tcPr>
          <w:p w14:paraId="5791AD4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2C08DEA" w14:textId="47926DF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words.length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&gt;= 2 ? '${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words[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0]} ${words[1]}' 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originalString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2446AB" w:rsidRPr="002446AB" w14:paraId="0E763C4A" w14:textId="77777777" w:rsidTr="002446AB">
        <w:trPr>
          <w:trHeight w:val="153"/>
        </w:trPr>
        <w:tc>
          <w:tcPr>
            <w:tcW w:w="421" w:type="dxa"/>
          </w:tcPr>
          <w:p w14:paraId="414C63B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896DBAD" w14:textId="0AB0F24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65128B20" w14:textId="77777777" w:rsidTr="002446AB">
        <w:trPr>
          <w:trHeight w:val="153"/>
        </w:trPr>
        <w:tc>
          <w:tcPr>
            <w:tcW w:w="421" w:type="dxa"/>
          </w:tcPr>
          <w:p w14:paraId="56B0FD4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8F39E73" w14:textId="2A99507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//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ampilka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asil</w:t>
            </w:r>
            <w:proofErr w:type="spellEnd"/>
          </w:p>
        </w:tc>
      </w:tr>
      <w:tr w:rsidR="002446AB" w:rsidRPr="002446AB" w14:paraId="526CE14C" w14:textId="77777777" w:rsidTr="002446AB">
        <w:trPr>
          <w:trHeight w:val="153"/>
        </w:trPr>
        <w:tc>
          <w:tcPr>
            <w:tcW w:w="421" w:type="dxa"/>
          </w:tcPr>
          <w:p w14:paraId="54642D4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370334E" w14:textId="5EF0BBD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return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irstTwoWord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2446AB" w:rsidRPr="002446AB" w14:paraId="02F5F213" w14:textId="77777777" w:rsidTr="002446AB">
        <w:trPr>
          <w:trHeight w:val="153"/>
        </w:trPr>
        <w:tc>
          <w:tcPr>
            <w:tcW w:w="421" w:type="dxa"/>
          </w:tcPr>
          <w:p w14:paraId="1C3ACEA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60BEFA9" w14:textId="22290F4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}</w:t>
            </w:r>
          </w:p>
        </w:tc>
      </w:tr>
      <w:tr w:rsidR="002446AB" w:rsidRPr="002446AB" w14:paraId="35EEDAA7" w14:textId="77777777" w:rsidTr="002446AB">
        <w:trPr>
          <w:trHeight w:val="153"/>
        </w:trPr>
        <w:tc>
          <w:tcPr>
            <w:tcW w:w="421" w:type="dxa"/>
          </w:tcPr>
          <w:p w14:paraId="67F5513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05487EA" w14:textId="1716FD0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69761B3D" w14:textId="77777777" w:rsidTr="002446AB">
        <w:trPr>
          <w:trHeight w:val="153"/>
        </w:trPr>
        <w:tc>
          <w:tcPr>
            <w:tcW w:w="421" w:type="dxa"/>
          </w:tcPr>
          <w:p w14:paraId="2CDD2AF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746FD74" w14:textId="49390E0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@override</w:t>
            </w:r>
          </w:p>
        </w:tc>
      </w:tr>
      <w:tr w:rsidR="002446AB" w:rsidRPr="002446AB" w14:paraId="5B681F29" w14:textId="77777777" w:rsidTr="002446AB">
        <w:trPr>
          <w:trHeight w:val="153"/>
        </w:trPr>
        <w:tc>
          <w:tcPr>
            <w:tcW w:w="421" w:type="dxa"/>
          </w:tcPr>
          <w:p w14:paraId="19AA525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2FFD3AA" w14:textId="3BC5430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Widget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uild(</w:t>
            </w:r>
            <w:proofErr w:type="spellStart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uildContex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context) {</w:t>
            </w:r>
          </w:p>
        </w:tc>
      </w:tr>
      <w:tr w:rsidR="002446AB" w:rsidRPr="002446AB" w14:paraId="09DEFE85" w14:textId="77777777" w:rsidTr="002446AB">
        <w:trPr>
          <w:trHeight w:val="153"/>
        </w:trPr>
        <w:tc>
          <w:tcPr>
            <w:tcW w:w="421" w:type="dxa"/>
          </w:tcPr>
          <w:p w14:paraId="3CBDE4B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4805238" w14:textId="3624CC4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return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dding(</w:t>
            </w:r>
            <w:proofErr w:type="gramEnd"/>
          </w:p>
        </w:tc>
      </w:tr>
      <w:tr w:rsidR="002446AB" w:rsidRPr="002446AB" w14:paraId="339250E2" w14:textId="77777777" w:rsidTr="002446AB">
        <w:trPr>
          <w:trHeight w:val="153"/>
        </w:trPr>
        <w:tc>
          <w:tcPr>
            <w:tcW w:w="421" w:type="dxa"/>
          </w:tcPr>
          <w:p w14:paraId="6A973D8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AD6F56E" w14:textId="5BFBEBF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padding: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EdgeInsets.al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20.0),</w:t>
            </w:r>
          </w:p>
        </w:tc>
      </w:tr>
      <w:tr w:rsidR="002446AB" w:rsidRPr="002446AB" w14:paraId="1A085F79" w14:textId="77777777" w:rsidTr="002446AB">
        <w:trPr>
          <w:trHeight w:val="153"/>
        </w:trPr>
        <w:tc>
          <w:tcPr>
            <w:tcW w:w="421" w:type="dxa"/>
          </w:tcPr>
          <w:p w14:paraId="26B9E1B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F35B25D" w14:textId="471FB6F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umn(</w:t>
            </w:r>
            <w:proofErr w:type="gramEnd"/>
          </w:p>
        </w:tc>
      </w:tr>
      <w:tr w:rsidR="002446AB" w:rsidRPr="002446AB" w14:paraId="083730EA" w14:textId="77777777" w:rsidTr="002446AB">
        <w:trPr>
          <w:trHeight w:val="153"/>
        </w:trPr>
        <w:tc>
          <w:tcPr>
            <w:tcW w:w="421" w:type="dxa"/>
          </w:tcPr>
          <w:p w14:paraId="4F8CC3D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E435596" w14:textId="4414083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children: [</w:t>
            </w:r>
          </w:p>
        </w:tc>
      </w:tr>
      <w:tr w:rsidR="002446AB" w:rsidRPr="002446AB" w14:paraId="14BDC611" w14:textId="77777777" w:rsidTr="002446AB">
        <w:trPr>
          <w:trHeight w:val="153"/>
        </w:trPr>
        <w:tc>
          <w:tcPr>
            <w:tcW w:w="421" w:type="dxa"/>
          </w:tcPr>
          <w:p w14:paraId="7DD684B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85C372E" w14:textId="66419AA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Row(</w:t>
            </w:r>
            <w:proofErr w:type="gramEnd"/>
          </w:p>
        </w:tc>
      </w:tr>
      <w:tr w:rsidR="002446AB" w:rsidRPr="002446AB" w14:paraId="51EA6952" w14:textId="77777777" w:rsidTr="002446AB">
        <w:trPr>
          <w:trHeight w:val="153"/>
        </w:trPr>
        <w:tc>
          <w:tcPr>
            <w:tcW w:w="421" w:type="dxa"/>
          </w:tcPr>
          <w:p w14:paraId="3466747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F64324C" w14:textId="29AEDD2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ainAxisAlignme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ainAxisAlignment.spaceBetwee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67ED046E" w14:textId="77777777" w:rsidTr="002446AB">
        <w:trPr>
          <w:trHeight w:val="153"/>
        </w:trPr>
        <w:tc>
          <w:tcPr>
            <w:tcW w:w="421" w:type="dxa"/>
          </w:tcPr>
          <w:p w14:paraId="2C7F37D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8D75538" w14:textId="598DB5A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children: [</w:t>
            </w:r>
          </w:p>
        </w:tc>
      </w:tr>
      <w:tr w:rsidR="002446AB" w:rsidRPr="002446AB" w14:paraId="65E710CF" w14:textId="77777777" w:rsidTr="002446AB">
        <w:trPr>
          <w:trHeight w:val="153"/>
        </w:trPr>
        <w:tc>
          <w:tcPr>
            <w:tcW w:w="421" w:type="dxa"/>
          </w:tcPr>
          <w:p w14:paraId="683E169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ACFEDEB" w14:textId="278D067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2446AB" w:rsidRPr="002446AB" w14:paraId="078A5657" w14:textId="77777777" w:rsidTr="002446AB">
        <w:trPr>
          <w:trHeight w:val="153"/>
        </w:trPr>
        <w:tc>
          <w:tcPr>
            <w:tcW w:w="421" w:type="dxa"/>
          </w:tcPr>
          <w:p w14:paraId="7849160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C7CB721" w14:textId="30F669E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'Giga News Today',</w:t>
            </w:r>
          </w:p>
        </w:tc>
      </w:tr>
      <w:tr w:rsidR="002446AB" w:rsidRPr="002446AB" w14:paraId="7ED20C6F" w14:textId="77777777" w:rsidTr="002446AB">
        <w:trPr>
          <w:trHeight w:val="153"/>
        </w:trPr>
        <w:tc>
          <w:tcPr>
            <w:tcW w:w="421" w:type="dxa"/>
          </w:tcPr>
          <w:p w14:paraId="5C8E23C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11F0A11" w14:textId="26DF38A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)</w:t>
            </w:r>
          </w:p>
        </w:tc>
      </w:tr>
      <w:tr w:rsidR="002446AB" w:rsidRPr="002446AB" w14:paraId="71DE33A3" w14:textId="77777777" w:rsidTr="002446AB">
        <w:trPr>
          <w:trHeight w:val="153"/>
        </w:trPr>
        <w:tc>
          <w:tcPr>
            <w:tcW w:w="421" w:type="dxa"/>
          </w:tcPr>
          <w:p w14:paraId="0E16B5A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B33EB7E" w14:textId="53FF8ED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2446AB" w:rsidRPr="002446AB" w14:paraId="02DE82A1" w14:textId="77777777" w:rsidTr="002446AB">
        <w:trPr>
          <w:trHeight w:val="153"/>
        </w:trPr>
        <w:tc>
          <w:tcPr>
            <w:tcW w:w="421" w:type="dxa"/>
          </w:tcPr>
          <w:p w14:paraId="4F6D617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46FDF82" w14:textId="1842A2D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eadlineSmall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!</w:t>
            </w:r>
          </w:p>
        </w:tc>
      </w:tr>
      <w:tr w:rsidR="002446AB" w:rsidRPr="002446AB" w14:paraId="735910FD" w14:textId="77777777" w:rsidTr="002446AB">
        <w:trPr>
          <w:trHeight w:val="153"/>
        </w:trPr>
        <w:tc>
          <w:tcPr>
            <w:tcW w:w="421" w:type="dxa"/>
          </w:tcPr>
          <w:p w14:paraId="119611F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D460C78" w14:textId="3241639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pyWith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ontWeight.bold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2446AB" w:rsidRPr="002446AB" w14:paraId="4B85ADAA" w14:textId="77777777" w:rsidTr="002446AB">
        <w:trPr>
          <w:trHeight w:val="153"/>
        </w:trPr>
        <w:tc>
          <w:tcPr>
            <w:tcW w:w="421" w:type="dxa"/>
          </w:tcPr>
          <w:p w14:paraId="012D9B5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AEDAFFF" w14:textId="453AF09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2446AB" w:rsidRPr="002446AB" w14:paraId="3AE13ACB" w14:textId="77777777" w:rsidTr="002446AB">
        <w:trPr>
          <w:trHeight w:val="153"/>
        </w:trPr>
        <w:tc>
          <w:tcPr>
            <w:tcW w:w="421" w:type="dxa"/>
          </w:tcPr>
          <w:p w14:paraId="2C32957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2643F67" w14:textId="4DAE20F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//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'More', styl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)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Theme.bodyLarg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2446AB" w:rsidRPr="002446AB" w14:paraId="2EE7457C" w14:textId="77777777" w:rsidTr="002446AB">
        <w:trPr>
          <w:trHeight w:val="153"/>
        </w:trPr>
        <w:tc>
          <w:tcPr>
            <w:tcW w:w="421" w:type="dxa"/>
          </w:tcPr>
          <w:p w14:paraId="197F497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D99588F" w14:textId="2B9BF7D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],</w:t>
            </w:r>
          </w:p>
        </w:tc>
      </w:tr>
      <w:tr w:rsidR="002446AB" w:rsidRPr="002446AB" w14:paraId="2A1E140A" w14:textId="77777777" w:rsidTr="002446AB">
        <w:trPr>
          <w:trHeight w:val="153"/>
        </w:trPr>
        <w:tc>
          <w:tcPr>
            <w:tcW w:w="421" w:type="dxa"/>
          </w:tcPr>
          <w:p w14:paraId="5B5132C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961704C" w14:textId="4331748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),</w:t>
            </w:r>
          </w:p>
        </w:tc>
      </w:tr>
      <w:tr w:rsidR="002446AB" w:rsidRPr="002446AB" w14:paraId="3F1BA89A" w14:textId="77777777" w:rsidTr="002446AB">
        <w:trPr>
          <w:trHeight w:val="153"/>
        </w:trPr>
        <w:tc>
          <w:tcPr>
            <w:tcW w:w="421" w:type="dxa"/>
          </w:tcPr>
          <w:p w14:paraId="33BB89A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EF383FF" w14:textId="5515787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eight: 20),</w:t>
            </w:r>
          </w:p>
        </w:tc>
      </w:tr>
      <w:tr w:rsidR="002446AB" w:rsidRPr="002446AB" w14:paraId="19565207" w14:textId="77777777" w:rsidTr="002446AB">
        <w:trPr>
          <w:trHeight w:val="153"/>
        </w:trPr>
        <w:tc>
          <w:tcPr>
            <w:tcW w:w="421" w:type="dxa"/>
          </w:tcPr>
          <w:p w14:paraId="0A4B5CC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31FE30E" w14:textId="3C9DBC3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45F6BDD6" w14:textId="77777777" w:rsidTr="002446AB">
        <w:trPr>
          <w:trHeight w:val="153"/>
        </w:trPr>
        <w:tc>
          <w:tcPr>
            <w:tcW w:w="421" w:type="dxa"/>
          </w:tcPr>
          <w:p w14:paraId="559D796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F958407" w14:textId="0834333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height: 250,</w:t>
            </w:r>
          </w:p>
        </w:tc>
      </w:tr>
      <w:tr w:rsidR="002446AB" w:rsidRPr="002446AB" w14:paraId="3E32C57A" w14:textId="77777777" w:rsidTr="002446AB">
        <w:trPr>
          <w:trHeight w:val="153"/>
        </w:trPr>
        <w:tc>
          <w:tcPr>
            <w:tcW w:w="421" w:type="dxa"/>
          </w:tcPr>
          <w:p w14:paraId="1244E25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5DD848C" w14:textId="1548507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child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ListView.builde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2446AB" w:rsidRPr="002446AB" w14:paraId="60997F1E" w14:textId="77777777" w:rsidTr="002446AB">
        <w:trPr>
          <w:trHeight w:val="153"/>
        </w:trPr>
        <w:tc>
          <w:tcPr>
            <w:tcW w:w="421" w:type="dxa"/>
          </w:tcPr>
          <w:p w14:paraId="78A5A90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CCEB243" w14:textId="77AB108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crollDirectio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xis.horizonta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716600F7" w14:textId="77777777" w:rsidTr="002446AB">
        <w:trPr>
          <w:trHeight w:val="153"/>
        </w:trPr>
        <w:tc>
          <w:tcPr>
            <w:tcW w:w="421" w:type="dxa"/>
          </w:tcPr>
          <w:p w14:paraId="0AE99DC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BAE8660" w14:textId="0651CB1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temCou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cles.length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3E5CCB29" w14:textId="77777777" w:rsidTr="002446AB">
        <w:trPr>
          <w:trHeight w:val="153"/>
        </w:trPr>
        <w:tc>
          <w:tcPr>
            <w:tcW w:w="421" w:type="dxa"/>
          </w:tcPr>
          <w:p w14:paraId="5A61534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13FF9BD" w14:textId="3F55D1E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temBuilde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: (context, index) {</w:t>
            </w:r>
          </w:p>
        </w:tc>
      </w:tr>
      <w:tr w:rsidR="002446AB" w:rsidRPr="002446AB" w14:paraId="2F3BB574" w14:textId="77777777" w:rsidTr="002446AB">
        <w:trPr>
          <w:trHeight w:val="153"/>
        </w:trPr>
        <w:tc>
          <w:tcPr>
            <w:tcW w:w="421" w:type="dxa"/>
          </w:tcPr>
          <w:p w14:paraId="20451E4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8EAB558" w14:textId="62C4503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if (articles[index]["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rlToImag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] == null ||</w:t>
            </w:r>
          </w:p>
        </w:tc>
      </w:tr>
      <w:tr w:rsidR="002446AB" w:rsidRPr="002446AB" w14:paraId="278EB990" w14:textId="77777777" w:rsidTr="002446AB">
        <w:trPr>
          <w:trHeight w:val="153"/>
        </w:trPr>
        <w:tc>
          <w:tcPr>
            <w:tcW w:w="421" w:type="dxa"/>
          </w:tcPr>
          <w:p w14:paraId="2933EE4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0ACFDBB" w14:textId="16A73F4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articles[index]["content"] == null) {</w:t>
            </w:r>
          </w:p>
        </w:tc>
      </w:tr>
      <w:tr w:rsidR="002446AB" w:rsidRPr="002446AB" w14:paraId="070E6689" w14:textId="77777777" w:rsidTr="002446AB">
        <w:trPr>
          <w:trHeight w:val="153"/>
        </w:trPr>
        <w:tc>
          <w:tcPr>
            <w:tcW w:w="421" w:type="dxa"/>
          </w:tcPr>
          <w:p w14:paraId="043ACB6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9719FDB" w14:textId="4847C41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return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ntainer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2446AB" w:rsidRPr="002446AB" w14:paraId="28E31A71" w14:textId="77777777" w:rsidTr="002446AB">
        <w:trPr>
          <w:trHeight w:val="153"/>
        </w:trPr>
        <w:tc>
          <w:tcPr>
            <w:tcW w:w="421" w:type="dxa"/>
          </w:tcPr>
          <w:p w14:paraId="73DD685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E803E4E" w14:textId="5E9ACDF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 else {</w:t>
            </w:r>
          </w:p>
        </w:tc>
      </w:tr>
      <w:tr w:rsidR="002446AB" w:rsidRPr="002446AB" w14:paraId="094F243B" w14:textId="77777777" w:rsidTr="002446AB">
        <w:trPr>
          <w:trHeight w:val="153"/>
        </w:trPr>
        <w:tc>
          <w:tcPr>
            <w:tcW w:w="421" w:type="dxa"/>
          </w:tcPr>
          <w:p w14:paraId="6BB7BBF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B7A2E4E" w14:textId="0FF9582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return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ntainer(</w:t>
            </w:r>
            <w:proofErr w:type="gramEnd"/>
          </w:p>
        </w:tc>
      </w:tr>
      <w:tr w:rsidR="002446AB" w:rsidRPr="002446AB" w14:paraId="3D69DFFD" w14:textId="77777777" w:rsidTr="002446AB">
        <w:trPr>
          <w:trHeight w:val="153"/>
        </w:trPr>
        <w:tc>
          <w:tcPr>
            <w:tcW w:w="421" w:type="dxa"/>
          </w:tcPr>
          <w:p w14:paraId="450DC85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C2DA042" w14:textId="02B3C15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width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diaQuery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width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* 0.5,</w:t>
            </w:r>
          </w:p>
        </w:tc>
      </w:tr>
      <w:tr w:rsidR="002446AB" w:rsidRPr="002446AB" w14:paraId="48A001CD" w14:textId="77777777" w:rsidTr="002446AB">
        <w:trPr>
          <w:trHeight w:val="153"/>
        </w:trPr>
        <w:tc>
          <w:tcPr>
            <w:tcW w:w="421" w:type="dxa"/>
          </w:tcPr>
          <w:p w14:paraId="7B43BBA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1C2C8D9" w14:textId="3CCC0E0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margin: const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EdgeInsets.onl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right: 10),</w:t>
            </w:r>
          </w:p>
        </w:tc>
      </w:tr>
      <w:tr w:rsidR="002446AB" w:rsidRPr="002446AB" w14:paraId="56D9E307" w14:textId="77777777" w:rsidTr="002446AB">
        <w:trPr>
          <w:trHeight w:val="153"/>
        </w:trPr>
        <w:tc>
          <w:tcPr>
            <w:tcW w:w="421" w:type="dxa"/>
          </w:tcPr>
          <w:p w14:paraId="051512C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D71EE90" w14:textId="7083A31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hild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nkWel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6A524622" w14:textId="77777777" w:rsidTr="002446AB">
        <w:trPr>
          <w:trHeight w:val="153"/>
        </w:trPr>
        <w:tc>
          <w:tcPr>
            <w:tcW w:w="421" w:type="dxa"/>
          </w:tcPr>
          <w:p w14:paraId="2B1CDF8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FE75FC7" w14:textId="147D6F2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onTap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: () {</w:t>
            </w:r>
          </w:p>
        </w:tc>
      </w:tr>
      <w:tr w:rsidR="002446AB" w:rsidRPr="002446AB" w14:paraId="0FFC64BF" w14:textId="77777777" w:rsidTr="002446AB">
        <w:trPr>
          <w:trHeight w:val="153"/>
        </w:trPr>
        <w:tc>
          <w:tcPr>
            <w:tcW w:w="421" w:type="dxa"/>
          </w:tcPr>
          <w:p w14:paraId="5534BFB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1597578" w14:textId="0DB789F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Navigator.pushNamed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2446AB" w:rsidRPr="002446AB" w14:paraId="1D241DE3" w14:textId="77777777" w:rsidTr="002446AB">
        <w:trPr>
          <w:trHeight w:val="153"/>
        </w:trPr>
        <w:tc>
          <w:tcPr>
            <w:tcW w:w="421" w:type="dxa"/>
          </w:tcPr>
          <w:p w14:paraId="4E1AE2F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0B1B971" w14:textId="63ABBA6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context,</w:t>
            </w:r>
          </w:p>
        </w:tc>
      </w:tr>
      <w:tr w:rsidR="002446AB" w:rsidRPr="002446AB" w14:paraId="1A16D835" w14:textId="77777777" w:rsidTr="002446AB">
        <w:trPr>
          <w:trHeight w:val="153"/>
        </w:trPr>
        <w:tc>
          <w:tcPr>
            <w:tcW w:w="421" w:type="dxa"/>
          </w:tcPr>
          <w:p w14:paraId="3B5D086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D9B4E48" w14:textId="7882575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cleScreen.routeNam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02A48C67" w14:textId="77777777" w:rsidTr="002446AB">
        <w:trPr>
          <w:trHeight w:val="153"/>
        </w:trPr>
        <w:tc>
          <w:tcPr>
            <w:tcW w:w="421" w:type="dxa"/>
          </w:tcPr>
          <w:p w14:paraId="166F849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97117A2" w14:textId="7B1958C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arguments: articles[index],</w:t>
            </w:r>
          </w:p>
        </w:tc>
      </w:tr>
      <w:tr w:rsidR="002446AB" w:rsidRPr="002446AB" w14:paraId="25B65536" w14:textId="77777777" w:rsidTr="002446AB">
        <w:trPr>
          <w:trHeight w:val="153"/>
        </w:trPr>
        <w:tc>
          <w:tcPr>
            <w:tcW w:w="421" w:type="dxa"/>
          </w:tcPr>
          <w:p w14:paraId="2541215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DAB0A48" w14:textId="4F3E549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);</w:t>
            </w:r>
          </w:p>
        </w:tc>
      </w:tr>
      <w:tr w:rsidR="002446AB" w:rsidRPr="002446AB" w14:paraId="2D2B1510" w14:textId="77777777" w:rsidTr="002446AB">
        <w:trPr>
          <w:trHeight w:val="153"/>
        </w:trPr>
        <w:tc>
          <w:tcPr>
            <w:tcW w:w="421" w:type="dxa"/>
          </w:tcPr>
          <w:p w14:paraId="41D96E8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EEFB622" w14:textId="4EA8EEA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},</w:t>
            </w:r>
          </w:p>
        </w:tc>
      </w:tr>
      <w:tr w:rsidR="002446AB" w:rsidRPr="002446AB" w14:paraId="2108533E" w14:textId="77777777" w:rsidTr="002446AB">
        <w:trPr>
          <w:trHeight w:val="153"/>
        </w:trPr>
        <w:tc>
          <w:tcPr>
            <w:tcW w:w="421" w:type="dxa"/>
          </w:tcPr>
          <w:p w14:paraId="176C345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8D3D110" w14:textId="4D71879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umn(</w:t>
            </w:r>
            <w:proofErr w:type="gramEnd"/>
          </w:p>
        </w:tc>
      </w:tr>
      <w:tr w:rsidR="002446AB" w:rsidRPr="002446AB" w14:paraId="3976ECB0" w14:textId="77777777" w:rsidTr="002446AB">
        <w:trPr>
          <w:trHeight w:val="153"/>
        </w:trPr>
        <w:tc>
          <w:tcPr>
            <w:tcW w:w="421" w:type="dxa"/>
          </w:tcPr>
          <w:p w14:paraId="6FE91EC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76E31BC" w14:textId="2D2141E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.star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47E93712" w14:textId="77777777" w:rsidTr="002446AB">
        <w:trPr>
          <w:trHeight w:val="153"/>
        </w:trPr>
        <w:tc>
          <w:tcPr>
            <w:tcW w:w="421" w:type="dxa"/>
          </w:tcPr>
          <w:p w14:paraId="1BB01C3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262EB4A" w14:textId="5D4E30B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children: [</w:t>
            </w:r>
          </w:p>
        </w:tc>
      </w:tr>
      <w:tr w:rsidR="002446AB" w:rsidRPr="002446AB" w14:paraId="6B68A419" w14:textId="77777777" w:rsidTr="002446AB">
        <w:trPr>
          <w:trHeight w:val="153"/>
        </w:trPr>
        <w:tc>
          <w:tcPr>
            <w:tcW w:w="421" w:type="dxa"/>
          </w:tcPr>
          <w:p w14:paraId="43A5C88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8F2886D" w14:textId="4E37899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ageContaine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5BCD0B68" w14:textId="77777777" w:rsidTr="002446AB">
        <w:trPr>
          <w:trHeight w:val="153"/>
        </w:trPr>
        <w:tc>
          <w:tcPr>
            <w:tcW w:w="421" w:type="dxa"/>
          </w:tcPr>
          <w:p w14:paraId="46DB4B7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86C3F81" w14:textId="4A0BEEF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width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diaQuery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width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* 0.5,</w:t>
            </w:r>
          </w:p>
        </w:tc>
      </w:tr>
      <w:tr w:rsidR="002446AB" w:rsidRPr="002446AB" w14:paraId="5A1A9863" w14:textId="77777777" w:rsidTr="002446AB">
        <w:trPr>
          <w:trHeight w:val="153"/>
        </w:trPr>
        <w:tc>
          <w:tcPr>
            <w:tcW w:w="421" w:type="dxa"/>
          </w:tcPr>
          <w:p w14:paraId="12F5485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43B82ED" w14:textId="65EB67A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ageUr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: articles[index]["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rlToImag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] ??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"",</w:t>
            </w:r>
          </w:p>
        </w:tc>
      </w:tr>
      <w:tr w:rsidR="002446AB" w:rsidRPr="002446AB" w14:paraId="589883A7" w14:textId="77777777" w:rsidTr="002446AB">
        <w:trPr>
          <w:trHeight w:val="153"/>
        </w:trPr>
        <w:tc>
          <w:tcPr>
            <w:tcW w:w="421" w:type="dxa"/>
          </w:tcPr>
          <w:p w14:paraId="57686B0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954E315" w14:textId="66E4178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,</w:t>
            </w:r>
          </w:p>
        </w:tc>
      </w:tr>
      <w:tr w:rsidR="002446AB" w:rsidRPr="002446AB" w14:paraId="00F0F5DA" w14:textId="77777777" w:rsidTr="002446AB">
        <w:trPr>
          <w:trHeight w:val="153"/>
        </w:trPr>
        <w:tc>
          <w:tcPr>
            <w:tcW w:w="421" w:type="dxa"/>
          </w:tcPr>
          <w:p w14:paraId="213DC0D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DFF9480" w14:textId="5BDF514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eight: 10),</w:t>
            </w:r>
          </w:p>
        </w:tc>
      </w:tr>
      <w:tr w:rsidR="002446AB" w:rsidRPr="002446AB" w14:paraId="260E3F7C" w14:textId="77777777" w:rsidTr="002446AB">
        <w:trPr>
          <w:trHeight w:val="153"/>
        </w:trPr>
        <w:tc>
          <w:tcPr>
            <w:tcW w:w="421" w:type="dxa"/>
          </w:tcPr>
          <w:p w14:paraId="010E911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7146FB5" w14:textId="591B22B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2446AB" w:rsidRPr="002446AB" w14:paraId="02985192" w14:textId="77777777" w:rsidTr="002446AB">
        <w:trPr>
          <w:trHeight w:val="153"/>
        </w:trPr>
        <w:tc>
          <w:tcPr>
            <w:tcW w:w="421" w:type="dxa"/>
          </w:tcPr>
          <w:p w14:paraId="0FF29B0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BA636FD" w14:textId="26E08F9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articles[index]["title"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] ??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"",</w:t>
            </w:r>
          </w:p>
        </w:tc>
      </w:tr>
      <w:tr w:rsidR="002446AB" w:rsidRPr="002446AB" w14:paraId="027AB43F" w14:textId="77777777" w:rsidTr="002446AB">
        <w:trPr>
          <w:trHeight w:val="153"/>
        </w:trPr>
        <w:tc>
          <w:tcPr>
            <w:tcW w:w="421" w:type="dxa"/>
          </w:tcPr>
          <w:p w14:paraId="722AF80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87DF05C" w14:textId="69335AB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axLine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: 2,</w:t>
            </w:r>
          </w:p>
        </w:tc>
      </w:tr>
      <w:tr w:rsidR="002446AB" w:rsidRPr="002446AB" w14:paraId="11CD1D0C" w14:textId="77777777" w:rsidTr="002446AB">
        <w:trPr>
          <w:trHeight w:val="153"/>
        </w:trPr>
        <w:tc>
          <w:tcPr>
            <w:tcW w:w="421" w:type="dxa"/>
          </w:tcPr>
          <w:p w14:paraId="640CA82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8618F8E" w14:textId="7579FDD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styl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)</w:t>
            </w:r>
          </w:p>
        </w:tc>
      </w:tr>
      <w:tr w:rsidR="002446AB" w:rsidRPr="002446AB" w14:paraId="2355192E" w14:textId="77777777" w:rsidTr="002446AB">
        <w:trPr>
          <w:trHeight w:val="153"/>
        </w:trPr>
        <w:tc>
          <w:tcPr>
            <w:tcW w:w="421" w:type="dxa"/>
          </w:tcPr>
          <w:p w14:paraId="1BFE71F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4E01367" w14:textId="549CBCA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2446AB" w:rsidRPr="002446AB" w14:paraId="16DEC45F" w14:textId="77777777" w:rsidTr="002446AB">
        <w:trPr>
          <w:trHeight w:val="153"/>
        </w:trPr>
        <w:tc>
          <w:tcPr>
            <w:tcW w:w="421" w:type="dxa"/>
          </w:tcPr>
          <w:p w14:paraId="0738E99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2B3CD7C" w14:textId="0B66F10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dyLarge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!</w:t>
            </w:r>
          </w:p>
        </w:tc>
      </w:tr>
      <w:tr w:rsidR="002446AB" w:rsidRPr="002446AB" w14:paraId="1F0824EF" w14:textId="77777777" w:rsidTr="002446AB">
        <w:trPr>
          <w:trHeight w:val="153"/>
        </w:trPr>
        <w:tc>
          <w:tcPr>
            <w:tcW w:w="421" w:type="dxa"/>
          </w:tcPr>
          <w:p w14:paraId="406AD1E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B203E6F" w14:textId="2D66161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pyWith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2446AB" w:rsidRPr="002446AB" w14:paraId="6BB00EFD" w14:textId="77777777" w:rsidTr="002446AB">
        <w:trPr>
          <w:trHeight w:val="153"/>
        </w:trPr>
        <w:tc>
          <w:tcPr>
            <w:tcW w:w="421" w:type="dxa"/>
          </w:tcPr>
          <w:p w14:paraId="537CD01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67D9B00" w14:textId="5D02E7A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ontWeight.bold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 height: 1.5),</w:t>
            </w:r>
          </w:p>
        </w:tc>
      </w:tr>
      <w:tr w:rsidR="002446AB" w:rsidRPr="002446AB" w14:paraId="7FCFA47A" w14:textId="77777777" w:rsidTr="002446AB">
        <w:trPr>
          <w:trHeight w:val="153"/>
        </w:trPr>
        <w:tc>
          <w:tcPr>
            <w:tcW w:w="421" w:type="dxa"/>
          </w:tcPr>
          <w:p w14:paraId="6E0890C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C3BDE65" w14:textId="76491DC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,</w:t>
            </w:r>
          </w:p>
        </w:tc>
      </w:tr>
      <w:tr w:rsidR="002446AB" w:rsidRPr="002446AB" w14:paraId="197852D1" w14:textId="77777777" w:rsidTr="002446AB">
        <w:trPr>
          <w:trHeight w:val="153"/>
        </w:trPr>
        <w:tc>
          <w:tcPr>
            <w:tcW w:w="421" w:type="dxa"/>
          </w:tcPr>
          <w:p w14:paraId="6A47FEA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BE5C9B7" w14:textId="59A6AD0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eight: 5),</w:t>
            </w:r>
          </w:p>
        </w:tc>
      </w:tr>
      <w:tr w:rsidR="002446AB" w:rsidRPr="002446AB" w14:paraId="04929754" w14:textId="77777777" w:rsidTr="002446AB">
        <w:trPr>
          <w:trHeight w:val="153"/>
        </w:trPr>
        <w:tc>
          <w:tcPr>
            <w:tcW w:w="421" w:type="dxa"/>
          </w:tcPr>
          <w:p w14:paraId="46EC4C0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80DCD87" w14:textId="6701B0E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2446AB" w:rsidRPr="002446AB" w14:paraId="2BEBEB8B" w14:textId="77777777" w:rsidTr="002446AB">
        <w:trPr>
          <w:trHeight w:val="153"/>
        </w:trPr>
        <w:tc>
          <w:tcPr>
            <w:tcW w:w="421" w:type="dxa"/>
          </w:tcPr>
          <w:p w14:paraId="600532A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6C4187B" w14:textId="722DBEF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"at ${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bahda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articles[index]["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ublishedA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] ??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"")}",</w:t>
            </w:r>
          </w:p>
        </w:tc>
      </w:tr>
      <w:tr w:rsidR="002446AB" w:rsidRPr="002446AB" w14:paraId="737A12B2" w14:textId="77777777" w:rsidTr="002446AB">
        <w:trPr>
          <w:trHeight w:val="153"/>
        </w:trPr>
        <w:tc>
          <w:tcPr>
            <w:tcW w:w="421" w:type="dxa"/>
          </w:tcPr>
          <w:p w14:paraId="19DFAB6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4B80A91" w14:textId="4274E77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styl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Theme.bodySmall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!),</w:t>
            </w:r>
          </w:p>
        </w:tc>
      </w:tr>
      <w:tr w:rsidR="002446AB" w:rsidRPr="002446AB" w14:paraId="140B16C8" w14:textId="77777777" w:rsidTr="002446AB">
        <w:trPr>
          <w:trHeight w:val="153"/>
        </w:trPr>
        <w:tc>
          <w:tcPr>
            <w:tcW w:w="421" w:type="dxa"/>
          </w:tcPr>
          <w:p w14:paraId="4C4F613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D2C3572" w14:textId="34C0321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eight: 5),</w:t>
            </w:r>
          </w:p>
        </w:tc>
      </w:tr>
      <w:tr w:rsidR="002446AB" w:rsidRPr="002446AB" w14:paraId="2537CA16" w14:textId="77777777" w:rsidTr="002446AB">
        <w:trPr>
          <w:trHeight w:val="153"/>
        </w:trPr>
        <w:tc>
          <w:tcPr>
            <w:tcW w:w="421" w:type="dxa"/>
          </w:tcPr>
          <w:p w14:paraId="22D7D72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875AB42" w14:textId="1C52782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2446AB" w:rsidRPr="002446AB" w14:paraId="70E2D14E" w14:textId="77777777" w:rsidTr="002446AB">
        <w:trPr>
          <w:trHeight w:val="153"/>
        </w:trPr>
        <w:tc>
          <w:tcPr>
            <w:tcW w:w="421" w:type="dxa"/>
          </w:tcPr>
          <w:p w14:paraId="4620080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8506FED" w14:textId="4D6566A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"by ${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bahAutho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articles[index]["author"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] ??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"")}",</w:t>
            </w:r>
          </w:p>
        </w:tc>
      </w:tr>
      <w:tr w:rsidR="002446AB" w:rsidRPr="002446AB" w14:paraId="1E555A3B" w14:textId="77777777" w:rsidTr="002446AB">
        <w:trPr>
          <w:trHeight w:val="153"/>
        </w:trPr>
        <w:tc>
          <w:tcPr>
            <w:tcW w:w="421" w:type="dxa"/>
          </w:tcPr>
          <w:p w14:paraId="58C5D7A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88480FE" w14:textId="55E1F6C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styl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Theme.bodySmall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!),</w:t>
            </w:r>
          </w:p>
        </w:tc>
      </w:tr>
      <w:tr w:rsidR="002446AB" w:rsidRPr="002446AB" w14:paraId="208F95D3" w14:textId="77777777" w:rsidTr="002446AB">
        <w:trPr>
          <w:trHeight w:val="153"/>
        </w:trPr>
        <w:tc>
          <w:tcPr>
            <w:tcW w:w="421" w:type="dxa"/>
          </w:tcPr>
          <w:p w14:paraId="4EDB35A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B7347A0" w14:textId="38EF494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],</w:t>
            </w:r>
          </w:p>
        </w:tc>
      </w:tr>
      <w:tr w:rsidR="002446AB" w:rsidRPr="002446AB" w14:paraId="4EAF4125" w14:textId="77777777" w:rsidTr="002446AB">
        <w:trPr>
          <w:trHeight w:val="153"/>
        </w:trPr>
        <w:tc>
          <w:tcPr>
            <w:tcW w:w="421" w:type="dxa"/>
          </w:tcPr>
          <w:p w14:paraId="6AE8E79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F738B2E" w14:textId="4AA65A7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),</w:t>
            </w:r>
          </w:p>
        </w:tc>
      </w:tr>
      <w:tr w:rsidR="002446AB" w:rsidRPr="002446AB" w14:paraId="5843D455" w14:textId="77777777" w:rsidTr="002446AB">
        <w:trPr>
          <w:trHeight w:val="153"/>
        </w:trPr>
        <w:tc>
          <w:tcPr>
            <w:tcW w:w="421" w:type="dxa"/>
          </w:tcPr>
          <w:p w14:paraId="164D8D5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46315B0" w14:textId="040A32D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),</w:t>
            </w:r>
          </w:p>
        </w:tc>
      </w:tr>
      <w:tr w:rsidR="002446AB" w:rsidRPr="002446AB" w14:paraId="4D71AB86" w14:textId="77777777" w:rsidTr="002446AB">
        <w:trPr>
          <w:trHeight w:val="153"/>
        </w:trPr>
        <w:tc>
          <w:tcPr>
            <w:tcW w:w="421" w:type="dxa"/>
          </w:tcPr>
          <w:p w14:paraId="1FFD7D2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D35A116" w14:textId="3833382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2446AB" w:rsidRPr="002446AB" w14:paraId="2717A26E" w14:textId="77777777" w:rsidTr="002446AB">
        <w:trPr>
          <w:trHeight w:val="153"/>
        </w:trPr>
        <w:tc>
          <w:tcPr>
            <w:tcW w:w="421" w:type="dxa"/>
          </w:tcPr>
          <w:p w14:paraId="2E12400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CCE080D" w14:textId="5AB6B38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</w:t>
            </w:r>
          </w:p>
        </w:tc>
      </w:tr>
      <w:tr w:rsidR="002446AB" w:rsidRPr="002446AB" w14:paraId="509F8865" w14:textId="77777777" w:rsidTr="002446AB">
        <w:trPr>
          <w:trHeight w:val="153"/>
        </w:trPr>
        <w:tc>
          <w:tcPr>
            <w:tcW w:w="421" w:type="dxa"/>
          </w:tcPr>
          <w:p w14:paraId="38D3AA9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0BF2948" w14:textId="0D2E007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},</w:t>
            </w:r>
          </w:p>
        </w:tc>
      </w:tr>
      <w:tr w:rsidR="002446AB" w:rsidRPr="002446AB" w14:paraId="2A4910F7" w14:textId="77777777" w:rsidTr="002446AB">
        <w:trPr>
          <w:trHeight w:val="153"/>
        </w:trPr>
        <w:tc>
          <w:tcPr>
            <w:tcW w:w="421" w:type="dxa"/>
          </w:tcPr>
          <w:p w14:paraId="1E6A801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3407159" w14:textId="2B4558C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  <w:tr w:rsidR="002446AB" w:rsidRPr="002446AB" w14:paraId="750B04ED" w14:textId="77777777" w:rsidTr="002446AB">
        <w:trPr>
          <w:trHeight w:val="153"/>
        </w:trPr>
        <w:tc>
          <w:tcPr>
            <w:tcW w:w="421" w:type="dxa"/>
          </w:tcPr>
          <w:p w14:paraId="33BB2BC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01C9EF5" w14:textId="76BFB62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),</w:t>
            </w:r>
          </w:p>
        </w:tc>
      </w:tr>
      <w:tr w:rsidR="002446AB" w:rsidRPr="002446AB" w14:paraId="328B9810" w14:textId="77777777" w:rsidTr="002446AB">
        <w:trPr>
          <w:trHeight w:val="153"/>
        </w:trPr>
        <w:tc>
          <w:tcPr>
            <w:tcW w:w="421" w:type="dxa"/>
          </w:tcPr>
          <w:p w14:paraId="1D7287F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2C8F5D4" w14:textId="2E8AC9F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],</w:t>
            </w:r>
          </w:p>
        </w:tc>
      </w:tr>
      <w:tr w:rsidR="002446AB" w:rsidRPr="002446AB" w14:paraId="5943BA31" w14:textId="77777777" w:rsidTr="002446AB">
        <w:trPr>
          <w:trHeight w:val="153"/>
        </w:trPr>
        <w:tc>
          <w:tcPr>
            <w:tcW w:w="421" w:type="dxa"/>
          </w:tcPr>
          <w:p w14:paraId="60B225B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05573AE" w14:textId="4DD7891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),</w:t>
            </w:r>
          </w:p>
        </w:tc>
      </w:tr>
      <w:tr w:rsidR="002446AB" w:rsidRPr="002446AB" w14:paraId="512B6F1D" w14:textId="77777777" w:rsidTr="002446AB">
        <w:trPr>
          <w:trHeight w:val="153"/>
        </w:trPr>
        <w:tc>
          <w:tcPr>
            <w:tcW w:w="421" w:type="dxa"/>
          </w:tcPr>
          <w:p w14:paraId="61EEE8C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64ADDCB" w14:textId="2D5CF34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);</w:t>
            </w:r>
          </w:p>
        </w:tc>
      </w:tr>
      <w:tr w:rsidR="002446AB" w:rsidRPr="002446AB" w14:paraId="1DB08492" w14:textId="77777777" w:rsidTr="002446AB">
        <w:trPr>
          <w:trHeight w:val="153"/>
        </w:trPr>
        <w:tc>
          <w:tcPr>
            <w:tcW w:w="421" w:type="dxa"/>
          </w:tcPr>
          <w:p w14:paraId="2CFC4DC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A52987C" w14:textId="2564F44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}</w:t>
            </w:r>
          </w:p>
        </w:tc>
      </w:tr>
      <w:tr w:rsidR="002446AB" w:rsidRPr="002446AB" w14:paraId="3920BA2E" w14:textId="77777777" w:rsidTr="002446AB">
        <w:trPr>
          <w:trHeight w:val="153"/>
        </w:trPr>
        <w:tc>
          <w:tcPr>
            <w:tcW w:w="421" w:type="dxa"/>
          </w:tcPr>
          <w:p w14:paraId="467F30A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7DA9F5F" w14:textId="6640295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}</w:t>
            </w:r>
          </w:p>
        </w:tc>
      </w:tr>
      <w:tr w:rsidR="002446AB" w:rsidRPr="002446AB" w14:paraId="2AD09406" w14:textId="77777777" w:rsidTr="002446AB">
        <w:trPr>
          <w:trHeight w:val="153"/>
        </w:trPr>
        <w:tc>
          <w:tcPr>
            <w:tcW w:w="421" w:type="dxa"/>
          </w:tcPr>
          <w:p w14:paraId="4103764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793592B" w14:textId="187AFB3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7E7AFDAB" w14:textId="77777777" w:rsidTr="002446AB">
        <w:trPr>
          <w:trHeight w:val="153"/>
        </w:trPr>
        <w:tc>
          <w:tcPr>
            <w:tcW w:w="421" w:type="dxa"/>
          </w:tcPr>
          <w:p w14:paraId="2BAE0C0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ECB7602" w14:textId="3CDDFFE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lass _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NewsOfTheDa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extends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tatelessWidge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{</w:t>
            </w:r>
          </w:p>
        </w:tc>
      </w:tr>
      <w:tr w:rsidR="002446AB" w:rsidRPr="002446AB" w14:paraId="12AB21EF" w14:textId="77777777" w:rsidTr="002446AB">
        <w:trPr>
          <w:trHeight w:val="153"/>
        </w:trPr>
        <w:tc>
          <w:tcPr>
            <w:tcW w:w="421" w:type="dxa"/>
          </w:tcPr>
          <w:p w14:paraId="520B523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F628C3F" w14:textId="4F10C96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const _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NewsOfTheDay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{</w:t>
            </w:r>
          </w:p>
        </w:tc>
      </w:tr>
      <w:tr w:rsidR="002446AB" w:rsidRPr="002446AB" w14:paraId="4EF8CDE9" w14:textId="77777777" w:rsidTr="002446AB">
        <w:trPr>
          <w:trHeight w:val="153"/>
        </w:trPr>
        <w:tc>
          <w:tcPr>
            <w:tcW w:w="421" w:type="dxa"/>
          </w:tcPr>
          <w:p w14:paraId="1B4DA4E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A418785" w14:textId="175E64C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Key? key,</w:t>
            </w:r>
          </w:p>
        </w:tc>
      </w:tr>
      <w:tr w:rsidR="002446AB" w:rsidRPr="002446AB" w14:paraId="36ADEAEF" w14:textId="77777777" w:rsidTr="002446AB">
        <w:trPr>
          <w:trHeight w:val="153"/>
        </w:trPr>
        <w:tc>
          <w:tcPr>
            <w:tcW w:w="421" w:type="dxa"/>
          </w:tcPr>
          <w:p w14:paraId="2098572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A004042" w14:textId="0CBBEDA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required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is.article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1F72E687" w14:textId="77777777" w:rsidTr="002446AB">
        <w:trPr>
          <w:trHeight w:val="153"/>
        </w:trPr>
        <w:tc>
          <w:tcPr>
            <w:tcW w:w="421" w:type="dxa"/>
          </w:tcPr>
          <w:p w14:paraId="1A1914E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91AAD30" w14:textId="0F53BA2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}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 :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super(key: key);</w:t>
            </w:r>
          </w:p>
        </w:tc>
      </w:tr>
      <w:tr w:rsidR="002446AB" w:rsidRPr="002446AB" w14:paraId="79CB9C56" w14:textId="77777777" w:rsidTr="002446AB">
        <w:trPr>
          <w:trHeight w:val="153"/>
        </w:trPr>
        <w:tc>
          <w:tcPr>
            <w:tcW w:w="421" w:type="dxa"/>
          </w:tcPr>
          <w:p w14:paraId="4F5C3F3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6028597" w14:textId="4F42C3B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22327AE2" w14:textId="77777777" w:rsidTr="002446AB">
        <w:trPr>
          <w:trHeight w:val="153"/>
        </w:trPr>
        <w:tc>
          <w:tcPr>
            <w:tcW w:w="421" w:type="dxa"/>
          </w:tcPr>
          <w:p w14:paraId="0160773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3398F13" w14:textId="20F2101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final List article;</w:t>
            </w:r>
          </w:p>
        </w:tc>
      </w:tr>
      <w:tr w:rsidR="002446AB" w:rsidRPr="002446AB" w14:paraId="0D635B99" w14:textId="77777777" w:rsidTr="002446AB">
        <w:trPr>
          <w:trHeight w:val="153"/>
        </w:trPr>
        <w:tc>
          <w:tcPr>
            <w:tcW w:w="421" w:type="dxa"/>
          </w:tcPr>
          <w:p w14:paraId="429A2B4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5A105AC" w14:textId="6CCAFEB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03BBD9C1" w14:textId="77777777" w:rsidTr="002446AB">
        <w:trPr>
          <w:trHeight w:val="153"/>
        </w:trPr>
        <w:tc>
          <w:tcPr>
            <w:tcW w:w="421" w:type="dxa"/>
          </w:tcPr>
          <w:p w14:paraId="317C46E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7BDB454" w14:textId="2F7B8A7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get index =&gt; null;</w:t>
            </w:r>
          </w:p>
        </w:tc>
      </w:tr>
      <w:tr w:rsidR="002446AB" w:rsidRPr="002446AB" w14:paraId="2AC83F74" w14:textId="77777777" w:rsidTr="002446AB">
        <w:trPr>
          <w:trHeight w:val="153"/>
        </w:trPr>
        <w:tc>
          <w:tcPr>
            <w:tcW w:w="421" w:type="dxa"/>
          </w:tcPr>
          <w:p w14:paraId="067CA40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89D6F6B" w14:textId="07BA05C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5D39DC8F" w14:textId="77777777" w:rsidTr="002446AB">
        <w:trPr>
          <w:trHeight w:val="153"/>
        </w:trPr>
        <w:tc>
          <w:tcPr>
            <w:tcW w:w="421" w:type="dxa"/>
          </w:tcPr>
          <w:p w14:paraId="6D1393D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F3707FA" w14:textId="76AD2FE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@override</w:t>
            </w:r>
          </w:p>
        </w:tc>
      </w:tr>
      <w:tr w:rsidR="002446AB" w:rsidRPr="002446AB" w14:paraId="1AD1C041" w14:textId="77777777" w:rsidTr="002446AB">
        <w:trPr>
          <w:trHeight w:val="153"/>
        </w:trPr>
        <w:tc>
          <w:tcPr>
            <w:tcW w:w="421" w:type="dxa"/>
          </w:tcPr>
          <w:p w14:paraId="57A3C60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FCF3285" w14:textId="231AD68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Widget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uild(</w:t>
            </w:r>
            <w:proofErr w:type="spellStart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uildContex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context) {</w:t>
            </w:r>
          </w:p>
        </w:tc>
      </w:tr>
      <w:tr w:rsidR="002446AB" w:rsidRPr="002446AB" w14:paraId="751BBB18" w14:textId="77777777" w:rsidTr="002446AB">
        <w:trPr>
          <w:trHeight w:val="153"/>
        </w:trPr>
        <w:tc>
          <w:tcPr>
            <w:tcW w:w="421" w:type="dxa"/>
          </w:tcPr>
          <w:p w14:paraId="03A8DAA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BC95055" w14:textId="40F149C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String?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ageUr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 '';</w:t>
            </w:r>
          </w:p>
        </w:tc>
      </w:tr>
      <w:tr w:rsidR="002446AB" w:rsidRPr="002446AB" w14:paraId="58BBAD8C" w14:textId="77777777" w:rsidTr="002446AB">
        <w:trPr>
          <w:trHeight w:val="153"/>
        </w:trPr>
        <w:tc>
          <w:tcPr>
            <w:tcW w:w="421" w:type="dxa"/>
          </w:tcPr>
          <w:p w14:paraId="15B2DF4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3E58F6A" w14:textId="7FD7D27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446AB" w:rsidRPr="002446AB" w14:paraId="4B730160" w14:textId="77777777" w:rsidTr="002446AB">
        <w:trPr>
          <w:trHeight w:val="153"/>
        </w:trPr>
        <w:tc>
          <w:tcPr>
            <w:tcW w:w="421" w:type="dxa"/>
          </w:tcPr>
          <w:p w14:paraId="3EDAF5F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2FDBE1C" w14:textId="0A2B6C0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// Cari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ke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ertama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yang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miliki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gambar</w:t>
            </w:r>
            <w:proofErr w:type="spellEnd"/>
          </w:p>
        </w:tc>
      </w:tr>
      <w:tr w:rsidR="002446AB" w:rsidRPr="002446AB" w14:paraId="65A71480" w14:textId="77777777" w:rsidTr="002446AB">
        <w:trPr>
          <w:trHeight w:val="153"/>
        </w:trPr>
        <w:tc>
          <w:tcPr>
            <w:tcW w:w="421" w:type="dxa"/>
          </w:tcPr>
          <w:p w14:paraId="5A7BA22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608AB7A" w14:textId="711C01B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for (var article in article) {</w:t>
            </w:r>
          </w:p>
        </w:tc>
      </w:tr>
      <w:tr w:rsidR="002446AB" w:rsidRPr="002446AB" w14:paraId="4FEA743B" w14:textId="77777777" w:rsidTr="002446AB">
        <w:trPr>
          <w:trHeight w:val="153"/>
        </w:trPr>
        <w:tc>
          <w:tcPr>
            <w:tcW w:w="421" w:type="dxa"/>
          </w:tcPr>
          <w:p w14:paraId="6455186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5CA60A5" w14:textId="54087A9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if (article["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rlToImag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] !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= null &amp;&amp; article["title"] != null) {</w:t>
            </w:r>
          </w:p>
        </w:tc>
      </w:tr>
      <w:tr w:rsidR="002446AB" w:rsidRPr="002446AB" w14:paraId="0C429841" w14:textId="77777777" w:rsidTr="002446AB">
        <w:trPr>
          <w:trHeight w:val="153"/>
        </w:trPr>
        <w:tc>
          <w:tcPr>
            <w:tcW w:w="421" w:type="dxa"/>
          </w:tcPr>
          <w:p w14:paraId="2836D89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079D08D" w14:textId="2F95FDD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mageUr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= article["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rlToImag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];</w:t>
            </w:r>
          </w:p>
        </w:tc>
      </w:tr>
      <w:tr w:rsidR="002446AB" w:rsidRPr="002446AB" w14:paraId="781A3910" w14:textId="77777777" w:rsidTr="002446AB">
        <w:trPr>
          <w:trHeight w:val="153"/>
        </w:trPr>
        <w:tc>
          <w:tcPr>
            <w:tcW w:w="421" w:type="dxa"/>
          </w:tcPr>
          <w:p w14:paraId="7EC6688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1D79FCC" w14:textId="5B203CB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break;</w:t>
            </w:r>
          </w:p>
        </w:tc>
      </w:tr>
      <w:tr w:rsidR="002446AB" w:rsidRPr="002446AB" w14:paraId="648167B8" w14:textId="77777777" w:rsidTr="002446AB">
        <w:trPr>
          <w:trHeight w:val="153"/>
        </w:trPr>
        <w:tc>
          <w:tcPr>
            <w:tcW w:w="421" w:type="dxa"/>
          </w:tcPr>
          <w:p w14:paraId="2EA3917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10C00A4" w14:textId="1CA6309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}</w:t>
            </w:r>
          </w:p>
        </w:tc>
      </w:tr>
      <w:tr w:rsidR="002446AB" w:rsidRPr="002446AB" w14:paraId="4A290532" w14:textId="77777777" w:rsidTr="002446AB">
        <w:trPr>
          <w:trHeight w:val="153"/>
        </w:trPr>
        <w:tc>
          <w:tcPr>
            <w:tcW w:w="421" w:type="dxa"/>
          </w:tcPr>
          <w:p w14:paraId="3016FD4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374FD5F" w14:textId="5411207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}</w:t>
            </w:r>
          </w:p>
        </w:tc>
      </w:tr>
      <w:tr w:rsidR="002446AB" w:rsidRPr="002446AB" w14:paraId="3424C003" w14:textId="77777777" w:rsidTr="002446AB">
        <w:trPr>
          <w:trHeight w:val="153"/>
        </w:trPr>
        <w:tc>
          <w:tcPr>
            <w:tcW w:w="421" w:type="dxa"/>
          </w:tcPr>
          <w:p w14:paraId="41943B6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2B92748" w14:textId="7CFE446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return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umn(</w:t>
            </w:r>
            <w:proofErr w:type="gramEnd"/>
          </w:p>
        </w:tc>
      </w:tr>
      <w:tr w:rsidR="002446AB" w:rsidRPr="002446AB" w14:paraId="37CB9BF5" w14:textId="77777777" w:rsidTr="002446AB">
        <w:trPr>
          <w:trHeight w:val="153"/>
        </w:trPr>
        <w:tc>
          <w:tcPr>
            <w:tcW w:w="421" w:type="dxa"/>
          </w:tcPr>
          <w:p w14:paraId="19584B5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0E6F82E" w14:textId="6EB7B99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.star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1B61AF8D" w14:textId="77777777" w:rsidTr="002446AB">
        <w:trPr>
          <w:trHeight w:val="153"/>
        </w:trPr>
        <w:tc>
          <w:tcPr>
            <w:tcW w:w="421" w:type="dxa"/>
          </w:tcPr>
          <w:p w14:paraId="397B088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92AD608" w14:textId="6B4E64B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children: [</w:t>
            </w:r>
          </w:p>
        </w:tc>
      </w:tr>
      <w:tr w:rsidR="002446AB" w:rsidRPr="002446AB" w14:paraId="29F49988" w14:textId="77777777" w:rsidTr="002446AB">
        <w:trPr>
          <w:trHeight w:val="153"/>
        </w:trPr>
        <w:tc>
          <w:tcPr>
            <w:tcW w:w="421" w:type="dxa"/>
          </w:tcPr>
          <w:p w14:paraId="5ED4762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D986202" w14:textId="40036F5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dding(</w:t>
            </w:r>
            <w:proofErr w:type="gramEnd"/>
          </w:p>
        </w:tc>
      </w:tr>
      <w:tr w:rsidR="002446AB" w:rsidRPr="002446AB" w14:paraId="0D0C4AB0" w14:textId="77777777" w:rsidTr="002446AB">
        <w:trPr>
          <w:trHeight w:val="153"/>
        </w:trPr>
        <w:tc>
          <w:tcPr>
            <w:tcW w:w="421" w:type="dxa"/>
          </w:tcPr>
          <w:p w14:paraId="219171D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7B2AFBA" w14:textId="17C5FD4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padding: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EdgeInsets.al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20.0),</w:t>
            </w:r>
          </w:p>
        </w:tc>
      </w:tr>
      <w:tr w:rsidR="002446AB" w:rsidRPr="002446AB" w14:paraId="4FE98CD4" w14:textId="77777777" w:rsidTr="002446AB">
        <w:trPr>
          <w:trHeight w:val="153"/>
        </w:trPr>
        <w:tc>
          <w:tcPr>
            <w:tcW w:w="421" w:type="dxa"/>
          </w:tcPr>
          <w:p w14:paraId="37D1634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B9A0CCB" w14:textId="63C92D0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umn(</w:t>
            </w:r>
            <w:proofErr w:type="gramEnd"/>
          </w:p>
        </w:tc>
      </w:tr>
      <w:tr w:rsidR="002446AB" w:rsidRPr="002446AB" w14:paraId="3B4995EF" w14:textId="77777777" w:rsidTr="002446AB">
        <w:trPr>
          <w:trHeight w:val="153"/>
        </w:trPr>
        <w:tc>
          <w:tcPr>
            <w:tcW w:w="421" w:type="dxa"/>
          </w:tcPr>
          <w:p w14:paraId="2EC8CC7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DCC8CFD" w14:textId="76DA465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.star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3FCB8AF3" w14:textId="77777777" w:rsidTr="002446AB">
        <w:trPr>
          <w:trHeight w:val="153"/>
        </w:trPr>
        <w:tc>
          <w:tcPr>
            <w:tcW w:w="421" w:type="dxa"/>
          </w:tcPr>
          <w:p w14:paraId="16DC757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109CB5E" w14:textId="685819A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children: [</w:t>
            </w:r>
          </w:p>
        </w:tc>
      </w:tr>
      <w:tr w:rsidR="002446AB" w:rsidRPr="002446AB" w14:paraId="1A67C51D" w14:textId="77777777" w:rsidTr="002446AB">
        <w:trPr>
          <w:trHeight w:val="153"/>
        </w:trPr>
        <w:tc>
          <w:tcPr>
            <w:tcW w:w="421" w:type="dxa"/>
          </w:tcPr>
          <w:p w14:paraId="747F62C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E9E4FC9" w14:textId="2292CAE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eight: 80),</w:t>
            </w:r>
          </w:p>
        </w:tc>
      </w:tr>
      <w:tr w:rsidR="002446AB" w:rsidRPr="002446AB" w14:paraId="4AF14DC3" w14:textId="77777777" w:rsidTr="002446AB">
        <w:trPr>
          <w:trHeight w:val="153"/>
        </w:trPr>
        <w:tc>
          <w:tcPr>
            <w:tcW w:w="421" w:type="dxa"/>
          </w:tcPr>
          <w:p w14:paraId="13024A4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A019D03" w14:textId="55FE2C9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ntainer(</w:t>
            </w:r>
            <w:proofErr w:type="gramEnd"/>
          </w:p>
        </w:tc>
      </w:tr>
      <w:tr w:rsidR="002446AB" w:rsidRPr="002446AB" w14:paraId="2858A4A9" w14:textId="77777777" w:rsidTr="002446AB">
        <w:trPr>
          <w:trHeight w:val="153"/>
        </w:trPr>
        <w:tc>
          <w:tcPr>
            <w:tcW w:w="421" w:type="dxa"/>
          </w:tcPr>
          <w:p w14:paraId="582A43D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6410B3B" w14:textId="59E8EF1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height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diaQuery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heigh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* 0.25,</w:t>
            </w:r>
          </w:p>
        </w:tc>
      </w:tr>
      <w:tr w:rsidR="002446AB" w:rsidRPr="002446AB" w14:paraId="1B3284C9" w14:textId="77777777" w:rsidTr="002446AB">
        <w:trPr>
          <w:trHeight w:val="153"/>
        </w:trPr>
        <w:tc>
          <w:tcPr>
            <w:tcW w:w="421" w:type="dxa"/>
          </w:tcPr>
          <w:p w14:paraId="38CF9E1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BB1B325" w14:textId="687A59B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width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ouble.infinity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780BBB64" w14:textId="77777777" w:rsidTr="002446AB">
        <w:trPr>
          <w:trHeight w:val="153"/>
        </w:trPr>
        <w:tc>
          <w:tcPr>
            <w:tcW w:w="421" w:type="dxa"/>
          </w:tcPr>
          <w:p w14:paraId="76C9F3D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C1CCDAF" w14:textId="0FEF9F9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decoration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xDecoratio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0921275E" w14:textId="77777777" w:rsidTr="002446AB">
        <w:trPr>
          <w:trHeight w:val="153"/>
        </w:trPr>
        <w:tc>
          <w:tcPr>
            <w:tcW w:w="421" w:type="dxa"/>
          </w:tcPr>
          <w:p w14:paraId="30C58F7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520DF3D" w14:textId="3C9B66D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image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DecorationImag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2A51FDC4" w14:textId="77777777" w:rsidTr="002446AB">
        <w:trPr>
          <w:trHeight w:val="153"/>
        </w:trPr>
        <w:tc>
          <w:tcPr>
            <w:tcW w:w="421" w:type="dxa"/>
          </w:tcPr>
          <w:p w14:paraId="3205C93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7EFEC88" w14:textId="261C982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imag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NetworkImag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article[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0][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urlToImag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] ?? ""),</w:t>
            </w:r>
          </w:p>
        </w:tc>
      </w:tr>
      <w:tr w:rsidR="002446AB" w:rsidRPr="002446AB" w14:paraId="40A82CD4" w14:textId="77777777" w:rsidTr="002446AB">
        <w:trPr>
          <w:trHeight w:val="153"/>
        </w:trPr>
        <w:tc>
          <w:tcPr>
            <w:tcW w:w="421" w:type="dxa"/>
          </w:tcPr>
          <w:p w14:paraId="6F41965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681124F" w14:textId="2304190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fit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xFit.cove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57C2B33C" w14:textId="77777777" w:rsidTr="002446AB">
        <w:trPr>
          <w:trHeight w:val="153"/>
        </w:trPr>
        <w:tc>
          <w:tcPr>
            <w:tcW w:w="421" w:type="dxa"/>
          </w:tcPr>
          <w:p w14:paraId="725EACD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ECC897A" w14:textId="423124D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2446AB" w:rsidRPr="002446AB" w14:paraId="627FAAD5" w14:textId="77777777" w:rsidTr="002446AB">
        <w:trPr>
          <w:trHeight w:val="153"/>
        </w:trPr>
        <w:tc>
          <w:tcPr>
            <w:tcW w:w="421" w:type="dxa"/>
          </w:tcPr>
          <w:p w14:paraId="4E9E92B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362DB30" w14:textId="351A579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10),</w:t>
            </w:r>
          </w:p>
        </w:tc>
      </w:tr>
      <w:tr w:rsidR="002446AB" w:rsidRPr="002446AB" w14:paraId="11AD8376" w14:textId="77777777" w:rsidTr="002446AB">
        <w:trPr>
          <w:trHeight w:val="153"/>
        </w:trPr>
        <w:tc>
          <w:tcPr>
            <w:tcW w:w="421" w:type="dxa"/>
          </w:tcPr>
          <w:p w14:paraId="34C3F6C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6C9AAE2" w14:textId="346F816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2446AB" w:rsidRPr="002446AB" w14:paraId="2ECDC036" w14:textId="77777777" w:rsidTr="002446AB">
        <w:trPr>
          <w:trHeight w:val="153"/>
        </w:trPr>
        <w:tc>
          <w:tcPr>
            <w:tcW w:w="421" w:type="dxa"/>
          </w:tcPr>
          <w:p w14:paraId="4EF1120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898F3CC" w14:textId="5CDE15A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Padding(</w:t>
            </w:r>
            <w:proofErr w:type="gramEnd"/>
          </w:p>
        </w:tc>
      </w:tr>
      <w:tr w:rsidR="002446AB" w:rsidRPr="002446AB" w14:paraId="736FAB50" w14:textId="77777777" w:rsidTr="002446AB">
        <w:trPr>
          <w:trHeight w:val="153"/>
        </w:trPr>
        <w:tc>
          <w:tcPr>
            <w:tcW w:w="421" w:type="dxa"/>
          </w:tcPr>
          <w:p w14:paraId="4EC6B8A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653AF0F" w14:textId="114CEA5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padding: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EdgeInsets.al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20.0),</w:t>
            </w:r>
          </w:p>
        </w:tc>
      </w:tr>
      <w:tr w:rsidR="002446AB" w:rsidRPr="002446AB" w14:paraId="4E581479" w14:textId="77777777" w:rsidTr="002446AB">
        <w:trPr>
          <w:trHeight w:val="153"/>
        </w:trPr>
        <w:tc>
          <w:tcPr>
            <w:tcW w:w="421" w:type="dxa"/>
          </w:tcPr>
          <w:p w14:paraId="58F682C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E0C063D" w14:textId="38A6256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umn(</w:t>
            </w:r>
            <w:proofErr w:type="gramEnd"/>
          </w:p>
        </w:tc>
      </w:tr>
      <w:tr w:rsidR="002446AB" w:rsidRPr="002446AB" w14:paraId="032D3736" w14:textId="77777777" w:rsidTr="002446AB">
        <w:trPr>
          <w:trHeight w:val="153"/>
        </w:trPr>
        <w:tc>
          <w:tcPr>
            <w:tcW w:w="421" w:type="dxa"/>
          </w:tcPr>
          <w:p w14:paraId="128F681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4163648" w14:textId="04036D9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.star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6EBC10D5" w14:textId="77777777" w:rsidTr="002446AB">
        <w:trPr>
          <w:trHeight w:val="153"/>
        </w:trPr>
        <w:tc>
          <w:tcPr>
            <w:tcW w:w="421" w:type="dxa"/>
          </w:tcPr>
          <w:p w14:paraId="016D340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8ABB7EE" w14:textId="2299CD7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ainAxisAlignme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ainAxisAlignment.end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5E2E1C1E" w14:textId="77777777" w:rsidTr="002446AB">
        <w:trPr>
          <w:trHeight w:val="153"/>
        </w:trPr>
        <w:tc>
          <w:tcPr>
            <w:tcW w:w="421" w:type="dxa"/>
          </w:tcPr>
          <w:p w14:paraId="745A760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FDEB763" w14:textId="55713DB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hildren: [</w:t>
            </w:r>
          </w:p>
        </w:tc>
      </w:tr>
      <w:tr w:rsidR="002446AB" w:rsidRPr="002446AB" w14:paraId="65772C0B" w14:textId="77777777" w:rsidTr="002446AB">
        <w:trPr>
          <w:trHeight w:val="153"/>
        </w:trPr>
        <w:tc>
          <w:tcPr>
            <w:tcW w:w="421" w:type="dxa"/>
          </w:tcPr>
          <w:p w14:paraId="21787F3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9F98BDB" w14:textId="4D6E748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14D93E8F" w14:textId="77777777" w:rsidTr="002446AB">
        <w:trPr>
          <w:trHeight w:val="153"/>
        </w:trPr>
        <w:tc>
          <w:tcPr>
            <w:tcW w:w="421" w:type="dxa"/>
          </w:tcPr>
          <w:p w14:paraId="0A0A134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7E199E2" w14:textId="26B5083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width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ediaQuery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width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* 0.6,</w:t>
            </w:r>
          </w:p>
        </w:tc>
      </w:tr>
      <w:tr w:rsidR="002446AB" w:rsidRPr="002446AB" w14:paraId="0A3F7818" w14:textId="77777777" w:rsidTr="002446AB">
        <w:trPr>
          <w:trHeight w:val="153"/>
        </w:trPr>
        <w:tc>
          <w:tcPr>
            <w:tcW w:w="421" w:type="dxa"/>
          </w:tcPr>
          <w:p w14:paraId="4E89F8D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D41A40D" w14:textId="3F91918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2446AB" w:rsidRPr="002446AB" w14:paraId="49B26F7A" w14:textId="77777777" w:rsidTr="002446AB">
        <w:trPr>
          <w:trHeight w:val="153"/>
        </w:trPr>
        <w:tc>
          <w:tcPr>
            <w:tcW w:w="421" w:type="dxa"/>
          </w:tcPr>
          <w:p w14:paraId="316F379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FEEDD74" w14:textId="1E1BF41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article[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0][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"title"] ?? "",</w:t>
            </w:r>
          </w:p>
        </w:tc>
      </w:tr>
      <w:tr w:rsidR="002446AB" w:rsidRPr="002446AB" w14:paraId="7C808E53" w14:textId="77777777" w:rsidTr="002446AB">
        <w:trPr>
          <w:trHeight w:val="153"/>
        </w:trPr>
        <w:tc>
          <w:tcPr>
            <w:tcW w:w="421" w:type="dxa"/>
          </w:tcPr>
          <w:p w14:paraId="149FDB8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D6B67F8" w14:textId="12B3BE7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maxLine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: 2,</w:t>
            </w:r>
          </w:p>
        </w:tc>
      </w:tr>
      <w:tr w:rsidR="002446AB" w:rsidRPr="002446AB" w14:paraId="552269CA" w14:textId="77777777" w:rsidTr="002446AB">
        <w:trPr>
          <w:trHeight w:val="153"/>
        </w:trPr>
        <w:tc>
          <w:tcPr>
            <w:tcW w:w="421" w:type="dxa"/>
          </w:tcPr>
          <w:p w14:paraId="0982985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AE1024E" w14:textId="53B608F6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overflow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Overflow.ellipsi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76BAD230" w14:textId="77777777" w:rsidTr="002446AB">
        <w:trPr>
          <w:trHeight w:val="153"/>
        </w:trPr>
        <w:tc>
          <w:tcPr>
            <w:tcW w:w="421" w:type="dxa"/>
          </w:tcPr>
          <w:p w14:paraId="6D2AA08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441432D" w14:textId="721A11D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style:</w:t>
            </w:r>
          </w:p>
        </w:tc>
      </w:tr>
      <w:tr w:rsidR="002446AB" w:rsidRPr="002446AB" w14:paraId="418EB5F3" w14:textId="77777777" w:rsidTr="002446AB">
        <w:trPr>
          <w:trHeight w:val="153"/>
        </w:trPr>
        <w:tc>
          <w:tcPr>
            <w:tcW w:w="421" w:type="dxa"/>
          </w:tcPr>
          <w:p w14:paraId="095C15F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81E6828" w14:textId="175DED0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.textTheme.headline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6!.copyWith(</w:t>
            </w:r>
          </w:p>
        </w:tc>
      </w:tr>
      <w:tr w:rsidR="002446AB" w:rsidRPr="002446AB" w14:paraId="2C519AD9" w14:textId="77777777" w:rsidTr="002446AB">
        <w:trPr>
          <w:trHeight w:val="153"/>
        </w:trPr>
        <w:tc>
          <w:tcPr>
            <w:tcW w:w="421" w:type="dxa"/>
          </w:tcPr>
          <w:p w14:paraId="6396504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AE70904" w14:textId="2CC3837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FontWeight.bold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23EA0FBB" w14:textId="77777777" w:rsidTr="002446AB">
        <w:trPr>
          <w:trHeight w:val="153"/>
        </w:trPr>
        <w:tc>
          <w:tcPr>
            <w:tcW w:w="421" w:type="dxa"/>
          </w:tcPr>
          <w:p w14:paraId="719721A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1AE39BE" w14:textId="18939A6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color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ors.whi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3A2750EA" w14:textId="77777777" w:rsidTr="002446AB">
        <w:trPr>
          <w:trHeight w:val="153"/>
        </w:trPr>
        <w:tc>
          <w:tcPr>
            <w:tcW w:w="421" w:type="dxa"/>
          </w:tcPr>
          <w:p w14:paraId="5A7E571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56A4D60" w14:textId="4DF210E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),</w:t>
            </w:r>
          </w:p>
        </w:tc>
      </w:tr>
      <w:tr w:rsidR="002446AB" w:rsidRPr="002446AB" w14:paraId="75A6FADD" w14:textId="77777777" w:rsidTr="002446AB">
        <w:trPr>
          <w:trHeight w:val="153"/>
        </w:trPr>
        <w:tc>
          <w:tcPr>
            <w:tcW w:w="421" w:type="dxa"/>
          </w:tcPr>
          <w:p w14:paraId="1403856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157F036" w14:textId="3BDFCE8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),</w:t>
            </w:r>
          </w:p>
        </w:tc>
      </w:tr>
      <w:tr w:rsidR="002446AB" w:rsidRPr="002446AB" w14:paraId="01652D20" w14:textId="77777777" w:rsidTr="002446AB">
        <w:trPr>
          <w:trHeight w:val="153"/>
        </w:trPr>
        <w:tc>
          <w:tcPr>
            <w:tcW w:w="421" w:type="dxa"/>
          </w:tcPr>
          <w:p w14:paraId="174EBCD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1F2F9C8" w14:textId="6620E71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),</w:t>
            </w:r>
          </w:p>
        </w:tc>
      </w:tr>
      <w:tr w:rsidR="002446AB" w:rsidRPr="002446AB" w14:paraId="6611D913" w14:textId="77777777" w:rsidTr="002446AB">
        <w:trPr>
          <w:trHeight w:val="153"/>
        </w:trPr>
        <w:tc>
          <w:tcPr>
            <w:tcW w:w="421" w:type="dxa"/>
          </w:tcPr>
          <w:p w14:paraId="03FDBA1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180D255" w14:textId="42B0641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height: 10),</w:t>
            </w:r>
          </w:p>
        </w:tc>
      </w:tr>
      <w:tr w:rsidR="002446AB" w:rsidRPr="002446AB" w14:paraId="7FB8E09A" w14:textId="77777777" w:rsidTr="002446AB">
        <w:trPr>
          <w:trHeight w:val="153"/>
        </w:trPr>
        <w:tc>
          <w:tcPr>
            <w:tcW w:w="421" w:type="dxa"/>
          </w:tcPr>
          <w:p w14:paraId="7F8156C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5C19D35" w14:textId="37D8495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nkWel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385FDF89" w14:textId="77777777" w:rsidTr="002446AB">
        <w:trPr>
          <w:trHeight w:val="153"/>
        </w:trPr>
        <w:tc>
          <w:tcPr>
            <w:tcW w:w="421" w:type="dxa"/>
          </w:tcPr>
          <w:p w14:paraId="3CE41FD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28D78CA" w14:textId="1FEC076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onTap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: () {</w:t>
            </w:r>
          </w:p>
        </w:tc>
      </w:tr>
      <w:tr w:rsidR="002446AB" w:rsidRPr="002446AB" w14:paraId="53C4E6AD" w14:textId="77777777" w:rsidTr="002446AB">
        <w:trPr>
          <w:trHeight w:val="153"/>
        </w:trPr>
        <w:tc>
          <w:tcPr>
            <w:tcW w:w="421" w:type="dxa"/>
          </w:tcPr>
          <w:p w14:paraId="771DE5F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10F51E0" w14:textId="16A5F11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Navigator.pushNamed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2446AB" w:rsidRPr="002446AB" w14:paraId="7621BFF4" w14:textId="77777777" w:rsidTr="002446AB">
        <w:trPr>
          <w:trHeight w:val="153"/>
        </w:trPr>
        <w:tc>
          <w:tcPr>
            <w:tcW w:w="421" w:type="dxa"/>
          </w:tcPr>
          <w:p w14:paraId="68E25609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3D24EB1" w14:textId="510C88A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ontext,</w:t>
            </w:r>
          </w:p>
        </w:tc>
      </w:tr>
      <w:tr w:rsidR="002446AB" w:rsidRPr="002446AB" w14:paraId="00A952E5" w14:textId="77777777" w:rsidTr="002446AB">
        <w:trPr>
          <w:trHeight w:val="153"/>
        </w:trPr>
        <w:tc>
          <w:tcPr>
            <w:tcW w:w="421" w:type="dxa"/>
          </w:tcPr>
          <w:p w14:paraId="2DBBEEC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7CDE3D0" w14:textId="4E0B9765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cleScreen.routeNam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2B371D52" w14:textId="77777777" w:rsidTr="002446AB">
        <w:trPr>
          <w:trHeight w:val="153"/>
        </w:trPr>
        <w:tc>
          <w:tcPr>
            <w:tcW w:w="421" w:type="dxa"/>
          </w:tcPr>
          <w:p w14:paraId="6C2C68C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ADDD4BC" w14:textId="1DC365F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arguments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article[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0],</w:t>
            </w:r>
          </w:p>
        </w:tc>
      </w:tr>
      <w:tr w:rsidR="002446AB" w:rsidRPr="002446AB" w14:paraId="6DCBC951" w14:textId="77777777" w:rsidTr="002446AB">
        <w:trPr>
          <w:trHeight w:val="153"/>
        </w:trPr>
        <w:tc>
          <w:tcPr>
            <w:tcW w:w="421" w:type="dxa"/>
          </w:tcPr>
          <w:p w14:paraId="062BC94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C6C9CE4" w14:textId="7EBBD01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;</w:t>
            </w:r>
          </w:p>
        </w:tc>
      </w:tr>
      <w:tr w:rsidR="002446AB" w:rsidRPr="002446AB" w14:paraId="4B43983D" w14:textId="77777777" w:rsidTr="002446AB">
        <w:trPr>
          <w:trHeight w:val="153"/>
        </w:trPr>
        <w:tc>
          <w:tcPr>
            <w:tcW w:w="421" w:type="dxa"/>
          </w:tcPr>
          <w:p w14:paraId="03A1F81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DF7173F" w14:textId="58D522B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},</w:t>
            </w:r>
          </w:p>
        </w:tc>
      </w:tr>
      <w:tr w:rsidR="002446AB" w:rsidRPr="002446AB" w14:paraId="1D8F8999" w14:textId="77777777" w:rsidTr="002446AB">
        <w:trPr>
          <w:trHeight w:val="153"/>
        </w:trPr>
        <w:tc>
          <w:tcPr>
            <w:tcW w:w="421" w:type="dxa"/>
          </w:tcPr>
          <w:p w14:paraId="265C553A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B343984" w14:textId="77B6440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ntainer(</w:t>
            </w:r>
            <w:proofErr w:type="gramEnd"/>
          </w:p>
        </w:tc>
      </w:tr>
      <w:tr w:rsidR="002446AB" w:rsidRPr="002446AB" w14:paraId="2567E301" w14:textId="77777777" w:rsidTr="002446AB">
        <w:trPr>
          <w:trHeight w:val="153"/>
        </w:trPr>
        <w:tc>
          <w:tcPr>
            <w:tcW w:w="421" w:type="dxa"/>
          </w:tcPr>
          <w:p w14:paraId="53C254BC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69E63D0" w14:textId="3F3E4AA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decoration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xDecoration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2446AB" w:rsidRPr="002446AB" w14:paraId="466C8BCF" w14:textId="77777777" w:rsidTr="002446AB">
        <w:trPr>
          <w:trHeight w:val="153"/>
        </w:trPr>
        <w:tc>
          <w:tcPr>
            <w:tcW w:w="421" w:type="dxa"/>
          </w:tcPr>
          <w:p w14:paraId="7B63451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D7C58EF" w14:textId="6139A45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olor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ors.white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22299DB3" w14:textId="77777777" w:rsidTr="002446AB">
        <w:trPr>
          <w:trHeight w:val="153"/>
        </w:trPr>
        <w:tc>
          <w:tcPr>
            <w:tcW w:w="421" w:type="dxa"/>
          </w:tcPr>
          <w:p w14:paraId="3166ED5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D3C6CE0" w14:textId="2A5F9F1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rderRadius.circula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20),</w:t>
            </w:r>
          </w:p>
        </w:tc>
      </w:tr>
      <w:tr w:rsidR="002446AB" w:rsidRPr="002446AB" w14:paraId="0916E9F2" w14:textId="77777777" w:rsidTr="002446AB">
        <w:trPr>
          <w:trHeight w:val="153"/>
        </w:trPr>
        <w:tc>
          <w:tcPr>
            <w:tcW w:w="421" w:type="dxa"/>
          </w:tcPr>
          <w:p w14:paraId="51F26E8D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193AB14" w14:textId="54AB7D4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border: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Border.al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color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ors.tea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2446AB" w:rsidRPr="002446AB" w14:paraId="27321BBD" w14:textId="77777777" w:rsidTr="002446AB">
        <w:trPr>
          <w:trHeight w:val="153"/>
        </w:trPr>
        <w:tc>
          <w:tcPr>
            <w:tcW w:w="421" w:type="dxa"/>
          </w:tcPr>
          <w:p w14:paraId="67D891B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F19ADEC" w14:textId="5C87FBE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,</w:t>
            </w:r>
          </w:p>
        </w:tc>
      </w:tr>
      <w:tr w:rsidR="002446AB" w:rsidRPr="002446AB" w14:paraId="7E08B8FF" w14:textId="77777777" w:rsidTr="002446AB">
        <w:trPr>
          <w:trHeight w:val="153"/>
        </w:trPr>
        <w:tc>
          <w:tcPr>
            <w:tcW w:w="421" w:type="dxa"/>
          </w:tcPr>
          <w:p w14:paraId="2792DE5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85EF5CE" w14:textId="7A5B9C9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padding: const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EdgeInsets.symmetric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2446AB" w:rsidRPr="002446AB" w14:paraId="445C55C4" w14:textId="77777777" w:rsidTr="002446AB">
        <w:trPr>
          <w:trHeight w:val="153"/>
        </w:trPr>
        <w:tc>
          <w:tcPr>
            <w:tcW w:w="421" w:type="dxa"/>
          </w:tcPr>
          <w:p w14:paraId="470CA61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FAE14AF" w14:textId="4867895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horizontal: 12, vertical: 6),</w:t>
            </w:r>
          </w:p>
        </w:tc>
      </w:tr>
      <w:tr w:rsidR="002446AB" w:rsidRPr="002446AB" w14:paraId="7EE75781" w14:textId="77777777" w:rsidTr="002446AB">
        <w:trPr>
          <w:trHeight w:val="153"/>
        </w:trPr>
        <w:tc>
          <w:tcPr>
            <w:tcW w:w="421" w:type="dxa"/>
          </w:tcPr>
          <w:p w14:paraId="03A825C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5531207" w14:textId="4B4DD31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child: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Wrap(</w:t>
            </w:r>
            <w:proofErr w:type="gramEnd"/>
          </w:p>
        </w:tc>
      </w:tr>
      <w:tr w:rsidR="002446AB" w:rsidRPr="002446AB" w14:paraId="1750D046" w14:textId="77777777" w:rsidTr="002446AB">
        <w:trPr>
          <w:trHeight w:val="153"/>
        </w:trPr>
        <w:tc>
          <w:tcPr>
            <w:tcW w:w="421" w:type="dxa"/>
          </w:tcPr>
          <w:p w14:paraId="63359D5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C14DC37" w14:textId="64BDDF8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rossAxisAlignmen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WrapCrossAlignment.center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0AB401FC" w14:textId="77777777" w:rsidTr="002446AB">
        <w:trPr>
          <w:trHeight w:val="153"/>
        </w:trPr>
        <w:tc>
          <w:tcPr>
            <w:tcW w:w="421" w:type="dxa"/>
          </w:tcPr>
          <w:p w14:paraId="58A2D69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252B9F1" w14:textId="1AE1847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hildren: [</w:t>
            </w:r>
          </w:p>
        </w:tc>
      </w:tr>
      <w:tr w:rsidR="002446AB" w:rsidRPr="002446AB" w14:paraId="04FF1D47" w14:textId="77777777" w:rsidTr="002446AB">
        <w:trPr>
          <w:trHeight w:val="153"/>
        </w:trPr>
        <w:tc>
          <w:tcPr>
            <w:tcW w:w="421" w:type="dxa"/>
          </w:tcPr>
          <w:p w14:paraId="3583106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6BCD333" w14:textId="7A0F3C2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2446AB" w:rsidRPr="002446AB" w14:paraId="522C9D7C" w14:textId="77777777" w:rsidTr="002446AB">
        <w:trPr>
          <w:trHeight w:val="153"/>
        </w:trPr>
        <w:tc>
          <w:tcPr>
            <w:tcW w:w="421" w:type="dxa"/>
          </w:tcPr>
          <w:p w14:paraId="4730D06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A12E6CA" w14:textId="0018819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'Read More',</w:t>
            </w:r>
          </w:p>
        </w:tc>
      </w:tr>
      <w:tr w:rsidR="002446AB" w:rsidRPr="002446AB" w14:paraId="3B8FC697" w14:textId="77777777" w:rsidTr="002446AB">
        <w:trPr>
          <w:trHeight w:val="153"/>
        </w:trPr>
        <w:tc>
          <w:tcPr>
            <w:tcW w:w="421" w:type="dxa"/>
          </w:tcPr>
          <w:p w14:paraId="48723D2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4A2908A" w14:textId="36B7E8F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style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context)</w:t>
            </w:r>
          </w:p>
        </w:tc>
      </w:tr>
      <w:tr w:rsidR="002446AB" w:rsidRPr="002446AB" w14:paraId="5C2EFDBE" w14:textId="77777777" w:rsidTr="002446AB">
        <w:trPr>
          <w:trHeight w:val="153"/>
        </w:trPr>
        <w:tc>
          <w:tcPr>
            <w:tcW w:w="421" w:type="dxa"/>
          </w:tcPr>
          <w:p w14:paraId="4D8F1C9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5C25B23" w14:textId="619FE13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2446AB" w:rsidRPr="002446AB" w14:paraId="7285A260" w14:textId="77777777" w:rsidTr="002446AB">
        <w:trPr>
          <w:trHeight w:val="153"/>
        </w:trPr>
        <w:tc>
          <w:tcPr>
            <w:tcW w:w="421" w:type="dxa"/>
          </w:tcPr>
          <w:p w14:paraId="10348E9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11C94C6D" w14:textId="0647EBF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bodyText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2!</w:t>
            </w:r>
          </w:p>
        </w:tc>
      </w:tr>
      <w:tr w:rsidR="002446AB" w:rsidRPr="002446AB" w14:paraId="71E84BE0" w14:textId="77777777" w:rsidTr="002446AB">
        <w:trPr>
          <w:trHeight w:val="153"/>
        </w:trPr>
        <w:tc>
          <w:tcPr>
            <w:tcW w:w="421" w:type="dxa"/>
          </w:tcPr>
          <w:p w14:paraId="59ACD3C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BB3203C" w14:textId="4B50111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pyWith</w:t>
            </w:r>
            <w:proofErr w:type="spellEnd"/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2446AB" w:rsidRPr="002446AB" w14:paraId="46A942DB" w14:textId="77777777" w:rsidTr="002446AB">
        <w:trPr>
          <w:trHeight w:val="153"/>
        </w:trPr>
        <w:tc>
          <w:tcPr>
            <w:tcW w:w="421" w:type="dxa"/>
          </w:tcPr>
          <w:p w14:paraId="4491B4F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7B3C569" w14:textId="5645887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color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ors.tea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72C4F3EE" w14:textId="77777777" w:rsidTr="002446AB">
        <w:trPr>
          <w:trHeight w:val="153"/>
        </w:trPr>
        <w:tc>
          <w:tcPr>
            <w:tcW w:w="421" w:type="dxa"/>
          </w:tcPr>
          <w:p w14:paraId="77BF7BA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676B32F" w14:textId="24D76EB9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),</w:t>
            </w:r>
          </w:p>
        </w:tc>
      </w:tr>
      <w:tr w:rsidR="002446AB" w:rsidRPr="002446AB" w14:paraId="01A1CBFB" w14:textId="77777777" w:rsidTr="002446AB">
        <w:trPr>
          <w:trHeight w:val="153"/>
        </w:trPr>
        <w:tc>
          <w:tcPr>
            <w:tcW w:w="421" w:type="dxa"/>
          </w:tcPr>
          <w:p w14:paraId="241CF8F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8CED3D8" w14:textId="07F6DA2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),</w:t>
            </w:r>
          </w:p>
        </w:tc>
      </w:tr>
      <w:tr w:rsidR="002446AB" w:rsidRPr="002446AB" w14:paraId="23C47D1D" w14:textId="77777777" w:rsidTr="002446AB">
        <w:trPr>
          <w:trHeight w:val="153"/>
        </w:trPr>
        <w:tc>
          <w:tcPr>
            <w:tcW w:w="421" w:type="dxa"/>
          </w:tcPr>
          <w:p w14:paraId="0726D85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71B0CBD" w14:textId="0687146A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const </w:t>
            </w:r>
            <w:proofErr w:type="spellStart"/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width: 10),</w:t>
            </w:r>
          </w:p>
        </w:tc>
      </w:tr>
      <w:tr w:rsidR="002446AB" w:rsidRPr="002446AB" w14:paraId="63532634" w14:textId="77777777" w:rsidTr="002446AB">
        <w:trPr>
          <w:trHeight w:val="153"/>
        </w:trPr>
        <w:tc>
          <w:tcPr>
            <w:tcW w:w="421" w:type="dxa"/>
          </w:tcPr>
          <w:p w14:paraId="373BA62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400874B" w14:textId="78462D1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const </w:t>
            </w:r>
            <w:proofErr w:type="gram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con(</w:t>
            </w:r>
            <w:proofErr w:type="gramEnd"/>
          </w:p>
        </w:tc>
      </w:tr>
      <w:tr w:rsidR="002446AB" w:rsidRPr="002446AB" w14:paraId="3FCF4E22" w14:textId="77777777" w:rsidTr="002446AB">
        <w:trPr>
          <w:trHeight w:val="153"/>
        </w:trPr>
        <w:tc>
          <w:tcPr>
            <w:tcW w:w="421" w:type="dxa"/>
          </w:tcPr>
          <w:p w14:paraId="6471072F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7ED908E" w14:textId="0661792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Icons.arrow_right_alt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743841F3" w14:textId="77777777" w:rsidTr="002446AB">
        <w:trPr>
          <w:trHeight w:val="153"/>
        </w:trPr>
        <w:tc>
          <w:tcPr>
            <w:tcW w:w="421" w:type="dxa"/>
          </w:tcPr>
          <w:p w14:paraId="6F2ADEA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EF5512F" w14:textId="5F2D7D4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color: </w:t>
            </w:r>
            <w:proofErr w:type="spellStart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Colors.teal</w:t>
            </w:r>
            <w:proofErr w:type="spellEnd"/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2446AB" w:rsidRPr="002446AB" w14:paraId="198684F7" w14:textId="77777777" w:rsidTr="002446AB">
        <w:trPr>
          <w:trHeight w:val="153"/>
        </w:trPr>
        <w:tc>
          <w:tcPr>
            <w:tcW w:w="421" w:type="dxa"/>
          </w:tcPr>
          <w:p w14:paraId="326CFF57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D470B3A" w14:textId="5AACCE2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),</w:t>
            </w:r>
          </w:p>
        </w:tc>
      </w:tr>
      <w:tr w:rsidR="002446AB" w:rsidRPr="002446AB" w14:paraId="37F78D08" w14:textId="77777777" w:rsidTr="002446AB">
        <w:trPr>
          <w:trHeight w:val="153"/>
        </w:trPr>
        <w:tc>
          <w:tcPr>
            <w:tcW w:w="421" w:type="dxa"/>
          </w:tcPr>
          <w:p w14:paraId="190957E1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8A7C9DA" w14:textId="1A8C724B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],</w:t>
            </w:r>
          </w:p>
        </w:tc>
      </w:tr>
      <w:tr w:rsidR="002446AB" w:rsidRPr="002446AB" w14:paraId="6CD01E90" w14:textId="77777777" w:rsidTr="002446AB">
        <w:trPr>
          <w:trHeight w:val="153"/>
        </w:trPr>
        <w:tc>
          <w:tcPr>
            <w:tcW w:w="421" w:type="dxa"/>
          </w:tcPr>
          <w:p w14:paraId="54BAA54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EEA47C5" w14:textId="167D01C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,</w:t>
            </w:r>
          </w:p>
        </w:tc>
      </w:tr>
      <w:tr w:rsidR="002446AB" w:rsidRPr="002446AB" w14:paraId="10B745CF" w14:textId="77777777" w:rsidTr="002446AB">
        <w:trPr>
          <w:trHeight w:val="153"/>
        </w:trPr>
        <w:tc>
          <w:tcPr>
            <w:tcW w:w="421" w:type="dxa"/>
          </w:tcPr>
          <w:p w14:paraId="6437D6B6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7317DE4" w14:textId="1763A183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),</w:t>
            </w:r>
          </w:p>
        </w:tc>
      </w:tr>
      <w:tr w:rsidR="002446AB" w:rsidRPr="002446AB" w14:paraId="6111D94D" w14:textId="77777777" w:rsidTr="002446AB">
        <w:trPr>
          <w:trHeight w:val="153"/>
        </w:trPr>
        <w:tc>
          <w:tcPr>
            <w:tcW w:w="421" w:type="dxa"/>
          </w:tcPr>
          <w:p w14:paraId="007BAE72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61FDCF98" w14:textId="4D34DFD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),</w:t>
            </w:r>
          </w:p>
        </w:tc>
      </w:tr>
      <w:tr w:rsidR="002446AB" w:rsidRPr="002446AB" w14:paraId="5FD513FF" w14:textId="77777777" w:rsidTr="002446AB">
        <w:trPr>
          <w:trHeight w:val="153"/>
        </w:trPr>
        <w:tc>
          <w:tcPr>
            <w:tcW w:w="421" w:type="dxa"/>
          </w:tcPr>
          <w:p w14:paraId="64FFCE7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4CA4C12" w14:textId="23E00A81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],</w:t>
            </w:r>
          </w:p>
        </w:tc>
      </w:tr>
      <w:tr w:rsidR="002446AB" w:rsidRPr="002446AB" w14:paraId="4D8F5BC6" w14:textId="77777777" w:rsidTr="002446AB">
        <w:trPr>
          <w:trHeight w:val="153"/>
        </w:trPr>
        <w:tc>
          <w:tcPr>
            <w:tcW w:w="421" w:type="dxa"/>
          </w:tcPr>
          <w:p w14:paraId="4F892198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C6D0617" w14:textId="44A02A72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,</w:t>
            </w:r>
          </w:p>
        </w:tc>
      </w:tr>
      <w:tr w:rsidR="002446AB" w:rsidRPr="002446AB" w14:paraId="6A547885" w14:textId="77777777" w:rsidTr="002446AB">
        <w:trPr>
          <w:trHeight w:val="153"/>
        </w:trPr>
        <w:tc>
          <w:tcPr>
            <w:tcW w:w="421" w:type="dxa"/>
          </w:tcPr>
          <w:p w14:paraId="0EEBC2C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FC09658" w14:textId="5ADA9750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2446AB" w:rsidRPr="002446AB" w14:paraId="38CB9FB5" w14:textId="77777777" w:rsidTr="002446AB">
        <w:trPr>
          <w:trHeight w:val="153"/>
        </w:trPr>
        <w:tc>
          <w:tcPr>
            <w:tcW w:w="421" w:type="dxa"/>
          </w:tcPr>
          <w:p w14:paraId="3976D7A5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45A07C41" w14:textId="059B7F7F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2446AB" w:rsidRPr="002446AB" w14:paraId="732FD86A" w14:textId="77777777" w:rsidTr="002446AB">
        <w:trPr>
          <w:trHeight w:val="153"/>
        </w:trPr>
        <w:tc>
          <w:tcPr>
            <w:tcW w:w="421" w:type="dxa"/>
          </w:tcPr>
          <w:p w14:paraId="4F11C750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76BAB147" w14:textId="1F3BAABD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  ],</w:t>
            </w:r>
          </w:p>
        </w:tc>
      </w:tr>
      <w:tr w:rsidR="002446AB" w:rsidRPr="002446AB" w14:paraId="2A713BE6" w14:textId="77777777" w:rsidTr="002446AB">
        <w:trPr>
          <w:trHeight w:val="153"/>
        </w:trPr>
        <w:tc>
          <w:tcPr>
            <w:tcW w:w="421" w:type="dxa"/>
          </w:tcPr>
          <w:p w14:paraId="4FA2FA8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D8E62CE" w14:textId="781819CE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  ),</w:t>
            </w:r>
          </w:p>
        </w:tc>
      </w:tr>
      <w:tr w:rsidR="002446AB" w:rsidRPr="002446AB" w14:paraId="6F4D70F1" w14:textId="77777777" w:rsidTr="002446AB">
        <w:trPr>
          <w:trHeight w:val="153"/>
        </w:trPr>
        <w:tc>
          <w:tcPr>
            <w:tcW w:w="421" w:type="dxa"/>
          </w:tcPr>
          <w:p w14:paraId="6A5B46F4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5513AFD5" w14:textId="3A730A34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  ),</w:t>
            </w:r>
          </w:p>
        </w:tc>
      </w:tr>
      <w:tr w:rsidR="002446AB" w:rsidRPr="002446AB" w14:paraId="643CA8C2" w14:textId="77777777" w:rsidTr="002446AB">
        <w:trPr>
          <w:trHeight w:val="153"/>
        </w:trPr>
        <w:tc>
          <w:tcPr>
            <w:tcW w:w="421" w:type="dxa"/>
          </w:tcPr>
          <w:p w14:paraId="720F625E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8F2C357" w14:textId="4ABDE538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  ],</w:t>
            </w:r>
          </w:p>
        </w:tc>
      </w:tr>
      <w:tr w:rsidR="002446AB" w:rsidRPr="002446AB" w14:paraId="0B4D7C30" w14:textId="77777777" w:rsidTr="002446AB">
        <w:trPr>
          <w:trHeight w:val="153"/>
        </w:trPr>
        <w:tc>
          <w:tcPr>
            <w:tcW w:w="421" w:type="dxa"/>
          </w:tcPr>
          <w:p w14:paraId="7F10D08B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0623179C" w14:textId="533DA5DC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  );</w:t>
            </w:r>
          </w:p>
        </w:tc>
      </w:tr>
      <w:tr w:rsidR="002446AB" w:rsidRPr="002446AB" w14:paraId="7FE5D8AE" w14:textId="77777777" w:rsidTr="002446AB">
        <w:trPr>
          <w:trHeight w:val="153"/>
        </w:trPr>
        <w:tc>
          <w:tcPr>
            <w:tcW w:w="421" w:type="dxa"/>
          </w:tcPr>
          <w:p w14:paraId="5AE08B0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36A1FFFA" w14:textId="431D6CB7" w:rsidR="002446AB" w:rsidRPr="002446AB" w:rsidRDefault="002446AB" w:rsidP="002446AB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 xml:space="preserve">  }</w:t>
            </w:r>
          </w:p>
        </w:tc>
      </w:tr>
      <w:tr w:rsidR="002446AB" w:rsidRPr="002446AB" w14:paraId="0B56B914" w14:textId="77777777" w:rsidTr="002446AB">
        <w:trPr>
          <w:trHeight w:val="153"/>
        </w:trPr>
        <w:tc>
          <w:tcPr>
            <w:tcW w:w="421" w:type="dxa"/>
          </w:tcPr>
          <w:p w14:paraId="3D676493" w14:textId="77777777" w:rsidR="002446AB" w:rsidRPr="002446AB" w:rsidRDefault="002446AB" w:rsidP="002446AB">
            <w:pPr>
              <w:pStyle w:val="ListParagraph"/>
              <w:numPr>
                <w:ilvl w:val="0"/>
                <w:numId w:val="48"/>
              </w:num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07" w:type="dxa"/>
          </w:tcPr>
          <w:p w14:paraId="2FB69AA0" w14:textId="7341C675" w:rsidR="002446AB" w:rsidRPr="002446AB" w:rsidRDefault="002446AB" w:rsidP="002446AB">
            <w:pPr>
              <w:spacing w:line="276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2446AB">
              <w:rPr>
                <w:rFonts w:ascii="Times New Roman" w:hAnsi="Times New Roman" w:cs="Times New Roman"/>
                <w:sz w:val="16"/>
                <w:szCs w:val="16"/>
              </w:rPr>
              <w:t>}</w:t>
            </w:r>
          </w:p>
        </w:tc>
      </w:tr>
    </w:tbl>
    <w:p w14:paraId="497FAB55" w14:textId="40ABBA6F" w:rsidR="009A50C4" w:rsidRDefault="009A50C4" w:rsidP="009A50C4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tegori</w:t>
      </w:r>
      <w:proofErr w:type="spellEnd"/>
    </w:p>
    <w:tbl>
      <w:tblPr>
        <w:tblStyle w:val="TableGrid"/>
        <w:tblW w:w="7989" w:type="dxa"/>
        <w:tblLook w:val="04A0" w:firstRow="1" w:lastRow="0" w:firstColumn="1" w:lastColumn="0" w:noHBand="0" w:noVBand="1"/>
      </w:tblPr>
      <w:tblGrid>
        <w:gridCol w:w="421"/>
        <w:gridCol w:w="7568"/>
      </w:tblGrid>
      <w:tr w:rsidR="00D17489" w:rsidRPr="00A93F23" w14:paraId="6919ECE2" w14:textId="77777777" w:rsidTr="00F6157B">
        <w:tc>
          <w:tcPr>
            <w:tcW w:w="421" w:type="dxa"/>
          </w:tcPr>
          <w:p w14:paraId="42B819F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BC96AFB" w14:textId="3C27D9C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1FE307DF" w14:textId="77777777" w:rsidTr="00F6157B">
        <w:tc>
          <w:tcPr>
            <w:tcW w:w="421" w:type="dxa"/>
          </w:tcPr>
          <w:p w14:paraId="22A181C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8FD7E4D" w14:textId="5FDA3FB8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article_screen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4EADA0CF" w14:textId="77777777" w:rsidTr="00F6157B">
        <w:tc>
          <w:tcPr>
            <w:tcW w:w="421" w:type="dxa"/>
          </w:tcPr>
          <w:p w14:paraId="63B1BCD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4A590B8" w14:textId="52CB57ED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home_screen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085317AB" w14:textId="77777777" w:rsidTr="00F6157B">
        <w:tc>
          <w:tcPr>
            <w:tcW w:w="421" w:type="dxa"/>
          </w:tcPr>
          <w:p w14:paraId="75FF075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CA05F3" w14:textId="5DF8F00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login_screen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2828BC28" w14:textId="77777777" w:rsidTr="00F6157B">
        <w:tc>
          <w:tcPr>
            <w:tcW w:w="421" w:type="dxa"/>
          </w:tcPr>
          <w:p w14:paraId="76BFAD2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26357B6" w14:textId="321CD040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settings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39BC4DA1" w14:textId="77777777" w:rsidTr="00F6157B">
        <w:tc>
          <w:tcPr>
            <w:tcW w:w="421" w:type="dxa"/>
          </w:tcPr>
          <w:p w14:paraId="3DC7189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A07D67E" w14:textId="166DF853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ervices/</w:t>
            </w:r>
            <w:proofErr w:type="spellStart"/>
            <w:r w:rsidRPr="00A93F23">
              <w:rPr>
                <w:sz w:val="16"/>
                <w:szCs w:val="16"/>
              </w:rPr>
              <w:t>fetchapi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3E495CA5" w14:textId="77777777" w:rsidTr="00F6157B">
        <w:tc>
          <w:tcPr>
            <w:tcW w:w="421" w:type="dxa"/>
          </w:tcPr>
          <w:p w14:paraId="07FAF9A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2472453" w14:textId="13DC5029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image_container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0406DDEA" w14:textId="77777777" w:rsidTr="00F6157B">
        <w:tc>
          <w:tcPr>
            <w:tcW w:w="421" w:type="dxa"/>
          </w:tcPr>
          <w:p w14:paraId="1F73ED4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D626D46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72DC1344" w14:textId="77777777" w:rsidTr="00F6157B">
        <w:tc>
          <w:tcPr>
            <w:tcW w:w="421" w:type="dxa"/>
          </w:tcPr>
          <w:p w14:paraId="167C186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1C1CCD7" w14:textId="05FBFDBB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 import '../models/</w:t>
            </w:r>
            <w:proofErr w:type="spellStart"/>
            <w:r w:rsidRPr="00A93F23">
              <w:rPr>
                <w:sz w:val="16"/>
                <w:szCs w:val="16"/>
              </w:rPr>
              <w:t>article_mode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38BB68F5" w14:textId="77777777" w:rsidTr="00F6157B">
        <w:tc>
          <w:tcPr>
            <w:tcW w:w="421" w:type="dxa"/>
          </w:tcPr>
          <w:p w14:paraId="7FDC1C9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A4308F5" w14:textId="2F41915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..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6714ECD5" w14:textId="77777777" w:rsidTr="00F6157B">
        <w:tc>
          <w:tcPr>
            <w:tcW w:w="421" w:type="dxa"/>
          </w:tcPr>
          <w:p w14:paraId="08B6639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81635A5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035A3499" w14:textId="77777777" w:rsidTr="00F6157B">
        <w:tc>
          <w:tcPr>
            <w:tcW w:w="421" w:type="dxa"/>
          </w:tcPr>
          <w:p w14:paraId="28CE84D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5CA0CD0" w14:textId="0171054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sz w:val="16"/>
                <w:szCs w:val="16"/>
              </w:rPr>
              <w:t>DiscoverScreen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6AAB415B" w14:textId="77777777" w:rsidTr="00F6157B">
        <w:tc>
          <w:tcPr>
            <w:tcW w:w="421" w:type="dxa"/>
          </w:tcPr>
          <w:p w14:paraId="36A08B6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811B721" w14:textId="67E5473E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</w:t>
            </w:r>
            <w:proofErr w:type="spellStart"/>
            <w:r w:rsidRPr="00A93F23">
              <w:rPr>
                <w:sz w:val="16"/>
                <w:szCs w:val="16"/>
              </w:rPr>
              <w:t>DiscoverScreen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});</w:t>
            </w:r>
          </w:p>
        </w:tc>
      </w:tr>
      <w:tr w:rsidR="00D17489" w:rsidRPr="00A93F23" w14:paraId="1AD45EF1" w14:textId="77777777" w:rsidTr="00F6157B">
        <w:tc>
          <w:tcPr>
            <w:tcW w:w="421" w:type="dxa"/>
          </w:tcPr>
          <w:p w14:paraId="46F72E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3B17B50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635267AC" w14:textId="77777777" w:rsidTr="00F6157B">
        <w:tc>
          <w:tcPr>
            <w:tcW w:w="421" w:type="dxa"/>
          </w:tcPr>
          <w:p w14:paraId="604B03D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8DF231A" w14:textId="61EB016B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discover';</w:t>
            </w:r>
          </w:p>
        </w:tc>
      </w:tr>
      <w:tr w:rsidR="00D17489" w:rsidRPr="00A93F23" w14:paraId="1A3C7BA4" w14:textId="77777777" w:rsidTr="00F6157B">
        <w:tc>
          <w:tcPr>
            <w:tcW w:w="421" w:type="dxa"/>
          </w:tcPr>
          <w:p w14:paraId="6B6019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0BBA882" w14:textId="0FA260C2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44B327A9" w14:textId="77777777" w:rsidTr="00F6157B">
        <w:tc>
          <w:tcPr>
            <w:tcW w:w="421" w:type="dxa"/>
          </w:tcPr>
          <w:p w14:paraId="1D5FF21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4D6EF9E" w14:textId="6366A1C1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563D2DEC" w14:textId="77777777" w:rsidTr="00F6157B">
        <w:tc>
          <w:tcPr>
            <w:tcW w:w="421" w:type="dxa"/>
          </w:tcPr>
          <w:p w14:paraId="28055F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1F3B91" w14:textId="73585A8D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List&lt;String&gt; tabs = [</w:t>
            </w:r>
          </w:p>
        </w:tc>
      </w:tr>
      <w:tr w:rsidR="00D17489" w:rsidRPr="00A93F23" w14:paraId="7EE929D5" w14:textId="77777777" w:rsidTr="00F6157B">
        <w:tc>
          <w:tcPr>
            <w:tcW w:w="421" w:type="dxa"/>
          </w:tcPr>
          <w:p w14:paraId="0417A78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A81C181" w14:textId="1F96D39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Entertainment",</w:t>
            </w:r>
          </w:p>
        </w:tc>
      </w:tr>
      <w:tr w:rsidR="00D17489" w:rsidRPr="00A93F23" w14:paraId="16847A36" w14:textId="77777777" w:rsidTr="00F6157B">
        <w:tc>
          <w:tcPr>
            <w:tcW w:w="421" w:type="dxa"/>
          </w:tcPr>
          <w:p w14:paraId="51F6C48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2DDEAC7" w14:textId="783F8E1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General",</w:t>
            </w:r>
          </w:p>
        </w:tc>
      </w:tr>
      <w:tr w:rsidR="00D17489" w:rsidRPr="00A93F23" w14:paraId="22B28E1F" w14:textId="77777777" w:rsidTr="00F6157B">
        <w:tc>
          <w:tcPr>
            <w:tcW w:w="421" w:type="dxa"/>
          </w:tcPr>
          <w:p w14:paraId="735119A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951D059" w14:textId="393ABA1C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Health",</w:t>
            </w:r>
          </w:p>
        </w:tc>
      </w:tr>
      <w:tr w:rsidR="00D17489" w:rsidRPr="00A93F23" w14:paraId="02F01504" w14:textId="77777777" w:rsidTr="00F6157B">
        <w:tc>
          <w:tcPr>
            <w:tcW w:w="421" w:type="dxa"/>
          </w:tcPr>
          <w:p w14:paraId="370300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9259C76" w14:textId="1D028F0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Business",</w:t>
            </w:r>
          </w:p>
        </w:tc>
      </w:tr>
      <w:tr w:rsidR="00D17489" w:rsidRPr="00A93F23" w14:paraId="08223C5F" w14:textId="77777777" w:rsidTr="00F6157B">
        <w:tc>
          <w:tcPr>
            <w:tcW w:w="421" w:type="dxa"/>
          </w:tcPr>
          <w:p w14:paraId="4F62EC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109983E" w14:textId="0635C4A1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Science",</w:t>
            </w:r>
          </w:p>
        </w:tc>
      </w:tr>
      <w:tr w:rsidR="00D17489" w:rsidRPr="00A93F23" w14:paraId="535EEAD6" w14:textId="77777777" w:rsidTr="00F6157B">
        <w:tc>
          <w:tcPr>
            <w:tcW w:w="421" w:type="dxa"/>
          </w:tcPr>
          <w:p w14:paraId="2472C4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1F01B94" w14:textId="57C51A18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Sport",</w:t>
            </w:r>
          </w:p>
        </w:tc>
      </w:tr>
      <w:tr w:rsidR="00D17489" w:rsidRPr="00A93F23" w14:paraId="2EEE1B73" w14:textId="77777777" w:rsidTr="00F6157B">
        <w:tc>
          <w:tcPr>
            <w:tcW w:w="421" w:type="dxa"/>
          </w:tcPr>
          <w:p w14:paraId="7B63E70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2A42A0D" w14:textId="3F87011B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Technology"</w:t>
            </w:r>
          </w:p>
        </w:tc>
      </w:tr>
      <w:tr w:rsidR="00D17489" w:rsidRPr="00A93F23" w14:paraId="3429E75D" w14:textId="77777777" w:rsidTr="00F6157B">
        <w:tc>
          <w:tcPr>
            <w:tcW w:w="421" w:type="dxa"/>
          </w:tcPr>
          <w:p w14:paraId="7F9FE5B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43D7122" w14:textId="39424259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];</w:t>
            </w:r>
          </w:p>
        </w:tc>
      </w:tr>
      <w:tr w:rsidR="00D17489" w:rsidRPr="00A93F23" w14:paraId="32F4DF14" w14:textId="77777777" w:rsidTr="00F6157B">
        <w:tc>
          <w:tcPr>
            <w:tcW w:w="421" w:type="dxa"/>
          </w:tcPr>
          <w:p w14:paraId="469DB5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B4C8E1E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1FF312EA" w14:textId="77777777" w:rsidTr="00F6157B">
        <w:tc>
          <w:tcPr>
            <w:tcW w:w="421" w:type="dxa"/>
          </w:tcPr>
          <w:p w14:paraId="771ED55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4EC151E" w14:textId="3DF82C7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nt </w:t>
            </w:r>
            <w:proofErr w:type="spellStart"/>
            <w:r w:rsidRPr="00A93F23">
              <w:rPr>
                <w:sz w:val="16"/>
                <w:szCs w:val="16"/>
              </w:rPr>
              <w:t>selectedIndex</w:t>
            </w:r>
            <w:proofErr w:type="spellEnd"/>
            <w:r w:rsidRPr="00A93F23">
              <w:rPr>
                <w:sz w:val="16"/>
                <w:szCs w:val="16"/>
              </w:rPr>
              <w:t xml:space="preserve"> = 0;</w:t>
            </w:r>
          </w:p>
        </w:tc>
      </w:tr>
      <w:tr w:rsidR="00D17489" w:rsidRPr="00A93F23" w14:paraId="3E3E7250" w14:textId="77777777" w:rsidTr="00F6157B">
        <w:tc>
          <w:tcPr>
            <w:tcW w:w="421" w:type="dxa"/>
          </w:tcPr>
          <w:p w14:paraId="4B296DF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F6C0668" w14:textId="7777777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D17489" w:rsidRPr="00A93F23" w14:paraId="644A7294" w14:textId="77777777" w:rsidTr="00F6157B">
        <w:tc>
          <w:tcPr>
            <w:tcW w:w="421" w:type="dxa"/>
          </w:tcPr>
          <w:p w14:paraId="7CB4392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9029CE9" w14:textId="74CFC7A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efaultTabControll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560F13B3" w14:textId="77777777" w:rsidTr="00F6157B">
        <w:tc>
          <w:tcPr>
            <w:tcW w:w="421" w:type="dxa"/>
          </w:tcPr>
          <w:p w14:paraId="171A931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189FF2B" w14:textId="622AF808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initialIndex</w:t>
            </w:r>
            <w:proofErr w:type="spellEnd"/>
            <w:r w:rsidRPr="00A93F23">
              <w:rPr>
                <w:sz w:val="16"/>
                <w:szCs w:val="16"/>
              </w:rPr>
              <w:t>: 0,</w:t>
            </w:r>
          </w:p>
        </w:tc>
      </w:tr>
      <w:tr w:rsidR="00D17489" w:rsidRPr="00A93F23" w14:paraId="292DC8AE" w14:textId="77777777" w:rsidTr="00F6157B">
        <w:tc>
          <w:tcPr>
            <w:tcW w:w="421" w:type="dxa"/>
          </w:tcPr>
          <w:p w14:paraId="1B73964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C58792F" w14:textId="257A24B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length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abs.leng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139F3E8A" w14:textId="77777777" w:rsidTr="00F6157B">
        <w:tc>
          <w:tcPr>
            <w:tcW w:w="421" w:type="dxa"/>
          </w:tcPr>
          <w:p w14:paraId="5C78956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90944C0" w14:textId="59E0850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Scaffold(</w:t>
            </w:r>
            <w:proofErr w:type="gramEnd"/>
          </w:p>
        </w:tc>
      </w:tr>
      <w:tr w:rsidR="00D17489" w:rsidRPr="00A93F23" w14:paraId="0C48CC93" w14:textId="77777777" w:rsidTr="00F6157B">
        <w:tc>
          <w:tcPr>
            <w:tcW w:w="421" w:type="dxa"/>
          </w:tcPr>
          <w:p w14:paraId="5F2EDDD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4026E28" w14:textId="155D69D7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31F8F697" w14:textId="77777777" w:rsidTr="00F6157B">
        <w:tc>
          <w:tcPr>
            <w:tcW w:w="421" w:type="dxa"/>
          </w:tcPr>
          <w:p w14:paraId="5FDCE74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8A1CB17" w14:textId="3BB22B5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ransparen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68055BD0" w14:textId="77777777" w:rsidTr="00F6157B">
        <w:tc>
          <w:tcPr>
            <w:tcW w:w="421" w:type="dxa"/>
          </w:tcPr>
          <w:p w14:paraId="3718D26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E4C8133" w14:textId="3D3527A2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elevation: 0,</w:t>
            </w:r>
          </w:p>
        </w:tc>
      </w:tr>
      <w:tr w:rsidR="00D17489" w:rsidRPr="00A93F23" w14:paraId="57ED55A7" w14:textId="77777777" w:rsidTr="00F6157B">
        <w:tc>
          <w:tcPr>
            <w:tcW w:w="421" w:type="dxa"/>
          </w:tcPr>
          <w:p w14:paraId="30A036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462B07" w14:textId="3B3E3DD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leading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conButt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70E7D559" w14:textId="77777777" w:rsidTr="00F6157B">
        <w:tc>
          <w:tcPr>
            <w:tcW w:w="421" w:type="dxa"/>
          </w:tcPr>
          <w:p w14:paraId="46FBC4A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B42478" w14:textId="5DD6CEE5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onPressed</w:t>
            </w:r>
            <w:proofErr w:type="spellEnd"/>
            <w:r w:rsidRPr="00A93F23">
              <w:rPr>
                <w:sz w:val="16"/>
                <w:szCs w:val="16"/>
              </w:rPr>
              <w:t>: () {},</w:t>
            </w:r>
          </w:p>
        </w:tc>
      </w:tr>
      <w:tr w:rsidR="00D17489" w:rsidRPr="00A93F23" w14:paraId="5FB24C2B" w14:textId="77777777" w:rsidTr="00F6157B">
        <w:tc>
          <w:tcPr>
            <w:tcW w:w="421" w:type="dxa"/>
          </w:tcPr>
          <w:p w14:paraId="08F0BBA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5BED7B" w14:textId="14CC221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icon: const </w:t>
            </w:r>
            <w:proofErr w:type="gramStart"/>
            <w:r w:rsidRPr="00A93F23">
              <w:rPr>
                <w:sz w:val="16"/>
                <w:szCs w:val="16"/>
              </w:rPr>
              <w:t>Icon(</w:t>
            </w:r>
            <w:proofErr w:type="gramEnd"/>
          </w:p>
        </w:tc>
      </w:tr>
      <w:tr w:rsidR="00D17489" w:rsidRPr="00A93F23" w14:paraId="0E56896F" w14:textId="77777777" w:rsidTr="00F6157B">
        <w:tc>
          <w:tcPr>
            <w:tcW w:w="421" w:type="dxa"/>
          </w:tcPr>
          <w:p w14:paraId="5620E83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792A3F" w14:textId="7644088B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Icons.menu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5FFF824F" w14:textId="77777777" w:rsidTr="00F6157B">
        <w:tc>
          <w:tcPr>
            <w:tcW w:w="421" w:type="dxa"/>
          </w:tcPr>
          <w:p w14:paraId="28E312E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5A29BA" w14:textId="2B08ADF0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olor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11AEDF9E" w14:textId="77777777" w:rsidTr="00F6157B">
        <w:tc>
          <w:tcPr>
            <w:tcW w:w="421" w:type="dxa"/>
          </w:tcPr>
          <w:p w14:paraId="6837045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AD5552" w14:textId="0705AA54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D17489" w:rsidRPr="00A93F23" w14:paraId="69A656A7" w14:textId="77777777" w:rsidTr="00F6157B">
        <w:tc>
          <w:tcPr>
            <w:tcW w:w="421" w:type="dxa"/>
          </w:tcPr>
          <w:p w14:paraId="7CC5660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E8B64C" w14:textId="7F641FB2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D17489" w:rsidRPr="00A93F23" w14:paraId="4E93CFDE" w14:textId="77777777" w:rsidTr="00F6157B">
        <w:tc>
          <w:tcPr>
            <w:tcW w:w="421" w:type="dxa"/>
          </w:tcPr>
          <w:p w14:paraId="2D5724B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28C82B" w14:textId="3F20DEE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D17489" w:rsidRPr="00A93F23" w14:paraId="0C60D4E4" w14:textId="77777777" w:rsidTr="00F6157B">
        <w:tc>
          <w:tcPr>
            <w:tcW w:w="421" w:type="dxa"/>
          </w:tcPr>
          <w:p w14:paraId="179A64F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9206F77" w14:textId="6B15469F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bottomNavigation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ottomNav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index: 1),</w:t>
            </w:r>
          </w:p>
        </w:tc>
      </w:tr>
      <w:tr w:rsidR="00D17489" w:rsidRPr="00A93F23" w14:paraId="25C56BD6" w14:textId="77777777" w:rsidTr="00F6157B">
        <w:tc>
          <w:tcPr>
            <w:tcW w:w="421" w:type="dxa"/>
          </w:tcPr>
          <w:p w14:paraId="79D3EC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190AF0" w14:textId="2A432CC3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body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3B0CDF46" w14:textId="77777777" w:rsidTr="00F6157B">
        <w:tc>
          <w:tcPr>
            <w:tcW w:w="421" w:type="dxa"/>
          </w:tcPr>
          <w:p w14:paraId="21C6B1A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9952DD" w14:textId="6E18F700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padding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20.0),</w:t>
            </w:r>
          </w:p>
        </w:tc>
      </w:tr>
      <w:tr w:rsidR="00D17489" w:rsidRPr="00A93F23" w14:paraId="786BE53F" w14:textId="77777777" w:rsidTr="00F6157B">
        <w:tc>
          <w:tcPr>
            <w:tcW w:w="421" w:type="dxa"/>
          </w:tcPr>
          <w:p w14:paraId="77DE44F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097F78" w14:textId="4EC8A3C0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ren: [cons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,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(tabs: tabs)]),</w:t>
            </w:r>
          </w:p>
        </w:tc>
      </w:tr>
      <w:tr w:rsidR="00D17489" w:rsidRPr="00A93F23" w14:paraId="3592599A" w14:textId="77777777" w:rsidTr="00F6157B">
        <w:tc>
          <w:tcPr>
            <w:tcW w:w="421" w:type="dxa"/>
          </w:tcPr>
          <w:p w14:paraId="5E46AD1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6BAB2A" w14:textId="023ED432" w:rsidR="00D17489" w:rsidRPr="00A93F23" w:rsidRDefault="00D17489" w:rsidP="00D174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D17489" w:rsidRPr="00A93F23" w14:paraId="26650249" w14:textId="77777777" w:rsidTr="00F6157B">
        <w:tc>
          <w:tcPr>
            <w:tcW w:w="421" w:type="dxa"/>
          </w:tcPr>
          <w:p w14:paraId="4A843FA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8A301F" w14:textId="3F5F34AB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07B06B05" w14:textId="77777777" w:rsidTr="00F6157B">
        <w:tc>
          <w:tcPr>
            <w:tcW w:w="421" w:type="dxa"/>
          </w:tcPr>
          <w:p w14:paraId="0C15690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6A5E4D" w14:textId="427447EF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7335A953" w14:textId="77777777" w:rsidTr="00F6157B">
        <w:tc>
          <w:tcPr>
            <w:tcW w:w="421" w:type="dxa"/>
          </w:tcPr>
          <w:p w14:paraId="1606576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535021" w14:textId="01F8751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1AC8FE27" w14:textId="77777777" w:rsidTr="00F6157B">
        <w:tc>
          <w:tcPr>
            <w:tcW w:w="421" w:type="dxa"/>
          </w:tcPr>
          <w:p w14:paraId="6CADBCD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32E005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4A80280C" w14:textId="77777777" w:rsidTr="00F6157B">
        <w:tc>
          <w:tcPr>
            <w:tcW w:w="421" w:type="dxa"/>
          </w:tcPr>
          <w:p w14:paraId="2BCAEB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CA6B39" w14:textId="33AFCD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0170F2EC" w14:textId="77777777" w:rsidTr="00F6157B">
        <w:tc>
          <w:tcPr>
            <w:tcW w:w="421" w:type="dxa"/>
          </w:tcPr>
          <w:p w14:paraId="318D32F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EA23ED" w14:textId="7A6A2239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{</w:t>
            </w:r>
          </w:p>
        </w:tc>
      </w:tr>
      <w:tr w:rsidR="00D17489" w:rsidRPr="00A93F23" w14:paraId="5E37F3B2" w14:textId="77777777" w:rsidTr="00F6157B">
        <w:tc>
          <w:tcPr>
            <w:tcW w:w="421" w:type="dxa"/>
          </w:tcPr>
          <w:p w14:paraId="6524079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4362F4" w14:textId="54AFED4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Key? key,</w:t>
            </w:r>
          </w:p>
        </w:tc>
      </w:tr>
      <w:tr w:rsidR="00D17489" w:rsidRPr="00A93F23" w14:paraId="03603C96" w14:textId="77777777" w:rsidTr="00F6157B">
        <w:tc>
          <w:tcPr>
            <w:tcW w:w="421" w:type="dxa"/>
          </w:tcPr>
          <w:p w14:paraId="238CD15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4738F0" w14:textId="7C2F81E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quire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his.tabs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8AE45AA" w14:textId="77777777" w:rsidTr="00F6157B">
        <w:tc>
          <w:tcPr>
            <w:tcW w:w="421" w:type="dxa"/>
          </w:tcPr>
          <w:p w14:paraId="1E01017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A1E3D6" w14:textId="4597807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  <w:proofErr w:type="gramStart"/>
            <w:r w:rsidRPr="00A93F23">
              <w:rPr>
                <w:sz w:val="16"/>
                <w:szCs w:val="16"/>
              </w:rPr>
              <w:t>) :</w:t>
            </w:r>
            <w:proofErr w:type="gramEnd"/>
            <w:r w:rsidRPr="00A93F23">
              <w:rPr>
                <w:sz w:val="16"/>
                <w:szCs w:val="16"/>
              </w:rPr>
              <w:t xml:space="preserve"> super(key: key);</w:t>
            </w:r>
          </w:p>
        </w:tc>
      </w:tr>
      <w:tr w:rsidR="00D17489" w:rsidRPr="00A93F23" w14:paraId="0257A23F" w14:textId="77777777" w:rsidTr="00F6157B">
        <w:tc>
          <w:tcPr>
            <w:tcW w:w="421" w:type="dxa"/>
          </w:tcPr>
          <w:p w14:paraId="20B331B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874B12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13131442" w14:textId="77777777" w:rsidTr="00F6157B">
        <w:tc>
          <w:tcPr>
            <w:tcW w:w="421" w:type="dxa"/>
          </w:tcPr>
          <w:p w14:paraId="76F800E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47C310" w14:textId="60273CE6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inal List&lt;String&gt; tabs;</w:t>
            </w:r>
          </w:p>
        </w:tc>
      </w:tr>
      <w:tr w:rsidR="00D17489" w:rsidRPr="00A93F23" w14:paraId="355A1E60" w14:textId="77777777" w:rsidTr="00F6157B">
        <w:tc>
          <w:tcPr>
            <w:tcW w:w="421" w:type="dxa"/>
          </w:tcPr>
          <w:p w14:paraId="5DFCDA7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56647E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0142E99E" w14:textId="77777777" w:rsidTr="00F6157B">
        <w:tc>
          <w:tcPr>
            <w:tcW w:w="421" w:type="dxa"/>
          </w:tcPr>
          <w:p w14:paraId="5D4C123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64349B" w14:textId="5C58393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7DD7089E" w14:textId="77777777" w:rsidTr="00F6157B">
        <w:tc>
          <w:tcPr>
            <w:tcW w:w="421" w:type="dxa"/>
          </w:tcPr>
          <w:p w14:paraId="7F08F49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9B31ED" w14:textId="3F96ED62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e&lt;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 xml:space="preserve">&gt;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=&gt; _</w:t>
            </w:r>
            <w:proofErr w:type="spellStart"/>
            <w:r w:rsidRPr="00A93F23">
              <w:rPr>
                <w:sz w:val="16"/>
                <w:szCs w:val="16"/>
              </w:rPr>
              <w:t>CategoryNews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2235156C" w14:textId="77777777" w:rsidTr="00F6157B">
        <w:tc>
          <w:tcPr>
            <w:tcW w:w="421" w:type="dxa"/>
          </w:tcPr>
          <w:p w14:paraId="3D72861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8F0163" w14:textId="1C1DA79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00D646BA" w14:textId="77777777" w:rsidTr="00F6157B">
        <w:tc>
          <w:tcPr>
            <w:tcW w:w="421" w:type="dxa"/>
          </w:tcPr>
          <w:p w14:paraId="69839DC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4901C8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35D3F54B" w14:textId="77777777" w:rsidTr="00F6157B">
        <w:tc>
          <w:tcPr>
            <w:tcW w:w="421" w:type="dxa"/>
          </w:tcPr>
          <w:p w14:paraId="376404C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18B492" w14:textId="38B3F1C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CategoryNewsState</w:t>
            </w:r>
            <w:proofErr w:type="spellEnd"/>
            <w:r w:rsidRPr="00A93F23">
              <w:rPr>
                <w:sz w:val="16"/>
                <w:szCs w:val="16"/>
              </w:rPr>
              <w:t xml:space="preserve"> extends State&lt;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&gt; {</w:t>
            </w:r>
          </w:p>
        </w:tc>
      </w:tr>
      <w:tr w:rsidR="00D17489" w:rsidRPr="00A93F23" w14:paraId="7472BD75" w14:textId="77777777" w:rsidTr="00F6157B">
        <w:tc>
          <w:tcPr>
            <w:tcW w:w="421" w:type="dxa"/>
          </w:tcPr>
          <w:p w14:paraId="1F7617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645738" w14:textId="6A500F0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---API Fetch Section----//</w:t>
            </w:r>
          </w:p>
        </w:tc>
      </w:tr>
      <w:tr w:rsidR="00D17489" w:rsidRPr="00A93F23" w14:paraId="47894692" w14:textId="77777777" w:rsidTr="00F6157B">
        <w:tc>
          <w:tcPr>
            <w:tcW w:w="421" w:type="dxa"/>
          </w:tcPr>
          <w:p w14:paraId="70DB219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A4BA3C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443A04F7" w14:textId="77777777" w:rsidTr="00F6157B">
        <w:tc>
          <w:tcPr>
            <w:tcW w:w="421" w:type="dxa"/>
          </w:tcPr>
          <w:p w14:paraId="786520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994006" w14:textId="1C5E4DCD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//---API Fetch Section----//</w:t>
            </w:r>
          </w:p>
        </w:tc>
      </w:tr>
      <w:tr w:rsidR="00D17489" w:rsidRPr="00A93F23" w14:paraId="151ED116" w14:textId="77777777" w:rsidTr="00F6157B">
        <w:tc>
          <w:tcPr>
            <w:tcW w:w="421" w:type="dxa"/>
          </w:tcPr>
          <w:p w14:paraId="00DD48F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448E95" w14:textId="68DB7069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Map data = {};</w:t>
            </w:r>
          </w:p>
        </w:tc>
      </w:tr>
      <w:tr w:rsidR="00D17489" w:rsidRPr="00A93F23" w14:paraId="1788EC34" w14:textId="77777777" w:rsidTr="00F6157B">
        <w:tc>
          <w:tcPr>
            <w:tcW w:w="421" w:type="dxa"/>
          </w:tcPr>
          <w:p w14:paraId="5A47E7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8CB1AD" w14:textId="45745C2A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</w:t>
            </w:r>
            <w:proofErr w:type="spellStart"/>
            <w:r w:rsidRPr="00A93F23">
              <w:rPr>
                <w:sz w:val="16"/>
                <w:szCs w:val="16"/>
              </w:rPr>
              <w:t>ApiDatas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fetchapi</w:t>
            </w:r>
            <w:proofErr w:type="spellEnd"/>
            <w:r w:rsidRPr="00A93F23">
              <w:rPr>
                <w:sz w:val="16"/>
                <w:szCs w:val="16"/>
              </w:rPr>
              <w:t xml:space="preserve"> = new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ApiData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D17489" w:rsidRPr="00A93F23" w14:paraId="13330355" w14:textId="77777777" w:rsidTr="00F6157B">
        <w:tc>
          <w:tcPr>
            <w:tcW w:w="421" w:type="dxa"/>
          </w:tcPr>
          <w:p w14:paraId="7ADA3CC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59F5AF" w14:textId="77777777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D17489" w:rsidRPr="00A93F23" w14:paraId="79860370" w14:textId="77777777" w:rsidTr="00F6157B">
        <w:tc>
          <w:tcPr>
            <w:tcW w:w="421" w:type="dxa"/>
          </w:tcPr>
          <w:p w14:paraId="271395A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618708" w14:textId="1C007FF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category) async {</w:t>
            </w:r>
          </w:p>
        </w:tc>
      </w:tr>
      <w:tr w:rsidR="00D17489" w:rsidRPr="00A93F23" w14:paraId="00FFE341" w14:textId="77777777" w:rsidTr="00F6157B">
        <w:tc>
          <w:tcPr>
            <w:tcW w:w="421" w:type="dxa"/>
          </w:tcPr>
          <w:p w14:paraId="253ECF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9C1C8A" w14:textId="5A38FB5E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Map response = awai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fetchapi.getDataByCategor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category);</w:t>
            </w:r>
          </w:p>
        </w:tc>
      </w:tr>
      <w:tr w:rsidR="00D17489" w:rsidRPr="00A93F23" w14:paraId="1FA7D6BB" w14:textId="77777777" w:rsidTr="00F6157B">
        <w:tc>
          <w:tcPr>
            <w:tcW w:w="421" w:type="dxa"/>
          </w:tcPr>
          <w:p w14:paraId="73BDF7A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D37121" w14:textId="5710358A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response.isEmpt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603D5210" w14:textId="77777777" w:rsidTr="00F6157B">
        <w:tc>
          <w:tcPr>
            <w:tcW w:w="421" w:type="dxa"/>
          </w:tcPr>
          <w:p w14:paraId="04E5925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2ABA63" w14:textId="23E2DAA8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gramStart"/>
            <w:r w:rsidRPr="00A93F23">
              <w:rPr>
                <w:sz w:val="16"/>
                <w:szCs w:val="16"/>
              </w:rPr>
              <w:t>print(</w:t>
            </w:r>
            <w:proofErr w:type="gramEnd"/>
            <w:r w:rsidRPr="00A93F23">
              <w:rPr>
                <w:sz w:val="16"/>
                <w:szCs w:val="16"/>
              </w:rPr>
              <w:t>"Something error");</w:t>
            </w:r>
          </w:p>
        </w:tc>
      </w:tr>
      <w:tr w:rsidR="00D17489" w:rsidRPr="00A93F23" w14:paraId="434270A0" w14:textId="77777777" w:rsidTr="00F6157B">
        <w:tc>
          <w:tcPr>
            <w:tcW w:w="421" w:type="dxa"/>
          </w:tcPr>
          <w:p w14:paraId="2B82117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E40FE4" w14:textId="50EB2B9B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 else {</w:t>
            </w:r>
          </w:p>
        </w:tc>
      </w:tr>
      <w:tr w:rsidR="00D17489" w:rsidRPr="00A93F23" w14:paraId="03E2B6E2" w14:textId="77777777" w:rsidTr="00F6157B">
        <w:tc>
          <w:tcPr>
            <w:tcW w:w="421" w:type="dxa"/>
          </w:tcPr>
          <w:p w14:paraId="66E778F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17DF69" w14:textId="68F4CB92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gramStart"/>
            <w:r w:rsidRPr="00A93F23">
              <w:rPr>
                <w:sz w:val="16"/>
                <w:szCs w:val="16"/>
              </w:rPr>
              <w:t>print(</w:t>
            </w:r>
            <w:proofErr w:type="gramEnd"/>
            <w:r w:rsidRPr="00A93F23">
              <w:rPr>
                <w:sz w:val="16"/>
                <w:szCs w:val="16"/>
              </w:rPr>
              <w:t>"Data Fetch Success");</w:t>
            </w:r>
          </w:p>
        </w:tc>
      </w:tr>
      <w:tr w:rsidR="00D17489" w:rsidRPr="00A93F23" w14:paraId="7CC4196C" w14:textId="77777777" w:rsidTr="00F6157B">
        <w:tc>
          <w:tcPr>
            <w:tcW w:w="421" w:type="dxa"/>
          </w:tcPr>
          <w:p w14:paraId="2B8EB99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73C11C" w14:textId="1232A052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et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D17489" w:rsidRPr="00A93F23" w14:paraId="4989F639" w14:textId="77777777" w:rsidTr="00F6157B">
        <w:tc>
          <w:tcPr>
            <w:tcW w:w="421" w:type="dxa"/>
          </w:tcPr>
          <w:p w14:paraId="0A1044A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26EE1F" w14:textId="3B3D1C11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data = response;</w:t>
            </w:r>
          </w:p>
        </w:tc>
      </w:tr>
      <w:tr w:rsidR="00D17489" w:rsidRPr="00A93F23" w14:paraId="7B420825" w14:textId="77777777" w:rsidTr="00F6157B">
        <w:tc>
          <w:tcPr>
            <w:tcW w:w="421" w:type="dxa"/>
          </w:tcPr>
          <w:p w14:paraId="4CB7D62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A064A6" w14:textId="326A8D72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});</w:t>
            </w:r>
          </w:p>
        </w:tc>
      </w:tr>
      <w:tr w:rsidR="00D17489" w:rsidRPr="00A93F23" w14:paraId="363019D8" w14:textId="77777777" w:rsidTr="00F6157B">
        <w:tc>
          <w:tcPr>
            <w:tcW w:w="421" w:type="dxa"/>
          </w:tcPr>
          <w:p w14:paraId="2F3F7D7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BCE1D3" w14:textId="3CC11D04" w:rsidR="00D17489" w:rsidRPr="00A93F23" w:rsidRDefault="00D17489" w:rsidP="00D17489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D17489" w:rsidRPr="00A93F23" w14:paraId="4CC31C3D" w14:textId="77777777" w:rsidTr="00F6157B">
        <w:tc>
          <w:tcPr>
            <w:tcW w:w="421" w:type="dxa"/>
          </w:tcPr>
          <w:p w14:paraId="6E5C442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AFF126" w14:textId="5782EAA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6B8BA8A1" w14:textId="77777777" w:rsidTr="00F6157B">
        <w:tc>
          <w:tcPr>
            <w:tcW w:w="421" w:type="dxa"/>
          </w:tcPr>
          <w:p w14:paraId="741F3D6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83922D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7E1921BC" w14:textId="77777777" w:rsidTr="00F6157B">
        <w:tc>
          <w:tcPr>
            <w:tcW w:w="421" w:type="dxa"/>
          </w:tcPr>
          <w:p w14:paraId="67D1120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AEC71A" w14:textId="547219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4B2F665D" w14:textId="77777777" w:rsidTr="00F6157B">
        <w:tc>
          <w:tcPr>
            <w:tcW w:w="421" w:type="dxa"/>
          </w:tcPr>
          <w:p w14:paraId="25301BB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A3FD0B" w14:textId="3841CE7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nit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5B8D2116" w14:textId="77777777" w:rsidTr="00F6157B">
        <w:tc>
          <w:tcPr>
            <w:tcW w:w="421" w:type="dxa"/>
          </w:tcPr>
          <w:p w14:paraId="7476CF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0A3482" w14:textId="4F9A216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</w:t>
            </w:r>
            <w:proofErr w:type="spellStart"/>
            <w:r w:rsidRPr="00A93F23">
              <w:rPr>
                <w:sz w:val="16"/>
                <w:szCs w:val="16"/>
              </w:rPr>
              <w:t>Memanggil</w:t>
            </w:r>
            <w:proofErr w:type="spellEnd"/>
            <w:r w:rsidRPr="00A93F23">
              <w:rPr>
                <w:sz w:val="16"/>
                <w:szCs w:val="16"/>
              </w:rPr>
              <w:t xml:space="preserve"> dengan </w:t>
            </w:r>
            <w:proofErr w:type="spellStart"/>
            <w:r w:rsidRPr="00A93F23">
              <w:rPr>
                <w:sz w:val="16"/>
                <w:szCs w:val="16"/>
              </w:rPr>
              <w:t>kategori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pertam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sebagai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nilai</w:t>
            </w:r>
            <w:proofErr w:type="spellEnd"/>
            <w:r w:rsidRPr="00A93F23">
              <w:rPr>
                <w:sz w:val="16"/>
                <w:szCs w:val="16"/>
              </w:rPr>
              <w:t xml:space="preserve"> default</w:t>
            </w:r>
          </w:p>
        </w:tc>
      </w:tr>
      <w:tr w:rsidR="00D17489" w:rsidRPr="00A93F23" w14:paraId="2A23600C" w14:textId="77777777" w:rsidTr="00F6157B">
        <w:tc>
          <w:tcPr>
            <w:tcW w:w="421" w:type="dxa"/>
          </w:tcPr>
          <w:p w14:paraId="503B3C3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828B36" w14:textId="6700C13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widget.tabs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[0].</w:t>
            </w:r>
            <w:proofErr w:type="spellStart"/>
            <w:r w:rsidRPr="00A93F23">
              <w:rPr>
                <w:sz w:val="16"/>
                <w:szCs w:val="16"/>
              </w:rPr>
              <w:t>toLowerCase</w:t>
            </w:r>
            <w:proofErr w:type="spellEnd"/>
            <w:r w:rsidRPr="00A93F23">
              <w:rPr>
                <w:sz w:val="16"/>
                <w:szCs w:val="16"/>
              </w:rPr>
              <w:t>());</w:t>
            </w:r>
          </w:p>
        </w:tc>
      </w:tr>
      <w:tr w:rsidR="00D17489" w:rsidRPr="00A93F23" w14:paraId="32E0397B" w14:textId="77777777" w:rsidTr="00F6157B">
        <w:tc>
          <w:tcPr>
            <w:tcW w:w="421" w:type="dxa"/>
          </w:tcPr>
          <w:p w14:paraId="2A28868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BCA3AE" w14:textId="23012F6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uper.initStat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60F71BBC" w14:textId="77777777" w:rsidTr="00F6157B">
        <w:tc>
          <w:tcPr>
            <w:tcW w:w="421" w:type="dxa"/>
          </w:tcPr>
          <w:p w14:paraId="5F09F37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BCEA0AF" w14:textId="7F85374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21570C9A" w14:textId="77777777" w:rsidTr="00F6157B">
        <w:tc>
          <w:tcPr>
            <w:tcW w:w="421" w:type="dxa"/>
          </w:tcPr>
          <w:p w14:paraId="02EFE40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0C77A7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7CA2F938" w14:textId="77777777" w:rsidTr="00F6157B">
        <w:tc>
          <w:tcPr>
            <w:tcW w:w="421" w:type="dxa"/>
          </w:tcPr>
          <w:p w14:paraId="238B2CA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3C4800" w14:textId="34A647A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ring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date) {</w:t>
            </w:r>
          </w:p>
        </w:tc>
      </w:tr>
      <w:tr w:rsidR="00D17489" w:rsidRPr="00A93F23" w14:paraId="3BBC155A" w14:textId="77777777" w:rsidTr="00F6157B">
        <w:tc>
          <w:tcPr>
            <w:tcW w:w="421" w:type="dxa"/>
          </w:tcPr>
          <w:p w14:paraId="133FD5A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F42856" w14:textId="6A16C52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</w:t>
            </w:r>
            <w:proofErr w:type="spellStart"/>
            <w:r w:rsidRPr="00A93F23">
              <w:rPr>
                <w:sz w:val="16"/>
                <w:szCs w:val="16"/>
              </w:rPr>
              <w:t>dateTimeString</w:t>
            </w:r>
            <w:proofErr w:type="spellEnd"/>
            <w:r w:rsidRPr="00A93F23">
              <w:rPr>
                <w:sz w:val="16"/>
                <w:szCs w:val="16"/>
              </w:rPr>
              <w:t xml:space="preserve"> = date;</w:t>
            </w:r>
          </w:p>
        </w:tc>
      </w:tr>
      <w:tr w:rsidR="00D17489" w:rsidRPr="00A93F23" w14:paraId="4E3E6BD9" w14:textId="77777777" w:rsidTr="00F6157B">
        <w:tc>
          <w:tcPr>
            <w:tcW w:w="421" w:type="dxa"/>
          </w:tcPr>
          <w:p w14:paraId="398BFAA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1CCF02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569DB4E8" w14:textId="77777777" w:rsidTr="00F6157B">
        <w:tc>
          <w:tcPr>
            <w:tcW w:w="421" w:type="dxa"/>
          </w:tcPr>
          <w:p w14:paraId="4BBC41C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34DA0C" w14:textId="0697397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Ambil </w:t>
            </w:r>
            <w:proofErr w:type="spellStart"/>
            <w:r w:rsidRPr="00A93F23">
              <w:rPr>
                <w:sz w:val="16"/>
                <w:szCs w:val="16"/>
              </w:rPr>
              <w:t>tahun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bulan</w:t>
            </w:r>
            <w:proofErr w:type="spellEnd"/>
            <w:r w:rsidRPr="00A93F23">
              <w:rPr>
                <w:sz w:val="16"/>
                <w:szCs w:val="16"/>
              </w:rPr>
              <w:t xml:space="preserve">, dan </w:t>
            </w:r>
            <w:proofErr w:type="spellStart"/>
            <w:r w:rsidRPr="00A93F23">
              <w:rPr>
                <w:sz w:val="16"/>
                <w:szCs w:val="16"/>
              </w:rPr>
              <w:t>tanggal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menggunakan</w:t>
            </w:r>
            <w:proofErr w:type="spellEnd"/>
            <w:r w:rsidRPr="00A93F23">
              <w:rPr>
                <w:sz w:val="16"/>
                <w:szCs w:val="16"/>
              </w:rPr>
              <w:t xml:space="preserve"> slicing character</w:t>
            </w:r>
          </w:p>
        </w:tc>
      </w:tr>
      <w:tr w:rsidR="00D17489" w:rsidRPr="00A93F23" w14:paraId="5CCBBD3E" w14:textId="77777777" w:rsidTr="00F6157B">
        <w:tc>
          <w:tcPr>
            <w:tcW w:w="421" w:type="dxa"/>
          </w:tcPr>
          <w:p w14:paraId="7B320B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E1216A" w14:textId="7283AC0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year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0, 4);</w:t>
            </w:r>
          </w:p>
        </w:tc>
      </w:tr>
      <w:tr w:rsidR="00D17489" w:rsidRPr="00A93F23" w14:paraId="6AD0ACE1" w14:textId="77777777" w:rsidTr="00F6157B">
        <w:tc>
          <w:tcPr>
            <w:tcW w:w="421" w:type="dxa"/>
          </w:tcPr>
          <w:p w14:paraId="0F27D64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544B12" w14:textId="406C15D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month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5, 7);</w:t>
            </w:r>
          </w:p>
        </w:tc>
      </w:tr>
      <w:tr w:rsidR="00D17489" w:rsidRPr="00A93F23" w14:paraId="79C759D6" w14:textId="77777777" w:rsidTr="00F6157B">
        <w:tc>
          <w:tcPr>
            <w:tcW w:w="421" w:type="dxa"/>
          </w:tcPr>
          <w:p w14:paraId="62852E8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577F9C" w14:textId="0D8E85B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day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8, 10);</w:t>
            </w:r>
          </w:p>
        </w:tc>
      </w:tr>
      <w:tr w:rsidR="00D17489" w:rsidRPr="00A93F23" w14:paraId="0D80ED2C" w14:textId="77777777" w:rsidTr="00F6157B">
        <w:tc>
          <w:tcPr>
            <w:tcW w:w="421" w:type="dxa"/>
          </w:tcPr>
          <w:p w14:paraId="6FCE62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BA96B29" w14:textId="2FAB8DB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time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11, 16); // Ambil jam (</w:t>
            </w:r>
            <w:proofErr w:type="spellStart"/>
            <w:r w:rsidRPr="00A93F23">
              <w:rPr>
                <w:sz w:val="16"/>
                <w:szCs w:val="16"/>
              </w:rPr>
              <w:t>HH:mm</w:t>
            </w:r>
            <w:proofErr w:type="spellEnd"/>
            <w:r w:rsidRPr="00A93F23">
              <w:rPr>
                <w:sz w:val="16"/>
                <w:szCs w:val="16"/>
              </w:rPr>
              <w:t>)</w:t>
            </w:r>
          </w:p>
        </w:tc>
      </w:tr>
      <w:tr w:rsidR="00D17489" w:rsidRPr="00A93F23" w14:paraId="0048FA0C" w14:textId="77777777" w:rsidTr="00F6157B">
        <w:tc>
          <w:tcPr>
            <w:tcW w:w="421" w:type="dxa"/>
          </w:tcPr>
          <w:p w14:paraId="26176C5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A3A6F5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1B7CF195" w14:textId="77777777" w:rsidTr="00F6157B">
        <w:tc>
          <w:tcPr>
            <w:tcW w:w="421" w:type="dxa"/>
          </w:tcPr>
          <w:p w14:paraId="0AAD47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96E286" w14:textId="6367E0E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"$year-$month-$day ($time)";</w:t>
            </w:r>
          </w:p>
        </w:tc>
      </w:tr>
      <w:tr w:rsidR="00D17489" w:rsidRPr="00A93F23" w14:paraId="1C0CB35D" w14:textId="77777777" w:rsidTr="00F6157B">
        <w:tc>
          <w:tcPr>
            <w:tcW w:w="421" w:type="dxa"/>
          </w:tcPr>
          <w:p w14:paraId="234CB39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926A81" w14:textId="232C8FD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4D0DA342" w14:textId="77777777" w:rsidTr="00F6157B">
        <w:tc>
          <w:tcPr>
            <w:tcW w:w="421" w:type="dxa"/>
          </w:tcPr>
          <w:p w14:paraId="2E49C68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514D41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2BBA50C3" w14:textId="77777777" w:rsidTr="00F6157B">
        <w:tc>
          <w:tcPr>
            <w:tcW w:w="421" w:type="dxa"/>
          </w:tcPr>
          <w:p w14:paraId="1F3D035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B66E83" w14:textId="7F97A16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649342A3" w14:textId="77777777" w:rsidTr="00F6157B">
        <w:tc>
          <w:tcPr>
            <w:tcW w:w="421" w:type="dxa"/>
          </w:tcPr>
          <w:p w14:paraId="25B9130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81B90EA" w14:textId="77177B8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56E27EED" w14:textId="77777777" w:rsidTr="00F6157B">
        <w:tc>
          <w:tcPr>
            <w:tcW w:w="421" w:type="dxa"/>
          </w:tcPr>
          <w:p w14:paraId="00705B0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61FAE1" w14:textId="5AEBC4B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sz w:val="16"/>
                <w:szCs w:val="16"/>
              </w:rPr>
              <w:t>Column(</w:t>
            </w:r>
            <w:proofErr w:type="gramEnd"/>
          </w:p>
        </w:tc>
      </w:tr>
      <w:tr w:rsidR="00D17489" w:rsidRPr="00A93F23" w14:paraId="738ADAA9" w14:textId="77777777" w:rsidTr="00F6157B">
        <w:tc>
          <w:tcPr>
            <w:tcW w:w="421" w:type="dxa"/>
          </w:tcPr>
          <w:p w14:paraId="4A2C32C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A4A641" w14:textId="21E74B8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ren: [</w:t>
            </w:r>
          </w:p>
        </w:tc>
      </w:tr>
      <w:tr w:rsidR="00D17489" w:rsidRPr="00A93F23" w14:paraId="4EDAF968" w14:textId="77777777" w:rsidTr="00F6157B">
        <w:tc>
          <w:tcPr>
            <w:tcW w:w="421" w:type="dxa"/>
          </w:tcPr>
          <w:p w14:paraId="30F3777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39C8DA" w14:textId="4149046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gramStart"/>
            <w:r w:rsidRPr="00A93F23">
              <w:rPr>
                <w:sz w:val="16"/>
                <w:szCs w:val="16"/>
              </w:rPr>
              <w:t>TabBar(</w:t>
            </w:r>
            <w:proofErr w:type="gramEnd"/>
          </w:p>
        </w:tc>
      </w:tr>
      <w:tr w:rsidR="00D17489" w:rsidRPr="00A93F23" w14:paraId="45AB4912" w14:textId="77777777" w:rsidTr="00F6157B">
        <w:tc>
          <w:tcPr>
            <w:tcW w:w="421" w:type="dxa"/>
          </w:tcPr>
          <w:p w14:paraId="419EFD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5E8F47" w14:textId="2939FFF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isScrollable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D17489" w:rsidRPr="00A93F23" w14:paraId="42A593B4" w14:textId="77777777" w:rsidTr="00F6157B">
        <w:tc>
          <w:tcPr>
            <w:tcW w:w="421" w:type="dxa"/>
          </w:tcPr>
          <w:p w14:paraId="571F0CC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3B2FCC" w14:textId="311E65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indicator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6725684" w14:textId="77777777" w:rsidTr="00F6157B">
        <w:tc>
          <w:tcPr>
            <w:tcW w:w="421" w:type="dxa"/>
          </w:tcPr>
          <w:p w14:paraId="65203E2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0FC3462" w14:textId="762207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tabs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widget.tabs</w:t>
            </w:r>
            <w:proofErr w:type="spellEnd"/>
            <w:proofErr w:type="gramEnd"/>
          </w:p>
        </w:tc>
      </w:tr>
      <w:tr w:rsidR="00D17489" w:rsidRPr="00A93F23" w14:paraId="6AD4C8D5" w14:textId="77777777" w:rsidTr="00F6157B">
        <w:tc>
          <w:tcPr>
            <w:tcW w:w="421" w:type="dxa"/>
          </w:tcPr>
          <w:p w14:paraId="6B6DC14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9D550D" w14:textId="12951DB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map</w:t>
            </w:r>
            <w:proofErr w:type="gram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006872FD" w14:textId="77777777" w:rsidTr="00F6157B">
        <w:tc>
          <w:tcPr>
            <w:tcW w:w="421" w:type="dxa"/>
          </w:tcPr>
          <w:p w14:paraId="00298FF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859315" w14:textId="7DA149A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(tab) =&gt; </w:t>
            </w:r>
            <w:proofErr w:type="gramStart"/>
            <w:r w:rsidRPr="00A93F23">
              <w:rPr>
                <w:sz w:val="16"/>
                <w:szCs w:val="16"/>
              </w:rPr>
              <w:t>Tab(</w:t>
            </w:r>
            <w:proofErr w:type="gramEnd"/>
          </w:p>
        </w:tc>
      </w:tr>
      <w:tr w:rsidR="00D17489" w:rsidRPr="00A93F23" w14:paraId="58C4C733" w14:textId="77777777" w:rsidTr="00F6157B">
        <w:tc>
          <w:tcPr>
            <w:tcW w:w="421" w:type="dxa"/>
          </w:tcPr>
          <w:p w14:paraId="420FF40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129400" w14:textId="2F93352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icon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D17489" w:rsidRPr="00A93F23" w14:paraId="645CA29D" w14:textId="77777777" w:rsidTr="00F6157B">
        <w:tc>
          <w:tcPr>
            <w:tcW w:w="421" w:type="dxa"/>
          </w:tcPr>
          <w:p w14:paraId="101ACB7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FC6932" w14:textId="3D6BF1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tab,</w:t>
            </w:r>
          </w:p>
        </w:tc>
      </w:tr>
      <w:tr w:rsidR="00D17489" w:rsidRPr="00A93F23" w14:paraId="0763244E" w14:textId="77777777" w:rsidTr="00F6157B">
        <w:tc>
          <w:tcPr>
            <w:tcW w:w="421" w:type="dxa"/>
          </w:tcPr>
          <w:p w14:paraId="50D760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91F4A4" w14:textId="711B2E3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6D4E87AD" w14:textId="77777777" w:rsidTr="00F6157B">
        <w:tc>
          <w:tcPr>
            <w:tcW w:w="421" w:type="dxa"/>
          </w:tcPr>
          <w:p w14:paraId="0174670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A15533" w14:textId="3AC8882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D17489" w:rsidRPr="00A93F23" w14:paraId="0C293EBF" w14:textId="77777777" w:rsidTr="00F6157B">
        <w:tc>
          <w:tcPr>
            <w:tcW w:w="421" w:type="dxa"/>
          </w:tcPr>
          <w:p w14:paraId="78B7F0B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9A2925" w14:textId="3A1B7B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headlineSmall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!</w:t>
            </w:r>
          </w:p>
        </w:tc>
      </w:tr>
      <w:tr w:rsidR="00D17489" w:rsidRPr="00A93F23" w14:paraId="7273AFC7" w14:textId="77777777" w:rsidTr="00F6157B">
        <w:tc>
          <w:tcPr>
            <w:tcW w:w="421" w:type="dxa"/>
          </w:tcPr>
          <w:p w14:paraId="2558D1B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B73543E" w14:textId="4B5662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5525115C" w14:textId="77777777" w:rsidTr="00F6157B">
        <w:tc>
          <w:tcPr>
            <w:tcW w:w="421" w:type="dxa"/>
          </w:tcPr>
          <w:p w14:paraId="5B2B5CA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8E5A25" w14:textId="4C065E0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D17489" w:rsidRPr="00A93F23" w14:paraId="05E22FFE" w14:textId="77777777" w:rsidTr="00F6157B">
        <w:tc>
          <w:tcPr>
            <w:tcW w:w="421" w:type="dxa"/>
          </w:tcPr>
          <w:p w14:paraId="0A17E1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214F0B" w14:textId="2B51C02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D17489" w:rsidRPr="00A93F23" w14:paraId="1C5D8214" w14:textId="77777777" w:rsidTr="00F6157B">
        <w:tc>
          <w:tcPr>
            <w:tcW w:w="421" w:type="dxa"/>
          </w:tcPr>
          <w:p w14:paraId="5157D25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2CBD0E" w14:textId="7A4680C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</w:t>
            </w:r>
          </w:p>
        </w:tc>
      </w:tr>
      <w:tr w:rsidR="00D17489" w:rsidRPr="00A93F23" w14:paraId="34515947" w14:textId="77777777" w:rsidTr="00F6157B">
        <w:tc>
          <w:tcPr>
            <w:tcW w:w="421" w:type="dxa"/>
          </w:tcPr>
          <w:p w14:paraId="4A53F16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1603EAE" w14:textId="7DC7F50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oLis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7ED1DD19" w14:textId="77777777" w:rsidTr="00F6157B">
        <w:tc>
          <w:tcPr>
            <w:tcW w:w="421" w:type="dxa"/>
          </w:tcPr>
          <w:p w14:paraId="2FDAB7E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4CD30B1" w14:textId="7B0F6B4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33237F41" w14:textId="77777777" w:rsidTr="00F6157B">
        <w:tc>
          <w:tcPr>
            <w:tcW w:w="421" w:type="dxa"/>
          </w:tcPr>
          <w:p w14:paraId="541C106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AD1C4C" w14:textId="1994428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</w:t>
            </w:r>
            <w:proofErr w:type="spellStart"/>
            <w:r w:rsidRPr="00A93F23">
              <w:rPr>
                <w:sz w:val="16"/>
                <w:szCs w:val="16"/>
              </w:rPr>
              <w:t>size</w:t>
            </w:r>
            <w:proofErr w:type="gramEnd"/>
            <w:r w:rsidRPr="00A93F23">
              <w:rPr>
                <w:sz w:val="16"/>
                <w:szCs w:val="16"/>
              </w:rPr>
              <w:t>.heigh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DC84DDB" w14:textId="77777777" w:rsidTr="00F6157B">
        <w:tc>
          <w:tcPr>
            <w:tcW w:w="421" w:type="dxa"/>
          </w:tcPr>
          <w:p w14:paraId="73D5ACD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539D59" w14:textId="67C877D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abBar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454B316C" w14:textId="77777777" w:rsidTr="00F6157B">
        <w:tc>
          <w:tcPr>
            <w:tcW w:w="421" w:type="dxa"/>
          </w:tcPr>
          <w:p w14:paraId="585F7AF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1FD163E" w14:textId="10A9CA7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ren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widget.tabs</w:t>
            </w:r>
            <w:proofErr w:type="spellEnd"/>
            <w:proofErr w:type="gramEnd"/>
          </w:p>
        </w:tc>
      </w:tr>
      <w:tr w:rsidR="00D17489" w:rsidRPr="00A93F23" w14:paraId="290F8853" w14:textId="77777777" w:rsidTr="00F6157B">
        <w:tc>
          <w:tcPr>
            <w:tcW w:w="421" w:type="dxa"/>
          </w:tcPr>
          <w:p w14:paraId="70B3E17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FDD54EB" w14:textId="5CCA32B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gramStart"/>
            <w:r w:rsidRPr="00A93F23">
              <w:rPr>
                <w:sz w:val="16"/>
                <w:szCs w:val="16"/>
              </w:rPr>
              <w:t>.map</w:t>
            </w:r>
            <w:proofErr w:type="gram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1C4972C8" w14:textId="77777777" w:rsidTr="00F6157B">
        <w:tc>
          <w:tcPr>
            <w:tcW w:w="421" w:type="dxa"/>
          </w:tcPr>
          <w:p w14:paraId="53EDA08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346D14" w14:textId="54097D3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(tab) =&gt;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Future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32B15FF4" w14:textId="77777777" w:rsidTr="00F6157B">
        <w:tc>
          <w:tcPr>
            <w:tcW w:w="421" w:type="dxa"/>
          </w:tcPr>
          <w:p w14:paraId="48C5265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5BCC17" w14:textId="0B165B5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futur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fetchapi.getDataByCategor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tab.toLowerCase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328D1345" w14:textId="77777777" w:rsidTr="00F6157B">
        <w:tc>
          <w:tcPr>
            <w:tcW w:w="421" w:type="dxa"/>
          </w:tcPr>
          <w:p w14:paraId="2BDE2D6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80A02A" w14:textId="73B9D0D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builder: (context, snapshot) {</w:t>
            </w:r>
          </w:p>
        </w:tc>
      </w:tr>
      <w:tr w:rsidR="00D17489" w:rsidRPr="00A93F23" w14:paraId="273D7C5E" w14:textId="77777777" w:rsidTr="00F6157B">
        <w:tc>
          <w:tcPr>
            <w:tcW w:w="421" w:type="dxa"/>
          </w:tcPr>
          <w:p w14:paraId="3F49C64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4752BB" w14:textId="3A8DE4E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napshot.connectionStat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 xml:space="preserve"> ==</w:t>
            </w:r>
          </w:p>
        </w:tc>
      </w:tr>
      <w:tr w:rsidR="00D17489" w:rsidRPr="00A93F23" w14:paraId="30E791E6" w14:textId="77777777" w:rsidTr="00F6157B">
        <w:tc>
          <w:tcPr>
            <w:tcW w:w="421" w:type="dxa"/>
          </w:tcPr>
          <w:p w14:paraId="2E9061A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FFA19A" w14:textId="70945F0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ConnectionState.waiting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5AC8B19E" w14:textId="77777777" w:rsidTr="00F6157B">
        <w:tc>
          <w:tcPr>
            <w:tcW w:w="421" w:type="dxa"/>
          </w:tcPr>
          <w:p w14:paraId="2DAC4D4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1CD29D" w14:textId="070F080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D17489" w:rsidRPr="00A93F23" w14:paraId="3ED22BF6" w14:textId="77777777" w:rsidTr="00F6157B">
        <w:tc>
          <w:tcPr>
            <w:tcW w:w="421" w:type="dxa"/>
          </w:tcPr>
          <w:p w14:paraId="610BC43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B73A6C9" w14:textId="66B2F47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ircularProgressIndicato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70342B35" w14:textId="77777777" w:rsidTr="00F6157B">
        <w:tc>
          <w:tcPr>
            <w:tcW w:w="421" w:type="dxa"/>
          </w:tcPr>
          <w:p w14:paraId="6EF4051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74A6EA" w14:textId="7A5A4F5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5B3E60EE" w14:textId="77777777" w:rsidTr="00F6157B">
        <w:tc>
          <w:tcPr>
            <w:tcW w:w="421" w:type="dxa"/>
          </w:tcPr>
          <w:p w14:paraId="0235DA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1CE9B3" w14:textId="75A317C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 else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napshot.hasError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6BB2EE2B" w14:textId="77777777" w:rsidTr="00F6157B">
        <w:tc>
          <w:tcPr>
            <w:tcW w:w="421" w:type="dxa"/>
          </w:tcPr>
          <w:p w14:paraId="05B03A2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B2D56F" w14:textId="0CD3C5F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D17489" w:rsidRPr="00A93F23" w14:paraId="1EE330DB" w14:textId="77777777" w:rsidTr="00F6157B">
        <w:tc>
          <w:tcPr>
            <w:tcW w:w="421" w:type="dxa"/>
          </w:tcPr>
          <w:p w14:paraId="5BC05B5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7C26A3" w14:textId="335DA59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child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  <w:r w:rsidRPr="00A93F23">
              <w:rPr>
                <w:sz w:val="16"/>
                <w:szCs w:val="16"/>
              </w:rPr>
              <w:t>"Error: ${</w:t>
            </w:r>
            <w:proofErr w:type="spellStart"/>
            <w:r w:rsidRPr="00A93F23">
              <w:rPr>
                <w:sz w:val="16"/>
                <w:szCs w:val="16"/>
              </w:rPr>
              <w:t>snapshot.error</w:t>
            </w:r>
            <w:proofErr w:type="spellEnd"/>
            <w:r w:rsidRPr="00A93F23">
              <w:rPr>
                <w:sz w:val="16"/>
                <w:szCs w:val="16"/>
              </w:rPr>
              <w:t>}"),</w:t>
            </w:r>
          </w:p>
        </w:tc>
      </w:tr>
      <w:tr w:rsidR="00D17489" w:rsidRPr="00A93F23" w14:paraId="10055FFF" w14:textId="77777777" w:rsidTr="00F6157B">
        <w:tc>
          <w:tcPr>
            <w:tcW w:w="421" w:type="dxa"/>
          </w:tcPr>
          <w:p w14:paraId="7FBEA3E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A1DF6E" w14:textId="2AA7439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2E34CDCF" w14:textId="77777777" w:rsidTr="00F6157B">
        <w:tc>
          <w:tcPr>
            <w:tcW w:w="421" w:type="dxa"/>
          </w:tcPr>
          <w:p w14:paraId="5D3D331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DD0C7D" w14:textId="6DD7C8B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 else {</w:t>
            </w:r>
          </w:p>
        </w:tc>
      </w:tr>
      <w:tr w:rsidR="00D17489" w:rsidRPr="00A93F23" w14:paraId="7A18AE81" w14:textId="77777777" w:rsidTr="00F6157B">
        <w:tc>
          <w:tcPr>
            <w:tcW w:w="421" w:type="dxa"/>
          </w:tcPr>
          <w:p w14:paraId="596FC1F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70166A" w14:textId="0A3D34A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final articles = </w:t>
            </w:r>
            <w:proofErr w:type="spellStart"/>
            <w:r w:rsidRPr="00A93F23">
              <w:rPr>
                <w:sz w:val="16"/>
                <w:szCs w:val="16"/>
              </w:rPr>
              <w:t>snapshot.</w:t>
            </w:r>
            <w:proofErr w:type="gramStart"/>
            <w:r w:rsidRPr="00A93F23">
              <w:rPr>
                <w:sz w:val="16"/>
                <w:szCs w:val="16"/>
              </w:rPr>
              <w:t>data</w:t>
            </w:r>
            <w:proofErr w:type="spellEnd"/>
            <w:r w:rsidRPr="00A93F23">
              <w:rPr>
                <w:sz w:val="16"/>
                <w:szCs w:val="16"/>
              </w:rPr>
              <w:t>![</w:t>
            </w:r>
            <w:proofErr w:type="gramEnd"/>
            <w:r w:rsidRPr="00A93F23">
              <w:rPr>
                <w:sz w:val="16"/>
                <w:szCs w:val="16"/>
              </w:rPr>
              <w:t>"articles"];</w:t>
            </w:r>
          </w:p>
        </w:tc>
      </w:tr>
      <w:tr w:rsidR="00D17489" w:rsidRPr="00A93F23" w14:paraId="217A8A2F" w14:textId="77777777" w:rsidTr="00F6157B">
        <w:tc>
          <w:tcPr>
            <w:tcW w:w="421" w:type="dxa"/>
          </w:tcPr>
          <w:p w14:paraId="447FE74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D9540E" w14:textId="6918FE6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</w:t>
            </w:r>
            <w:proofErr w:type="spellStart"/>
            <w:r w:rsidRPr="00A93F23">
              <w:rPr>
                <w:sz w:val="16"/>
                <w:szCs w:val="16"/>
              </w:rPr>
              <w:t>ListView.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585E1926" w14:textId="77777777" w:rsidTr="00F6157B">
        <w:tc>
          <w:tcPr>
            <w:tcW w:w="421" w:type="dxa"/>
          </w:tcPr>
          <w:p w14:paraId="1B6E3A7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C6B6C2" w14:textId="7EE456D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shrinkWrap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D17489" w:rsidRPr="00A93F23" w14:paraId="55C594D6" w14:textId="77777777" w:rsidTr="00F6157B">
        <w:tc>
          <w:tcPr>
            <w:tcW w:w="421" w:type="dxa"/>
          </w:tcPr>
          <w:p w14:paraId="5022293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943517" w14:textId="18E42A0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itemCou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gramStart"/>
            <w:r w:rsidRPr="00A93F23">
              <w:rPr>
                <w:sz w:val="16"/>
                <w:szCs w:val="16"/>
              </w:rPr>
              <w:t>articles.length</w:t>
            </w:r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5BAB0CC0" w14:textId="77777777" w:rsidTr="00F6157B">
        <w:tc>
          <w:tcPr>
            <w:tcW w:w="421" w:type="dxa"/>
          </w:tcPr>
          <w:p w14:paraId="61F602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C18228" w14:textId="042D4A1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itemBuilder</w:t>
            </w:r>
            <w:proofErr w:type="spellEnd"/>
            <w:r w:rsidRPr="00A93F23">
              <w:rPr>
                <w:sz w:val="16"/>
                <w:szCs w:val="16"/>
              </w:rPr>
              <w:t>: ((context, index) {</w:t>
            </w:r>
          </w:p>
        </w:tc>
      </w:tr>
      <w:tr w:rsidR="00D17489" w:rsidRPr="00A93F23" w14:paraId="41D620F9" w14:textId="77777777" w:rsidTr="00F6157B">
        <w:tc>
          <w:tcPr>
            <w:tcW w:w="421" w:type="dxa"/>
          </w:tcPr>
          <w:p w14:paraId="67D0503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A36E95" w14:textId="58808F1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return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nkWe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2D9AED58" w14:textId="77777777" w:rsidTr="00F6157B">
        <w:tc>
          <w:tcPr>
            <w:tcW w:w="421" w:type="dxa"/>
          </w:tcPr>
          <w:p w14:paraId="2CF1275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7ECD68" w14:textId="56FDBE9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</w:t>
            </w:r>
            <w:proofErr w:type="spellStart"/>
            <w:r w:rsidRPr="00A93F23">
              <w:rPr>
                <w:sz w:val="16"/>
                <w:szCs w:val="16"/>
              </w:rPr>
              <w:t>onTap</w:t>
            </w:r>
            <w:proofErr w:type="spellEnd"/>
            <w:r w:rsidRPr="00A93F23">
              <w:rPr>
                <w:sz w:val="16"/>
                <w:szCs w:val="16"/>
              </w:rPr>
              <w:t>: () {</w:t>
            </w:r>
          </w:p>
        </w:tc>
      </w:tr>
      <w:tr w:rsidR="00D17489" w:rsidRPr="00A93F23" w14:paraId="24D68B50" w14:textId="77777777" w:rsidTr="00F6157B">
        <w:tc>
          <w:tcPr>
            <w:tcW w:w="421" w:type="dxa"/>
          </w:tcPr>
          <w:p w14:paraId="3EC4BB7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5931C1" w14:textId="5F8690C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tab);</w:t>
            </w:r>
          </w:p>
        </w:tc>
      </w:tr>
      <w:tr w:rsidR="00D17489" w:rsidRPr="00A93F23" w14:paraId="09068884" w14:textId="77777777" w:rsidTr="00F6157B">
        <w:tc>
          <w:tcPr>
            <w:tcW w:w="421" w:type="dxa"/>
          </w:tcPr>
          <w:p w14:paraId="6FE0C5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0CA444" w14:textId="486C48C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Navigator.pushName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CF3F931" w14:textId="77777777" w:rsidTr="00F6157B">
        <w:tc>
          <w:tcPr>
            <w:tcW w:w="421" w:type="dxa"/>
          </w:tcPr>
          <w:p w14:paraId="1617D0B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AE54B2" w14:textId="7D2FEBA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context,</w:t>
            </w:r>
          </w:p>
        </w:tc>
      </w:tr>
      <w:tr w:rsidR="00D17489" w:rsidRPr="00A93F23" w14:paraId="56BA1AFC" w14:textId="77777777" w:rsidTr="00F6157B">
        <w:tc>
          <w:tcPr>
            <w:tcW w:w="421" w:type="dxa"/>
          </w:tcPr>
          <w:p w14:paraId="299FB92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8EDCD0" w14:textId="326F5F5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ArticleScreen.routeNam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2BED12C" w14:textId="77777777" w:rsidTr="00F6157B">
        <w:tc>
          <w:tcPr>
            <w:tcW w:w="421" w:type="dxa"/>
          </w:tcPr>
          <w:p w14:paraId="1B4B1EE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EE5EFD" w14:textId="75A8B2E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arguments: articles[index],</w:t>
            </w:r>
          </w:p>
        </w:tc>
      </w:tr>
      <w:tr w:rsidR="00D17489" w:rsidRPr="00A93F23" w14:paraId="2FD642D9" w14:textId="77777777" w:rsidTr="00F6157B">
        <w:tc>
          <w:tcPr>
            <w:tcW w:w="421" w:type="dxa"/>
          </w:tcPr>
          <w:p w14:paraId="2A04C99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B64734" w14:textId="63E4AAF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);</w:t>
            </w:r>
          </w:p>
        </w:tc>
      </w:tr>
      <w:tr w:rsidR="00D17489" w:rsidRPr="00A93F23" w14:paraId="25C22C2B" w14:textId="77777777" w:rsidTr="00F6157B">
        <w:tc>
          <w:tcPr>
            <w:tcW w:w="421" w:type="dxa"/>
          </w:tcPr>
          <w:p w14:paraId="7038D8C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E1D556" w14:textId="567F148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},</w:t>
            </w:r>
          </w:p>
        </w:tc>
      </w:tr>
      <w:tr w:rsidR="00D17489" w:rsidRPr="00A93F23" w14:paraId="52885CEE" w14:textId="77777777" w:rsidTr="00F6157B">
        <w:tc>
          <w:tcPr>
            <w:tcW w:w="421" w:type="dxa"/>
          </w:tcPr>
          <w:p w14:paraId="6DD220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277A37" w14:textId="644265B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child: </w:t>
            </w:r>
            <w:proofErr w:type="gramStart"/>
            <w:r w:rsidRPr="00A93F23">
              <w:rPr>
                <w:sz w:val="16"/>
                <w:szCs w:val="16"/>
              </w:rPr>
              <w:t>Row(</w:t>
            </w:r>
            <w:proofErr w:type="gramEnd"/>
          </w:p>
        </w:tc>
      </w:tr>
      <w:tr w:rsidR="00D17489" w:rsidRPr="00A93F23" w14:paraId="0D633084" w14:textId="77777777" w:rsidTr="00F6157B">
        <w:tc>
          <w:tcPr>
            <w:tcW w:w="421" w:type="dxa"/>
          </w:tcPr>
          <w:p w14:paraId="5E5379D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757DAD" w14:textId="6245EB6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children: [</w:t>
            </w:r>
          </w:p>
        </w:tc>
      </w:tr>
      <w:tr w:rsidR="00D17489" w:rsidRPr="00A93F23" w14:paraId="4F393AEA" w14:textId="77777777" w:rsidTr="00F6157B">
        <w:tc>
          <w:tcPr>
            <w:tcW w:w="421" w:type="dxa"/>
          </w:tcPr>
          <w:p w14:paraId="48B61C4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674E73" w14:textId="2F65F11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mageContain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504ABD2A" w14:textId="77777777" w:rsidTr="00F6157B">
        <w:tc>
          <w:tcPr>
            <w:tcW w:w="421" w:type="dxa"/>
          </w:tcPr>
          <w:p w14:paraId="79D621E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DEE6D8" w14:textId="74DFE60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width: 80,</w:t>
            </w:r>
          </w:p>
        </w:tc>
      </w:tr>
      <w:tr w:rsidR="00D17489" w:rsidRPr="00A93F23" w14:paraId="1768031F" w14:textId="77777777" w:rsidTr="00F6157B">
        <w:tc>
          <w:tcPr>
            <w:tcW w:w="421" w:type="dxa"/>
          </w:tcPr>
          <w:p w14:paraId="73E35B2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42DAD8D" w14:textId="4C88D4D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height: 80,</w:t>
            </w:r>
          </w:p>
        </w:tc>
      </w:tr>
      <w:tr w:rsidR="00D17489" w:rsidRPr="00A93F23" w14:paraId="778C0923" w14:textId="77777777" w:rsidTr="00F6157B">
        <w:tc>
          <w:tcPr>
            <w:tcW w:w="421" w:type="dxa"/>
          </w:tcPr>
          <w:p w14:paraId="0C4C6A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9880A4" w14:textId="38591EF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margin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10.0),</w:t>
            </w:r>
          </w:p>
        </w:tc>
      </w:tr>
      <w:tr w:rsidR="00D17489" w:rsidRPr="00A93F23" w14:paraId="74E161B6" w14:textId="77777777" w:rsidTr="00F6157B">
        <w:tc>
          <w:tcPr>
            <w:tcW w:w="421" w:type="dxa"/>
          </w:tcPr>
          <w:p w14:paraId="524783B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94006F" w14:textId="4E0660D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borderRadius</w:t>
            </w:r>
            <w:proofErr w:type="spellEnd"/>
            <w:r w:rsidRPr="00A93F23">
              <w:rPr>
                <w:sz w:val="16"/>
                <w:szCs w:val="16"/>
              </w:rPr>
              <w:t>: 5,</w:t>
            </w:r>
          </w:p>
        </w:tc>
      </w:tr>
      <w:tr w:rsidR="00D17489" w:rsidRPr="00A93F23" w14:paraId="09FBC0B8" w14:textId="77777777" w:rsidTr="00F6157B">
        <w:tc>
          <w:tcPr>
            <w:tcW w:w="421" w:type="dxa"/>
          </w:tcPr>
          <w:p w14:paraId="056E769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C80885" w14:textId="65BE1A4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mageUrl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13902932" w14:textId="77777777" w:rsidTr="00F6157B">
        <w:tc>
          <w:tcPr>
            <w:tcW w:w="421" w:type="dxa"/>
          </w:tcPr>
          <w:p w14:paraId="1A1D03A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20CE1D" w14:textId="49021D0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articles[index]["</w:t>
            </w:r>
            <w:proofErr w:type="spellStart"/>
            <w:r w:rsidRPr="00A93F23">
              <w:rPr>
                <w:sz w:val="16"/>
                <w:szCs w:val="16"/>
              </w:rPr>
              <w:t>urlToImage</w:t>
            </w:r>
            <w:proofErr w:type="spellEnd"/>
            <w:r w:rsidRPr="00A93F23">
              <w:rPr>
                <w:sz w:val="16"/>
                <w:szCs w:val="16"/>
              </w:rPr>
              <w:t>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,</w:t>
            </w:r>
          </w:p>
        </w:tc>
      </w:tr>
      <w:tr w:rsidR="00D17489" w:rsidRPr="00A93F23" w14:paraId="4A399E49" w14:textId="77777777" w:rsidTr="00F6157B">
        <w:tc>
          <w:tcPr>
            <w:tcW w:w="421" w:type="dxa"/>
          </w:tcPr>
          <w:p w14:paraId="1C8923E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332C5C" w14:textId="711FB70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),</w:t>
            </w:r>
          </w:p>
        </w:tc>
      </w:tr>
      <w:tr w:rsidR="00D17489" w:rsidRPr="00A93F23" w14:paraId="0B129D47" w14:textId="77777777" w:rsidTr="00F6157B">
        <w:tc>
          <w:tcPr>
            <w:tcW w:w="421" w:type="dxa"/>
          </w:tcPr>
          <w:p w14:paraId="1F7A40B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10AEE7" w14:textId="68BE926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Expanded(</w:t>
            </w:r>
            <w:proofErr w:type="gramEnd"/>
          </w:p>
        </w:tc>
      </w:tr>
      <w:tr w:rsidR="00D17489" w:rsidRPr="00A93F23" w14:paraId="1E9B43C8" w14:textId="77777777" w:rsidTr="00F6157B">
        <w:tc>
          <w:tcPr>
            <w:tcW w:w="421" w:type="dxa"/>
          </w:tcPr>
          <w:p w14:paraId="642859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B02343F" w14:textId="7203CFE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child: </w:t>
            </w:r>
            <w:proofErr w:type="gramStart"/>
            <w:r w:rsidRPr="00A93F23">
              <w:rPr>
                <w:sz w:val="16"/>
                <w:szCs w:val="16"/>
              </w:rPr>
              <w:t>Column(</w:t>
            </w:r>
            <w:proofErr w:type="gramEnd"/>
          </w:p>
        </w:tc>
      </w:tr>
      <w:tr w:rsidR="00D17489" w:rsidRPr="00A93F23" w14:paraId="05C87E37" w14:textId="77777777" w:rsidTr="00F6157B">
        <w:tc>
          <w:tcPr>
            <w:tcW w:w="421" w:type="dxa"/>
          </w:tcPr>
          <w:p w14:paraId="458422E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3BCA30" w14:textId="174D057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45A10DB4" w14:textId="77777777" w:rsidTr="00F6157B">
        <w:tc>
          <w:tcPr>
            <w:tcW w:w="421" w:type="dxa"/>
          </w:tcPr>
          <w:p w14:paraId="779EB14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051FC8" w14:textId="00D6EFE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5FCA49FE" w14:textId="77777777" w:rsidTr="00F6157B">
        <w:tc>
          <w:tcPr>
            <w:tcW w:w="421" w:type="dxa"/>
          </w:tcPr>
          <w:p w14:paraId="4E9788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532BF6" w14:textId="50BE7D0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389241BC" w14:textId="77777777" w:rsidTr="00F6157B">
        <w:tc>
          <w:tcPr>
            <w:tcW w:w="421" w:type="dxa"/>
          </w:tcPr>
          <w:p w14:paraId="6E85760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10CF150" w14:textId="36CF8F5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inAxisAlignment.center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1A8BCAA7" w14:textId="77777777" w:rsidTr="00F6157B">
        <w:tc>
          <w:tcPr>
            <w:tcW w:w="421" w:type="dxa"/>
          </w:tcPr>
          <w:p w14:paraId="5DF0A19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72EA1A" w14:textId="53BC114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children: [</w:t>
            </w:r>
          </w:p>
        </w:tc>
      </w:tr>
      <w:tr w:rsidR="00D17489" w:rsidRPr="00A93F23" w14:paraId="61573385" w14:textId="77777777" w:rsidTr="00F6157B">
        <w:tc>
          <w:tcPr>
            <w:tcW w:w="421" w:type="dxa"/>
          </w:tcPr>
          <w:p w14:paraId="7FEA2F0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1AE886" w14:textId="70F045A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D17489" w:rsidRPr="00A93F23" w14:paraId="072BAC17" w14:textId="77777777" w:rsidTr="00F6157B">
        <w:tc>
          <w:tcPr>
            <w:tcW w:w="421" w:type="dxa"/>
          </w:tcPr>
          <w:p w14:paraId="6960632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C900AD" w14:textId="4CAD2EF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articles[index]["title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,</w:t>
            </w:r>
          </w:p>
        </w:tc>
      </w:tr>
      <w:tr w:rsidR="00D17489" w:rsidRPr="00A93F23" w14:paraId="1D7E650F" w14:textId="77777777" w:rsidTr="00F6157B">
        <w:tc>
          <w:tcPr>
            <w:tcW w:w="421" w:type="dxa"/>
          </w:tcPr>
          <w:p w14:paraId="3175AD8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8EA5E1" w14:textId="2AEEEFE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xLines</w:t>
            </w:r>
            <w:proofErr w:type="spellEnd"/>
            <w:r w:rsidRPr="00A93F23">
              <w:rPr>
                <w:sz w:val="16"/>
                <w:szCs w:val="16"/>
              </w:rPr>
              <w:t>: 2,</w:t>
            </w:r>
          </w:p>
        </w:tc>
      </w:tr>
      <w:tr w:rsidR="00D17489" w:rsidRPr="00A93F23" w14:paraId="3C31F89A" w14:textId="77777777" w:rsidTr="00F6157B">
        <w:tc>
          <w:tcPr>
            <w:tcW w:w="421" w:type="dxa"/>
          </w:tcPr>
          <w:p w14:paraId="14F7AC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9D5E27" w14:textId="2B77342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overflow: </w:t>
            </w:r>
            <w:proofErr w:type="spellStart"/>
            <w:r w:rsidRPr="00A93F23">
              <w:rPr>
                <w:sz w:val="16"/>
                <w:szCs w:val="16"/>
              </w:rPr>
              <w:t>TextOverflow.clip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CC71FA1" w14:textId="77777777" w:rsidTr="00F6157B">
        <w:tc>
          <w:tcPr>
            <w:tcW w:w="421" w:type="dxa"/>
          </w:tcPr>
          <w:p w14:paraId="641AFE4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9A4E9F" w14:textId="1718D34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00923356" w14:textId="77777777" w:rsidTr="00F6157B">
        <w:tc>
          <w:tcPr>
            <w:tcW w:w="421" w:type="dxa"/>
          </w:tcPr>
          <w:p w14:paraId="4E150C5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86A5C5" w14:textId="2E6EF29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D17489" w:rsidRPr="00A93F23" w14:paraId="4DE88A74" w14:textId="77777777" w:rsidTr="00F6157B">
        <w:tc>
          <w:tcPr>
            <w:tcW w:w="421" w:type="dxa"/>
          </w:tcPr>
          <w:p w14:paraId="03C829A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F1F8F5" w14:textId="715E290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bodyLarg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!</w:t>
            </w:r>
          </w:p>
        </w:tc>
      </w:tr>
      <w:tr w:rsidR="00D17489" w:rsidRPr="00A93F23" w14:paraId="7367B4D0" w14:textId="77777777" w:rsidTr="00F6157B">
        <w:tc>
          <w:tcPr>
            <w:tcW w:w="421" w:type="dxa"/>
          </w:tcPr>
          <w:p w14:paraId="6D146E9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E2EB3F" w14:textId="4457FF8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183EFA10" w14:textId="77777777" w:rsidTr="00F6157B">
        <w:tc>
          <w:tcPr>
            <w:tcW w:w="421" w:type="dxa"/>
          </w:tcPr>
          <w:p w14:paraId="6C90831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0259E1" w14:textId="7EF1C05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>: FontWeight.bold,</w:t>
            </w:r>
          </w:p>
        </w:tc>
      </w:tr>
      <w:tr w:rsidR="00D17489" w:rsidRPr="00A93F23" w14:paraId="374F3B1A" w14:textId="77777777" w:rsidTr="00F6157B">
        <w:tc>
          <w:tcPr>
            <w:tcW w:w="421" w:type="dxa"/>
          </w:tcPr>
          <w:p w14:paraId="430BEBE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654685" w14:textId="1B6BD61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),</w:t>
            </w:r>
          </w:p>
        </w:tc>
      </w:tr>
      <w:tr w:rsidR="00D17489" w:rsidRPr="00A93F23" w14:paraId="29AD37D7" w14:textId="77777777" w:rsidTr="00F6157B">
        <w:tc>
          <w:tcPr>
            <w:tcW w:w="421" w:type="dxa"/>
          </w:tcPr>
          <w:p w14:paraId="759B25A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00E710" w14:textId="130020B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,</w:t>
            </w:r>
          </w:p>
        </w:tc>
      </w:tr>
      <w:tr w:rsidR="00D17489" w:rsidRPr="00A93F23" w14:paraId="2FFDACA0" w14:textId="77777777" w:rsidTr="00F6157B">
        <w:tc>
          <w:tcPr>
            <w:tcW w:w="421" w:type="dxa"/>
          </w:tcPr>
          <w:p w14:paraId="7544039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4A21C0" w14:textId="06F404D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4EB74DF1" w14:textId="77777777" w:rsidTr="00F6157B">
        <w:tc>
          <w:tcPr>
            <w:tcW w:w="421" w:type="dxa"/>
          </w:tcPr>
          <w:p w14:paraId="31D442D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157F09" w14:textId="5A6994D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height: 10,</w:t>
            </w:r>
          </w:p>
        </w:tc>
      </w:tr>
      <w:tr w:rsidR="00D17489" w:rsidRPr="00A93F23" w14:paraId="7C9DA40B" w14:textId="77777777" w:rsidTr="00F6157B">
        <w:tc>
          <w:tcPr>
            <w:tcW w:w="421" w:type="dxa"/>
          </w:tcPr>
          <w:p w14:paraId="6935EF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42BEC6" w14:textId="1F7F46C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,</w:t>
            </w:r>
          </w:p>
        </w:tc>
      </w:tr>
      <w:tr w:rsidR="00D17489" w:rsidRPr="00A93F23" w14:paraId="766D1FE2" w14:textId="77777777" w:rsidTr="00F6157B">
        <w:tc>
          <w:tcPr>
            <w:tcW w:w="421" w:type="dxa"/>
          </w:tcPr>
          <w:p w14:paraId="46AB2C5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D0C047" w14:textId="70CA4DB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Row(</w:t>
            </w:r>
            <w:proofErr w:type="gramEnd"/>
          </w:p>
        </w:tc>
      </w:tr>
      <w:tr w:rsidR="00D17489" w:rsidRPr="00A93F23" w14:paraId="45A67F23" w14:textId="77777777" w:rsidTr="00F6157B">
        <w:tc>
          <w:tcPr>
            <w:tcW w:w="421" w:type="dxa"/>
          </w:tcPr>
          <w:p w14:paraId="536D14D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C6548E" w14:textId="1C14BCD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children: [</w:t>
            </w:r>
          </w:p>
        </w:tc>
      </w:tr>
      <w:tr w:rsidR="00D17489" w:rsidRPr="00A93F23" w14:paraId="53187998" w14:textId="77777777" w:rsidTr="00F6157B">
        <w:tc>
          <w:tcPr>
            <w:tcW w:w="421" w:type="dxa"/>
          </w:tcPr>
          <w:p w14:paraId="432E871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025234" w14:textId="629CC5F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gramStart"/>
            <w:r w:rsidRPr="00A93F23">
              <w:rPr>
                <w:sz w:val="16"/>
                <w:szCs w:val="16"/>
              </w:rPr>
              <w:t>Icon(</w:t>
            </w:r>
            <w:proofErr w:type="gramEnd"/>
          </w:p>
        </w:tc>
      </w:tr>
      <w:tr w:rsidR="00D17489" w:rsidRPr="00A93F23" w14:paraId="7283EACD" w14:textId="77777777" w:rsidTr="00F6157B">
        <w:tc>
          <w:tcPr>
            <w:tcW w:w="421" w:type="dxa"/>
          </w:tcPr>
          <w:p w14:paraId="6CFD9AD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2A86D8" w14:textId="336464D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cons.schedul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6BB3FF0C" w14:textId="77777777" w:rsidTr="00F6157B">
        <w:tc>
          <w:tcPr>
            <w:tcW w:w="421" w:type="dxa"/>
          </w:tcPr>
          <w:p w14:paraId="49D3AE9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DE857D" w14:textId="2D7E1F9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size: 18,</w:t>
            </w:r>
          </w:p>
        </w:tc>
      </w:tr>
      <w:tr w:rsidR="00D17489" w:rsidRPr="00A93F23" w14:paraId="07014DEA" w14:textId="77777777" w:rsidTr="00F6157B">
        <w:tc>
          <w:tcPr>
            <w:tcW w:w="421" w:type="dxa"/>
          </w:tcPr>
          <w:p w14:paraId="734C6C1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DC7F02" w14:textId="5A8FC61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D17489" w:rsidRPr="00A93F23" w14:paraId="287A1F32" w14:textId="77777777" w:rsidTr="00F6157B">
        <w:tc>
          <w:tcPr>
            <w:tcW w:w="421" w:type="dxa"/>
          </w:tcPr>
          <w:p w14:paraId="5816C9D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4A5A60" w14:textId="58B03EF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width: 5),</w:t>
            </w:r>
          </w:p>
        </w:tc>
      </w:tr>
      <w:tr w:rsidR="00D17489" w:rsidRPr="00A93F23" w14:paraId="6A4E644B" w14:textId="77777777" w:rsidTr="00F6157B">
        <w:tc>
          <w:tcPr>
            <w:tcW w:w="421" w:type="dxa"/>
          </w:tcPr>
          <w:p w14:paraId="700B80A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4527490" w14:textId="7C6B9FC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D17489" w:rsidRPr="00A93F23" w14:paraId="3399D245" w14:textId="77777777" w:rsidTr="00F6157B">
        <w:tc>
          <w:tcPr>
            <w:tcW w:w="421" w:type="dxa"/>
          </w:tcPr>
          <w:p w14:paraId="5C6A82F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2FF368" w14:textId="47DD9BA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articles[index]</w:t>
            </w:r>
          </w:p>
        </w:tc>
      </w:tr>
      <w:tr w:rsidR="00D17489" w:rsidRPr="00A93F23" w14:paraId="28E69F87" w14:textId="77777777" w:rsidTr="00F6157B">
        <w:tc>
          <w:tcPr>
            <w:tcW w:w="421" w:type="dxa"/>
          </w:tcPr>
          <w:p w14:paraId="2F2473B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77F45F" w14:textId="1BA8B04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    ["</w:t>
            </w:r>
            <w:proofErr w:type="spellStart"/>
            <w:r w:rsidRPr="00A93F23">
              <w:rPr>
                <w:sz w:val="16"/>
                <w:szCs w:val="16"/>
              </w:rPr>
              <w:t>publishedAt</w:t>
            </w:r>
            <w:proofErr w:type="spellEnd"/>
            <w:r w:rsidRPr="00A93F23">
              <w:rPr>
                <w:sz w:val="16"/>
                <w:szCs w:val="16"/>
              </w:rPr>
              <w:t>"] ??</w:t>
            </w:r>
          </w:p>
        </w:tc>
      </w:tr>
      <w:tr w:rsidR="00D17489" w:rsidRPr="00A93F23" w14:paraId="17BB06C5" w14:textId="77777777" w:rsidTr="00F6157B">
        <w:tc>
          <w:tcPr>
            <w:tcW w:w="421" w:type="dxa"/>
          </w:tcPr>
          <w:p w14:paraId="3282CEA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3F3AAE" w14:textId="317F7B7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""),</w:t>
            </w:r>
          </w:p>
        </w:tc>
      </w:tr>
      <w:tr w:rsidR="00D17489" w:rsidRPr="00A93F23" w14:paraId="0B81A3BE" w14:textId="77777777" w:rsidTr="00F6157B">
        <w:tc>
          <w:tcPr>
            <w:tcW w:w="421" w:type="dxa"/>
          </w:tcPr>
          <w:p w14:paraId="7CFF7A1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FB01D1" w14:textId="02B1799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style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3DB13A51" w14:textId="77777777" w:rsidTr="00F6157B">
        <w:tc>
          <w:tcPr>
            <w:tcW w:w="421" w:type="dxa"/>
          </w:tcPr>
          <w:p w14:paraId="07736A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C56B45" w14:textId="6D92C0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2),</w:t>
            </w:r>
          </w:p>
        </w:tc>
      </w:tr>
      <w:tr w:rsidR="00D17489" w:rsidRPr="00A93F23" w14:paraId="144787CA" w14:textId="77777777" w:rsidTr="00F6157B">
        <w:tc>
          <w:tcPr>
            <w:tcW w:w="421" w:type="dxa"/>
          </w:tcPr>
          <w:p w14:paraId="5316FFD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615004" w14:textId="31FCE54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D17489" w:rsidRPr="00A93F23" w14:paraId="1AD9303C" w14:textId="77777777" w:rsidTr="00F6157B">
        <w:tc>
          <w:tcPr>
            <w:tcW w:w="421" w:type="dxa"/>
          </w:tcPr>
          <w:p w14:paraId="17311E2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5ED333" w14:textId="4DF4B83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width: 20),</w:t>
            </w:r>
          </w:p>
        </w:tc>
      </w:tr>
      <w:tr w:rsidR="00D17489" w:rsidRPr="00A93F23" w14:paraId="144FD3D7" w14:textId="77777777" w:rsidTr="00F6157B">
        <w:tc>
          <w:tcPr>
            <w:tcW w:w="421" w:type="dxa"/>
          </w:tcPr>
          <w:p w14:paraId="191C261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ED43D3" w14:textId="404C3DF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],</w:t>
            </w:r>
          </w:p>
        </w:tc>
      </w:tr>
      <w:tr w:rsidR="00D17489" w:rsidRPr="00A93F23" w14:paraId="41FAE4D2" w14:textId="77777777" w:rsidTr="00F6157B">
        <w:tc>
          <w:tcPr>
            <w:tcW w:w="421" w:type="dxa"/>
          </w:tcPr>
          <w:p w14:paraId="557E9E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A47A76" w14:textId="47F2361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</w:t>
            </w:r>
          </w:p>
        </w:tc>
      </w:tr>
      <w:tr w:rsidR="00D17489" w:rsidRPr="00A93F23" w14:paraId="73EB084A" w14:textId="77777777" w:rsidTr="00F6157B">
        <w:tc>
          <w:tcPr>
            <w:tcW w:w="421" w:type="dxa"/>
          </w:tcPr>
          <w:p w14:paraId="5129321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747CF8" w14:textId="32114EB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],</w:t>
            </w:r>
          </w:p>
        </w:tc>
      </w:tr>
      <w:tr w:rsidR="00D17489" w:rsidRPr="00A93F23" w14:paraId="43CC4E96" w14:textId="77777777" w:rsidTr="00F6157B">
        <w:tc>
          <w:tcPr>
            <w:tcW w:w="421" w:type="dxa"/>
          </w:tcPr>
          <w:p w14:paraId="1AA9E2B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6A51AF" w14:textId="5D05BE3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),</w:t>
            </w:r>
          </w:p>
        </w:tc>
      </w:tr>
      <w:tr w:rsidR="00D17489" w:rsidRPr="00A93F23" w14:paraId="2F12AF21" w14:textId="77777777" w:rsidTr="00F6157B">
        <w:tc>
          <w:tcPr>
            <w:tcW w:w="421" w:type="dxa"/>
          </w:tcPr>
          <w:p w14:paraId="0FEFAA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60A7CF" w14:textId="405E0D0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),</w:t>
            </w:r>
          </w:p>
        </w:tc>
      </w:tr>
      <w:tr w:rsidR="00D17489" w:rsidRPr="00A93F23" w14:paraId="38BBA619" w14:textId="77777777" w:rsidTr="00F6157B">
        <w:tc>
          <w:tcPr>
            <w:tcW w:w="421" w:type="dxa"/>
          </w:tcPr>
          <w:p w14:paraId="7AD5536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EED058" w14:textId="7325C9D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],</w:t>
            </w:r>
          </w:p>
        </w:tc>
      </w:tr>
      <w:tr w:rsidR="00D17489" w:rsidRPr="00A93F23" w14:paraId="188155E6" w14:textId="77777777" w:rsidTr="00F6157B">
        <w:tc>
          <w:tcPr>
            <w:tcW w:w="421" w:type="dxa"/>
          </w:tcPr>
          <w:p w14:paraId="11DFD6A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3AF978" w14:textId="0BBCF4D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),</w:t>
            </w:r>
          </w:p>
        </w:tc>
      </w:tr>
      <w:tr w:rsidR="00D17489" w:rsidRPr="00A93F23" w14:paraId="58F356CA" w14:textId="77777777" w:rsidTr="00F6157B">
        <w:tc>
          <w:tcPr>
            <w:tcW w:w="421" w:type="dxa"/>
          </w:tcPr>
          <w:p w14:paraId="34C9223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323A4D" w14:textId="6B0A2E6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);</w:t>
            </w:r>
          </w:p>
        </w:tc>
      </w:tr>
      <w:tr w:rsidR="00D17489" w:rsidRPr="00A93F23" w14:paraId="4BFF54B8" w14:textId="77777777" w:rsidTr="00F6157B">
        <w:tc>
          <w:tcPr>
            <w:tcW w:w="421" w:type="dxa"/>
          </w:tcPr>
          <w:p w14:paraId="0A5573C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475E75" w14:textId="00A406A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}),</w:t>
            </w:r>
          </w:p>
        </w:tc>
      </w:tr>
      <w:tr w:rsidR="00D17489" w:rsidRPr="00A93F23" w14:paraId="14D3C99E" w14:textId="77777777" w:rsidTr="00F6157B">
        <w:tc>
          <w:tcPr>
            <w:tcW w:w="421" w:type="dxa"/>
          </w:tcPr>
          <w:p w14:paraId="1D61E2C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44934D" w14:textId="2F9F323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696DAE6B" w14:textId="77777777" w:rsidTr="00F6157B">
        <w:tc>
          <w:tcPr>
            <w:tcW w:w="421" w:type="dxa"/>
          </w:tcPr>
          <w:p w14:paraId="1BEA614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9A3BBF0" w14:textId="09565F1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</w:t>
            </w:r>
          </w:p>
        </w:tc>
      </w:tr>
      <w:tr w:rsidR="00D17489" w:rsidRPr="00A93F23" w14:paraId="360ED416" w14:textId="77777777" w:rsidTr="00F6157B">
        <w:tc>
          <w:tcPr>
            <w:tcW w:w="421" w:type="dxa"/>
          </w:tcPr>
          <w:p w14:paraId="2FC91C9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5B4910" w14:textId="518BDFE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},</w:t>
            </w:r>
          </w:p>
        </w:tc>
      </w:tr>
      <w:tr w:rsidR="00D17489" w:rsidRPr="00A93F23" w14:paraId="7F2714B4" w14:textId="77777777" w:rsidTr="00F6157B">
        <w:tc>
          <w:tcPr>
            <w:tcW w:w="421" w:type="dxa"/>
          </w:tcPr>
          <w:p w14:paraId="71EB31B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DE7478" w14:textId="7E193C2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D17489" w:rsidRPr="00A93F23" w14:paraId="3FD39C51" w14:textId="77777777" w:rsidTr="00F6157B">
        <w:tc>
          <w:tcPr>
            <w:tcW w:w="421" w:type="dxa"/>
          </w:tcPr>
          <w:p w14:paraId="195239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84E862" w14:textId="2925922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</w:t>
            </w:r>
          </w:p>
        </w:tc>
      </w:tr>
      <w:tr w:rsidR="00D17489" w:rsidRPr="00A93F23" w14:paraId="5E2BF357" w14:textId="77777777" w:rsidTr="00F6157B">
        <w:tc>
          <w:tcPr>
            <w:tcW w:w="421" w:type="dxa"/>
          </w:tcPr>
          <w:p w14:paraId="3420A96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103E1E" w14:textId="2165219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oLis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6FCD650D" w14:textId="77777777" w:rsidTr="00F6157B">
        <w:tc>
          <w:tcPr>
            <w:tcW w:w="421" w:type="dxa"/>
          </w:tcPr>
          <w:p w14:paraId="572346C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5EB832" w14:textId="3FC73B0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</w:t>
            </w:r>
          </w:p>
        </w:tc>
      </w:tr>
      <w:tr w:rsidR="00D17489" w:rsidRPr="00A93F23" w14:paraId="34041314" w14:textId="77777777" w:rsidTr="00F6157B">
        <w:tc>
          <w:tcPr>
            <w:tcW w:w="421" w:type="dxa"/>
          </w:tcPr>
          <w:p w14:paraId="7CDA0C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2F4201" w14:textId="5930882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],</w:t>
            </w:r>
          </w:p>
        </w:tc>
      </w:tr>
      <w:tr w:rsidR="00D17489" w:rsidRPr="00A93F23" w14:paraId="658DC1EF" w14:textId="77777777" w:rsidTr="00F6157B">
        <w:tc>
          <w:tcPr>
            <w:tcW w:w="421" w:type="dxa"/>
          </w:tcPr>
          <w:p w14:paraId="1B5CC3A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C9B767" w14:textId="35E54A9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076DEA9B" w14:textId="77777777" w:rsidTr="00F6157B">
        <w:tc>
          <w:tcPr>
            <w:tcW w:w="421" w:type="dxa"/>
          </w:tcPr>
          <w:p w14:paraId="0A55CDA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BF8C16" w14:textId="386B62B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6CE78DE6" w14:textId="77777777" w:rsidTr="00F6157B">
        <w:tc>
          <w:tcPr>
            <w:tcW w:w="421" w:type="dxa"/>
          </w:tcPr>
          <w:p w14:paraId="1ECE022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350401" w14:textId="0AB5DFF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6B997608" w14:textId="77777777" w:rsidTr="00F6157B">
        <w:tc>
          <w:tcPr>
            <w:tcW w:w="421" w:type="dxa"/>
          </w:tcPr>
          <w:p w14:paraId="0A3BB43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7D0E47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1B4CCD9F" w14:textId="77777777" w:rsidTr="00F6157B">
        <w:tc>
          <w:tcPr>
            <w:tcW w:w="421" w:type="dxa"/>
          </w:tcPr>
          <w:p w14:paraId="7952129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A0AE55" w14:textId="7E5ED5E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61D8BDB3" w14:textId="77777777" w:rsidTr="00F6157B">
        <w:tc>
          <w:tcPr>
            <w:tcW w:w="421" w:type="dxa"/>
          </w:tcPr>
          <w:p w14:paraId="6C78FEF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DA1807" w14:textId="17402B4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{</w:t>
            </w:r>
          </w:p>
        </w:tc>
      </w:tr>
      <w:tr w:rsidR="00D17489" w:rsidRPr="00A93F23" w14:paraId="6ECC4229" w14:textId="77777777" w:rsidTr="00F6157B">
        <w:tc>
          <w:tcPr>
            <w:tcW w:w="421" w:type="dxa"/>
          </w:tcPr>
          <w:p w14:paraId="52F2714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F107FD" w14:textId="13C9E78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5BE1E306" w14:textId="77777777" w:rsidTr="00F6157B">
        <w:tc>
          <w:tcPr>
            <w:tcW w:w="421" w:type="dxa"/>
          </w:tcPr>
          <w:p w14:paraId="2D13032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6CA424" w14:textId="43C466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;</w:t>
            </w:r>
          </w:p>
        </w:tc>
      </w:tr>
      <w:tr w:rsidR="00D17489" w:rsidRPr="00A93F23" w14:paraId="2F264DC9" w14:textId="77777777" w:rsidTr="00F6157B">
        <w:tc>
          <w:tcPr>
            <w:tcW w:w="421" w:type="dxa"/>
          </w:tcPr>
          <w:p w14:paraId="03CF573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5294E1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56C3F27A" w14:textId="77777777" w:rsidTr="00F6157B">
        <w:tc>
          <w:tcPr>
            <w:tcW w:w="421" w:type="dxa"/>
          </w:tcPr>
          <w:p w14:paraId="6B82EDE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ECFD73" w14:textId="6095C1F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54DBE3D6" w14:textId="77777777" w:rsidTr="00F6157B">
        <w:tc>
          <w:tcPr>
            <w:tcW w:w="421" w:type="dxa"/>
          </w:tcPr>
          <w:p w14:paraId="363A1A0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051AA3" w14:textId="6C3FBFD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0D588070" w14:textId="77777777" w:rsidTr="00F6157B">
        <w:tc>
          <w:tcPr>
            <w:tcW w:w="421" w:type="dxa"/>
          </w:tcPr>
          <w:p w14:paraId="12C0761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7E1E2C" w14:textId="64B0103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4E450283" w14:textId="77777777" w:rsidTr="00F6157B">
        <w:tc>
          <w:tcPr>
            <w:tcW w:w="421" w:type="dxa"/>
          </w:tcPr>
          <w:p w14:paraId="1744054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8C5927" w14:textId="516A2DB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</w:t>
            </w:r>
            <w:proofErr w:type="spellStart"/>
            <w:r w:rsidRPr="00A93F23">
              <w:rPr>
                <w:sz w:val="16"/>
                <w:szCs w:val="16"/>
              </w:rPr>
              <w:t>size</w:t>
            </w:r>
            <w:proofErr w:type="gramEnd"/>
            <w:r w:rsidRPr="00A93F23">
              <w:rPr>
                <w:sz w:val="16"/>
                <w:szCs w:val="16"/>
              </w:rPr>
              <w:t>.height</w:t>
            </w:r>
            <w:proofErr w:type="spellEnd"/>
            <w:r w:rsidRPr="00A93F23">
              <w:rPr>
                <w:sz w:val="16"/>
                <w:szCs w:val="16"/>
              </w:rPr>
              <w:t xml:space="preserve"> * 0.25,</w:t>
            </w:r>
          </w:p>
        </w:tc>
      </w:tr>
      <w:tr w:rsidR="00D17489" w:rsidRPr="00A93F23" w14:paraId="63C32279" w14:textId="77777777" w:rsidTr="00F6157B">
        <w:tc>
          <w:tcPr>
            <w:tcW w:w="421" w:type="dxa"/>
          </w:tcPr>
          <w:p w14:paraId="487E312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30B602" w14:textId="7167F63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Column(</w:t>
            </w:r>
            <w:proofErr w:type="gramEnd"/>
          </w:p>
        </w:tc>
      </w:tr>
      <w:tr w:rsidR="00D17489" w:rsidRPr="00A93F23" w14:paraId="496F4E2C" w14:textId="77777777" w:rsidTr="00F6157B">
        <w:tc>
          <w:tcPr>
            <w:tcW w:w="421" w:type="dxa"/>
          </w:tcPr>
          <w:p w14:paraId="500E5B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CD3B78" w14:textId="3C5D225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B0E0420" w14:textId="77777777" w:rsidTr="00F6157B">
        <w:tc>
          <w:tcPr>
            <w:tcW w:w="421" w:type="dxa"/>
          </w:tcPr>
          <w:p w14:paraId="4E16D72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4A00D0" w14:textId="5BFB9B1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center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41825B09" w14:textId="77777777" w:rsidTr="00F6157B">
        <w:tc>
          <w:tcPr>
            <w:tcW w:w="421" w:type="dxa"/>
          </w:tcPr>
          <w:p w14:paraId="63C1344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FFCDAF" w14:textId="5E7A2E6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D17489" w:rsidRPr="00A93F23" w14:paraId="5158540C" w14:textId="77777777" w:rsidTr="00F6157B">
        <w:tc>
          <w:tcPr>
            <w:tcW w:w="421" w:type="dxa"/>
          </w:tcPr>
          <w:p w14:paraId="40EB45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D27828" w14:textId="105400B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D17489" w:rsidRPr="00A93F23" w14:paraId="385038D0" w14:textId="77777777" w:rsidTr="00F6157B">
        <w:tc>
          <w:tcPr>
            <w:tcW w:w="421" w:type="dxa"/>
          </w:tcPr>
          <w:p w14:paraId="449D2F1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238FCB" w14:textId="01AC1C4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'Categories',</w:t>
            </w:r>
          </w:p>
        </w:tc>
      </w:tr>
      <w:tr w:rsidR="00D17489" w:rsidRPr="00A93F23" w14:paraId="517A7723" w14:textId="77777777" w:rsidTr="00F6157B">
        <w:tc>
          <w:tcPr>
            <w:tcW w:w="421" w:type="dxa"/>
          </w:tcPr>
          <w:p w14:paraId="78A043C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54F652" w14:textId="42C5F20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38CEAF5C" w14:textId="77777777" w:rsidTr="00F6157B">
        <w:tc>
          <w:tcPr>
            <w:tcW w:w="421" w:type="dxa"/>
          </w:tcPr>
          <w:p w14:paraId="6239614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554897" w14:textId="3EE2409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D17489" w:rsidRPr="00A93F23" w14:paraId="7F686B7E" w14:textId="77777777" w:rsidTr="00F6157B">
        <w:tc>
          <w:tcPr>
            <w:tcW w:w="421" w:type="dxa"/>
          </w:tcPr>
          <w:p w14:paraId="6C2A227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799C28" w14:textId="08D5007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headline</w:t>
            </w:r>
            <w:proofErr w:type="gramEnd"/>
            <w:r w:rsidRPr="00A93F23">
              <w:rPr>
                <w:sz w:val="16"/>
                <w:szCs w:val="16"/>
              </w:rPr>
              <w:t>4!</w:t>
            </w:r>
          </w:p>
        </w:tc>
      </w:tr>
      <w:tr w:rsidR="00D17489" w:rsidRPr="00A93F23" w14:paraId="41FCC5E1" w14:textId="77777777" w:rsidTr="00F6157B">
        <w:tc>
          <w:tcPr>
            <w:tcW w:w="421" w:type="dxa"/>
          </w:tcPr>
          <w:p w14:paraId="63F0AD1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2E4AEA" w14:textId="6E7F37E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sz w:val="16"/>
                <w:szCs w:val="16"/>
              </w:rPr>
              <w:t>Colors.teal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>: FontWeight.w700),</w:t>
            </w:r>
          </w:p>
        </w:tc>
      </w:tr>
      <w:tr w:rsidR="00D17489" w:rsidRPr="00A93F23" w14:paraId="7048A0FB" w14:textId="77777777" w:rsidTr="00F6157B">
        <w:tc>
          <w:tcPr>
            <w:tcW w:w="421" w:type="dxa"/>
          </w:tcPr>
          <w:p w14:paraId="19401E8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BE0206C" w14:textId="2191A4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D17489" w:rsidRPr="00A93F23" w14:paraId="262C4AD1" w14:textId="77777777" w:rsidTr="00F6157B">
        <w:tc>
          <w:tcPr>
            <w:tcW w:w="421" w:type="dxa"/>
          </w:tcPr>
          <w:p w14:paraId="2D549D8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2CA7C1" w14:textId="6B6D9DD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10),</w:t>
            </w:r>
          </w:p>
        </w:tc>
      </w:tr>
      <w:tr w:rsidR="00D17489" w:rsidRPr="00A93F23" w14:paraId="47AA9928" w14:textId="77777777" w:rsidTr="00F6157B">
        <w:tc>
          <w:tcPr>
            <w:tcW w:w="421" w:type="dxa"/>
          </w:tcPr>
          <w:p w14:paraId="0C3EF42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28D61A" w14:textId="674D948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  <w:r w:rsidRPr="00A93F23">
              <w:rPr>
                <w:sz w:val="16"/>
                <w:szCs w:val="16"/>
              </w:rPr>
              <w:t>'Find your news today!',</w:t>
            </w:r>
          </w:p>
        </w:tc>
      </w:tr>
      <w:tr w:rsidR="00D17489" w:rsidRPr="00A93F23" w14:paraId="68724187" w14:textId="77777777" w:rsidTr="00F6157B">
        <w:tc>
          <w:tcPr>
            <w:tcW w:w="421" w:type="dxa"/>
          </w:tcPr>
          <w:p w14:paraId="76C27B1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F8AF85" w14:textId="2648D5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</w:t>
            </w:r>
            <w:proofErr w:type="spellStart"/>
            <w:r w:rsidRPr="00A93F23">
              <w:rPr>
                <w:sz w:val="16"/>
                <w:szCs w:val="16"/>
              </w:rPr>
              <w:t>textTheme.displayLarg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51A51E09" w14:textId="77777777" w:rsidTr="00F6157B">
        <w:tc>
          <w:tcPr>
            <w:tcW w:w="421" w:type="dxa"/>
          </w:tcPr>
          <w:p w14:paraId="0248CB7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B130AC" w14:textId="5340732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D17489" w:rsidRPr="00A93F23" w14:paraId="0A94DFC0" w14:textId="77777777" w:rsidTr="00F6157B">
        <w:tc>
          <w:tcPr>
            <w:tcW w:w="421" w:type="dxa"/>
          </w:tcPr>
          <w:p w14:paraId="558EB6C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062A62" w14:textId="6A8F1F3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D17489" w:rsidRPr="00A93F23" w14:paraId="41F163C2" w14:textId="77777777" w:rsidTr="00F6157B">
        <w:tc>
          <w:tcPr>
            <w:tcW w:w="421" w:type="dxa"/>
          </w:tcPr>
          <w:p w14:paraId="0C587C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B3CDF8" w14:textId="0FACB48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22532024" w14:textId="77777777" w:rsidTr="00F6157B">
        <w:tc>
          <w:tcPr>
            <w:tcW w:w="421" w:type="dxa"/>
          </w:tcPr>
          <w:p w14:paraId="648CD9F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921C44" w14:textId="6F977AE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22D937B1" w14:textId="77777777" w:rsidTr="00F6157B">
        <w:tc>
          <w:tcPr>
            <w:tcW w:w="421" w:type="dxa"/>
          </w:tcPr>
          <w:p w14:paraId="6A04CAD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E651B4" w14:textId="21540A6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7B3EDDA3" w14:textId="77777777" w:rsidTr="00F6157B">
        <w:tc>
          <w:tcPr>
            <w:tcW w:w="421" w:type="dxa"/>
          </w:tcPr>
          <w:p w14:paraId="023A37D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7D62AA" w14:textId="301EDFE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6914A8D5" w14:textId="77777777" w:rsidTr="00F6157B">
        <w:tc>
          <w:tcPr>
            <w:tcW w:w="421" w:type="dxa"/>
          </w:tcPr>
          <w:p w14:paraId="35C9AAC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AA6C97" w14:textId="2B80E21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article_screen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1CDFE791" w14:textId="77777777" w:rsidTr="00F6157B">
        <w:tc>
          <w:tcPr>
            <w:tcW w:w="421" w:type="dxa"/>
          </w:tcPr>
          <w:p w14:paraId="589DD44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E4E2DC" w14:textId="0A6E23D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home_screen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13C4A30F" w14:textId="77777777" w:rsidTr="00F6157B">
        <w:tc>
          <w:tcPr>
            <w:tcW w:w="421" w:type="dxa"/>
          </w:tcPr>
          <w:p w14:paraId="54C370C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8C9761A" w14:textId="3E60906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login_screen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610475C9" w14:textId="77777777" w:rsidTr="00F6157B">
        <w:tc>
          <w:tcPr>
            <w:tcW w:w="421" w:type="dxa"/>
          </w:tcPr>
          <w:p w14:paraId="79B0213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4F7C9C5" w14:textId="1991390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creens/</w:t>
            </w:r>
            <w:proofErr w:type="spellStart"/>
            <w:r w:rsidRPr="00A93F23">
              <w:rPr>
                <w:sz w:val="16"/>
                <w:szCs w:val="16"/>
              </w:rPr>
              <w:t>settings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36DB8A91" w14:textId="77777777" w:rsidTr="00F6157B">
        <w:tc>
          <w:tcPr>
            <w:tcW w:w="421" w:type="dxa"/>
          </w:tcPr>
          <w:p w14:paraId="03279D8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D30109" w14:textId="7344B6E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services/</w:t>
            </w:r>
            <w:proofErr w:type="spellStart"/>
            <w:r w:rsidRPr="00A93F23">
              <w:rPr>
                <w:sz w:val="16"/>
                <w:szCs w:val="16"/>
              </w:rPr>
              <w:t>fetchapi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5282B993" w14:textId="77777777" w:rsidTr="00F6157B">
        <w:tc>
          <w:tcPr>
            <w:tcW w:w="421" w:type="dxa"/>
          </w:tcPr>
          <w:p w14:paraId="1F5FB46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993B3F" w14:textId="2E2A7A9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image_container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59898BE7" w14:textId="77777777" w:rsidTr="00F6157B">
        <w:tc>
          <w:tcPr>
            <w:tcW w:w="421" w:type="dxa"/>
          </w:tcPr>
          <w:p w14:paraId="7C16267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CFDE21" w14:textId="2D121F2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22898532" w14:textId="77777777" w:rsidTr="00F6157B">
        <w:tc>
          <w:tcPr>
            <w:tcW w:w="421" w:type="dxa"/>
          </w:tcPr>
          <w:p w14:paraId="0CC8F6C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AF4227" w14:textId="2EADBA4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 import '../models/</w:t>
            </w:r>
            <w:proofErr w:type="spellStart"/>
            <w:r w:rsidRPr="00A93F23">
              <w:rPr>
                <w:sz w:val="16"/>
                <w:szCs w:val="16"/>
              </w:rPr>
              <w:t>article_mode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427ADE9B" w14:textId="77777777" w:rsidTr="00F6157B">
        <w:tc>
          <w:tcPr>
            <w:tcW w:w="421" w:type="dxa"/>
          </w:tcPr>
          <w:p w14:paraId="10C79D6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EDD114" w14:textId="59CF7A2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../widgets/</w:t>
            </w:r>
            <w:proofErr w:type="spellStart"/>
            <w:r w:rsidRPr="00A93F23">
              <w:rPr>
                <w:sz w:val="16"/>
                <w:szCs w:val="16"/>
              </w:rPr>
              <w:t>bottom_nav_bar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D17489" w:rsidRPr="00A93F23" w14:paraId="5013A46E" w14:textId="77777777" w:rsidTr="00F6157B">
        <w:tc>
          <w:tcPr>
            <w:tcW w:w="421" w:type="dxa"/>
          </w:tcPr>
          <w:p w14:paraId="7EBAC1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924952" w14:textId="01C0B96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124EC365" w14:textId="77777777" w:rsidTr="00F6157B">
        <w:tc>
          <w:tcPr>
            <w:tcW w:w="421" w:type="dxa"/>
          </w:tcPr>
          <w:p w14:paraId="1C9801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7AA669" w14:textId="078DED8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sz w:val="16"/>
                <w:szCs w:val="16"/>
              </w:rPr>
              <w:t>DiscoverScreen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71DC4777" w14:textId="77777777" w:rsidTr="00F6157B">
        <w:tc>
          <w:tcPr>
            <w:tcW w:w="421" w:type="dxa"/>
          </w:tcPr>
          <w:p w14:paraId="72AAA47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74AB4C" w14:textId="6ADE393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</w:t>
            </w:r>
            <w:proofErr w:type="spellStart"/>
            <w:r w:rsidRPr="00A93F23">
              <w:rPr>
                <w:sz w:val="16"/>
                <w:szCs w:val="16"/>
              </w:rPr>
              <w:t>DiscoverScreen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});</w:t>
            </w:r>
          </w:p>
        </w:tc>
      </w:tr>
      <w:tr w:rsidR="00D17489" w:rsidRPr="00A93F23" w14:paraId="330BE8D0" w14:textId="77777777" w:rsidTr="00F6157B">
        <w:tc>
          <w:tcPr>
            <w:tcW w:w="421" w:type="dxa"/>
          </w:tcPr>
          <w:p w14:paraId="2AAE9DA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E338EF" w14:textId="2FEC9EB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6FC402F7" w14:textId="77777777" w:rsidTr="00F6157B">
        <w:tc>
          <w:tcPr>
            <w:tcW w:w="421" w:type="dxa"/>
          </w:tcPr>
          <w:p w14:paraId="6AEF520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2B7212" w14:textId="6A45153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discover';</w:t>
            </w:r>
          </w:p>
        </w:tc>
      </w:tr>
      <w:tr w:rsidR="00D17489" w:rsidRPr="00A93F23" w14:paraId="53CDBF52" w14:textId="77777777" w:rsidTr="00F6157B">
        <w:tc>
          <w:tcPr>
            <w:tcW w:w="421" w:type="dxa"/>
          </w:tcPr>
          <w:p w14:paraId="4DB2A3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92DF99C" w14:textId="774CE2E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2F2F1BF2" w14:textId="77777777" w:rsidTr="00F6157B">
        <w:tc>
          <w:tcPr>
            <w:tcW w:w="421" w:type="dxa"/>
          </w:tcPr>
          <w:p w14:paraId="17318AF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AD58A8" w14:textId="5BA8DF8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7EACFCA0" w14:textId="77777777" w:rsidTr="00F6157B">
        <w:tc>
          <w:tcPr>
            <w:tcW w:w="421" w:type="dxa"/>
          </w:tcPr>
          <w:p w14:paraId="3D4FD08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FECA8B" w14:textId="789324D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List&lt;String&gt; tabs = [</w:t>
            </w:r>
          </w:p>
        </w:tc>
      </w:tr>
      <w:tr w:rsidR="00D17489" w:rsidRPr="00A93F23" w14:paraId="1FD037D3" w14:textId="77777777" w:rsidTr="00F6157B">
        <w:tc>
          <w:tcPr>
            <w:tcW w:w="421" w:type="dxa"/>
          </w:tcPr>
          <w:p w14:paraId="4D6486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99153B" w14:textId="3FF82E4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Entertainment",</w:t>
            </w:r>
          </w:p>
        </w:tc>
      </w:tr>
      <w:tr w:rsidR="00D17489" w:rsidRPr="00A93F23" w14:paraId="40FCEF64" w14:textId="77777777" w:rsidTr="00F6157B">
        <w:tc>
          <w:tcPr>
            <w:tcW w:w="421" w:type="dxa"/>
          </w:tcPr>
          <w:p w14:paraId="11FA66C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44D06E" w14:textId="2F15522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General",</w:t>
            </w:r>
          </w:p>
        </w:tc>
      </w:tr>
      <w:tr w:rsidR="00D17489" w:rsidRPr="00A93F23" w14:paraId="58C4FA8F" w14:textId="77777777" w:rsidTr="00F6157B">
        <w:tc>
          <w:tcPr>
            <w:tcW w:w="421" w:type="dxa"/>
          </w:tcPr>
          <w:p w14:paraId="4278AA9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3545D6" w14:textId="5FFDB0F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Health",</w:t>
            </w:r>
          </w:p>
        </w:tc>
      </w:tr>
      <w:tr w:rsidR="00D17489" w:rsidRPr="00A93F23" w14:paraId="491D1D09" w14:textId="77777777" w:rsidTr="00F6157B">
        <w:tc>
          <w:tcPr>
            <w:tcW w:w="421" w:type="dxa"/>
          </w:tcPr>
          <w:p w14:paraId="17CD154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B6B3D1" w14:textId="227B6EF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Business",</w:t>
            </w:r>
          </w:p>
        </w:tc>
      </w:tr>
      <w:tr w:rsidR="00D17489" w:rsidRPr="00A93F23" w14:paraId="5E817EB3" w14:textId="77777777" w:rsidTr="00F6157B">
        <w:tc>
          <w:tcPr>
            <w:tcW w:w="421" w:type="dxa"/>
          </w:tcPr>
          <w:p w14:paraId="7CEFC06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B4287A" w14:textId="745CD52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Science",</w:t>
            </w:r>
          </w:p>
        </w:tc>
      </w:tr>
      <w:tr w:rsidR="00D17489" w:rsidRPr="00A93F23" w14:paraId="2E8AE0CC" w14:textId="77777777" w:rsidTr="00F6157B">
        <w:tc>
          <w:tcPr>
            <w:tcW w:w="421" w:type="dxa"/>
          </w:tcPr>
          <w:p w14:paraId="28E6839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52837B" w14:textId="2869B6F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Sport",</w:t>
            </w:r>
          </w:p>
        </w:tc>
      </w:tr>
      <w:tr w:rsidR="00D17489" w:rsidRPr="00A93F23" w14:paraId="79079CA9" w14:textId="77777777" w:rsidTr="00F6157B">
        <w:tc>
          <w:tcPr>
            <w:tcW w:w="421" w:type="dxa"/>
          </w:tcPr>
          <w:p w14:paraId="20DEC72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8B033A" w14:textId="7A9E244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"Technology"</w:t>
            </w:r>
          </w:p>
        </w:tc>
      </w:tr>
      <w:tr w:rsidR="00D17489" w:rsidRPr="00A93F23" w14:paraId="6DBBAA42" w14:textId="77777777" w:rsidTr="00F6157B">
        <w:tc>
          <w:tcPr>
            <w:tcW w:w="421" w:type="dxa"/>
          </w:tcPr>
          <w:p w14:paraId="21FE7EF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595917" w14:textId="1FE2E19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];</w:t>
            </w:r>
          </w:p>
        </w:tc>
      </w:tr>
      <w:tr w:rsidR="00D17489" w:rsidRPr="00A93F23" w14:paraId="541139FB" w14:textId="77777777" w:rsidTr="00F6157B">
        <w:tc>
          <w:tcPr>
            <w:tcW w:w="421" w:type="dxa"/>
          </w:tcPr>
          <w:p w14:paraId="537F9D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1BE13FA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20881030" w14:textId="77777777" w:rsidTr="00F6157B">
        <w:tc>
          <w:tcPr>
            <w:tcW w:w="421" w:type="dxa"/>
          </w:tcPr>
          <w:p w14:paraId="33EA3C0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0ED82D" w14:textId="5DF4DBA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nt </w:t>
            </w:r>
            <w:proofErr w:type="spellStart"/>
            <w:r w:rsidRPr="00A93F23">
              <w:rPr>
                <w:sz w:val="16"/>
                <w:szCs w:val="16"/>
              </w:rPr>
              <w:t>selectedIndex</w:t>
            </w:r>
            <w:proofErr w:type="spellEnd"/>
            <w:r w:rsidRPr="00A93F23">
              <w:rPr>
                <w:sz w:val="16"/>
                <w:szCs w:val="16"/>
              </w:rPr>
              <w:t xml:space="preserve"> = 0;</w:t>
            </w:r>
          </w:p>
        </w:tc>
      </w:tr>
      <w:tr w:rsidR="00D17489" w:rsidRPr="00A93F23" w14:paraId="5D0B0C89" w14:textId="77777777" w:rsidTr="00F6157B">
        <w:tc>
          <w:tcPr>
            <w:tcW w:w="421" w:type="dxa"/>
          </w:tcPr>
          <w:p w14:paraId="1EE1D31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6CB28F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0F339CF0" w14:textId="77777777" w:rsidTr="00F6157B">
        <w:tc>
          <w:tcPr>
            <w:tcW w:w="421" w:type="dxa"/>
          </w:tcPr>
          <w:p w14:paraId="0BECD5E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D63172" w14:textId="159C982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efaultTabControll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603ABC1D" w14:textId="77777777" w:rsidTr="00F6157B">
        <w:tc>
          <w:tcPr>
            <w:tcW w:w="421" w:type="dxa"/>
          </w:tcPr>
          <w:p w14:paraId="4A18515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F5729D" w14:textId="3385BFE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initialIndex</w:t>
            </w:r>
            <w:proofErr w:type="spellEnd"/>
            <w:r w:rsidRPr="00A93F23">
              <w:rPr>
                <w:sz w:val="16"/>
                <w:szCs w:val="16"/>
              </w:rPr>
              <w:t>: 0,</w:t>
            </w:r>
          </w:p>
        </w:tc>
      </w:tr>
      <w:tr w:rsidR="00D17489" w:rsidRPr="00A93F23" w14:paraId="52B87A08" w14:textId="77777777" w:rsidTr="00F6157B">
        <w:tc>
          <w:tcPr>
            <w:tcW w:w="421" w:type="dxa"/>
          </w:tcPr>
          <w:p w14:paraId="484F7E8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B5BA4A" w14:textId="2D1FA91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length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abs.leng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05CEF9B2" w14:textId="77777777" w:rsidTr="00F6157B">
        <w:tc>
          <w:tcPr>
            <w:tcW w:w="421" w:type="dxa"/>
          </w:tcPr>
          <w:p w14:paraId="0A2E53E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54C9D0" w14:textId="32A64BE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Scaffold(</w:t>
            </w:r>
            <w:proofErr w:type="gramEnd"/>
          </w:p>
        </w:tc>
      </w:tr>
      <w:tr w:rsidR="00D17489" w:rsidRPr="00A93F23" w14:paraId="3AC40A8C" w14:textId="77777777" w:rsidTr="00F6157B">
        <w:tc>
          <w:tcPr>
            <w:tcW w:w="421" w:type="dxa"/>
          </w:tcPr>
          <w:p w14:paraId="704DDF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948520" w14:textId="30BA4BB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2ECD6428" w14:textId="77777777" w:rsidTr="00F6157B">
        <w:tc>
          <w:tcPr>
            <w:tcW w:w="421" w:type="dxa"/>
          </w:tcPr>
          <w:p w14:paraId="0DD5625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29A5E0" w14:textId="75F65AF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ransparen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2329362B" w14:textId="77777777" w:rsidTr="00F6157B">
        <w:tc>
          <w:tcPr>
            <w:tcW w:w="421" w:type="dxa"/>
          </w:tcPr>
          <w:p w14:paraId="18882D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576778" w14:textId="070C2F7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elevation: 0,</w:t>
            </w:r>
          </w:p>
        </w:tc>
      </w:tr>
      <w:tr w:rsidR="00D17489" w:rsidRPr="00A93F23" w14:paraId="4BF849FD" w14:textId="77777777" w:rsidTr="00F6157B">
        <w:tc>
          <w:tcPr>
            <w:tcW w:w="421" w:type="dxa"/>
          </w:tcPr>
          <w:p w14:paraId="7F0FE5B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EC6C02" w14:textId="7984ABA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leading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conButt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2EC4ADED" w14:textId="77777777" w:rsidTr="00F6157B">
        <w:tc>
          <w:tcPr>
            <w:tcW w:w="421" w:type="dxa"/>
          </w:tcPr>
          <w:p w14:paraId="0F3B50C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965195" w14:textId="71B95EC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onPressed</w:t>
            </w:r>
            <w:proofErr w:type="spellEnd"/>
            <w:r w:rsidRPr="00A93F23">
              <w:rPr>
                <w:sz w:val="16"/>
                <w:szCs w:val="16"/>
              </w:rPr>
              <w:t>: () {},</w:t>
            </w:r>
          </w:p>
        </w:tc>
      </w:tr>
      <w:tr w:rsidR="00D17489" w:rsidRPr="00A93F23" w14:paraId="75E945BE" w14:textId="77777777" w:rsidTr="00F6157B">
        <w:tc>
          <w:tcPr>
            <w:tcW w:w="421" w:type="dxa"/>
          </w:tcPr>
          <w:p w14:paraId="4A512D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39F7EF" w14:textId="6F76257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icon: const </w:t>
            </w:r>
            <w:proofErr w:type="gramStart"/>
            <w:r w:rsidRPr="00A93F23">
              <w:rPr>
                <w:sz w:val="16"/>
                <w:szCs w:val="16"/>
              </w:rPr>
              <w:t>Icon(</w:t>
            </w:r>
            <w:proofErr w:type="gramEnd"/>
          </w:p>
        </w:tc>
      </w:tr>
      <w:tr w:rsidR="00D17489" w:rsidRPr="00A93F23" w14:paraId="4149918B" w14:textId="77777777" w:rsidTr="00F6157B">
        <w:tc>
          <w:tcPr>
            <w:tcW w:w="421" w:type="dxa"/>
          </w:tcPr>
          <w:p w14:paraId="1125738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CDABED" w14:textId="2287A44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r w:rsidRPr="00A93F23">
              <w:rPr>
                <w:sz w:val="16"/>
                <w:szCs w:val="16"/>
              </w:rPr>
              <w:t>Icons.menu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4B02540C" w14:textId="77777777" w:rsidTr="00F6157B">
        <w:tc>
          <w:tcPr>
            <w:tcW w:w="421" w:type="dxa"/>
          </w:tcPr>
          <w:p w14:paraId="3E61514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678953F" w14:textId="48B679E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olor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217DA629" w14:textId="77777777" w:rsidTr="00F6157B">
        <w:tc>
          <w:tcPr>
            <w:tcW w:w="421" w:type="dxa"/>
          </w:tcPr>
          <w:p w14:paraId="335F39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1EBE76" w14:textId="1B70918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,</w:t>
            </w:r>
          </w:p>
        </w:tc>
      </w:tr>
      <w:tr w:rsidR="00D17489" w:rsidRPr="00A93F23" w14:paraId="389B7CC0" w14:textId="77777777" w:rsidTr="00F6157B">
        <w:tc>
          <w:tcPr>
            <w:tcW w:w="421" w:type="dxa"/>
          </w:tcPr>
          <w:p w14:paraId="6C5C3E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E7B1C4" w14:textId="488AC6D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D17489" w:rsidRPr="00A93F23" w14:paraId="580998AC" w14:textId="77777777" w:rsidTr="00F6157B">
        <w:tc>
          <w:tcPr>
            <w:tcW w:w="421" w:type="dxa"/>
          </w:tcPr>
          <w:p w14:paraId="400DB5B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00A011" w14:textId="0EFC3E0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D17489" w:rsidRPr="00A93F23" w14:paraId="5995FC2B" w14:textId="77777777" w:rsidTr="00F6157B">
        <w:tc>
          <w:tcPr>
            <w:tcW w:w="421" w:type="dxa"/>
          </w:tcPr>
          <w:p w14:paraId="0332D8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B8B8CA" w14:textId="7DE3F39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bottomNavigation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ottomNav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index: 1),</w:t>
            </w:r>
          </w:p>
        </w:tc>
      </w:tr>
      <w:tr w:rsidR="00D17489" w:rsidRPr="00A93F23" w14:paraId="47584188" w14:textId="77777777" w:rsidTr="00F6157B">
        <w:tc>
          <w:tcPr>
            <w:tcW w:w="421" w:type="dxa"/>
          </w:tcPr>
          <w:p w14:paraId="69F7E5D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3982B5" w14:textId="2D050DC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body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2EEF4349" w14:textId="77777777" w:rsidTr="00F6157B">
        <w:tc>
          <w:tcPr>
            <w:tcW w:w="421" w:type="dxa"/>
          </w:tcPr>
          <w:p w14:paraId="1FD6C7D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DBD36E2" w14:textId="35ED383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padding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20.0),</w:t>
            </w:r>
          </w:p>
        </w:tc>
      </w:tr>
      <w:tr w:rsidR="00D17489" w:rsidRPr="00A93F23" w14:paraId="28672ED2" w14:textId="77777777" w:rsidTr="00F6157B">
        <w:tc>
          <w:tcPr>
            <w:tcW w:w="421" w:type="dxa"/>
          </w:tcPr>
          <w:p w14:paraId="2BF5106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383F552" w14:textId="6892A26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ren: [cons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,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(tabs: tabs)]),</w:t>
            </w:r>
          </w:p>
        </w:tc>
      </w:tr>
      <w:tr w:rsidR="00D17489" w:rsidRPr="00A93F23" w14:paraId="2052C037" w14:textId="77777777" w:rsidTr="00F6157B">
        <w:tc>
          <w:tcPr>
            <w:tcW w:w="421" w:type="dxa"/>
          </w:tcPr>
          <w:p w14:paraId="197BF4A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654D49" w14:textId="5C6CE5A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D17489" w:rsidRPr="00A93F23" w14:paraId="6AB9C3E1" w14:textId="77777777" w:rsidTr="00F6157B">
        <w:tc>
          <w:tcPr>
            <w:tcW w:w="421" w:type="dxa"/>
          </w:tcPr>
          <w:p w14:paraId="21A4B78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17CB3" w14:textId="58B396F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300755BE" w14:textId="77777777" w:rsidTr="00F6157B">
        <w:tc>
          <w:tcPr>
            <w:tcW w:w="421" w:type="dxa"/>
          </w:tcPr>
          <w:p w14:paraId="739C7B4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33671B" w14:textId="7CB2F39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1E6ACCA2" w14:textId="77777777" w:rsidTr="00F6157B">
        <w:tc>
          <w:tcPr>
            <w:tcW w:w="421" w:type="dxa"/>
          </w:tcPr>
          <w:p w14:paraId="2471392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AB8DC7" w14:textId="7836F53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2DD1D2F7" w14:textId="77777777" w:rsidTr="00F6157B">
        <w:tc>
          <w:tcPr>
            <w:tcW w:w="421" w:type="dxa"/>
          </w:tcPr>
          <w:p w14:paraId="0239255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594C52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2808927E" w14:textId="77777777" w:rsidTr="00F6157B">
        <w:tc>
          <w:tcPr>
            <w:tcW w:w="421" w:type="dxa"/>
          </w:tcPr>
          <w:p w14:paraId="65970AC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860F5F" w14:textId="6F6A1C6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ful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6EA9EF47" w14:textId="77777777" w:rsidTr="00F6157B">
        <w:tc>
          <w:tcPr>
            <w:tcW w:w="421" w:type="dxa"/>
          </w:tcPr>
          <w:p w14:paraId="3778DCF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C29A65" w14:textId="54D0FBD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{</w:t>
            </w:r>
          </w:p>
        </w:tc>
      </w:tr>
      <w:tr w:rsidR="00D17489" w:rsidRPr="00A93F23" w14:paraId="5CEC4648" w14:textId="77777777" w:rsidTr="00F6157B">
        <w:tc>
          <w:tcPr>
            <w:tcW w:w="421" w:type="dxa"/>
          </w:tcPr>
          <w:p w14:paraId="084D67C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936090" w14:textId="7059CE7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Key? key,</w:t>
            </w:r>
          </w:p>
        </w:tc>
      </w:tr>
      <w:tr w:rsidR="00D17489" w:rsidRPr="00A93F23" w14:paraId="27B15513" w14:textId="77777777" w:rsidTr="00F6157B">
        <w:tc>
          <w:tcPr>
            <w:tcW w:w="421" w:type="dxa"/>
          </w:tcPr>
          <w:p w14:paraId="6F512D6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4845FA" w14:textId="40521B3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quire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his.tabs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12689D5" w14:textId="77777777" w:rsidTr="00F6157B">
        <w:tc>
          <w:tcPr>
            <w:tcW w:w="421" w:type="dxa"/>
          </w:tcPr>
          <w:p w14:paraId="591977C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1581EF" w14:textId="28EA2C1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  <w:proofErr w:type="gramStart"/>
            <w:r w:rsidRPr="00A93F23">
              <w:rPr>
                <w:sz w:val="16"/>
                <w:szCs w:val="16"/>
              </w:rPr>
              <w:t>) :</w:t>
            </w:r>
            <w:proofErr w:type="gramEnd"/>
            <w:r w:rsidRPr="00A93F23">
              <w:rPr>
                <w:sz w:val="16"/>
                <w:szCs w:val="16"/>
              </w:rPr>
              <w:t xml:space="preserve"> super(key: key);</w:t>
            </w:r>
          </w:p>
        </w:tc>
      </w:tr>
      <w:tr w:rsidR="00D17489" w:rsidRPr="00A93F23" w14:paraId="4EB0A7BF" w14:textId="77777777" w:rsidTr="00F6157B">
        <w:tc>
          <w:tcPr>
            <w:tcW w:w="421" w:type="dxa"/>
          </w:tcPr>
          <w:p w14:paraId="6E82B2A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0D9242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756953E5" w14:textId="77777777" w:rsidTr="00F6157B">
        <w:tc>
          <w:tcPr>
            <w:tcW w:w="421" w:type="dxa"/>
          </w:tcPr>
          <w:p w14:paraId="6A2025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5CB3C4" w14:textId="3AAA9A3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inal List&lt;String&gt; tabs;</w:t>
            </w:r>
          </w:p>
        </w:tc>
      </w:tr>
      <w:tr w:rsidR="00D17489" w:rsidRPr="00A93F23" w14:paraId="1256F96C" w14:textId="77777777" w:rsidTr="00F6157B">
        <w:tc>
          <w:tcPr>
            <w:tcW w:w="421" w:type="dxa"/>
          </w:tcPr>
          <w:p w14:paraId="64C475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D8919C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1FF5F99F" w14:textId="77777777" w:rsidTr="00F6157B">
        <w:tc>
          <w:tcPr>
            <w:tcW w:w="421" w:type="dxa"/>
          </w:tcPr>
          <w:p w14:paraId="2DAB5F5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75E59A" w14:textId="3DEC0A3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25D878F5" w14:textId="77777777" w:rsidTr="00F6157B">
        <w:tc>
          <w:tcPr>
            <w:tcW w:w="421" w:type="dxa"/>
          </w:tcPr>
          <w:p w14:paraId="3A7616D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56F3EB" w14:textId="2351146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e&lt;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 xml:space="preserve">&gt;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reate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=&gt; _</w:t>
            </w:r>
            <w:proofErr w:type="spellStart"/>
            <w:r w:rsidRPr="00A93F23">
              <w:rPr>
                <w:sz w:val="16"/>
                <w:szCs w:val="16"/>
              </w:rPr>
              <w:t>CategoryNewsState</w:t>
            </w:r>
            <w:proofErr w:type="spell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76180D69" w14:textId="77777777" w:rsidTr="00F6157B">
        <w:tc>
          <w:tcPr>
            <w:tcW w:w="421" w:type="dxa"/>
          </w:tcPr>
          <w:p w14:paraId="7CA508C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4E6F7E" w14:textId="7888C29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22B7E92A" w14:textId="77777777" w:rsidTr="00F6157B">
        <w:tc>
          <w:tcPr>
            <w:tcW w:w="421" w:type="dxa"/>
          </w:tcPr>
          <w:p w14:paraId="13C770C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3E510A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4F92B1D8" w14:textId="77777777" w:rsidTr="00F6157B">
        <w:tc>
          <w:tcPr>
            <w:tcW w:w="421" w:type="dxa"/>
          </w:tcPr>
          <w:p w14:paraId="0478C5C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473A42" w14:textId="319E929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CategoryNewsState</w:t>
            </w:r>
            <w:proofErr w:type="spellEnd"/>
            <w:r w:rsidRPr="00A93F23">
              <w:rPr>
                <w:sz w:val="16"/>
                <w:szCs w:val="16"/>
              </w:rPr>
              <w:t xml:space="preserve"> extends State&lt;_</w:t>
            </w:r>
            <w:proofErr w:type="spellStart"/>
            <w:r w:rsidRPr="00A93F23">
              <w:rPr>
                <w:sz w:val="16"/>
                <w:szCs w:val="16"/>
              </w:rPr>
              <w:t>CategoryNews</w:t>
            </w:r>
            <w:proofErr w:type="spellEnd"/>
            <w:r w:rsidRPr="00A93F23">
              <w:rPr>
                <w:sz w:val="16"/>
                <w:szCs w:val="16"/>
              </w:rPr>
              <w:t>&gt; {</w:t>
            </w:r>
          </w:p>
        </w:tc>
      </w:tr>
      <w:tr w:rsidR="00D17489" w:rsidRPr="00A93F23" w14:paraId="046C4194" w14:textId="77777777" w:rsidTr="00F6157B">
        <w:tc>
          <w:tcPr>
            <w:tcW w:w="421" w:type="dxa"/>
          </w:tcPr>
          <w:p w14:paraId="49BD8A5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7090B6" w14:textId="2B69B1F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---API Fetch Section----//</w:t>
            </w:r>
          </w:p>
        </w:tc>
      </w:tr>
      <w:tr w:rsidR="00D17489" w:rsidRPr="00A93F23" w14:paraId="6D2BE5DF" w14:textId="77777777" w:rsidTr="00F6157B">
        <w:tc>
          <w:tcPr>
            <w:tcW w:w="421" w:type="dxa"/>
          </w:tcPr>
          <w:p w14:paraId="481C8BB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294AEC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007D6791" w14:textId="77777777" w:rsidTr="00F6157B">
        <w:tc>
          <w:tcPr>
            <w:tcW w:w="421" w:type="dxa"/>
          </w:tcPr>
          <w:p w14:paraId="481E874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39BFBC" w14:textId="10DE5E0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//---API Fetch Section----//</w:t>
            </w:r>
          </w:p>
        </w:tc>
      </w:tr>
      <w:tr w:rsidR="00D17489" w:rsidRPr="00A93F23" w14:paraId="595A187D" w14:textId="77777777" w:rsidTr="00F6157B">
        <w:tc>
          <w:tcPr>
            <w:tcW w:w="421" w:type="dxa"/>
          </w:tcPr>
          <w:p w14:paraId="65FAD81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4140A6" w14:textId="3DC9021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Map data = {};</w:t>
            </w:r>
          </w:p>
        </w:tc>
      </w:tr>
      <w:tr w:rsidR="00D17489" w:rsidRPr="00A93F23" w14:paraId="0095E899" w14:textId="77777777" w:rsidTr="00F6157B">
        <w:tc>
          <w:tcPr>
            <w:tcW w:w="421" w:type="dxa"/>
          </w:tcPr>
          <w:p w14:paraId="706A5AB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27CAA5" w14:textId="6361E8E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</w:t>
            </w:r>
            <w:proofErr w:type="spellStart"/>
            <w:r w:rsidRPr="00A93F23">
              <w:rPr>
                <w:sz w:val="16"/>
                <w:szCs w:val="16"/>
              </w:rPr>
              <w:t>ApiDatas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fetchapi</w:t>
            </w:r>
            <w:proofErr w:type="spellEnd"/>
            <w:r w:rsidRPr="00A93F23">
              <w:rPr>
                <w:sz w:val="16"/>
                <w:szCs w:val="16"/>
              </w:rPr>
              <w:t xml:space="preserve"> = new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ApiData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;</w:t>
            </w:r>
          </w:p>
        </w:tc>
      </w:tr>
      <w:tr w:rsidR="00D17489" w:rsidRPr="00A93F23" w14:paraId="30803052" w14:textId="77777777" w:rsidTr="00F6157B">
        <w:tc>
          <w:tcPr>
            <w:tcW w:w="421" w:type="dxa"/>
          </w:tcPr>
          <w:p w14:paraId="1208E21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D66225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7633B9A9" w14:textId="77777777" w:rsidTr="00F6157B">
        <w:tc>
          <w:tcPr>
            <w:tcW w:w="421" w:type="dxa"/>
          </w:tcPr>
          <w:p w14:paraId="40CA9A3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8B4DC8" w14:textId="3E30906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category) async {</w:t>
            </w:r>
          </w:p>
        </w:tc>
      </w:tr>
      <w:tr w:rsidR="00D17489" w:rsidRPr="00A93F23" w14:paraId="38E5DCD3" w14:textId="77777777" w:rsidTr="00F6157B">
        <w:tc>
          <w:tcPr>
            <w:tcW w:w="421" w:type="dxa"/>
          </w:tcPr>
          <w:p w14:paraId="3966779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06A49D" w14:textId="682098E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Map response = awai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fetchapi.getDataByCategor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category);</w:t>
            </w:r>
          </w:p>
        </w:tc>
      </w:tr>
      <w:tr w:rsidR="00D17489" w:rsidRPr="00A93F23" w14:paraId="4BE972E3" w14:textId="77777777" w:rsidTr="00F6157B">
        <w:tc>
          <w:tcPr>
            <w:tcW w:w="421" w:type="dxa"/>
          </w:tcPr>
          <w:p w14:paraId="6555508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0069D9" w14:textId="4595EB4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response.isEmpt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74990089" w14:textId="77777777" w:rsidTr="00F6157B">
        <w:tc>
          <w:tcPr>
            <w:tcW w:w="421" w:type="dxa"/>
          </w:tcPr>
          <w:p w14:paraId="55E94C2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1A4369" w14:textId="23708A3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gramStart"/>
            <w:r w:rsidRPr="00A93F23">
              <w:rPr>
                <w:sz w:val="16"/>
                <w:szCs w:val="16"/>
              </w:rPr>
              <w:t>print(</w:t>
            </w:r>
            <w:proofErr w:type="gramEnd"/>
            <w:r w:rsidRPr="00A93F23">
              <w:rPr>
                <w:sz w:val="16"/>
                <w:szCs w:val="16"/>
              </w:rPr>
              <w:t>"Something error");</w:t>
            </w:r>
          </w:p>
        </w:tc>
      </w:tr>
      <w:tr w:rsidR="00D17489" w:rsidRPr="00A93F23" w14:paraId="16D36151" w14:textId="77777777" w:rsidTr="00F6157B">
        <w:tc>
          <w:tcPr>
            <w:tcW w:w="421" w:type="dxa"/>
          </w:tcPr>
          <w:p w14:paraId="2CB68F7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AAA045" w14:textId="2F7438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 else {</w:t>
            </w:r>
          </w:p>
        </w:tc>
      </w:tr>
      <w:tr w:rsidR="00D17489" w:rsidRPr="00A93F23" w14:paraId="1D908052" w14:textId="77777777" w:rsidTr="00F6157B">
        <w:tc>
          <w:tcPr>
            <w:tcW w:w="421" w:type="dxa"/>
          </w:tcPr>
          <w:p w14:paraId="464929C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D4B0D3" w14:textId="18B6C6B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gramStart"/>
            <w:r w:rsidRPr="00A93F23">
              <w:rPr>
                <w:sz w:val="16"/>
                <w:szCs w:val="16"/>
              </w:rPr>
              <w:t>print(</w:t>
            </w:r>
            <w:proofErr w:type="gramEnd"/>
            <w:r w:rsidRPr="00A93F23">
              <w:rPr>
                <w:sz w:val="16"/>
                <w:szCs w:val="16"/>
              </w:rPr>
              <w:t>"Data Fetch Success");</w:t>
            </w:r>
          </w:p>
        </w:tc>
      </w:tr>
      <w:tr w:rsidR="00D17489" w:rsidRPr="00A93F23" w14:paraId="4A8DC06E" w14:textId="77777777" w:rsidTr="00F6157B">
        <w:tc>
          <w:tcPr>
            <w:tcW w:w="421" w:type="dxa"/>
          </w:tcPr>
          <w:p w14:paraId="4B9792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D806E9" w14:textId="36F3009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et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() {</w:t>
            </w:r>
          </w:p>
        </w:tc>
      </w:tr>
      <w:tr w:rsidR="00D17489" w:rsidRPr="00A93F23" w14:paraId="41769093" w14:textId="77777777" w:rsidTr="00F6157B">
        <w:tc>
          <w:tcPr>
            <w:tcW w:w="421" w:type="dxa"/>
          </w:tcPr>
          <w:p w14:paraId="3B1C27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152D45" w14:textId="2369DEE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data = response;</w:t>
            </w:r>
          </w:p>
        </w:tc>
      </w:tr>
      <w:tr w:rsidR="00D17489" w:rsidRPr="00A93F23" w14:paraId="68FB0F53" w14:textId="77777777" w:rsidTr="00F6157B">
        <w:tc>
          <w:tcPr>
            <w:tcW w:w="421" w:type="dxa"/>
          </w:tcPr>
          <w:p w14:paraId="7C952F7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249EC4E" w14:textId="2F99BD3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});</w:t>
            </w:r>
          </w:p>
        </w:tc>
      </w:tr>
      <w:tr w:rsidR="00D17489" w:rsidRPr="00A93F23" w14:paraId="3A3CE65B" w14:textId="77777777" w:rsidTr="00F6157B">
        <w:tc>
          <w:tcPr>
            <w:tcW w:w="421" w:type="dxa"/>
          </w:tcPr>
          <w:p w14:paraId="0287DCB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2A2E3F" w14:textId="37FC59F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D17489" w:rsidRPr="00A93F23" w14:paraId="28C0444B" w14:textId="77777777" w:rsidTr="00F6157B">
        <w:tc>
          <w:tcPr>
            <w:tcW w:w="421" w:type="dxa"/>
          </w:tcPr>
          <w:p w14:paraId="4D5DF5C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AA4FB3" w14:textId="67135B8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4005F9D9" w14:textId="77777777" w:rsidTr="00F6157B">
        <w:tc>
          <w:tcPr>
            <w:tcW w:w="421" w:type="dxa"/>
          </w:tcPr>
          <w:p w14:paraId="1B1B40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822D04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473AB63D" w14:textId="77777777" w:rsidTr="00F6157B">
        <w:tc>
          <w:tcPr>
            <w:tcW w:w="421" w:type="dxa"/>
          </w:tcPr>
          <w:p w14:paraId="404EDC5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C68B028" w14:textId="6CAB0F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23068C63" w14:textId="77777777" w:rsidTr="00F6157B">
        <w:tc>
          <w:tcPr>
            <w:tcW w:w="421" w:type="dxa"/>
          </w:tcPr>
          <w:p w14:paraId="326E157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43AE8EC" w14:textId="798CE94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voi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nitSt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571B2425" w14:textId="77777777" w:rsidTr="00F6157B">
        <w:tc>
          <w:tcPr>
            <w:tcW w:w="421" w:type="dxa"/>
          </w:tcPr>
          <w:p w14:paraId="4D4485F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D3F998" w14:textId="2DDF229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</w:t>
            </w:r>
            <w:proofErr w:type="spellStart"/>
            <w:r w:rsidRPr="00A93F23">
              <w:rPr>
                <w:sz w:val="16"/>
                <w:szCs w:val="16"/>
              </w:rPr>
              <w:t>Memanggil</w:t>
            </w:r>
            <w:proofErr w:type="spellEnd"/>
            <w:r w:rsidRPr="00A93F23">
              <w:rPr>
                <w:sz w:val="16"/>
                <w:szCs w:val="16"/>
              </w:rPr>
              <w:t xml:space="preserve"> dengan </w:t>
            </w:r>
            <w:proofErr w:type="spellStart"/>
            <w:r w:rsidRPr="00A93F23">
              <w:rPr>
                <w:sz w:val="16"/>
                <w:szCs w:val="16"/>
              </w:rPr>
              <w:t>kategori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pertama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sebagai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nilai</w:t>
            </w:r>
            <w:proofErr w:type="spellEnd"/>
            <w:r w:rsidRPr="00A93F23">
              <w:rPr>
                <w:sz w:val="16"/>
                <w:szCs w:val="16"/>
              </w:rPr>
              <w:t xml:space="preserve"> default</w:t>
            </w:r>
          </w:p>
        </w:tc>
      </w:tr>
      <w:tr w:rsidR="00D17489" w:rsidRPr="00A93F23" w14:paraId="01584804" w14:textId="77777777" w:rsidTr="00F6157B">
        <w:tc>
          <w:tcPr>
            <w:tcW w:w="421" w:type="dxa"/>
          </w:tcPr>
          <w:p w14:paraId="474676C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48B518" w14:textId="643EB8D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widget.tabs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[0].</w:t>
            </w:r>
            <w:proofErr w:type="spellStart"/>
            <w:r w:rsidRPr="00A93F23">
              <w:rPr>
                <w:sz w:val="16"/>
                <w:szCs w:val="16"/>
              </w:rPr>
              <w:t>toLowerCase</w:t>
            </w:r>
            <w:proofErr w:type="spellEnd"/>
            <w:r w:rsidRPr="00A93F23">
              <w:rPr>
                <w:sz w:val="16"/>
                <w:szCs w:val="16"/>
              </w:rPr>
              <w:t>());</w:t>
            </w:r>
          </w:p>
        </w:tc>
      </w:tr>
      <w:tr w:rsidR="00D17489" w:rsidRPr="00A93F23" w14:paraId="7C6C883F" w14:textId="77777777" w:rsidTr="00F6157B">
        <w:tc>
          <w:tcPr>
            <w:tcW w:w="421" w:type="dxa"/>
          </w:tcPr>
          <w:p w14:paraId="32CF835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ED874D" w14:textId="5545327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uper.initStat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;</w:t>
            </w:r>
          </w:p>
        </w:tc>
      </w:tr>
      <w:tr w:rsidR="00D17489" w:rsidRPr="00A93F23" w14:paraId="67257772" w14:textId="77777777" w:rsidTr="00F6157B">
        <w:tc>
          <w:tcPr>
            <w:tcW w:w="421" w:type="dxa"/>
          </w:tcPr>
          <w:p w14:paraId="6AB3D75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59FC01" w14:textId="5AAD174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1CBAD074" w14:textId="77777777" w:rsidTr="00F6157B">
        <w:tc>
          <w:tcPr>
            <w:tcW w:w="421" w:type="dxa"/>
          </w:tcPr>
          <w:p w14:paraId="23643C6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76D71FD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59F80E8A" w14:textId="77777777" w:rsidTr="00F6157B">
        <w:tc>
          <w:tcPr>
            <w:tcW w:w="421" w:type="dxa"/>
          </w:tcPr>
          <w:p w14:paraId="45DBA7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C68C10" w14:textId="3D63E7A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ring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date) {</w:t>
            </w:r>
          </w:p>
        </w:tc>
      </w:tr>
      <w:tr w:rsidR="00D17489" w:rsidRPr="00A93F23" w14:paraId="4B1A6A61" w14:textId="77777777" w:rsidTr="00F6157B">
        <w:tc>
          <w:tcPr>
            <w:tcW w:w="421" w:type="dxa"/>
          </w:tcPr>
          <w:p w14:paraId="1C529DF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832B21" w14:textId="3CBA9CC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</w:t>
            </w:r>
            <w:proofErr w:type="spellStart"/>
            <w:r w:rsidRPr="00A93F23">
              <w:rPr>
                <w:sz w:val="16"/>
                <w:szCs w:val="16"/>
              </w:rPr>
              <w:t>dateTimeString</w:t>
            </w:r>
            <w:proofErr w:type="spellEnd"/>
            <w:r w:rsidRPr="00A93F23">
              <w:rPr>
                <w:sz w:val="16"/>
                <w:szCs w:val="16"/>
              </w:rPr>
              <w:t xml:space="preserve"> = date;</w:t>
            </w:r>
          </w:p>
        </w:tc>
      </w:tr>
      <w:tr w:rsidR="00D17489" w:rsidRPr="00A93F23" w14:paraId="5A191086" w14:textId="77777777" w:rsidTr="00F6157B">
        <w:tc>
          <w:tcPr>
            <w:tcW w:w="421" w:type="dxa"/>
          </w:tcPr>
          <w:p w14:paraId="4F6FD97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F675FC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05DB3607" w14:textId="77777777" w:rsidTr="00F6157B">
        <w:tc>
          <w:tcPr>
            <w:tcW w:w="421" w:type="dxa"/>
          </w:tcPr>
          <w:p w14:paraId="0E9BC59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8F6F9D6" w14:textId="5E1C5C9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// Ambil </w:t>
            </w:r>
            <w:proofErr w:type="spellStart"/>
            <w:r w:rsidRPr="00A93F23">
              <w:rPr>
                <w:sz w:val="16"/>
                <w:szCs w:val="16"/>
              </w:rPr>
              <w:t>tahun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bulan</w:t>
            </w:r>
            <w:proofErr w:type="spellEnd"/>
            <w:r w:rsidRPr="00A93F23">
              <w:rPr>
                <w:sz w:val="16"/>
                <w:szCs w:val="16"/>
              </w:rPr>
              <w:t xml:space="preserve">, dan </w:t>
            </w:r>
            <w:proofErr w:type="spellStart"/>
            <w:r w:rsidRPr="00A93F23">
              <w:rPr>
                <w:sz w:val="16"/>
                <w:szCs w:val="16"/>
              </w:rPr>
              <w:t>tanggal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menggunakan</w:t>
            </w:r>
            <w:proofErr w:type="spellEnd"/>
            <w:r w:rsidRPr="00A93F23">
              <w:rPr>
                <w:sz w:val="16"/>
                <w:szCs w:val="16"/>
              </w:rPr>
              <w:t xml:space="preserve"> slicing character</w:t>
            </w:r>
          </w:p>
        </w:tc>
      </w:tr>
      <w:tr w:rsidR="00D17489" w:rsidRPr="00A93F23" w14:paraId="1C679357" w14:textId="77777777" w:rsidTr="00F6157B">
        <w:tc>
          <w:tcPr>
            <w:tcW w:w="421" w:type="dxa"/>
          </w:tcPr>
          <w:p w14:paraId="45B44F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5170F7" w14:textId="0119342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year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0, 4);</w:t>
            </w:r>
          </w:p>
        </w:tc>
      </w:tr>
      <w:tr w:rsidR="00D17489" w:rsidRPr="00A93F23" w14:paraId="50172F10" w14:textId="77777777" w:rsidTr="00F6157B">
        <w:tc>
          <w:tcPr>
            <w:tcW w:w="421" w:type="dxa"/>
          </w:tcPr>
          <w:p w14:paraId="4C8C41C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BC35817" w14:textId="3EF3469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month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5, 7);</w:t>
            </w:r>
          </w:p>
        </w:tc>
      </w:tr>
      <w:tr w:rsidR="00D17489" w:rsidRPr="00A93F23" w14:paraId="7F0E4765" w14:textId="77777777" w:rsidTr="00F6157B">
        <w:tc>
          <w:tcPr>
            <w:tcW w:w="421" w:type="dxa"/>
          </w:tcPr>
          <w:p w14:paraId="2475684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F5CF7" w14:textId="15E8CB9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day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8, 10);</w:t>
            </w:r>
          </w:p>
        </w:tc>
      </w:tr>
      <w:tr w:rsidR="00D17489" w:rsidRPr="00A93F23" w14:paraId="16A28572" w14:textId="77777777" w:rsidTr="00F6157B">
        <w:tc>
          <w:tcPr>
            <w:tcW w:w="421" w:type="dxa"/>
          </w:tcPr>
          <w:p w14:paraId="61D5DB7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511BC0" w14:textId="1ED6CA3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time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11, 16); // Ambil jam (</w:t>
            </w:r>
            <w:proofErr w:type="spellStart"/>
            <w:r w:rsidRPr="00A93F23">
              <w:rPr>
                <w:sz w:val="16"/>
                <w:szCs w:val="16"/>
              </w:rPr>
              <w:t>HH:mm</w:t>
            </w:r>
            <w:proofErr w:type="spellEnd"/>
            <w:r w:rsidRPr="00A93F23">
              <w:rPr>
                <w:sz w:val="16"/>
                <w:szCs w:val="16"/>
              </w:rPr>
              <w:t>)</w:t>
            </w:r>
          </w:p>
        </w:tc>
      </w:tr>
      <w:tr w:rsidR="00D17489" w:rsidRPr="00A93F23" w14:paraId="561FEA8B" w14:textId="77777777" w:rsidTr="00F6157B">
        <w:tc>
          <w:tcPr>
            <w:tcW w:w="421" w:type="dxa"/>
          </w:tcPr>
          <w:p w14:paraId="73E6211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900515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4E4F1482" w14:textId="77777777" w:rsidTr="00F6157B">
        <w:tc>
          <w:tcPr>
            <w:tcW w:w="421" w:type="dxa"/>
          </w:tcPr>
          <w:p w14:paraId="2175B04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F7C50B" w14:textId="3117F3C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"$year-$month-$day ($time)";</w:t>
            </w:r>
          </w:p>
        </w:tc>
      </w:tr>
      <w:tr w:rsidR="00D17489" w:rsidRPr="00A93F23" w14:paraId="2CDD19B8" w14:textId="77777777" w:rsidTr="00F6157B">
        <w:tc>
          <w:tcPr>
            <w:tcW w:w="421" w:type="dxa"/>
          </w:tcPr>
          <w:p w14:paraId="4AD28D1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7B078B" w14:textId="7EEFC65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656054B6" w14:textId="77777777" w:rsidTr="00F6157B">
        <w:tc>
          <w:tcPr>
            <w:tcW w:w="421" w:type="dxa"/>
          </w:tcPr>
          <w:p w14:paraId="3930607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F2818A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397CC077" w14:textId="77777777" w:rsidTr="00F6157B">
        <w:tc>
          <w:tcPr>
            <w:tcW w:w="421" w:type="dxa"/>
          </w:tcPr>
          <w:p w14:paraId="3B9EB2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26E71A" w14:textId="4F983E5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710D530B" w14:textId="77777777" w:rsidTr="00F6157B">
        <w:tc>
          <w:tcPr>
            <w:tcW w:w="421" w:type="dxa"/>
          </w:tcPr>
          <w:p w14:paraId="01F05DE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4F94D3" w14:textId="1E9D31F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34006D4A" w14:textId="77777777" w:rsidTr="00F6157B">
        <w:tc>
          <w:tcPr>
            <w:tcW w:w="421" w:type="dxa"/>
          </w:tcPr>
          <w:p w14:paraId="2737CF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23EB23" w14:textId="0F92320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sz w:val="16"/>
                <w:szCs w:val="16"/>
              </w:rPr>
              <w:t>Column(</w:t>
            </w:r>
            <w:proofErr w:type="gramEnd"/>
          </w:p>
        </w:tc>
      </w:tr>
      <w:tr w:rsidR="00D17489" w:rsidRPr="00A93F23" w14:paraId="25C99599" w14:textId="77777777" w:rsidTr="00F6157B">
        <w:tc>
          <w:tcPr>
            <w:tcW w:w="421" w:type="dxa"/>
          </w:tcPr>
          <w:p w14:paraId="0F6D85F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B99658" w14:textId="769564C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ren: [</w:t>
            </w:r>
          </w:p>
        </w:tc>
      </w:tr>
      <w:tr w:rsidR="00D17489" w:rsidRPr="00A93F23" w14:paraId="75F3A9D7" w14:textId="77777777" w:rsidTr="00F6157B">
        <w:tc>
          <w:tcPr>
            <w:tcW w:w="421" w:type="dxa"/>
          </w:tcPr>
          <w:p w14:paraId="417CCA2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63FD27" w14:textId="5C48B96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gramStart"/>
            <w:r w:rsidRPr="00A93F23">
              <w:rPr>
                <w:sz w:val="16"/>
                <w:szCs w:val="16"/>
              </w:rPr>
              <w:t>TabBar(</w:t>
            </w:r>
            <w:proofErr w:type="gramEnd"/>
          </w:p>
        </w:tc>
      </w:tr>
      <w:tr w:rsidR="00D17489" w:rsidRPr="00A93F23" w14:paraId="4AFE248C" w14:textId="77777777" w:rsidTr="00F6157B">
        <w:tc>
          <w:tcPr>
            <w:tcW w:w="421" w:type="dxa"/>
          </w:tcPr>
          <w:p w14:paraId="1FC793D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8081BE" w14:textId="6CFE8A3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isScrollable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D17489" w:rsidRPr="00A93F23" w14:paraId="3FAC844D" w14:textId="77777777" w:rsidTr="00F6157B">
        <w:tc>
          <w:tcPr>
            <w:tcW w:w="421" w:type="dxa"/>
          </w:tcPr>
          <w:p w14:paraId="12CCF67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18D4E7" w14:textId="7C08AD2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indicator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661CED81" w14:textId="77777777" w:rsidTr="00F6157B">
        <w:tc>
          <w:tcPr>
            <w:tcW w:w="421" w:type="dxa"/>
          </w:tcPr>
          <w:p w14:paraId="585C446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B919BA" w14:textId="73E891D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tabs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widget.tabs</w:t>
            </w:r>
            <w:proofErr w:type="spellEnd"/>
            <w:proofErr w:type="gramEnd"/>
          </w:p>
        </w:tc>
      </w:tr>
      <w:tr w:rsidR="00D17489" w:rsidRPr="00A93F23" w14:paraId="3B404FCD" w14:textId="77777777" w:rsidTr="00F6157B">
        <w:tc>
          <w:tcPr>
            <w:tcW w:w="421" w:type="dxa"/>
          </w:tcPr>
          <w:p w14:paraId="7ED04E2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52CAF1" w14:textId="3C3057C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map</w:t>
            </w:r>
            <w:proofErr w:type="gram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6C6AB2A2" w14:textId="77777777" w:rsidTr="00F6157B">
        <w:tc>
          <w:tcPr>
            <w:tcW w:w="421" w:type="dxa"/>
          </w:tcPr>
          <w:p w14:paraId="7B89009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E8D61B" w14:textId="25A513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(tab) =&gt; </w:t>
            </w:r>
            <w:proofErr w:type="gramStart"/>
            <w:r w:rsidRPr="00A93F23">
              <w:rPr>
                <w:sz w:val="16"/>
                <w:szCs w:val="16"/>
              </w:rPr>
              <w:t>Tab(</w:t>
            </w:r>
            <w:proofErr w:type="gramEnd"/>
          </w:p>
        </w:tc>
      </w:tr>
      <w:tr w:rsidR="00D17489" w:rsidRPr="00A93F23" w14:paraId="01928624" w14:textId="77777777" w:rsidTr="00F6157B">
        <w:tc>
          <w:tcPr>
            <w:tcW w:w="421" w:type="dxa"/>
          </w:tcPr>
          <w:p w14:paraId="5453CF1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3D527E" w14:textId="48F6D3B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icon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D17489" w:rsidRPr="00A93F23" w14:paraId="69E9BC9F" w14:textId="77777777" w:rsidTr="00F6157B">
        <w:tc>
          <w:tcPr>
            <w:tcW w:w="421" w:type="dxa"/>
          </w:tcPr>
          <w:p w14:paraId="6D30C8C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944362" w14:textId="40248DD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tab,</w:t>
            </w:r>
          </w:p>
        </w:tc>
      </w:tr>
      <w:tr w:rsidR="00D17489" w:rsidRPr="00A93F23" w14:paraId="3FBC24E3" w14:textId="77777777" w:rsidTr="00F6157B">
        <w:tc>
          <w:tcPr>
            <w:tcW w:w="421" w:type="dxa"/>
          </w:tcPr>
          <w:p w14:paraId="46F61E8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FE7ADB" w14:textId="5563193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3C88CD3B" w14:textId="77777777" w:rsidTr="00F6157B">
        <w:tc>
          <w:tcPr>
            <w:tcW w:w="421" w:type="dxa"/>
          </w:tcPr>
          <w:p w14:paraId="2FDFDFB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968C15" w14:textId="55CB738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D17489" w:rsidRPr="00A93F23" w14:paraId="0193BE6C" w14:textId="77777777" w:rsidTr="00F6157B">
        <w:tc>
          <w:tcPr>
            <w:tcW w:w="421" w:type="dxa"/>
          </w:tcPr>
          <w:p w14:paraId="673634D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95DEDE" w14:textId="791CCB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headlineSmall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!</w:t>
            </w:r>
          </w:p>
        </w:tc>
      </w:tr>
      <w:tr w:rsidR="00D17489" w:rsidRPr="00A93F23" w14:paraId="1373651F" w14:textId="77777777" w:rsidTr="00F6157B">
        <w:tc>
          <w:tcPr>
            <w:tcW w:w="421" w:type="dxa"/>
          </w:tcPr>
          <w:p w14:paraId="1BFCEB8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E59AE0" w14:textId="60C6408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13AC4804" w14:textId="77777777" w:rsidTr="00F6157B">
        <w:tc>
          <w:tcPr>
            <w:tcW w:w="421" w:type="dxa"/>
          </w:tcPr>
          <w:p w14:paraId="4CFB1B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496B75" w14:textId="30A6EB3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D17489" w:rsidRPr="00A93F23" w14:paraId="6CA7245D" w14:textId="77777777" w:rsidTr="00F6157B">
        <w:tc>
          <w:tcPr>
            <w:tcW w:w="421" w:type="dxa"/>
          </w:tcPr>
          <w:p w14:paraId="5353732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74A33D" w14:textId="0E99705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D17489" w:rsidRPr="00A93F23" w14:paraId="69ABB795" w14:textId="77777777" w:rsidTr="00F6157B">
        <w:tc>
          <w:tcPr>
            <w:tcW w:w="421" w:type="dxa"/>
          </w:tcPr>
          <w:p w14:paraId="632AEF6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12E5627" w14:textId="2F77CCF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</w:t>
            </w:r>
          </w:p>
        </w:tc>
      </w:tr>
      <w:tr w:rsidR="00D17489" w:rsidRPr="00A93F23" w14:paraId="71F05F3E" w14:textId="77777777" w:rsidTr="00F6157B">
        <w:tc>
          <w:tcPr>
            <w:tcW w:w="421" w:type="dxa"/>
          </w:tcPr>
          <w:p w14:paraId="7BAECFC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660C3C" w14:textId="21FFEAC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oLis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5956358E" w14:textId="77777777" w:rsidTr="00F6157B">
        <w:tc>
          <w:tcPr>
            <w:tcW w:w="421" w:type="dxa"/>
          </w:tcPr>
          <w:p w14:paraId="2D82BAB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410B2B" w14:textId="71DE276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4E1F7755" w14:textId="77777777" w:rsidTr="00F6157B">
        <w:tc>
          <w:tcPr>
            <w:tcW w:w="421" w:type="dxa"/>
          </w:tcPr>
          <w:p w14:paraId="5B51669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DABA07" w14:textId="729AC88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</w:t>
            </w:r>
            <w:proofErr w:type="spellStart"/>
            <w:r w:rsidRPr="00A93F23">
              <w:rPr>
                <w:sz w:val="16"/>
                <w:szCs w:val="16"/>
              </w:rPr>
              <w:t>size</w:t>
            </w:r>
            <w:proofErr w:type="gramEnd"/>
            <w:r w:rsidRPr="00A93F23">
              <w:rPr>
                <w:sz w:val="16"/>
                <w:szCs w:val="16"/>
              </w:rPr>
              <w:t>.heigh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1570C2AE" w14:textId="77777777" w:rsidTr="00F6157B">
        <w:tc>
          <w:tcPr>
            <w:tcW w:w="421" w:type="dxa"/>
          </w:tcPr>
          <w:p w14:paraId="2831DB1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BAEA15A" w14:textId="370CA82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abBar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467CE7A7" w14:textId="77777777" w:rsidTr="00F6157B">
        <w:tc>
          <w:tcPr>
            <w:tcW w:w="421" w:type="dxa"/>
          </w:tcPr>
          <w:p w14:paraId="21E93D8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EAB70B" w14:textId="7B9BE5C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ren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widget.tabs</w:t>
            </w:r>
            <w:proofErr w:type="spellEnd"/>
            <w:proofErr w:type="gramEnd"/>
          </w:p>
        </w:tc>
      </w:tr>
      <w:tr w:rsidR="00D17489" w:rsidRPr="00A93F23" w14:paraId="54A71DDF" w14:textId="77777777" w:rsidTr="00F6157B">
        <w:tc>
          <w:tcPr>
            <w:tcW w:w="421" w:type="dxa"/>
          </w:tcPr>
          <w:p w14:paraId="40CFD68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6598E4" w14:textId="26CA64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gramStart"/>
            <w:r w:rsidRPr="00A93F23">
              <w:rPr>
                <w:sz w:val="16"/>
                <w:szCs w:val="16"/>
              </w:rPr>
              <w:t>.map</w:t>
            </w:r>
            <w:proofErr w:type="gram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606B26C5" w14:textId="77777777" w:rsidTr="00F6157B">
        <w:tc>
          <w:tcPr>
            <w:tcW w:w="421" w:type="dxa"/>
          </w:tcPr>
          <w:p w14:paraId="2A31D2F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767B75" w14:textId="3D8CA2B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(tab) =&gt;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Future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789AEC4F" w14:textId="77777777" w:rsidTr="00F6157B">
        <w:tc>
          <w:tcPr>
            <w:tcW w:w="421" w:type="dxa"/>
          </w:tcPr>
          <w:p w14:paraId="09BB49A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056FB2" w14:textId="574C23C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futur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fetchapi.getDataByCategory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tab.toLowerCase</w:t>
            </w:r>
            <w:proofErr w:type="spell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14D599AB" w14:textId="77777777" w:rsidTr="00F6157B">
        <w:tc>
          <w:tcPr>
            <w:tcW w:w="421" w:type="dxa"/>
          </w:tcPr>
          <w:p w14:paraId="6A687B3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4C2288" w14:textId="1F061B9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builder: (context, snapshot) {</w:t>
            </w:r>
          </w:p>
        </w:tc>
      </w:tr>
      <w:tr w:rsidR="00D17489" w:rsidRPr="00A93F23" w14:paraId="5475D9CB" w14:textId="77777777" w:rsidTr="00F6157B">
        <w:tc>
          <w:tcPr>
            <w:tcW w:w="421" w:type="dxa"/>
          </w:tcPr>
          <w:p w14:paraId="6174FBE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F1A5E3" w14:textId="485DE29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napshot.connectionStat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 xml:space="preserve"> ==</w:t>
            </w:r>
          </w:p>
        </w:tc>
      </w:tr>
      <w:tr w:rsidR="00D17489" w:rsidRPr="00A93F23" w14:paraId="59751482" w14:textId="77777777" w:rsidTr="00F6157B">
        <w:tc>
          <w:tcPr>
            <w:tcW w:w="421" w:type="dxa"/>
          </w:tcPr>
          <w:p w14:paraId="483122E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014CFD0" w14:textId="54CBDB6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ConnectionState.waiting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4EA2BCA3" w14:textId="77777777" w:rsidTr="00F6157B">
        <w:tc>
          <w:tcPr>
            <w:tcW w:w="421" w:type="dxa"/>
          </w:tcPr>
          <w:p w14:paraId="7BA0B70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F9ABF1E" w14:textId="2BAC0E7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D17489" w:rsidRPr="00A93F23" w14:paraId="426150BA" w14:textId="77777777" w:rsidTr="00F6157B">
        <w:tc>
          <w:tcPr>
            <w:tcW w:w="421" w:type="dxa"/>
          </w:tcPr>
          <w:p w14:paraId="542B91C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8473F5" w14:textId="02B429E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ircularProgressIndicato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7C6AEF8D" w14:textId="77777777" w:rsidTr="00F6157B">
        <w:tc>
          <w:tcPr>
            <w:tcW w:w="421" w:type="dxa"/>
          </w:tcPr>
          <w:p w14:paraId="2A62B76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23B1DB" w14:textId="54B9272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5538CDAA" w14:textId="77777777" w:rsidTr="00F6157B">
        <w:tc>
          <w:tcPr>
            <w:tcW w:w="421" w:type="dxa"/>
          </w:tcPr>
          <w:p w14:paraId="2D7501F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DA13DC" w14:textId="5E1F52D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 else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napshot.hasError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D17489" w:rsidRPr="00A93F23" w14:paraId="32126BEA" w14:textId="77777777" w:rsidTr="00F6157B">
        <w:tc>
          <w:tcPr>
            <w:tcW w:w="421" w:type="dxa"/>
          </w:tcPr>
          <w:p w14:paraId="7F36DE9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05BC36" w14:textId="72B9ECE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D17489" w:rsidRPr="00A93F23" w14:paraId="1F137E7E" w14:textId="77777777" w:rsidTr="00F6157B">
        <w:tc>
          <w:tcPr>
            <w:tcW w:w="421" w:type="dxa"/>
          </w:tcPr>
          <w:p w14:paraId="07C2B31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5C82D1" w14:textId="61C1475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child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  <w:r w:rsidRPr="00A93F23">
              <w:rPr>
                <w:sz w:val="16"/>
                <w:szCs w:val="16"/>
              </w:rPr>
              <w:t>"Error: ${</w:t>
            </w:r>
            <w:proofErr w:type="spellStart"/>
            <w:r w:rsidRPr="00A93F23">
              <w:rPr>
                <w:sz w:val="16"/>
                <w:szCs w:val="16"/>
              </w:rPr>
              <w:t>snapshot.error</w:t>
            </w:r>
            <w:proofErr w:type="spellEnd"/>
            <w:r w:rsidRPr="00A93F23">
              <w:rPr>
                <w:sz w:val="16"/>
                <w:szCs w:val="16"/>
              </w:rPr>
              <w:t>}"),</w:t>
            </w:r>
          </w:p>
        </w:tc>
      </w:tr>
      <w:tr w:rsidR="00D17489" w:rsidRPr="00A93F23" w14:paraId="69FABB57" w14:textId="77777777" w:rsidTr="00F6157B">
        <w:tc>
          <w:tcPr>
            <w:tcW w:w="421" w:type="dxa"/>
          </w:tcPr>
          <w:p w14:paraId="49E8773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31A7AE" w14:textId="4EDB632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0B87BF24" w14:textId="77777777" w:rsidTr="00F6157B">
        <w:tc>
          <w:tcPr>
            <w:tcW w:w="421" w:type="dxa"/>
          </w:tcPr>
          <w:p w14:paraId="52F1DFA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1D1A54" w14:textId="5178652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 else {</w:t>
            </w:r>
          </w:p>
        </w:tc>
      </w:tr>
      <w:tr w:rsidR="00D17489" w:rsidRPr="00A93F23" w14:paraId="4BC4EB44" w14:textId="77777777" w:rsidTr="00F6157B">
        <w:tc>
          <w:tcPr>
            <w:tcW w:w="421" w:type="dxa"/>
          </w:tcPr>
          <w:p w14:paraId="7F91802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EE3070" w14:textId="12CD5EA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final articles = </w:t>
            </w:r>
            <w:proofErr w:type="spellStart"/>
            <w:r w:rsidRPr="00A93F23">
              <w:rPr>
                <w:sz w:val="16"/>
                <w:szCs w:val="16"/>
              </w:rPr>
              <w:t>snapshot.</w:t>
            </w:r>
            <w:proofErr w:type="gramStart"/>
            <w:r w:rsidRPr="00A93F23">
              <w:rPr>
                <w:sz w:val="16"/>
                <w:szCs w:val="16"/>
              </w:rPr>
              <w:t>data</w:t>
            </w:r>
            <w:proofErr w:type="spellEnd"/>
            <w:r w:rsidRPr="00A93F23">
              <w:rPr>
                <w:sz w:val="16"/>
                <w:szCs w:val="16"/>
              </w:rPr>
              <w:t>![</w:t>
            </w:r>
            <w:proofErr w:type="gramEnd"/>
            <w:r w:rsidRPr="00A93F23">
              <w:rPr>
                <w:sz w:val="16"/>
                <w:szCs w:val="16"/>
              </w:rPr>
              <w:t>"articles"];</w:t>
            </w:r>
          </w:p>
        </w:tc>
      </w:tr>
      <w:tr w:rsidR="00D17489" w:rsidRPr="00A93F23" w14:paraId="2090E5FD" w14:textId="77777777" w:rsidTr="00F6157B">
        <w:tc>
          <w:tcPr>
            <w:tcW w:w="421" w:type="dxa"/>
          </w:tcPr>
          <w:p w14:paraId="5C825A7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FD6052A" w14:textId="6BB55CE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return </w:t>
            </w:r>
            <w:proofErr w:type="spellStart"/>
            <w:r w:rsidRPr="00A93F23">
              <w:rPr>
                <w:sz w:val="16"/>
                <w:szCs w:val="16"/>
              </w:rPr>
              <w:t>ListView.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6C936A4" w14:textId="77777777" w:rsidTr="00F6157B">
        <w:tc>
          <w:tcPr>
            <w:tcW w:w="421" w:type="dxa"/>
          </w:tcPr>
          <w:p w14:paraId="71D3EA8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DA4D02" w14:textId="27B9C5C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shrinkWrap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D17489" w:rsidRPr="00A93F23" w14:paraId="111D5FA1" w14:textId="77777777" w:rsidTr="00F6157B">
        <w:tc>
          <w:tcPr>
            <w:tcW w:w="421" w:type="dxa"/>
          </w:tcPr>
          <w:p w14:paraId="2042278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F2C933" w14:textId="1CE58EF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itemCou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gramStart"/>
            <w:r w:rsidRPr="00A93F23">
              <w:rPr>
                <w:sz w:val="16"/>
                <w:szCs w:val="16"/>
              </w:rPr>
              <w:t>articles.length</w:t>
            </w:r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43AACBB7" w14:textId="77777777" w:rsidTr="00F6157B">
        <w:tc>
          <w:tcPr>
            <w:tcW w:w="421" w:type="dxa"/>
          </w:tcPr>
          <w:p w14:paraId="2EEA5C8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EBC9D4" w14:textId="2DAA05C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</w:t>
            </w:r>
            <w:proofErr w:type="spellStart"/>
            <w:r w:rsidRPr="00A93F23">
              <w:rPr>
                <w:sz w:val="16"/>
                <w:szCs w:val="16"/>
              </w:rPr>
              <w:t>itemBuilder</w:t>
            </w:r>
            <w:proofErr w:type="spellEnd"/>
            <w:r w:rsidRPr="00A93F23">
              <w:rPr>
                <w:sz w:val="16"/>
                <w:szCs w:val="16"/>
              </w:rPr>
              <w:t>: ((context, index) {</w:t>
            </w:r>
          </w:p>
        </w:tc>
      </w:tr>
      <w:tr w:rsidR="00D17489" w:rsidRPr="00A93F23" w14:paraId="12E39CA5" w14:textId="77777777" w:rsidTr="00F6157B">
        <w:tc>
          <w:tcPr>
            <w:tcW w:w="421" w:type="dxa"/>
          </w:tcPr>
          <w:p w14:paraId="0A56158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83D087" w14:textId="6EAD572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return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nkWe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20EB8DB6" w14:textId="77777777" w:rsidTr="00F6157B">
        <w:tc>
          <w:tcPr>
            <w:tcW w:w="421" w:type="dxa"/>
          </w:tcPr>
          <w:p w14:paraId="40FD120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A85C59" w14:textId="0AF61AB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</w:t>
            </w:r>
            <w:proofErr w:type="spellStart"/>
            <w:r w:rsidRPr="00A93F23">
              <w:rPr>
                <w:sz w:val="16"/>
                <w:szCs w:val="16"/>
              </w:rPr>
              <w:t>onTap</w:t>
            </w:r>
            <w:proofErr w:type="spellEnd"/>
            <w:r w:rsidRPr="00A93F23">
              <w:rPr>
                <w:sz w:val="16"/>
                <w:szCs w:val="16"/>
              </w:rPr>
              <w:t>: () {</w:t>
            </w:r>
          </w:p>
        </w:tc>
      </w:tr>
      <w:tr w:rsidR="00D17489" w:rsidRPr="00A93F23" w14:paraId="58853153" w14:textId="77777777" w:rsidTr="00F6157B">
        <w:tc>
          <w:tcPr>
            <w:tcW w:w="421" w:type="dxa"/>
          </w:tcPr>
          <w:p w14:paraId="07A84E9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DCD285" w14:textId="1E6A946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setupData</w:t>
            </w:r>
            <w:proofErr w:type="spellEnd"/>
            <w:r w:rsidRPr="00A93F23">
              <w:rPr>
                <w:sz w:val="16"/>
                <w:szCs w:val="16"/>
              </w:rPr>
              <w:t>(tab);</w:t>
            </w:r>
          </w:p>
        </w:tc>
      </w:tr>
      <w:tr w:rsidR="00D17489" w:rsidRPr="00A93F23" w14:paraId="39F02ABC" w14:textId="77777777" w:rsidTr="00F6157B">
        <w:tc>
          <w:tcPr>
            <w:tcW w:w="421" w:type="dxa"/>
          </w:tcPr>
          <w:p w14:paraId="08C2246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FB68CC" w14:textId="79CBEB5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Navigator.pushNamed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40128E68" w14:textId="77777777" w:rsidTr="00F6157B">
        <w:tc>
          <w:tcPr>
            <w:tcW w:w="421" w:type="dxa"/>
          </w:tcPr>
          <w:p w14:paraId="4DA432D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3FDD1E" w14:textId="1F0F493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context,</w:t>
            </w:r>
          </w:p>
        </w:tc>
      </w:tr>
      <w:tr w:rsidR="00D17489" w:rsidRPr="00A93F23" w14:paraId="7CC437F9" w14:textId="77777777" w:rsidTr="00F6157B">
        <w:tc>
          <w:tcPr>
            <w:tcW w:w="421" w:type="dxa"/>
          </w:tcPr>
          <w:p w14:paraId="22EE02B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EA5B7B" w14:textId="28794F4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ArticleScreen.routeNam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29589BBA" w14:textId="77777777" w:rsidTr="00F6157B">
        <w:tc>
          <w:tcPr>
            <w:tcW w:w="421" w:type="dxa"/>
          </w:tcPr>
          <w:p w14:paraId="0EA457C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C90F31" w14:textId="50E401E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arguments: articles[index],</w:t>
            </w:r>
          </w:p>
        </w:tc>
      </w:tr>
      <w:tr w:rsidR="00D17489" w:rsidRPr="00A93F23" w14:paraId="403B4AAD" w14:textId="77777777" w:rsidTr="00F6157B">
        <w:tc>
          <w:tcPr>
            <w:tcW w:w="421" w:type="dxa"/>
          </w:tcPr>
          <w:p w14:paraId="475AE8A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9BACA8" w14:textId="5629FF5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);</w:t>
            </w:r>
          </w:p>
        </w:tc>
      </w:tr>
      <w:tr w:rsidR="00D17489" w:rsidRPr="00A93F23" w14:paraId="3DCF09E2" w14:textId="77777777" w:rsidTr="00F6157B">
        <w:tc>
          <w:tcPr>
            <w:tcW w:w="421" w:type="dxa"/>
          </w:tcPr>
          <w:p w14:paraId="3DAC97A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43B6F8" w14:textId="24349EB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},</w:t>
            </w:r>
          </w:p>
        </w:tc>
      </w:tr>
      <w:tr w:rsidR="00D17489" w:rsidRPr="00A93F23" w14:paraId="67080C2E" w14:textId="77777777" w:rsidTr="00F6157B">
        <w:tc>
          <w:tcPr>
            <w:tcW w:w="421" w:type="dxa"/>
          </w:tcPr>
          <w:p w14:paraId="4ABAE90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89DD9F" w14:textId="11B8C51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child: </w:t>
            </w:r>
            <w:proofErr w:type="gramStart"/>
            <w:r w:rsidRPr="00A93F23">
              <w:rPr>
                <w:sz w:val="16"/>
                <w:szCs w:val="16"/>
              </w:rPr>
              <w:t>Row(</w:t>
            </w:r>
            <w:proofErr w:type="gramEnd"/>
          </w:p>
        </w:tc>
      </w:tr>
      <w:tr w:rsidR="00D17489" w:rsidRPr="00A93F23" w14:paraId="2F0C00E6" w14:textId="77777777" w:rsidTr="00F6157B">
        <w:tc>
          <w:tcPr>
            <w:tcW w:w="421" w:type="dxa"/>
          </w:tcPr>
          <w:p w14:paraId="3AC81E7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44DE2C" w14:textId="786DE68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children: [</w:t>
            </w:r>
          </w:p>
        </w:tc>
      </w:tr>
      <w:tr w:rsidR="00D17489" w:rsidRPr="00A93F23" w14:paraId="49B7ACC0" w14:textId="77777777" w:rsidTr="00F6157B">
        <w:tc>
          <w:tcPr>
            <w:tcW w:w="421" w:type="dxa"/>
          </w:tcPr>
          <w:p w14:paraId="7A8B32E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2C7600" w14:textId="2B32E8A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mageContain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007A6CCB" w14:textId="77777777" w:rsidTr="00F6157B">
        <w:tc>
          <w:tcPr>
            <w:tcW w:w="421" w:type="dxa"/>
          </w:tcPr>
          <w:p w14:paraId="266B17E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8167DD" w14:textId="5B14D78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width: 80,</w:t>
            </w:r>
          </w:p>
        </w:tc>
      </w:tr>
      <w:tr w:rsidR="00D17489" w:rsidRPr="00A93F23" w14:paraId="52D6A0EC" w14:textId="77777777" w:rsidTr="00F6157B">
        <w:tc>
          <w:tcPr>
            <w:tcW w:w="421" w:type="dxa"/>
          </w:tcPr>
          <w:p w14:paraId="73AC639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765CE5" w14:textId="499DA6C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height: 80,</w:t>
            </w:r>
          </w:p>
        </w:tc>
      </w:tr>
      <w:tr w:rsidR="00D17489" w:rsidRPr="00A93F23" w14:paraId="294DC986" w14:textId="77777777" w:rsidTr="00F6157B">
        <w:tc>
          <w:tcPr>
            <w:tcW w:w="421" w:type="dxa"/>
          </w:tcPr>
          <w:p w14:paraId="0EE84E8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118A3BA" w14:textId="4014958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margin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10.0),</w:t>
            </w:r>
          </w:p>
        </w:tc>
      </w:tr>
      <w:tr w:rsidR="00D17489" w:rsidRPr="00A93F23" w14:paraId="6D129890" w14:textId="77777777" w:rsidTr="00F6157B">
        <w:tc>
          <w:tcPr>
            <w:tcW w:w="421" w:type="dxa"/>
          </w:tcPr>
          <w:p w14:paraId="2838E0F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91A3290" w14:textId="70B96FCD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borderRadius</w:t>
            </w:r>
            <w:proofErr w:type="spellEnd"/>
            <w:r w:rsidRPr="00A93F23">
              <w:rPr>
                <w:sz w:val="16"/>
                <w:szCs w:val="16"/>
              </w:rPr>
              <w:t>: 5,</w:t>
            </w:r>
          </w:p>
        </w:tc>
      </w:tr>
      <w:tr w:rsidR="00D17489" w:rsidRPr="00A93F23" w14:paraId="0CB2D57E" w14:textId="77777777" w:rsidTr="00F6157B">
        <w:tc>
          <w:tcPr>
            <w:tcW w:w="421" w:type="dxa"/>
          </w:tcPr>
          <w:p w14:paraId="7D73B12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5F14EE" w14:textId="1502ECC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mageUrl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3A1570CB" w14:textId="77777777" w:rsidTr="00F6157B">
        <w:tc>
          <w:tcPr>
            <w:tcW w:w="421" w:type="dxa"/>
          </w:tcPr>
          <w:p w14:paraId="43B4ECE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F07717" w14:textId="2C4372E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articles[index]["</w:t>
            </w:r>
            <w:proofErr w:type="spellStart"/>
            <w:r w:rsidRPr="00A93F23">
              <w:rPr>
                <w:sz w:val="16"/>
                <w:szCs w:val="16"/>
              </w:rPr>
              <w:t>urlToImage</w:t>
            </w:r>
            <w:proofErr w:type="spellEnd"/>
            <w:r w:rsidRPr="00A93F23">
              <w:rPr>
                <w:sz w:val="16"/>
                <w:szCs w:val="16"/>
              </w:rPr>
              <w:t>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,</w:t>
            </w:r>
          </w:p>
        </w:tc>
      </w:tr>
      <w:tr w:rsidR="00D17489" w:rsidRPr="00A93F23" w14:paraId="364C42F3" w14:textId="77777777" w:rsidTr="00F6157B">
        <w:tc>
          <w:tcPr>
            <w:tcW w:w="421" w:type="dxa"/>
          </w:tcPr>
          <w:p w14:paraId="6394E18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19BEFD2" w14:textId="329AE5A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),</w:t>
            </w:r>
          </w:p>
        </w:tc>
      </w:tr>
      <w:tr w:rsidR="00D17489" w:rsidRPr="00A93F23" w14:paraId="29836DF3" w14:textId="77777777" w:rsidTr="00F6157B">
        <w:tc>
          <w:tcPr>
            <w:tcW w:w="421" w:type="dxa"/>
          </w:tcPr>
          <w:p w14:paraId="26B141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1EB144" w14:textId="7B67F4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Expanded(</w:t>
            </w:r>
            <w:proofErr w:type="gramEnd"/>
          </w:p>
        </w:tc>
      </w:tr>
      <w:tr w:rsidR="00D17489" w:rsidRPr="00A93F23" w14:paraId="246209BA" w14:textId="77777777" w:rsidTr="00F6157B">
        <w:tc>
          <w:tcPr>
            <w:tcW w:w="421" w:type="dxa"/>
          </w:tcPr>
          <w:p w14:paraId="321DBAA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98E5510" w14:textId="5E15261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child: </w:t>
            </w:r>
            <w:proofErr w:type="gramStart"/>
            <w:r w:rsidRPr="00A93F23">
              <w:rPr>
                <w:sz w:val="16"/>
                <w:szCs w:val="16"/>
              </w:rPr>
              <w:t>Column(</w:t>
            </w:r>
            <w:proofErr w:type="gramEnd"/>
          </w:p>
        </w:tc>
      </w:tr>
      <w:tr w:rsidR="00D17489" w:rsidRPr="00A93F23" w14:paraId="020778D2" w14:textId="77777777" w:rsidTr="00F6157B">
        <w:tc>
          <w:tcPr>
            <w:tcW w:w="421" w:type="dxa"/>
          </w:tcPr>
          <w:p w14:paraId="601BDFE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69E874" w14:textId="6C63FA1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5FE5505E" w14:textId="77777777" w:rsidTr="00F6157B">
        <w:tc>
          <w:tcPr>
            <w:tcW w:w="421" w:type="dxa"/>
          </w:tcPr>
          <w:p w14:paraId="73B2B91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74DA3E" w14:textId="527DBF6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63EE8345" w14:textId="77777777" w:rsidTr="00F6157B">
        <w:tc>
          <w:tcPr>
            <w:tcW w:w="421" w:type="dxa"/>
          </w:tcPr>
          <w:p w14:paraId="7B4909C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09EDA4" w14:textId="3D24F99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>:</w:t>
            </w:r>
          </w:p>
        </w:tc>
      </w:tr>
      <w:tr w:rsidR="00D17489" w:rsidRPr="00A93F23" w14:paraId="32D7FFFE" w14:textId="77777777" w:rsidTr="00F6157B">
        <w:tc>
          <w:tcPr>
            <w:tcW w:w="421" w:type="dxa"/>
          </w:tcPr>
          <w:p w14:paraId="66854B2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2A1C38F" w14:textId="4E87AC2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inAxisAlignment.center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396CE236" w14:textId="77777777" w:rsidTr="00F6157B">
        <w:tc>
          <w:tcPr>
            <w:tcW w:w="421" w:type="dxa"/>
          </w:tcPr>
          <w:p w14:paraId="2384923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E9DA6A" w14:textId="45E565D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children: [</w:t>
            </w:r>
          </w:p>
        </w:tc>
      </w:tr>
      <w:tr w:rsidR="00D17489" w:rsidRPr="00A93F23" w14:paraId="1893AA7E" w14:textId="77777777" w:rsidTr="00F6157B">
        <w:tc>
          <w:tcPr>
            <w:tcW w:w="421" w:type="dxa"/>
          </w:tcPr>
          <w:p w14:paraId="212EF2F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2B6378" w14:textId="0C817A2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D17489" w:rsidRPr="00A93F23" w14:paraId="263A05EB" w14:textId="77777777" w:rsidTr="00F6157B">
        <w:tc>
          <w:tcPr>
            <w:tcW w:w="421" w:type="dxa"/>
          </w:tcPr>
          <w:p w14:paraId="74006A9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F05A28E" w14:textId="5E37B36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articles[index]["title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,</w:t>
            </w:r>
          </w:p>
        </w:tc>
      </w:tr>
      <w:tr w:rsidR="00D17489" w:rsidRPr="00A93F23" w14:paraId="064F291F" w14:textId="77777777" w:rsidTr="00F6157B">
        <w:tc>
          <w:tcPr>
            <w:tcW w:w="421" w:type="dxa"/>
          </w:tcPr>
          <w:p w14:paraId="1B01C42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CF5726" w14:textId="19E99D8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maxLines</w:t>
            </w:r>
            <w:proofErr w:type="spellEnd"/>
            <w:r w:rsidRPr="00A93F23">
              <w:rPr>
                <w:sz w:val="16"/>
                <w:szCs w:val="16"/>
              </w:rPr>
              <w:t>: 2,</w:t>
            </w:r>
          </w:p>
        </w:tc>
      </w:tr>
      <w:tr w:rsidR="00D17489" w:rsidRPr="00A93F23" w14:paraId="4EBF3B83" w14:textId="77777777" w:rsidTr="00F6157B">
        <w:tc>
          <w:tcPr>
            <w:tcW w:w="421" w:type="dxa"/>
          </w:tcPr>
          <w:p w14:paraId="25E935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B05BD0" w14:textId="324E1A1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overflow: </w:t>
            </w:r>
            <w:proofErr w:type="spellStart"/>
            <w:r w:rsidRPr="00A93F23">
              <w:rPr>
                <w:sz w:val="16"/>
                <w:szCs w:val="16"/>
              </w:rPr>
              <w:t>TextOverflow.clip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4A00D58" w14:textId="77777777" w:rsidTr="00F6157B">
        <w:tc>
          <w:tcPr>
            <w:tcW w:w="421" w:type="dxa"/>
          </w:tcPr>
          <w:p w14:paraId="195B01A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5B678A" w14:textId="794BC57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0B4E8995" w14:textId="77777777" w:rsidTr="00F6157B">
        <w:tc>
          <w:tcPr>
            <w:tcW w:w="421" w:type="dxa"/>
          </w:tcPr>
          <w:p w14:paraId="3B2CDE9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64C10B" w14:textId="6AE3294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D17489" w:rsidRPr="00A93F23" w14:paraId="7602F7AA" w14:textId="77777777" w:rsidTr="00F6157B">
        <w:tc>
          <w:tcPr>
            <w:tcW w:w="421" w:type="dxa"/>
          </w:tcPr>
          <w:p w14:paraId="5F00D0A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5160FF" w14:textId="27B3EB9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bodyLarg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!</w:t>
            </w:r>
          </w:p>
        </w:tc>
      </w:tr>
      <w:tr w:rsidR="00D17489" w:rsidRPr="00A93F23" w14:paraId="194D1144" w14:textId="77777777" w:rsidTr="00F6157B">
        <w:tc>
          <w:tcPr>
            <w:tcW w:w="421" w:type="dxa"/>
          </w:tcPr>
          <w:p w14:paraId="6AE43D9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1B2451" w14:textId="3C62463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</w:t>
            </w:r>
          </w:p>
        </w:tc>
      </w:tr>
      <w:tr w:rsidR="00D17489" w:rsidRPr="00A93F23" w14:paraId="7537B1ED" w14:textId="77777777" w:rsidTr="00F6157B">
        <w:tc>
          <w:tcPr>
            <w:tcW w:w="421" w:type="dxa"/>
          </w:tcPr>
          <w:p w14:paraId="3C9C2F6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D24F44" w14:textId="212B981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>: FontWeight.bold,</w:t>
            </w:r>
          </w:p>
        </w:tc>
      </w:tr>
      <w:tr w:rsidR="00D17489" w:rsidRPr="00A93F23" w14:paraId="6AB7D7D4" w14:textId="77777777" w:rsidTr="00F6157B">
        <w:tc>
          <w:tcPr>
            <w:tcW w:w="421" w:type="dxa"/>
          </w:tcPr>
          <w:p w14:paraId="74B1C33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29AE108" w14:textId="2075D55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),</w:t>
            </w:r>
          </w:p>
        </w:tc>
      </w:tr>
      <w:tr w:rsidR="00D17489" w:rsidRPr="00A93F23" w14:paraId="29D94A74" w14:textId="77777777" w:rsidTr="00F6157B">
        <w:tc>
          <w:tcPr>
            <w:tcW w:w="421" w:type="dxa"/>
          </w:tcPr>
          <w:p w14:paraId="29DFDDB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4ABA49" w14:textId="638531A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,</w:t>
            </w:r>
          </w:p>
        </w:tc>
      </w:tr>
      <w:tr w:rsidR="00D17489" w:rsidRPr="00A93F23" w14:paraId="532908EF" w14:textId="77777777" w:rsidTr="00F6157B">
        <w:tc>
          <w:tcPr>
            <w:tcW w:w="421" w:type="dxa"/>
          </w:tcPr>
          <w:p w14:paraId="100A060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B95213D" w14:textId="07CFD5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2ECAD235" w14:textId="77777777" w:rsidTr="00F6157B">
        <w:tc>
          <w:tcPr>
            <w:tcW w:w="421" w:type="dxa"/>
          </w:tcPr>
          <w:p w14:paraId="6848A8B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7C6F68" w14:textId="4B37A75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height: 10,</w:t>
            </w:r>
          </w:p>
        </w:tc>
      </w:tr>
      <w:tr w:rsidR="00D17489" w:rsidRPr="00A93F23" w14:paraId="333D6AE2" w14:textId="77777777" w:rsidTr="00F6157B">
        <w:tc>
          <w:tcPr>
            <w:tcW w:w="421" w:type="dxa"/>
          </w:tcPr>
          <w:p w14:paraId="35EF048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D8DC7F9" w14:textId="311ACA4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,</w:t>
            </w:r>
          </w:p>
        </w:tc>
      </w:tr>
      <w:tr w:rsidR="00D17489" w:rsidRPr="00A93F23" w14:paraId="4D3859E6" w14:textId="77777777" w:rsidTr="00F6157B">
        <w:tc>
          <w:tcPr>
            <w:tcW w:w="421" w:type="dxa"/>
          </w:tcPr>
          <w:p w14:paraId="563A28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2742BF" w14:textId="6BCF0FA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Row(</w:t>
            </w:r>
            <w:proofErr w:type="gramEnd"/>
          </w:p>
        </w:tc>
      </w:tr>
      <w:tr w:rsidR="00D17489" w:rsidRPr="00A93F23" w14:paraId="4858E733" w14:textId="77777777" w:rsidTr="00F6157B">
        <w:tc>
          <w:tcPr>
            <w:tcW w:w="421" w:type="dxa"/>
          </w:tcPr>
          <w:p w14:paraId="05DDB57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87085F" w14:textId="0198A8A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children: [</w:t>
            </w:r>
          </w:p>
        </w:tc>
      </w:tr>
      <w:tr w:rsidR="00D17489" w:rsidRPr="00A93F23" w14:paraId="27B1B4B4" w14:textId="77777777" w:rsidTr="00F6157B">
        <w:tc>
          <w:tcPr>
            <w:tcW w:w="421" w:type="dxa"/>
          </w:tcPr>
          <w:p w14:paraId="15AA5C5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A4E353" w14:textId="5889E10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gramStart"/>
            <w:r w:rsidRPr="00A93F23">
              <w:rPr>
                <w:sz w:val="16"/>
                <w:szCs w:val="16"/>
              </w:rPr>
              <w:t>Icon(</w:t>
            </w:r>
            <w:proofErr w:type="gramEnd"/>
          </w:p>
        </w:tc>
      </w:tr>
      <w:tr w:rsidR="00D17489" w:rsidRPr="00A93F23" w14:paraId="57E30F4E" w14:textId="77777777" w:rsidTr="00F6157B">
        <w:tc>
          <w:tcPr>
            <w:tcW w:w="421" w:type="dxa"/>
          </w:tcPr>
          <w:p w14:paraId="676E372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46C43D" w14:textId="3C8BDB9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Icons.schedul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4BA827B8" w14:textId="77777777" w:rsidTr="00F6157B">
        <w:tc>
          <w:tcPr>
            <w:tcW w:w="421" w:type="dxa"/>
          </w:tcPr>
          <w:p w14:paraId="3CCF178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C74B7F" w14:textId="5C74C8D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size: 18,</w:t>
            </w:r>
          </w:p>
        </w:tc>
      </w:tr>
      <w:tr w:rsidR="00D17489" w:rsidRPr="00A93F23" w14:paraId="2761CCA0" w14:textId="77777777" w:rsidTr="00F6157B">
        <w:tc>
          <w:tcPr>
            <w:tcW w:w="421" w:type="dxa"/>
          </w:tcPr>
          <w:p w14:paraId="0D089CE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791D32" w14:textId="0749996E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D17489" w:rsidRPr="00A93F23" w14:paraId="119D318C" w14:textId="77777777" w:rsidTr="00F6157B">
        <w:tc>
          <w:tcPr>
            <w:tcW w:w="421" w:type="dxa"/>
          </w:tcPr>
          <w:p w14:paraId="6DF3D83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EBA7166" w14:textId="2D8FC2B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width: 5),</w:t>
            </w:r>
          </w:p>
        </w:tc>
      </w:tr>
      <w:tr w:rsidR="00D17489" w:rsidRPr="00A93F23" w14:paraId="79F7F788" w14:textId="77777777" w:rsidTr="00F6157B">
        <w:tc>
          <w:tcPr>
            <w:tcW w:w="421" w:type="dxa"/>
          </w:tcPr>
          <w:p w14:paraId="5682730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835244" w14:textId="7F2DB15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D17489" w:rsidRPr="00A93F23" w14:paraId="0CDB28E2" w14:textId="77777777" w:rsidTr="00F6157B">
        <w:tc>
          <w:tcPr>
            <w:tcW w:w="421" w:type="dxa"/>
          </w:tcPr>
          <w:p w14:paraId="38E00DC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7D3807" w14:textId="16F8F5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articles[index]</w:t>
            </w:r>
          </w:p>
        </w:tc>
      </w:tr>
      <w:tr w:rsidR="00D17489" w:rsidRPr="00A93F23" w14:paraId="2F6A1952" w14:textId="77777777" w:rsidTr="00F6157B">
        <w:tc>
          <w:tcPr>
            <w:tcW w:w="421" w:type="dxa"/>
          </w:tcPr>
          <w:p w14:paraId="4EBC0C6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342B33" w14:textId="67E85D4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    ["</w:t>
            </w:r>
            <w:proofErr w:type="spellStart"/>
            <w:r w:rsidRPr="00A93F23">
              <w:rPr>
                <w:sz w:val="16"/>
                <w:szCs w:val="16"/>
              </w:rPr>
              <w:t>publishedAt</w:t>
            </w:r>
            <w:proofErr w:type="spellEnd"/>
            <w:r w:rsidRPr="00A93F23">
              <w:rPr>
                <w:sz w:val="16"/>
                <w:szCs w:val="16"/>
              </w:rPr>
              <w:t>"] ??</w:t>
            </w:r>
          </w:p>
        </w:tc>
      </w:tr>
      <w:tr w:rsidR="00D17489" w:rsidRPr="00A93F23" w14:paraId="1492537D" w14:textId="77777777" w:rsidTr="00F6157B">
        <w:tc>
          <w:tcPr>
            <w:tcW w:w="421" w:type="dxa"/>
          </w:tcPr>
          <w:p w14:paraId="145A37C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1BAB95" w14:textId="584F246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""),</w:t>
            </w:r>
          </w:p>
        </w:tc>
      </w:tr>
      <w:tr w:rsidR="00D17489" w:rsidRPr="00A93F23" w14:paraId="3881BE16" w14:textId="77777777" w:rsidTr="00F6157B">
        <w:tc>
          <w:tcPr>
            <w:tcW w:w="421" w:type="dxa"/>
          </w:tcPr>
          <w:p w14:paraId="4C99AC8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E7C1015" w14:textId="6F33E19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style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extStyl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7D8B59E6" w14:textId="77777777" w:rsidTr="00F6157B">
        <w:tc>
          <w:tcPr>
            <w:tcW w:w="421" w:type="dxa"/>
          </w:tcPr>
          <w:p w14:paraId="64661E4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CA41376" w14:textId="3463940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      </w:t>
            </w:r>
            <w:proofErr w:type="spellStart"/>
            <w:r w:rsidRPr="00A93F23">
              <w:rPr>
                <w:sz w:val="16"/>
                <w:szCs w:val="16"/>
              </w:rPr>
              <w:t>fontSize</w:t>
            </w:r>
            <w:proofErr w:type="spellEnd"/>
            <w:r w:rsidRPr="00A93F23">
              <w:rPr>
                <w:sz w:val="16"/>
                <w:szCs w:val="16"/>
              </w:rPr>
              <w:t>: 12),</w:t>
            </w:r>
          </w:p>
        </w:tc>
      </w:tr>
      <w:tr w:rsidR="00D17489" w:rsidRPr="00A93F23" w14:paraId="168F8E01" w14:textId="77777777" w:rsidTr="00F6157B">
        <w:tc>
          <w:tcPr>
            <w:tcW w:w="421" w:type="dxa"/>
          </w:tcPr>
          <w:p w14:paraId="079E870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ADEDFA" w14:textId="6B33001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D17489" w:rsidRPr="00A93F23" w14:paraId="1365463F" w14:textId="77777777" w:rsidTr="00F6157B">
        <w:tc>
          <w:tcPr>
            <w:tcW w:w="421" w:type="dxa"/>
          </w:tcPr>
          <w:p w14:paraId="1C476B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EDE489" w14:textId="1E97AF5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width: 20),</w:t>
            </w:r>
          </w:p>
        </w:tc>
      </w:tr>
      <w:tr w:rsidR="00D17489" w:rsidRPr="00A93F23" w14:paraId="13111E8E" w14:textId="77777777" w:rsidTr="00F6157B">
        <w:tc>
          <w:tcPr>
            <w:tcW w:w="421" w:type="dxa"/>
          </w:tcPr>
          <w:p w14:paraId="2F4496B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55683F4" w14:textId="3C2DE0E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  ],</w:t>
            </w:r>
          </w:p>
        </w:tc>
      </w:tr>
      <w:tr w:rsidR="00D17489" w:rsidRPr="00A93F23" w14:paraId="68FB5390" w14:textId="77777777" w:rsidTr="00F6157B">
        <w:tc>
          <w:tcPr>
            <w:tcW w:w="421" w:type="dxa"/>
          </w:tcPr>
          <w:p w14:paraId="12CDEB4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0C6E2E6" w14:textId="4719473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  )</w:t>
            </w:r>
          </w:p>
        </w:tc>
      </w:tr>
      <w:tr w:rsidR="00D17489" w:rsidRPr="00A93F23" w14:paraId="7828684E" w14:textId="77777777" w:rsidTr="00F6157B">
        <w:tc>
          <w:tcPr>
            <w:tcW w:w="421" w:type="dxa"/>
          </w:tcPr>
          <w:p w14:paraId="0CC1BC7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68F267" w14:textId="2FCE189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  ],</w:t>
            </w:r>
          </w:p>
        </w:tc>
      </w:tr>
      <w:tr w:rsidR="00D17489" w:rsidRPr="00A93F23" w14:paraId="7BBEE535" w14:textId="77777777" w:rsidTr="00F6157B">
        <w:tc>
          <w:tcPr>
            <w:tcW w:w="421" w:type="dxa"/>
          </w:tcPr>
          <w:p w14:paraId="4136612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3A403A" w14:textId="1093471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  ),</w:t>
            </w:r>
          </w:p>
        </w:tc>
      </w:tr>
      <w:tr w:rsidR="00D17489" w:rsidRPr="00A93F23" w14:paraId="7F1D1130" w14:textId="77777777" w:rsidTr="00F6157B">
        <w:tc>
          <w:tcPr>
            <w:tcW w:w="421" w:type="dxa"/>
          </w:tcPr>
          <w:p w14:paraId="656C10E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D21282" w14:textId="7D1BAB4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  ),</w:t>
            </w:r>
          </w:p>
        </w:tc>
      </w:tr>
      <w:tr w:rsidR="00D17489" w:rsidRPr="00A93F23" w14:paraId="25765675" w14:textId="77777777" w:rsidTr="00F6157B">
        <w:tc>
          <w:tcPr>
            <w:tcW w:w="421" w:type="dxa"/>
          </w:tcPr>
          <w:p w14:paraId="19296A5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E0F726" w14:textId="2985AB4A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  ],</w:t>
            </w:r>
          </w:p>
        </w:tc>
      </w:tr>
      <w:tr w:rsidR="00D17489" w:rsidRPr="00A93F23" w14:paraId="26929F9C" w14:textId="77777777" w:rsidTr="00F6157B">
        <w:tc>
          <w:tcPr>
            <w:tcW w:w="421" w:type="dxa"/>
          </w:tcPr>
          <w:p w14:paraId="47DF7E5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3FE1C5A" w14:textId="0809053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  ),</w:t>
            </w:r>
          </w:p>
        </w:tc>
      </w:tr>
      <w:tr w:rsidR="00D17489" w:rsidRPr="00A93F23" w14:paraId="0F995EF4" w14:textId="77777777" w:rsidTr="00F6157B">
        <w:tc>
          <w:tcPr>
            <w:tcW w:w="421" w:type="dxa"/>
          </w:tcPr>
          <w:p w14:paraId="6201E14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2BAD04" w14:textId="5D1A8FF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  );</w:t>
            </w:r>
          </w:p>
        </w:tc>
      </w:tr>
      <w:tr w:rsidR="00D17489" w:rsidRPr="00A93F23" w14:paraId="02D1538F" w14:textId="77777777" w:rsidTr="00F6157B">
        <w:tc>
          <w:tcPr>
            <w:tcW w:w="421" w:type="dxa"/>
          </w:tcPr>
          <w:p w14:paraId="09DC6AB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7F6D189" w14:textId="5F12916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  }),</w:t>
            </w:r>
          </w:p>
        </w:tc>
      </w:tr>
      <w:tr w:rsidR="00D17489" w:rsidRPr="00A93F23" w14:paraId="5DEE6908" w14:textId="77777777" w:rsidTr="00F6157B">
        <w:tc>
          <w:tcPr>
            <w:tcW w:w="421" w:type="dxa"/>
          </w:tcPr>
          <w:p w14:paraId="337F3FC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3BFBE25" w14:textId="666235D3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);</w:t>
            </w:r>
          </w:p>
        </w:tc>
      </w:tr>
      <w:tr w:rsidR="00D17489" w:rsidRPr="00A93F23" w14:paraId="590C2DEC" w14:textId="77777777" w:rsidTr="00F6157B">
        <w:tc>
          <w:tcPr>
            <w:tcW w:w="421" w:type="dxa"/>
          </w:tcPr>
          <w:p w14:paraId="1E403EB6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B287B0" w14:textId="60B7CC1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}</w:t>
            </w:r>
          </w:p>
        </w:tc>
      </w:tr>
      <w:tr w:rsidR="00D17489" w:rsidRPr="00A93F23" w14:paraId="3F3F7DA5" w14:textId="77777777" w:rsidTr="00F6157B">
        <w:tc>
          <w:tcPr>
            <w:tcW w:w="421" w:type="dxa"/>
          </w:tcPr>
          <w:p w14:paraId="434A9F6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0D24F78" w14:textId="061CC86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},</w:t>
            </w:r>
          </w:p>
        </w:tc>
      </w:tr>
      <w:tr w:rsidR="00D17489" w:rsidRPr="00A93F23" w14:paraId="01918094" w14:textId="77777777" w:rsidTr="00F6157B">
        <w:tc>
          <w:tcPr>
            <w:tcW w:w="421" w:type="dxa"/>
          </w:tcPr>
          <w:p w14:paraId="01C3EEA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4A60EC5" w14:textId="193FCBB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),</w:t>
            </w:r>
          </w:p>
        </w:tc>
      </w:tr>
      <w:tr w:rsidR="00D17489" w:rsidRPr="00A93F23" w14:paraId="50517CBE" w14:textId="77777777" w:rsidTr="00F6157B">
        <w:tc>
          <w:tcPr>
            <w:tcW w:w="421" w:type="dxa"/>
          </w:tcPr>
          <w:p w14:paraId="45FE4C3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BD9D89" w14:textId="3F75FD5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</w:t>
            </w:r>
          </w:p>
        </w:tc>
      </w:tr>
      <w:tr w:rsidR="00D17489" w:rsidRPr="00A93F23" w14:paraId="4FC601B7" w14:textId="77777777" w:rsidTr="00F6157B">
        <w:tc>
          <w:tcPr>
            <w:tcW w:w="421" w:type="dxa"/>
          </w:tcPr>
          <w:p w14:paraId="612B550C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66A86E6" w14:textId="2C85141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oLis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),</w:t>
            </w:r>
          </w:p>
        </w:tc>
      </w:tr>
      <w:tr w:rsidR="00D17489" w:rsidRPr="00A93F23" w14:paraId="370ED6DC" w14:textId="77777777" w:rsidTr="00F6157B">
        <w:tc>
          <w:tcPr>
            <w:tcW w:w="421" w:type="dxa"/>
          </w:tcPr>
          <w:p w14:paraId="7A3CB35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B976CA" w14:textId="0860077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</w:t>
            </w:r>
          </w:p>
        </w:tc>
      </w:tr>
      <w:tr w:rsidR="00D17489" w:rsidRPr="00A93F23" w14:paraId="68A74DE5" w14:textId="77777777" w:rsidTr="00F6157B">
        <w:tc>
          <w:tcPr>
            <w:tcW w:w="421" w:type="dxa"/>
          </w:tcPr>
          <w:p w14:paraId="4F55879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F3FAB9C" w14:textId="670AABD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],</w:t>
            </w:r>
          </w:p>
        </w:tc>
      </w:tr>
      <w:tr w:rsidR="00D17489" w:rsidRPr="00A93F23" w14:paraId="0B24C3E2" w14:textId="77777777" w:rsidTr="00F6157B">
        <w:tc>
          <w:tcPr>
            <w:tcW w:w="421" w:type="dxa"/>
          </w:tcPr>
          <w:p w14:paraId="75643C4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6A6EAE" w14:textId="1F6FCBA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42FC7E81" w14:textId="77777777" w:rsidTr="00F6157B">
        <w:tc>
          <w:tcPr>
            <w:tcW w:w="421" w:type="dxa"/>
          </w:tcPr>
          <w:p w14:paraId="1C7B713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6B25891" w14:textId="1EE55A8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0AF0846A" w14:textId="77777777" w:rsidTr="00F6157B">
        <w:tc>
          <w:tcPr>
            <w:tcW w:w="421" w:type="dxa"/>
          </w:tcPr>
          <w:p w14:paraId="6B8DEDC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EE8FAF6" w14:textId="5FCECD1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D17489" w:rsidRPr="00A93F23" w14:paraId="37AC44A9" w14:textId="77777777" w:rsidTr="00F6157B">
        <w:tc>
          <w:tcPr>
            <w:tcW w:w="421" w:type="dxa"/>
          </w:tcPr>
          <w:p w14:paraId="4814903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7ECEF7C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6C247489" w14:textId="77777777" w:rsidTr="00F6157B">
        <w:tc>
          <w:tcPr>
            <w:tcW w:w="421" w:type="dxa"/>
          </w:tcPr>
          <w:p w14:paraId="66D2CE5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432D0F" w14:textId="1B9F330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D17489" w:rsidRPr="00A93F23" w14:paraId="7A1CAD20" w14:textId="77777777" w:rsidTr="00F6157B">
        <w:tc>
          <w:tcPr>
            <w:tcW w:w="421" w:type="dxa"/>
          </w:tcPr>
          <w:p w14:paraId="4D978EA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4953B2" w14:textId="4575E33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iscoverNew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{</w:t>
            </w:r>
          </w:p>
        </w:tc>
      </w:tr>
      <w:tr w:rsidR="00D17489" w:rsidRPr="00A93F23" w14:paraId="1D21B5FB" w14:textId="77777777" w:rsidTr="00F6157B">
        <w:tc>
          <w:tcPr>
            <w:tcW w:w="421" w:type="dxa"/>
          </w:tcPr>
          <w:p w14:paraId="392AA02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34FF2C8" w14:textId="569BAED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4D6E070" w14:textId="77777777" w:rsidTr="00F6157B">
        <w:tc>
          <w:tcPr>
            <w:tcW w:w="421" w:type="dxa"/>
          </w:tcPr>
          <w:p w14:paraId="314F111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4E531A" w14:textId="2D8F6ED5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;</w:t>
            </w:r>
          </w:p>
        </w:tc>
      </w:tr>
      <w:tr w:rsidR="00D17489" w:rsidRPr="00A93F23" w14:paraId="3B335349" w14:textId="77777777" w:rsidTr="00F6157B">
        <w:tc>
          <w:tcPr>
            <w:tcW w:w="421" w:type="dxa"/>
          </w:tcPr>
          <w:p w14:paraId="726D1A47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95FDB8" w14:textId="777777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</w:p>
        </w:tc>
      </w:tr>
      <w:tr w:rsidR="00D17489" w:rsidRPr="00A93F23" w14:paraId="02D19989" w14:textId="77777777" w:rsidTr="00F6157B">
        <w:tc>
          <w:tcPr>
            <w:tcW w:w="421" w:type="dxa"/>
          </w:tcPr>
          <w:p w14:paraId="3B0EF06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8C9C6" w14:textId="729BBD77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D17489" w:rsidRPr="00A93F23" w14:paraId="274A9263" w14:textId="77777777" w:rsidTr="00F6157B">
        <w:tc>
          <w:tcPr>
            <w:tcW w:w="421" w:type="dxa"/>
          </w:tcPr>
          <w:p w14:paraId="3EC7A8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941086" w14:textId="5BC0612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D17489" w:rsidRPr="00A93F23" w14:paraId="2C8554C5" w14:textId="77777777" w:rsidTr="00F6157B">
        <w:tc>
          <w:tcPr>
            <w:tcW w:w="421" w:type="dxa"/>
          </w:tcPr>
          <w:p w14:paraId="72DEB229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65B2B2" w14:textId="7E5B4C8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D17489" w:rsidRPr="00A93F23" w14:paraId="05469843" w14:textId="77777777" w:rsidTr="00F6157B">
        <w:tc>
          <w:tcPr>
            <w:tcW w:w="421" w:type="dxa"/>
          </w:tcPr>
          <w:p w14:paraId="1211D7F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96123D" w14:textId="0F9509C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</w:t>
            </w:r>
            <w:proofErr w:type="spellStart"/>
            <w:r w:rsidRPr="00A93F23">
              <w:rPr>
                <w:sz w:val="16"/>
                <w:szCs w:val="16"/>
              </w:rPr>
              <w:t>size</w:t>
            </w:r>
            <w:proofErr w:type="gramEnd"/>
            <w:r w:rsidRPr="00A93F23">
              <w:rPr>
                <w:sz w:val="16"/>
                <w:szCs w:val="16"/>
              </w:rPr>
              <w:t>.height</w:t>
            </w:r>
            <w:proofErr w:type="spellEnd"/>
            <w:r w:rsidRPr="00A93F23">
              <w:rPr>
                <w:sz w:val="16"/>
                <w:szCs w:val="16"/>
              </w:rPr>
              <w:t xml:space="preserve"> * 0.25,</w:t>
            </w:r>
          </w:p>
        </w:tc>
      </w:tr>
      <w:tr w:rsidR="00D17489" w:rsidRPr="00A93F23" w14:paraId="6E7DDF99" w14:textId="77777777" w:rsidTr="00F6157B">
        <w:tc>
          <w:tcPr>
            <w:tcW w:w="421" w:type="dxa"/>
          </w:tcPr>
          <w:p w14:paraId="004BFD9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4D1725" w14:textId="63A4ECA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Column(</w:t>
            </w:r>
            <w:proofErr w:type="gramEnd"/>
          </w:p>
        </w:tc>
      </w:tr>
      <w:tr w:rsidR="00D17489" w:rsidRPr="00A93F23" w14:paraId="1DE5E69C" w14:textId="77777777" w:rsidTr="00F6157B">
        <w:tc>
          <w:tcPr>
            <w:tcW w:w="421" w:type="dxa"/>
          </w:tcPr>
          <w:p w14:paraId="6DF7F43B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C615AD1" w14:textId="4916FEC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EA4A85A" w14:textId="77777777" w:rsidTr="00F6157B">
        <w:tc>
          <w:tcPr>
            <w:tcW w:w="421" w:type="dxa"/>
          </w:tcPr>
          <w:p w14:paraId="17CCAA9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BA2EDD" w14:textId="1239292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center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D17489" w:rsidRPr="00A93F23" w14:paraId="7DDC627B" w14:textId="77777777" w:rsidTr="00F6157B">
        <w:tc>
          <w:tcPr>
            <w:tcW w:w="421" w:type="dxa"/>
          </w:tcPr>
          <w:p w14:paraId="0DDB7D4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8610A7E" w14:textId="35EBB51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D17489" w:rsidRPr="00A93F23" w14:paraId="4F67F4B7" w14:textId="77777777" w:rsidTr="00F6157B">
        <w:tc>
          <w:tcPr>
            <w:tcW w:w="421" w:type="dxa"/>
          </w:tcPr>
          <w:p w14:paraId="0ABAF94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FAD91D" w14:textId="2E8F5F5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D17489" w:rsidRPr="00A93F23" w14:paraId="07DE5DFD" w14:textId="77777777" w:rsidTr="00F6157B">
        <w:tc>
          <w:tcPr>
            <w:tcW w:w="421" w:type="dxa"/>
          </w:tcPr>
          <w:p w14:paraId="6223FFBF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17387A" w14:textId="4D487B18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'Categories',</w:t>
            </w:r>
          </w:p>
        </w:tc>
      </w:tr>
      <w:tr w:rsidR="00D17489" w:rsidRPr="00A93F23" w14:paraId="10AADA3D" w14:textId="77777777" w:rsidTr="00F6157B">
        <w:tc>
          <w:tcPr>
            <w:tcW w:w="421" w:type="dxa"/>
          </w:tcPr>
          <w:p w14:paraId="78C87931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DE352D" w14:textId="70A72B4C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D17489" w:rsidRPr="00A93F23" w14:paraId="13ED5C61" w14:textId="77777777" w:rsidTr="00F6157B">
        <w:tc>
          <w:tcPr>
            <w:tcW w:w="421" w:type="dxa"/>
          </w:tcPr>
          <w:p w14:paraId="0583164D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0FB4E09" w14:textId="5834EBCF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D17489" w:rsidRPr="00A93F23" w14:paraId="6E0BC018" w14:textId="77777777" w:rsidTr="00F6157B">
        <w:tc>
          <w:tcPr>
            <w:tcW w:w="421" w:type="dxa"/>
          </w:tcPr>
          <w:p w14:paraId="13FDB60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3DEF23" w14:textId="01473EF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headline</w:t>
            </w:r>
            <w:proofErr w:type="gramEnd"/>
            <w:r w:rsidRPr="00A93F23">
              <w:rPr>
                <w:sz w:val="16"/>
                <w:szCs w:val="16"/>
              </w:rPr>
              <w:t>4!</w:t>
            </w:r>
          </w:p>
        </w:tc>
      </w:tr>
      <w:tr w:rsidR="00D17489" w:rsidRPr="00A93F23" w14:paraId="2199CF83" w14:textId="77777777" w:rsidTr="00F6157B">
        <w:tc>
          <w:tcPr>
            <w:tcW w:w="421" w:type="dxa"/>
          </w:tcPr>
          <w:p w14:paraId="53D54344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7826CEF" w14:textId="254655C1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 xml:space="preserve">(color: </w:t>
            </w:r>
            <w:proofErr w:type="spellStart"/>
            <w:r w:rsidRPr="00A93F23">
              <w:rPr>
                <w:sz w:val="16"/>
                <w:szCs w:val="16"/>
              </w:rPr>
              <w:t>Colors.teal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>: FontWeight.w700),</w:t>
            </w:r>
          </w:p>
        </w:tc>
      </w:tr>
      <w:tr w:rsidR="00D17489" w:rsidRPr="00A93F23" w14:paraId="5564BE44" w14:textId="77777777" w:rsidTr="00F6157B">
        <w:tc>
          <w:tcPr>
            <w:tcW w:w="421" w:type="dxa"/>
          </w:tcPr>
          <w:p w14:paraId="24BAA165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CE5A23" w14:textId="16549B6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D17489" w:rsidRPr="00A93F23" w14:paraId="3D8ABF1F" w14:textId="77777777" w:rsidTr="00F6157B">
        <w:tc>
          <w:tcPr>
            <w:tcW w:w="421" w:type="dxa"/>
          </w:tcPr>
          <w:p w14:paraId="14E4107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58964D" w14:textId="46DB0FBB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10),</w:t>
            </w:r>
          </w:p>
        </w:tc>
      </w:tr>
      <w:tr w:rsidR="00D17489" w:rsidRPr="00A93F23" w14:paraId="71B916C7" w14:textId="77777777" w:rsidTr="00F6157B">
        <w:tc>
          <w:tcPr>
            <w:tcW w:w="421" w:type="dxa"/>
          </w:tcPr>
          <w:p w14:paraId="0ED2D61E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6CE5CF" w14:textId="5CF74F70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  <w:r w:rsidRPr="00A93F23">
              <w:rPr>
                <w:sz w:val="16"/>
                <w:szCs w:val="16"/>
              </w:rPr>
              <w:t>'Find your news today!',</w:t>
            </w:r>
          </w:p>
        </w:tc>
      </w:tr>
      <w:tr w:rsidR="00D17489" w:rsidRPr="00A93F23" w14:paraId="7C648E0B" w14:textId="77777777" w:rsidTr="00F6157B">
        <w:tc>
          <w:tcPr>
            <w:tcW w:w="421" w:type="dxa"/>
          </w:tcPr>
          <w:p w14:paraId="64ABD5AA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30C0E3" w14:textId="16AF5D6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</w:t>
            </w:r>
            <w:proofErr w:type="spellStart"/>
            <w:r w:rsidRPr="00A93F23">
              <w:rPr>
                <w:sz w:val="16"/>
                <w:szCs w:val="16"/>
              </w:rPr>
              <w:t>textTheme.displayLarg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D17489" w:rsidRPr="00A93F23" w14:paraId="366E26FF" w14:textId="77777777" w:rsidTr="00F6157B">
        <w:tc>
          <w:tcPr>
            <w:tcW w:w="421" w:type="dxa"/>
          </w:tcPr>
          <w:p w14:paraId="38AA241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36ABEA" w14:textId="609EC022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D17489" w:rsidRPr="00A93F23" w14:paraId="2AD5D3B7" w14:textId="77777777" w:rsidTr="00F6157B">
        <w:tc>
          <w:tcPr>
            <w:tcW w:w="421" w:type="dxa"/>
          </w:tcPr>
          <w:p w14:paraId="3ADAC932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6564B8" w14:textId="453DCD64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D17489" w:rsidRPr="00A93F23" w14:paraId="631DB469" w14:textId="77777777" w:rsidTr="00F6157B">
        <w:tc>
          <w:tcPr>
            <w:tcW w:w="421" w:type="dxa"/>
          </w:tcPr>
          <w:p w14:paraId="6827EA78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5AF960" w14:textId="6EFD4486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D17489" w:rsidRPr="00A93F23" w14:paraId="7D28F378" w14:textId="77777777" w:rsidTr="00F6157B">
        <w:tc>
          <w:tcPr>
            <w:tcW w:w="421" w:type="dxa"/>
          </w:tcPr>
          <w:p w14:paraId="059F0680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C9149F" w14:textId="053AC8A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D17489" w:rsidRPr="00A93F23" w14:paraId="711EF88C" w14:textId="77777777" w:rsidTr="00F6157B">
        <w:tc>
          <w:tcPr>
            <w:tcW w:w="421" w:type="dxa"/>
          </w:tcPr>
          <w:p w14:paraId="27114F63" w14:textId="77777777" w:rsidR="00D17489" w:rsidRPr="00A93F23" w:rsidRDefault="00D17489" w:rsidP="00D17489">
            <w:pPr>
              <w:pStyle w:val="ListParagraph"/>
              <w:numPr>
                <w:ilvl w:val="0"/>
                <w:numId w:val="30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1F4821" w14:textId="3B30B829" w:rsidR="00D17489" w:rsidRPr="00A93F23" w:rsidRDefault="00D17489" w:rsidP="00D17489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</w:tbl>
    <w:p w14:paraId="3E830087" w14:textId="77777777" w:rsidR="009A50C4" w:rsidRPr="009A50C4" w:rsidRDefault="009A50C4" w:rsidP="009A50C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6B87E0" w14:textId="77777777" w:rsidR="009A50C4" w:rsidRDefault="009A50C4" w:rsidP="00D17489">
      <w:pPr>
        <w:pStyle w:val="ListParagraph"/>
        <w:numPr>
          <w:ilvl w:val="0"/>
          <w:numId w:val="3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</w:t>
      </w:r>
    </w:p>
    <w:tbl>
      <w:tblPr>
        <w:tblStyle w:val="TableGrid"/>
        <w:tblW w:w="8130" w:type="dxa"/>
        <w:tblLook w:val="04A0" w:firstRow="1" w:lastRow="0" w:firstColumn="1" w:lastColumn="0" w:noHBand="0" w:noVBand="1"/>
      </w:tblPr>
      <w:tblGrid>
        <w:gridCol w:w="562"/>
        <w:gridCol w:w="7568"/>
      </w:tblGrid>
      <w:tr w:rsidR="005A02CD" w:rsidRPr="00A93F23" w14:paraId="53F3A69C" w14:textId="77777777" w:rsidTr="00933289">
        <w:tc>
          <w:tcPr>
            <w:tcW w:w="562" w:type="dxa"/>
          </w:tcPr>
          <w:p w14:paraId="29F5846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AE5261B" w14:textId="034137AA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flutter</w:t>
            </w:r>
            <w:proofErr w:type="spellEnd"/>
            <w:r w:rsidRPr="00A93F23">
              <w:rPr>
                <w:sz w:val="16"/>
                <w:szCs w:val="16"/>
              </w:rPr>
              <w:t>/</w:t>
            </w:r>
            <w:proofErr w:type="spellStart"/>
            <w:r w:rsidRPr="00A93F23">
              <w:rPr>
                <w:sz w:val="16"/>
                <w:szCs w:val="16"/>
              </w:rPr>
              <w:t>material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5A02CD" w:rsidRPr="00A93F23" w14:paraId="7A3CEA8F" w14:textId="77777777" w:rsidTr="00933289">
        <w:tc>
          <w:tcPr>
            <w:tcW w:w="562" w:type="dxa"/>
          </w:tcPr>
          <w:p w14:paraId="454B8F7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ECC2F3B" w14:textId="7801354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package:tgs_pemrograman_mobile</w:t>
            </w:r>
            <w:proofErr w:type="spellEnd"/>
            <w:r w:rsidRPr="00A93F23">
              <w:rPr>
                <w:sz w:val="16"/>
                <w:szCs w:val="16"/>
              </w:rPr>
              <w:t>/widgets/</w:t>
            </w:r>
            <w:proofErr w:type="spellStart"/>
            <w:r w:rsidRPr="00A93F23">
              <w:rPr>
                <w:sz w:val="16"/>
                <w:szCs w:val="16"/>
              </w:rPr>
              <w:t>image_container.dart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5A02CD" w:rsidRPr="00A93F23" w14:paraId="32498C3C" w14:textId="77777777" w:rsidTr="00933289">
        <w:tc>
          <w:tcPr>
            <w:tcW w:w="562" w:type="dxa"/>
          </w:tcPr>
          <w:p w14:paraId="0DFF612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93F73C8" w14:textId="77E932B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0171FF32" w14:textId="77777777" w:rsidTr="00933289">
        <w:tc>
          <w:tcPr>
            <w:tcW w:w="562" w:type="dxa"/>
          </w:tcPr>
          <w:p w14:paraId="4A95A5B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A029DF0" w14:textId="616580F7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// import '../models/</w:t>
            </w:r>
            <w:proofErr w:type="spellStart"/>
            <w:r w:rsidRPr="00A93F23">
              <w:rPr>
                <w:sz w:val="16"/>
                <w:szCs w:val="16"/>
              </w:rPr>
              <w:t>article_model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5A02CD" w:rsidRPr="00A93F23" w14:paraId="3B5C65D0" w14:textId="77777777" w:rsidTr="00933289">
        <w:tc>
          <w:tcPr>
            <w:tcW w:w="562" w:type="dxa"/>
          </w:tcPr>
          <w:p w14:paraId="0D57D01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CD61123" w14:textId="0E11800A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import '../widgets/</w:t>
            </w:r>
            <w:proofErr w:type="spellStart"/>
            <w:r w:rsidRPr="00A93F23">
              <w:rPr>
                <w:sz w:val="16"/>
                <w:szCs w:val="16"/>
              </w:rPr>
              <w:t>custom_tag.dart</w:t>
            </w:r>
            <w:proofErr w:type="spellEnd"/>
            <w:r w:rsidRPr="00A93F23">
              <w:rPr>
                <w:sz w:val="16"/>
                <w:szCs w:val="16"/>
              </w:rPr>
              <w:t>';</w:t>
            </w:r>
          </w:p>
        </w:tc>
      </w:tr>
      <w:tr w:rsidR="005A02CD" w:rsidRPr="00A93F23" w14:paraId="14539B9D" w14:textId="77777777" w:rsidTr="00933289">
        <w:tc>
          <w:tcPr>
            <w:tcW w:w="562" w:type="dxa"/>
          </w:tcPr>
          <w:p w14:paraId="62BAA29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CFD813C" w14:textId="1583CD3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59B7770F" w14:textId="77777777" w:rsidTr="00933289">
        <w:tc>
          <w:tcPr>
            <w:tcW w:w="562" w:type="dxa"/>
          </w:tcPr>
          <w:p w14:paraId="66858E1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CA89060" w14:textId="5069C038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class </w:t>
            </w:r>
            <w:proofErr w:type="spellStart"/>
            <w:r w:rsidRPr="00A93F23">
              <w:rPr>
                <w:sz w:val="16"/>
                <w:szCs w:val="16"/>
              </w:rPr>
              <w:t>ArticleScreen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5A02CD" w:rsidRPr="00A93F23" w14:paraId="52606893" w14:textId="77777777" w:rsidTr="00933289">
        <w:tc>
          <w:tcPr>
            <w:tcW w:w="562" w:type="dxa"/>
          </w:tcPr>
          <w:p w14:paraId="6E5F5F8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BE09928" w14:textId="04001437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</w:t>
            </w:r>
            <w:proofErr w:type="spellStart"/>
            <w:r w:rsidRPr="00A93F23">
              <w:rPr>
                <w:sz w:val="16"/>
                <w:szCs w:val="16"/>
              </w:rPr>
              <w:t>ArticleScreen</w:t>
            </w:r>
            <w:proofErr w:type="spellEnd"/>
            <w:r w:rsidRPr="00A93F23">
              <w:rPr>
                <w:sz w:val="16"/>
                <w:szCs w:val="16"/>
              </w:rPr>
              <w:t>({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});</w:t>
            </w:r>
          </w:p>
        </w:tc>
      </w:tr>
      <w:tr w:rsidR="005A02CD" w:rsidRPr="00A93F23" w14:paraId="0DBA897B" w14:textId="77777777" w:rsidTr="00933289">
        <w:tc>
          <w:tcPr>
            <w:tcW w:w="562" w:type="dxa"/>
          </w:tcPr>
          <w:p w14:paraId="5798AF7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7901677" w14:textId="16EC635F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5145DCA3" w14:textId="77777777" w:rsidTr="00933289">
        <w:tc>
          <w:tcPr>
            <w:tcW w:w="562" w:type="dxa"/>
          </w:tcPr>
          <w:p w14:paraId="4838FAA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CF43FF1" w14:textId="12143CBA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static const </w:t>
            </w:r>
            <w:proofErr w:type="spellStart"/>
            <w:r w:rsidRPr="00A93F23">
              <w:rPr>
                <w:sz w:val="16"/>
                <w:szCs w:val="16"/>
              </w:rPr>
              <w:t>routeName</w:t>
            </w:r>
            <w:proofErr w:type="spellEnd"/>
            <w:r w:rsidRPr="00A93F23">
              <w:rPr>
                <w:sz w:val="16"/>
                <w:szCs w:val="16"/>
              </w:rPr>
              <w:t xml:space="preserve"> = '/article';</w:t>
            </w:r>
          </w:p>
        </w:tc>
      </w:tr>
      <w:tr w:rsidR="005A02CD" w:rsidRPr="00A93F23" w14:paraId="128605A4" w14:textId="77777777" w:rsidTr="00933289">
        <w:tc>
          <w:tcPr>
            <w:tcW w:w="562" w:type="dxa"/>
          </w:tcPr>
          <w:p w14:paraId="002E3C2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8C5421D" w14:textId="2D6A6EA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5A02CD" w:rsidRPr="00A93F23" w14:paraId="16801A71" w14:textId="77777777" w:rsidTr="00933289">
        <w:tc>
          <w:tcPr>
            <w:tcW w:w="562" w:type="dxa"/>
          </w:tcPr>
          <w:p w14:paraId="3A9321C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983F5F9" w14:textId="6723062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5A02CD" w:rsidRPr="00A93F23" w14:paraId="4212F676" w14:textId="77777777" w:rsidTr="00933289">
        <w:tc>
          <w:tcPr>
            <w:tcW w:w="562" w:type="dxa"/>
          </w:tcPr>
          <w:p w14:paraId="4B83116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E3E9625" w14:textId="45AF128E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final article = </w:t>
            </w:r>
            <w:proofErr w:type="spellStart"/>
            <w:r w:rsidRPr="00A93F23">
              <w:rPr>
                <w:sz w:val="16"/>
                <w:szCs w:val="16"/>
              </w:rPr>
              <w:t>ModalRoute.of</w:t>
            </w:r>
            <w:proofErr w:type="spellEnd"/>
            <w:r w:rsidRPr="00A93F23">
              <w:rPr>
                <w:sz w:val="16"/>
                <w:szCs w:val="16"/>
              </w:rPr>
              <w:t>(context)!.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ettings.arguments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 xml:space="preserve"> as Map;</w:t>
            </w:r>
          </w:p>
        </w:tc>
      </w:tr>
      <w:tr w:rsidR="005A02CD" w:rsidRPr="00A93F23" w14:paraId="510A89F4" w14:textId="77777777" w:rsidTr="00933289">
        <w:tc>
          <w:tcPr>
            <w:tcW w:w="562" w:type="dxa"/>
          </w:tcPr>
          <w:p w14:paraId="6C85F1C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999EC49" w14:textId="6867A10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mageContain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507CC521" w14:textId="77777777" w:rsidTr="00933289">
        <w:tc>
          <w:tcPr>
            <w:tcW w:w="562" w:type="dxa"/>
          </w:tcPr>
          <w:p w14:paraId="1C5B42E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421D1DB" w14:textId="6A98B83E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width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double.minPositiv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54B4EEA5" w14:textId="77777777" w:rsidTr="00933289">
        <w:tc>
          <w:tcPr>
            <w:tcW w:w="562" w:type="dxa"/>
          </w:tcPr>
          <w:p w14:paraId="5DA3658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07A73AF" w14:textId="7FE11FA6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</w:t>
            </w:r>
            <w:proofErr w:type="spellStart"/>
            <w:r w:rsidRPr="00A93F23">
              <w:rPr>
                <w:sz w:val="16"/>
                <w:szCs w:val="16"/>
              </w:rPr>
              <w:t>imageUrl</w:t>
            </w:r>
            <w:proofErr w:type="spellEnd"/>
            <w:r w:rsidRPr="00A93F23">
              <w:rPr>
                <w:sz w:val="16"/>
                <w:szCs w:val="16"/>
              </w:rPr>
              <w:t>: article["</w:t>
            </w:r>
            <w:proofErr w:type="spellStart"/>
            <w:r w:rsidRPr="00A93F23">
              <w:rPr>
                <w:sz w:val="16"/>
                <w:szCs w:val="16"/>
              </w:rPr>
              <w:t>urlToImage</w:t>
            </w:r>
            <w:proofErr w:type="spellEnd"/>
            <w:r w:rsidRPr="00A93F23">
              <w:rPr>
                <w:sz w:val="16"/>
                <w:szCs w:val="16"/>
              </w:rPr>
              <w:t>"],</w:t>
            </w:r>
          </w:p>
        </w:tc>
      </w:tr>
      <w:tr w:rsidR="005A02CD" w:rsidRPr="00A93F23" w14:paraId="4032E66B" w14:textId="77777777" w:rsidTr="00933289">
        <w:tc>
          <w:tcPr>
            <w:tcW w:w="562" w:type="dxa"/>
          </w:tcPr>
          <w:p w14:paraId="3C34034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26DFA95" w14:textId="7A88308B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Scaffold(</w:t>
            </w:r>
            <w:proofErr w:type="gramEnd"/>
          </w:p>
        </w:tc>
      </w:tr>
      <w:tr w:rsidR="005A02CD" w:rsidRPr="00A93F23" w14:paraId="23E7264D" w14:textId="77777777" w:rsidTr="00933289">
        <w:tc>
          <w:tcPr>
            <w:tcW w:w="562" w:type="dxa"/>
          </w:tcPr>
          <w:p w14:paraId="7BBE6AD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31691E0" w14:textId="55BB2D78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ransparen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09FB92DF" w14:textId="77777777" w:rsidTr="00933289">
        <w:tc>
          <w:tcPr>
            <w:tcW w:w="562" w:type="dxa"/>
          </w:tcPr>
          <w:p w14:paraId="75B52F5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2E5EE81" w14:textId="08CC40DE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AppB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402D82DC" w14:textId="77777777" w:rsidTr="00933289">
        <w:tc>
          <w:tcPr>
            <w:tcW w:w="562" w:type="dxa"/>
          </w:tcPr>
          <w:p w14:paraId="133E3DD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55D75039" w14:textId="1EE14A2F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iconTheme</w:t>
            </w:r>
            <w:proofErr w:type="spellEnd"/>
            <w:r w:rsidRPr="00A93F23">
              <w:rPr>
                <w:sz w:val="16"/>
                <w:szCs w:val="16"/>
              </w:rPr>
              <w:t xml:space="preserve">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IconThemeData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 xml:space="preserve">color: </w:t>
            </w:r>
            <w:proofErr w:type="spellStart"/>
            <w:r w:rsidRPr="00A93F23">
              <w:rPr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sz w:val="16"/>
                <w:szCs w:val="16"/>
              </w:rPr>
              <w:t>(255, 0, 0, 0)),</w:t>
            </w:r>
          </w:p>
        </w:tc>
      </w:tr>
      <w:tr w:rsidR="005A02CD" w:rsidRPr="00A93F23" w14:paraId="2F71B910" w14:textId="77777777" w:rsidTr="00933289">
        <w:tc>
          <w:tcPr>
            <w:tcW w:w="562" w:type="dxa"/>
          </w:tcPr>
          <w:p w14:paraId="2D01F7D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F8D6BEA" w14:textId="43E7B62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ransparen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502C876B" w14:textId="77777777" w:rsidTr="00933289">
        <w:tc>
          <w:tcPr>
            <w:tcW w:w="562" w:type="dxa"/>
          </w:tcPr>
          <w:p w14:paraId="38D5787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707B95BE" w14:textId="2B42EDA6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elevation: 0,</w:t>
            </w:r>
          </w:p>
        </w:tc>
      </w:tr>
      <w:tr w:rsidR="005A02CD" w:rsidRPr="00A93F23" w14:paraId="5984EBD6" w14:textId="77777777" w:rsidTr="00933289">
        <w:tc>
          <w:tcPr>
            <w:tcW w:w="562" w:type="dxa"/>
          </w:tcPr>
          <w:p w14:paraId="5753F53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AF2A3DB" w14:textId="41A3D518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5A02CD" w:rsidRPr="00A93F23" w14:paraId="6846D124" w14:textId="77777777" w:rsidTr="00933289">
        <w:tc>
          <w:tcPr>
            <w:tcW w:w="562" w:type="dxa"/>
          </w:tcPr>
          <w:p w14:paraId="5B58646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911BB2E" w14:textId="4532C0C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extendBodyBehindAppBar</w:t>
            </w:r>
            <w:proofErr w:type="spellEnd"/>
            <w:r w:rsidRPr="00A93F23">
              <w:rPr>
                <w:sz w:val="16"/>
                <w:szCs w:val="16"/>
              </w:rPr>
              <w:t>: true,</w:t>
            </w:r>
          </w:p>
        </w:tc>
      </w:tr>
      <w:tr w:rsidR="005A02CD" w:rsidRPr="00A93F23" w14:paraId="5CF497AB" w14:textId="77777777" w:rsidTr="00933289">
        <w:tc>
          <w:tcPr>
            <w:tcW w:w="562" w:type="dxa"/>
          </w:tcPr>
          <w:p w14:paraId="7FD22E7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D4D63A5" w14:textId="4719671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body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2D7E1462" w14:textId="77777777" w:rsidTr="00933289">
        <w:tc>
          <w:tcPr>
            <w:tcW w:w="562" w:type="dxa"/>
          </w:tcPr>
          <w:p w14:paraId="2E6B561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6D25119" w14:textId="34946899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hildren: [</w:t>
            </w:r>
          </w:p>
        </w:tc>
      </w:tr>
      <w:tr w:rsidR="005A02CD" w:rsidRPr="00A93F23" w14:paraId="1C503059" w14:textId="77777777" w:rsidTr="00933289">
        <w:tc>
          <w:tcPr>
            <w:tcW w:w="562" w:type="dxa"/>
          </w:tcPr>
          <w:p w14:paraId="58E0C77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2504412" w14:textId="3C7D728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NewsHeadlin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article: article),</w:t>
            </w:r>
          </w:p>
        </w:tc>
      </w:tr>
      <w:tr w:rsidR="005A02CD" w:rsidRPr="00A93F23" w14:paraId="70323A1A" w14:textId="77777777" w:rsidTr="00933289">
        <w:tc>
          <w:tcPr>
            <w:tcW w:w="562" w:type="dxa"/>
          </w:tcPr>
          <w:p w14:paraId="4B5B769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EE1316F" w14:textId="339E65D4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NewsBod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article: article)</w:t>
            </w:r>
          </w:p>
        </w:tc>
      </w:tr>
      <w:tr w:rsidR="005A02CD" w:rsidRPr="00A93F23" w14:paraId="7F076088" w14:textId="77777777" w:rsidTr="00933289">
        <w:tc>
          <w:tcPr>
            <w:tcW w:w="562" w:type="dxa"/>
          </w:tcPr>
          <w:p w14:paraId="51EBDBE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060DCE6" w14:textId="5EB53AE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],</w:t>
            </w:r>
          </w:p>
        </w:tc>
      </w:tr>
      <w:tr w:rsidR="005A02CD" w:rsidRPr="00A93F23" w14:paraId="5A59258A" w14:textId="77777777" w:rsidTr="00933289">
        <w:tc>
          <w:tcPr>
            <w:tcW w:w="562" w:type="dxa"/>
          </w:tcPr>
          <w:p w14:paraId="590F40B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393250F9" w14:textId="69A07A7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),</w:t>
            </w:r>
          </w:p>
        </w:tc>
      </w:tr>
      <w:tr w:rsidR="005A02CD" w:rsidRPr="00A93F23" w14:paraId="5A87F6EB" w14:textId="77777777" w:rsidTr="00933289">
        <w:tc>
          <w:tcPr>
            <w:tcW w:w="562" w:type="dxa"/>
          </w:tcPr>
          <w:p w14:paraId="29020B1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4E70DAD5" w14:textId="4C861D7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5A02CD" w:rsidRPr="00A93F23" w14:paraId="29EF8EE2" w14:textId="77777777" w:rsidTr="00933289">
        <w:tc>
          <w:tcPr>
            <w:tcW w:w="562" w:type="dxa"/>
          </w:tcPr>
          <w:p w14:paraId="2D18718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1DC85848" w14:textId="50242A1A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5A02CD" w:rsidRPr="00A93F23" w14:paraId="1FBCAC19" w14:textId="77777777" w:rsidTr="00933289">
        <w:tc>
          <w:tcPr>
            <w:tcW w:w="562" w:type="dxa"/>
          </w:tcPr>
          <w:p w14:paraId="66494DF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253FE839" w14:textId="16700E2D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5A02CD" w:rsidRPr="00A93F23" w14:paraId="0F44191F" w14:textId="77777777" w:rsidTr="00933289">
        <w:tc>
          <w:tcPr>
            <w:tcW w:w="562" w:type="dxa"/>
          </w:tcPr>
          <w:p w14:paraId="2423094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F28E773" w14:textId="63DC88F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5A02CD" w:rsidRPr="00A93F23" w14:paraId="403DF4C6" w14:textId="77777777" w:rsidTr="00933289">
        <w:tc>
          <w:tcPr>
            <w:tcW w:w="562" w:type="dxa"/>
          </w:tcPr>
          <w:p w14:paraId="428474E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6E86B0EA" w14:textId="12106A00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5AA1D9E3" w14:textId="77777777" w:rsidTr="00933289">
        <w:tc>
          <w:tcPr>
            <w:tcW w:w="562" w:type="dxa"/>
          </w:tcPr>
          <w:p w14:paraId="23E41BD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568" w:type="dxa"/>
          </w:tcPr>
          <w:p w14:paraId="010C944C" w14:textId="1E7E9963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NewsBody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5A02CD" w:rsidRPr="00A93F23" w14:paraId="76947BFF" w14:textId="77777777" w:rsidTr="00933289">
        <w:tc>
          <w:tcPr>
            <w:tcW w:w="562" w:type="dxa"/>
          </w:tcPr>
          <w:p w14:paraId="0E30AEB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AC3C5B" w14:textId="79CF2CE6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NewsBod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{</w:t>
            </w:r>
          </w:p>
        </w:tc>
      </w:tr>
      <w:tr w:rsidR="005A02CD" w:rsidRPr="00A93F23" w14:paraId="152F4C25" w14:textId="77777777" w:rsidTr="00933289">
        <w:tc>
          <w:tcPr>
            <w:tcW w:w="562" w:type="dxa"/>
          </w:tcPr>
          <w:p w14:paraId="3965D91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4690D7" w14:textId="1BFA6DC4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17560A53" w14:textId="77777777" w:rsidTr="00933289">
        <w:tc>
          <w:tcPr>
            <w:tcW w:w="562" w:type="dxa"/>
          </w:tcPr>
          <w:p w14:paraId="5288D83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6DBBFB2" w14:textId="7151B59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quire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his.articl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0F2BCBEF" w14:textId="77777777" w:rsidTr="00933289">
        <w:tc>
          <w:tcPr>
            <w:tcW w:w="562" w:type="dxa"/>
          </w:tcPr>
          <w:p w14:paraId="5AD6D2E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654C44" w14:textId="66AF72CF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;</w:t>
            </w:r>
          </w:p>
        </w:tc>
      </w:tr>
      <w:tr w:rsidR="005A02CD" w:rsidRPr="00A93F23" w14:paraId="4F023D47" w14:textId="77777777" w:rsidTr="00933289">
        <w:tc>
          <w:tcPr>
            <w:tcW w:w="562" w:type="dxa"/>
          </w:tcPr>
          <w:p w14:paraId="1E3B53C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50A1631" w14:textId="0A9931A1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62DD4EB4" w14:textId="77777777" w:rsidTr="00933289">
        <w:tc>
          <w:tcPr>
            <w:tcW w:w="562" w:type="dxa"/>
          </w:tcPr>
          <w:p w14:paraId="23F5A0B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2350BE" w14:textId="73D4683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inal Map article;</w:t>
            </w:r>
          </w:p>
        </w:tc>
      </w:tr>
      <w:tr w:rsidR="005A02CD" w:rsidRPr="00A93F23" w14:paraId="1AB38B60" w14:textId="77777777" w:rsidTr="00933289">
        <w:tc>
          <w:tcPr>
            <w:tcW w:w="562" w:type="dxa"/>
          </w:tcPr>
          <w:p w14:paraId="5F214CB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B8A10CF" w14:textId="6C21D554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A02CD" w:rsidRPr="00A93F23" w14:paraId="57C8565A" w14:textId="77777777" w:rsidTr="00933289">
        <w:tc>
          <w:tcPr>
            <w:tcW w:w="562" w:type="dxa"/>
          </w:tcPr>
          <w:p w14:paraId="74F6A1D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AC79C5" w14:textId="36AEA08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5A02CD" w:rsidRPr="00A93F23" w14:paraId="568046E7" w14:textId="77777777" w:rsidTr="00933289">
        <w:tc>
          <w:tcPr>
            <w:tcW w:w="562" w:type="dxa"/>
          </w:tcPr>
          <w:p w14:paraId="3BA5A81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D2E5BB0" w14:textId="64505A64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5A02CD" w:rsidRPr="00A93F23" w14:paraId="3D1B4A6B" w14:textId="77777777" w:rsidTr="00933289">
        <w:tc>
          <w:tcPr>
            <w:tcW w:w="562" w:type="dxa"/>
          </w:tcPr>
          <w:p w14:paraId="122CEF3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E144DA" w14:textId="79A88CE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date) {</w:t>
            </w:r>
          </w:p>
        </w:tc>
      </w:tr>
      <w:tr w:rsidR="005A02CD" w:rsidRPr="00A93F23" w14:paraId="37D80FD2" w14:textId="77777777" w:rsidTr="00933289">
        <w:tc>
          <w:tcPr>
            <w:tcW w:w="562" w:type="dxa"/>
          </w:tcPr>
          <w:p w14:paraId="5B02C1F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D6F094" w14:textId="5231C32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</w:t>
            </w:r>
            <w:proofErr w:type="spellStart"/>
            <w:r w:rsidRPr="00A93F23">
              <w:rPr>
                <w:sz w:val="16"/>
                <w:szCs w:val="16"/>
              </w:rPr>
              <w:t>dateTimeString</w:t>
            </w:r>
            <w:proofErr w:type="spellEnd"/>
            <w:r w:rsidRPr="00A93F23">
              <w:rPr>
                <w:sz w:val="16"/>
                <w:szCs w:val="16"/>
              </w:rPr>
              <w:t xml:space="preserve"> = date;</w:t>
            </w:r>
          </w:p>
        </w:tc>
      </w:tr>
      <w:tr w:rsidR="005A02CD" w:rsidRPr="00A93F23" w14:paraId="1A4E0E1C" w14:textId="77777777" w:rsidTr="00933289">
        <w:tc>
          <w:tcPr>
            <w:tcW w:w="562" w:type="dxa"/>
          </w:tcPr>
          <w:p w14:paraId="76E3ABA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73D00A2" w14:textId="5A1844D2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// Ambil </w:t>
            </w:r>
            <w:proofErr w:type="spellStart"/>
            <w:r w:rsidRPr="00A93F23">
              <w:rPr>
                <w:sz w:val="16"/>
                <w:szCs w:val="16"/>
              </w:rPr>
              <w:t>tahun</w:t>
            </w:r>
            <w:proofErr w:type="spellEnd"/>
            <w:r w:rsidRPr="00A93F23">
              <w:rPr>
                <w:sz w:val="16"/>
                <w:szCs w:val="16"/>
              </w:rPr>
              <w:t xml:space="preserve">, </w:t>
            </w:r>
            <w:proofErr w:type="spellStart"/>
            <w:r w:rsidRPr="00A93F23">
              <w:rPr>
                <w:sz w:val="16"/>
                <w:szCs w:val="16"/>
              </w:rPr>
              <w:t>bulan</w:t>
            </w:r>
            <w:proofErr w:type="spellEnd"/>
            <w:r w:rsidRPr="00A93F23">
              <w:rPr>
                <w:sz w:val="16"/>
                <w:szCs w:val="16"/>
              </w:rPr>
              <w:t xml:space="preserve">, dan </w:t>
            </w:r>
            <w:proofErr w:type="spellStart"/>
            <w:r w:rsidRPr="00A93F23">
              <w:rPr>
                <w:sz w:val="16"/>
                <w:szCs w:val="16"/>
              </w:rPr>
              <w:t>tanggal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menggunakan</w:t>
            </w:r>
            <w:proofErr w:type="spellEnd"/>
            <w:r w:rsidRPr="00A93F23">
              <w:rPr>
                <w:sz w:val="16"/>
                <w:szCs w:val="16"/>
              </w:rPr>
              <w:t xml:space="preserve"> slicing character</w:t>
            </w:r>
          </w:p>
        </w:tc>
      </w:tr>
      <w:tr w:rsidR="005A02CD" w:rsidRPr="00A93F23" w14:paraId="6F3374C5" w14:textId="77777777" w:rsidTr="00933289">
        <w:tc>
          <w:tcPr>
            <w:tcW w:w="562" w:type="dxa"/>
          </w:tcPr>
          <w:p w14:paraId="3F80180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0274FF7" w14:textId="70151915" w:rsidR="005A02CD" w:rsidRPr="00A93F23" w:rsidRDefault="005A02CD" w:rsidP="005A02CD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year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0, 4);</w:t>
            </w:r>
          </w:p>
        </w:tc>
      </w:tr>
      <w:tr w:rsidR="005A02CD" w:rsidRPr="00A93F23" w14:paraId="03E1C31A" w14:textId="77777777" w:rsidTr="00933289">
        <w:tc>
          <w:tcPr>
            <w:tcW w:w="562" w:type="dxa"/>
          </w:tcPr>
          <w:p w14:paraId="241392B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EF6426" w14:textId="747030F0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month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5, 7);</w:t>
            </w:r>
          </w:p>
        </w:tc>
      </w:tr>
      <w:tr w:rsidR="005A02CD" w:rsidRPr="00A93F23" w14:paraId="08BB2493" w14:textId="77777777" w:rsidTr="00933289">
        <w:tc>
          <w:tcPr>
            <w:tcW w:w="562" w:type="dxa"/>
          </w:tcPr>
          <w:p w14:paraId="07065FE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A995E16" w14:textId="0F126033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day = </w:t>
            </w:r>
            <w:proofErr w:type="spellStart"/>
            <w:r w:rsidRPr="00A93F23">
              <w:rPr>
                <w:sz w:val="16"/>
                <w:szCs w:val="16"/>
              </w:rPr>
              <w:t>dateTimeString.substring</w:t>
            </w:r>
            <w:proofErr w:type="spellEnd"/>
            <w:r w:rsidRPr="00A93F23">
              <w:rPr>
                <w:sz w:val="16"/>
                <w:szCs w:val="16"/>
              </w:rPr>
              <w:t>(8, 10);</w:t>
            </w:r>
          </w:p>
        </w:tc>
      </w:tr>
      <w:tr w:rsidR="005A02CD" w:rsidRPr="00A93F23" w14:paraId="116EF484" w14:textId="77777777" w:rsidTr="00933289">
        <w:tc>
          <w:tcPr>
            <w:tcW w:w="562" w:type="dxa"/>
          </w:tcPr>
          <w:p w14:paraId="0E76BFD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CA99967" w14:textId="0A1EAB98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66EA2F1C" w14:textId="77777777" w:rsidTr="00933289">
        <w:tc>
          <w:tcPr>
            <w:tcW w:w="562" w:type="dxa"/>
          </w:tcPr>
          <w:p w14:paraId="68A7153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CE6A238" w14:textId="4F01457D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return "$year-$month-$day";</w:t>
            </w:r>
          </w:p>
        </w:tc>
      </w:tr>
      <w:tr w:rsidR="005A02CD" w:rsidRPr="00A93F23" w14:paraId="3DDFB475" w14:textId="77777777" w:rsidTr="00933289">
        <w:tc>
          <w:tcPr>
            <w:tcW w:w="562" w:type="dxa"/>
          </w:tcPr>
          <w:p w14:paraId="411E2D3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BAAF31" w14:textId="7ED3B8C1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5A02CD" w:rsidRPr="00A93F23" w14:paraId="57F48701" w14:textId="77777777" w:rsidTr="00933289">
        <w:tc>
          <w:tcPr>
            <w:tcW w:w="562" w:type="dxa"/>
          </w:tcPr>
          <w:p w14:paraId="4A1AB52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A5AD41" w14:textId="1B475DC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06245AE7" w14:textId="77777777" w:rsidTr="00933289">
        <w:tc>
          <w:tcPr>
            <w:tcW w:w="562" w:type="dxa"/>
          </w:tcPr>
          <w:p w14:paraId="5AEC1CE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1CFD0B" w14:textId="1B63B6FB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String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ubahAutho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String author) {</w:t>
            </w:r>
          </w:p>
        </w:tc>
      </w:tr>
      <w:tr w:rsidR="005A02CD" w:rsidRPr="00A93F23" w14:paraId="71BA3210" w14:textId="77777777" w:rsidTr="00933289">
        <w:tc>
          <w:tcPr>
            <w:tcW w:w="562" w:type="dxa"/>
          </w:tcPr>
          <w:p w14:paraId="3BC0037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51EB3C" w14:textId="5B6F8031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</w:t>
            </w:r>
            <w:proofErr w:type="spellStart"/>
            <w:r w:rsidRPr="00A93F23">
              <w:rPr>
                <w:sz w:val="16"/>
                <w:szCs w:val="16"/>
              </w:rPr>
              <w:t>originalString</w:t>
            </w:r>
            <w:proofErr w:type="spellEnd"/>
            <w:r w:rsidRPr="00A93F23">
              <w:rPr>
                <w:sz w:val="16"/>
                <w:szCs w:val="16"/>
              </w:rPr>
              <w:t xml:space="preserve"> = author;</w:t>
            </w:r>
          </w:p>
        </w:tc>
      </w:tr>
      <w:tr w:rsidR="005A02CD" w:rsidRPr="00A93F23" w14:paraId="6CAC6849" w14:textId="77777777" w:rsidTr="00933289">
        <w:tc>
          <w:tcPr>
            <w:tcW w:w="562" w:type="dxa"/>
          </w:tcPr>
          <w:p w14:paraId="0F1F84C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358E99" w14:textId="711E3C1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0CC7BBFC" w14:textId="77777777" w:rsidTr="00933289">
        <w:tc>
          <w:tcPr>
            <w:tcW w:w="562" w:type="dxa"/>
          </w:tcPr>
          <w:p w14:paraId="2D29972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989CE5" w14:textId="5F95BCCD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// </w:t>
            </w:r>
            <w:proofErr w:type="spellStart"/>
            <w:r w:rsidRPr="00A93F23">
              <w:rPr>
                <w:sz w:val="16"/>
                <w:szCs w:val="16"/>
              </w:rPr>
              <w:t>Membagi</w:t>
            </w:r>
            <w:proofErr w:type="spellEnd"/>
            <w:r w:rsidRPr="00A93F23">
              <w:rPr>
                <w:sz w:val="16"/>
                <w:szCs w:val="16"/>
              </w:rPr>
              <w:t xml:space="preserve"> string </w:t>
            </w:r>
            <w:proofErr w:type="spellStart"/>
            <w:r w:rsidRPr="00A93F23">
              <w:rPr>
                <w:sz w:val="16"/>
                <w:szCs w:val="16"/>
              </w:rPr>
              <w:t>menjadi</w:t>
            </w:r>
            <w:proofErr w:type="spellEnd"/>
            <w:r w:rsidRPr="00A93F23">
              <w:rPr>
                <w:sz w:val="16"/>
                <w:szCs w:val="16"/>
              </w:rPr>
              <w:t xml:space="preserve"> kata-kata</w:t>
            </w:r>
          </w:p>
        </w:tc>
      </w:tr>
      <w:tr w:rsidR="005A02CD" w:rsidRPr="00A93F23" w14:paraId="2B0D958F" w14:textId="77777777" w:rsidTr="00933289">
        <w:tc>
          <w:tcPr>
            <w:tcW w:w="562" w:type="dxa"/>
          </w:tcPr>
          <w:p w14:paraId="65836E4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E29F79F" w14:textId="0E78FEFC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List&lt;String&gt; words = </w:t>
            </w:r>
            <w:proofErr w:type="spellStart"/>
            <w:r w:rsidRPr="00A93F23">
              <w:rPr>
                <w:sz w:val="16"/>
                <w:szCs w:val="16"/>
              </w:rPr>
              <w:t>originalString.split</w:t>
            </w:r>
            <w:proofErr w:type="spellEnd"/>
            <w:r w:rsidRPr="00A93F23">
              <w:rPr>
                <w:sz w:val="16"/>
                <w:szCs w:val="16"/>
              </w:rPr>
              <w:t>(' ');</w:t>
            </w:r>
          </w:p>
        </w:tc>
      </w:tr>
      <w:tr w:rsidR="005A02CD" w:rsidRPr="00A93F23" w14:paraId="3F38FA29" w14:textId="77777777" w:rsidTr="00933289">
        <w:tc>
          <w:tcPr>
            <w:tcW w:w="562" w:type="dxa"/>
          </w:tcPr>
          <w:p w14:paraId="432F601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866E0F" w14:textId="6CDB04CE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1629FEDE" w14:textId="77777777" w:rsidTr="00933289">
        <w:tc>
          <w:tcPr>
            <w:tcW w:w="562" w:type="dxa"/>
          </w:tcPr>
          <w:p w14:paraId="07E1C00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A908ACE" w14:textId="52DABC59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// </w:t>
            </w:r>
            <w:proofErr w:type="spellStart"/>
            <w:r w:rsidRPr="00A93F23">
              <w:rPr>
                <w:sz w:val="16"/>
                <w:szCs w:val="16"/>
              </w:rPr>
              <w:t>Mengambil</w:t>
            </w:r>
            <w:proofErr w:type="spellEnd"/>
            <w:r w:rsidRPr="00A93F23">
              <w:rPr>
                <w:sz w:val="16"/>
                <w:szCs w:val="16"/>
              </w:rPr>
              <w:t xml:space="preserve"> dua kata </w:t>
            </w:r>
            <w:proofErr w:type="spellStart"/>
            <w:r w:rsidRPr="00A93F23">
              <w:rPr>
                <w:sz w:val="16"/>
                <w:szCs w:val="16"/>
              </w:rPr>
              <w:t>pertama</w:t>
            </w:r>
            <w:proofErr w:type="spellEnd"/>
          </w:p>
        </w:tc>
      </w:tr>
      <w:tr w:rsidR="005A02CD" w:rsidRPr="00A93F23" w14:paraId="65F4CEB2" w14:textId="77777777" w:rsidTr="00933289">
        <w:tc>
          <w:tcPr>
            <w:tcW w:w="562" w:type="dxa"/>
          </w:tcPr>
          <w:p w14:paraId="6423523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A1580A3" w14:textId="2C78820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String </w:t>
            </w:r>
            <w:proofErr w:type="spellStart"/>
            <w:r w:rsidRPr="00A93F23">
              <w:rPr>
                <w:sz w:val="16"/>
                <w:szCs w:val="16"/>
              </w:rPr>
              <w:t>firstTwoWords</w:t>
            </w:r>
            <w:proofErr w:type="spellEnd"/>
            <w:r w:rsidRPr="00A93F23">
              <w:rPr>
                <w:sz w:val="16"/>
                <w:szCs w:val="16"/>
              </w:rPr>
              <w:t xml:space="preserve"> =</w:t>
            </w:r>
          </w:p>
        </w:tc>
      </w:tr>
      <w:tr w:rsidR="005A02CD" w:rsidRPr="00A93F23" w14:paraId="186A03A2" w14:textId="77777777" w:rsidTr="00933289">
        <w:tc>
          <w:tcPr>
            <w:tcW w:w="562" w:type="dxa"/>
          </w:tcPr>
          <w:p w14:paraId="7BAA689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7A5DB6" w14:textId="2620AB92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words.leng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 xml:space="preserve"> &gt;= 2 ? '${</w:t>
            </w:r>
            <w:proofErr w:type="gramStart"/>
            <w:r w:rsidRPr="00A93F23">
              <w:rPr>
                <w:sz w:val="16"/>
                <w:szCs w:val="16"/>
              </w:rPr>
              <w:t>words[</w:t>
            </w:r>
            <w:proofErr w:type="gramEnd"/>
            <w:r w:rsidRPr="00A93F23">
              <w:rPr>
                <w:sz w:val="16"/>
                <w:szCs w:val="16"/>
              </w:rPr>
              <w:t xml:space="preserve">0]} ${words[1]}' : </w:t>
            </w:r>
            <w:proofErr w:type="spellStart"/>
            <w:r w:rsidRPr="00A93F23">
              <w:rPr>
                <w:sz w:val="16"/>
                <w:szCs w:val="16"/>
              </w:rPr>
              <w:t>originalString</w:t>
            </w:r>
            <w:proofErr w:type="spellEnd"/>
            <w:r w:rsidRPr="00A93F23">
              <w:rPr>
                <w:sz w:val="16"/>
                <w:szCs w:val="16"/>
              </w:rPr>
              <w:t>;</w:t>
            </w:r>
          </w:p>
        </w:tc>
      </w:tr>
      <w:tr w:rsidR="005A02CD" w:rsidRPr="00A93F23" w14:paraId="224CB893" w14:textId="77777777" w:rsidTr="00933289">
        <w:tc>
          <w:tcPr>
            <w:tcW w:w="562" w:type="dxa"/>
          </w:tcPr>
          <w:p w14:paraId="361A22A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3AF9751" w14:textId="7BDC8FBE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07960F50" w14:textId="77777777" w:rsidTr="00933289">
        <w:tc>
          <w:tcPr>
            <w:tcW w:w="562" w:type="dxa"/>
          </w:tcPr>
          <w:p w14:paraId="7451911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379683" w14:textId="4E62CAE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// </w:t>
            </w:r>
            <w:proofErr w:type="spellStart"/>
            <w:r w:rsidRPr="00A93F23">
              <w:rPr>
                <w:sz w:val="16"/>
                <w:szCs w:val="16"/>
              </w:rPr>
              <w:t>Tampilkan</w:t>
            </w:r>
            <w:proofErr w:type="spellEnd"/>
            <w:r w:rsidRPr="00A93F23">
              <w:rPr>
                <w:sz w:val="16"/>
                <w:szCs w:val="16"/>
              </w:rPr>
              <w:t xml:space="preserve"> </w:t>
            </w:r>
            <w:proofErr w:type="spellStart"/>
            <w:r w:rsidRPr="00A93F23">
              <w:rPr>
                <w:sz w:val="16"/>
                <w:szCs w:val="16"/>
              </w:rPr>
              <w:t>hasil</w:t>
            </w:r>
            <w:proofErr w:type="spellEnd"/>
          </w:p>
        </w:tc>
      </w:tr>
      <w:tr w:rsidR="005A02CD" w:rsidRPr="00A93F23" w14:paraId="15F4EFDA" w14:textId="77777777" w:rsidTr="00933289">
        <w:tc>
          <w:tcPr>
            <w:tcW w:w="562" w:type="dxa"/>
          </w:tcPr>
          <w:p w14:paraId="22D61CF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214230" w14:textId="3F0E7847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return </w:t>
            </w:r>
            <w:proofErr w:type="spellStart"/>
            <w:r w:rsidRPr="00A93F23">
              <w:rPr>
                <w:sz w:val="16"/>
                <w:szCs w:val="16"/>
              </w:rPr>
              <w:t>firstTwoWords</w:t>
            </w:r>
            <w:proofErr w:type="spellEnd"/>
            <w:r w:rsidRPr="00A93F23">
              <w:rPr>
                <w:sz w:val="16"/>
                <w:szCs w:val="16"/>
              </w:rPr>
              <w:t>;</w:t>
            </w:r>
          </w:p>
        </w:tc>
      </w:tr>
      <w:tr w:rsidR="005A02CD" w:rsidRPr="00A93F23" w14:paraId="2E593412" w14:textId="77777777" w:rsidTr="00933289">
        <w:tc>
          <w:tcPr>
            <w:tcW w:w="562" w:type="dxa"/>
          </w:tcPr>
          <w:p w14:paraId="70A22B7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869CFE5" w14:textId="29290167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}</w:t>
            </w:r>
          </w:p>
        </w:tc>
      </w:tr>
      <w:tr w:rsidR="005A02CD" w:rsidRPr="00A93F23" w14:paraId="390AE035" w14:textId="77777777" w:rsidTr="00933289">
        <w:tc>
          <w:tcPr>
            <w:tcW w:w="562" w:type="dxa"/>
          </w:tcPr>
          <w:p w14:paraId="2F2F730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A5BA662" w14:textId="2CBE2987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</w:p>
        </w:tc>
      </w:tr>
      <w:tr w:rsidR="005A02CD" w:rsidRPr="00A93F23" w14:paraId="4BB760AE" w14:textId="77777777" w:rsidTr="00933289">
        <w:tc>
          <w:tcPr>
            <w:tcW w:w="562" w:type="dxa"/>
          </w:tcPr>
          <w:p w14:paraId="71482C9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E386CD" w14:textId="25279C71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sz w:val="16"/>
                <w:szCs w:val="16"/>
              </w:rPr>
              <w:t>Container(</w:t>
            </w:r>
            <w:proofErr w:type="gramEnd"/>
          </w:p>
        </w:tc>
      </w:tr>
      <w:tr w:rsidR="005A02CD" w:rsidRPr="00A93F23" w14:paraId="3BFDBEA6" w14:textId="77777777" w:rsidTr="00933289">
        <w:tc>
          <w:tcPr>
            <w:tcW w:w="562" w:type="dxa"/>
          </w:tcPr>
          <w:p w14:paraId="5504D6F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5B6AC53" w14:textId="7BA97496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adding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20.0),</w:t>
            </w:r>
          </w:p>
        </w:tc>
      </w:tr>
      <w:tr w:rsidR="005A02CD" w:rsidRPr="00A93F23" w14:paraId="19F3D5B1" w14:textId="77777777" w:rsidTr="00933289">
        <w:tc>
          <w:tcPr>
            <w:tcW w:w="562" w:type="dxa"/>
          </w:tcPr>
          <w:p w14:paraId="1087BF9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2CEFE05" w14:textId="2EEAA105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decoration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oxDecoration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5F7E2EE9" w14:textId="77777777" w:rsidTr="00933289">
        <w:tc>
          <w:tcPr>
            <w:tcW w:w="562" w:type="dxa"/>
          </w:tcPr>
          <w:p w14:paraId="3A59B2E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312C53" w14:textId="7A300079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borderRadius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BorderRadius.onl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7ADC8B1B" w14:textId="77777777" w:rsidTr="00933289">
        <w:tc>
          <w:tcPr>
            <w:tcW w:w="562" w:type="dxa"/>
          </w:tcPr>
          <w:p w14:paraId="06DA9AC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B70A0FC" w14:textId="1E8F22FC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topLef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Radius.circular</w:t>
            </w:r>
            <w:proofErr w:type="spellEnd"/>
            <w:r w:rsidRPr="00A93F23">
              <w:rPr>
                <w:sz w:val="16"/>
                <w:szCs w:val="16"/>
              </w:rPr>
              <w:t xml:space="preserve">(20), </w:t>
            </w:r>
            <w:proofErr w:type="spellStart"/>
            <w:r w:rsidRPr="00A93F23">
              <w:rPr>
                <w:sz w:val="16"/>
                <w:szCs w:val="16"/>
              </w:rPr>
              <w:t>topR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Radius.circular</w:t>
            </w:r>
            <w:proofErr w:type="spellEnd"/>
            <w:r w:rsidRPr="00A93F23">
              <w:rPr>
                <w:sz w:val="16"/>
                <w:szCs w:val="16"/>
              </w:rPr>
              <w:t>(20)),</w:t>
            </w:r>
          </w:p>
        </w:tc>
      </w:tr>
      <w:tr w:rsidR="005A02CD" w:rsidRPr="00A93F23" w14:paraId="4807EE6C" w14:textId="77777777" w:rsidTr="00933289">
        <w:tc>
          <w:tcPr>
            <w:tcW w:w="562" w:type="dxa"/>
          </w:tcPr>
          <w:p w14:paraId="79D1876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44CA0B" w14:textId="743DEF4A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olor: </w:t>
            </w:r>
            <w:proofErr w:type="spellStart"/>
            <w:r w:rsidRPr="00A93F23">
              <w:rPr>
                <w:sz w:val="16"/>
                <w:szCs w:val="16"/>
              </w:rPr>
              <w:t>Color.fromARGB</w:t>
            </w:r>
            <w:proofErr w:type="spellEnd"/>
            <w:r w:rsidRPr="00A93F23">
              <w:rPr>
                <w:sz w:val="16"/>
                <w:szCs w:val="16"/>
              </w:rPr>
              <w:t>(255, 0, 0, 0),</w:t>
            </w:r>
          </w:p>
        </w:tc>
      </w:tr>
      <w:tr w:rsidR="005A02CD" w:rsidRPr="00A93F23" w14:paraId="2A80E0E3" w14:textId="77777777" w:rsidTr="00933289">
        <w:tc>
          <w:tcPr>
            <w:tcW w:w="562" w:type="dxa"/>
          </w:tcPr>
          <w:p w14:paraId="73528AC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A23966" w14:textId="0711F09C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5A02CD" w:rsidRPr="00A93F23" w14:paraId="0CE0F369" w14:textId="77777777" w:rsidTr="00933289">
        <w:tc>
          <w:tcPr>
            <w:tcW w:w="562" w:type="dxa"/>
          </w:tcPr>
          <w:p w14:paraId="2D402E5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3EC38F" w14:textId="56483490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Column(</w:t>
            </w:r>
            <w:proofErr w:type="gramEnd"/>
          </w:p>
        </w:tc>
      </w:tr>
      <w:tr w:rsidR="005A02CD" w:rsidRPr="00A93F23" w14:paraId="59854024" w14:textId="77777777" w:rsidTr="00933289">
        <w:tc>
          <w:tcPr>
            <w:tcW w:w="562" w:type="dxa"/>
          </w:tcPr>
          <w:p w14:paraId="2CE6A7F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7C55CC9" w14:textId="2B155261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5A02CD" w:rsidRPr="00A93F23" w14:paraId="6DD6908A" w14:textId="77777777" w:rsidTr="00933289">
        <w:tc>
          <w:tcPr>
            <w:tcW w:w="562" w:type="dxa"/>
          </w:tcPr>
          <w:p w14:paraId="67FA9CF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647B30" w14:textId="6C061373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Row(</w:t>
            </w:r>
            <w:proofErr w:type="gramEnd"/>
          </w:p>
        </w:tc>
      </w:tr>
      <w:tr w:rsidR="005A02CD" w:rsidRPr="00A93F23" w14:paraId="6C63B5EA" w14:textId="77777777" w:rsidTr="00933289">
        <w:tc>
          <w:tcPr>
            <w:tcW w:w="562" w:type="dxa"/>
          </w:tcPr>
          <w:p w14:paraId="5B73EF7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9B7D499" w14:textId="4025162B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ren: [</w:t>
            </w:r>
          </w:p>
        </w:tc>
      </w:tr>
      <w:tr w:rsidR="005A02CD" w:rsidRPr="00A93F23" w14:paraId="72858A62" w14:textId="77777777" w:rsidTr="00933289">
        <w:tc>
          <w:tcPr>
            <w:tcW w:w="562" w:type="dxa"/>
          </w:tcPr>
          <w:p w14:paraId="4846C50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014A20" w14:textId="69D03EF8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ustomTag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2055F0B5" w14:textId="77777777" w:rsidTr="00933289">
        <w:tc>
          <w:tcPr>
            <w:tcW w:w="562" w:type="dxa"/>
          </w:tcPr>
          <w:p w14:paraId="081ACCD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31E61F" w14:textId="750C97A4" w:rsidR="005A02CD" w:rsidRPr="00A93F23" w:rsidRDefault="005A02CD" w:rsidP="005A02CD">
            <w:pPr>
              <w:jc w:val="both"/>
              <w:rPr>
                <w:rFonts w:ascii="Consolas" w:hAnsi="Consolas"/>
                <w:color w:val="3B3B3B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black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548B1042" w14:textId="77777777" w:rsidTr="00933289">
        <w:tc>
          <w:tcPr>
            <w:tcW w:w="562" w:type="dxa"/>
          </w:tcPr>
          <w:p w14:paraId="1C00012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3843BA" w14:textId="7F226FD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children: [</w:t>
            </w:r>
          </w:p>
        </w:tc>
      </w:tr>
      <w:tr w:rsidR="005A02CD" w:rsidRPr="00A93F23" w14:paraId="0DA8F553" w14:textId="77777777" w:rsidTr="00933289">
        <w:tc>
          <w:tcPr>
            <w:tcW w:w="562" w:type="dxa"/>
          </w:tcPr>
          <w:p w14:paraId="75FB9E1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0EC2089" w14:textId="6728FE97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ircleAvata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2A6CC265" w14:textId="77777777" w:rsidTr="00933289">
        <w:tc>
          <w:tcPr>
            <w:tcW w:w="562" w:type="dxa"/>
          </w:tcPr>
          <w:p w14:paraId="25D8248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FF2649" w14:textId="2ABBDA5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radius: 15,</w:t>
            </w:r>
          </w:p>
        </w:tc>
      </w:tr>
      <w:tr w:rsidR="005A02CD" w:rsidRPr="00A93F23" w14:paraId="1F63D727" w14:textId="77777777" w:rsidTr="00933289">
        <w:tc>
          <w:tcPr>
            <w:tcW w:w="562" w:type="dxa"/>
          </w:tcPr>
          <w:p w14:paraId="296A6A8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28625C4" w14:textId="03B3521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sz w:val="16"/>
                <w:szCs w:val="16"/>
              </w:rPr>
              <w:t>backgroundImage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NetworkImage</w:t>
            </w:r>
            <w:proofErr w:type="spellEnd"/>
            <w:r w:rsidRPr="00A93F23">
              <w:rPr>
                <w:sz w:val="16"/>
                <w:szCs w:val="16"/>
              </w:rPr>
              <w:t>(article["</w:t>
            </w:r>
            <w:proofErr w:type="spellStart"/>
            <w:r w:rsidRPr="00A93F23">
              <w:rPr>
                <w:sz w:val="16"/>
                <w:szCs w:val="16"/>
              </w:rPr>
              <w:t>urlToImage</w:t>
            </w:r>
            <w:proofErr w:type="spellEnd"/>
            <w:r w:rsidRPr="00A93F23">
              <w:rPr>
                <w:sz w:val="16"/>
                <w:szCs w:val="16"/>
              </w:rPr>
              <w:t>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),</w:t>
            </w:r>
          </w:p>
        </w:tc>
      </w:tr>
      <w:tr w:rsidR="005A02CD" w:rsidRPr="00A93F23" w14:paraId="2AC429C6" w14:textId="77777777" w:rsidTr="00933289">
        <w:tc>
          <w:tcPr>
            <w:tcW w:w="562" w:type="dxa"/>
          </w:tcPr>
          <w:p w14:paraId="5441ABE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6C108F" w14:textId="1161B93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5A02CD" w:rsidRPr="00A93F23" w14:paraId="77E71D19" w14:textId="77777777" w:rsidTr="00933289">
        <w:tc>
          <w:tcPr>
            <w:tcW w:w="562" w:type="dxa"/>
          </w:tcPr>
          <w:p w14:paraId="4283531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317821B" w14:textId="6D0C346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width: 10),</w:t>
            </w:r>
          </w:p>
        </w:tc>
      </w:tr>
      <w:tr w:rsidR="005A02CD" w:rsidRPr="00A93F23" w14:paraId="2C19E306" w14:textId="77777777" w:rsidTr="00933289">
        <w:tc>
          <w:tcPr>
            <w:tcW w:w="562" w:type="dxa"/>
          </w:tcPr>
          <w:p w14:paraId="7854395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29E3ED" w14:textId="0843F638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5A02CD" w:rsidRPr="00A93F23" w14:paraId="0EE4CA7C" w14:textId="77777777" w:rsidTr="00933289">
        <w:tc>
          <w:tcPr>
            <w:tcW w:w="562" w:type="dxa"/>
          </w:tcPr>
          <w:p w14:paraId="7827348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317B0C2" w14:textId="324973D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sz w:val="16"/>
                <w:szCs w:val="16"/>
              </w:rPr>
              <w:t>ubahAuthor</w:t>
            </w:r>
            <w:proofErr w:type="spellEnd"/>
            <w:r w:rsidRPr="00A93F23">
              <w:rPr>
                <w:sz w:val="16"/>
                <w:szCs w:val="16"/>
              </w:rPr>
              <w:t>(article["author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),</w:t>
            </w:r>
          </w:p>
        </w:tc>
      </w:tr>
      <w:tr w:rsidR="005A02CD" w:rsidRPr="00A93F23" w14:paraId="3E954100" w14:textId="77777777" w:rsidTr="00933289">
        <w:tc>
          <w:tcPr>
            <w:tcW w:w="562" w:type="dxa"/>
          </w:tcPr>
          <w:p w14:paraId="7A38BFE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25E37E" w14:textId="46EF0E5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textTheme.</w:t>
            </w:r>
            <w:proofErr w:type="spellStart"/>
            <w:r w:rsidRPr="00A93F23">
              <w:rPr>
                <w:sz w:val="16"/>
                <w:szCs w:val="16"/>
              </w:rPr>
              <w:t>bodyMedium</w:t>
            </w:r>
            <w:proofErr w:type="spellEnd"/>
            <w:r w:rsidRPr="00A93F23">
              <w:rPr>
                <w:sz w:val="16"/>
                <w:szCs w:val="16"/>
              </w:rPr>
              <w:t>!.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198B71A4" w14:textId="77777777" w:rsidTr="00933289">
        <w:tc>
          <w:tcPr>
            <w:tcW w:w="562" w:type="dxa"/>
          </w:tcPr>
          <w:p w14:paraId="7EEB69F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84C7E06" w14:textId="5C05579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  color: </w:t>
            </w:r>
            <w:proofErr w:type="spellStart"/>
            <w:r w:rsidRPr="00A93F23">
              <w:rPr>
                <w:sz w:val="16"/>
                <w:szCs w:val="16"/>
              </w:rPr>
              <w:t>Colors.whit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07A48A8D" w14:textId="77777777" w:rsidTr="00933289">
        <w:tc>
          <w:tcPr>
            <w:tcW w:w="562" w:type="dxa"/>
          </w:tcPr>
          <w:p w14:paraId="159362A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3CF58A" w14:textId="53FE736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    ),</w:t>
            </w:r>
          </w:p>
        </w:tc>
      </w:tr>
      <w:tr w:rsidR="005A02CD" w:rsidRPr="00A93F23" w14:paraId="5DE404B8" w14:textId="77777777" w:rsidTr="00933289">
        <w:tc>
          <w:tcPr>
            <w:tcW w:w="562" w:type="dxa"/>
          </w:tcPr>
          <w:p w14:paraId="4E63E76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B19D14" w14:textId="639F1D8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5A02CD" w:rsidRPr="00A93F23" w14:paraId="483F7BCE" w14:textId="77777777" w:rsidTr="00933289">
        <w:tc>
          <w:tcPr>
            <w:tcW w:w="562" w:type="dxa"/>
          </w:tcPr>
          <w:p w14:paraId="0F95FBB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7E71C90" w14:textId="6A3D74D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],</w:t>
            </w:r>
          </w:p>
        </w:tc>
      </w:tr>
      <w:tr w:rsidR="005A02CD" w:rsidRPr="00A93F23" w14:paraId="1A43D43E" w14:textId="77777777" w:rsidTr="00933289">
        <w:tc>
          <w:tcPr>
            <w:tcW w:w="562" w:type="dxa"/>
          </w:tcPr>
          <w:p w14:paraId="467D703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46DAC6" w14:textId="52B8A5B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5A02CD" w:rsidRPr="00A93F23" w14:paraId="59B7C77F" w14:textId="77777777" w:rsidTr="00933289">
        <w:tc>
          <w:tcPr>
            <w:tcW w:w="562" w:type="dxa"/>
          </w:tcPr>
          <w:p w14:paraId="3732211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92C7601" w14:textId="10BB15A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width: 10),</w:t>
            </w:r>
          </w:p>
        </w:tc>
      </w:tr>
      <w:tr w:rsidR="005A02CD" w:rsidRPr="00A93F23" w14:paraId="69E64553" w14:textId="77777777" w:rsidTr="00933289">
        <w:tc>
          <w:tcPr>
            <w:tcW w:w="562" w:type="dxa"/>
          </w:tcPr>
          <w:p w14:paraId="7A6D49B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B312D5" w14:textId="7439B6C0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ustomTag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0D5F2CEF" w14:textId="77777777" w:rsidTr="00933289">
        <w:tc>
          <w:tcPr>
            <w:tcW w:w="562" w:type="dxa"/>
          </w:tcPr>
          <w:p w14:paraId="41FE7A1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A9E7E46" w14:textId="6524C7DA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olors.teal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75133053" w14:textId="77777777" w:rsidTr="00933289">
        <w:tc>
          <w:tcPr>
            <w:tcW w:w="562" w:type="dxa"/>
          </w:tcPr>
          <w:p w14:paraId="174B76B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515EC33" w14:textId="4F13E9C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children: [</w:t>
            </w:r>
          </w:p>
        </w:tc>
      </w:tr>
      <w:tr w:rsidR="005A02CD" w:rsidRPr="00A93F23" w14:paraId="6EAED456" w14:textId="77777777" w:rsidTr="00933289">
        <w:tc>
          <w:tcPr>
            <w:tcW w:w="562" w:type="dxa"/>
          </w:tcPr>
          <w:p w14:paraId="7C31CB2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4B5955" w14:textId="49FD8E7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st </w:t>
            </w:r>
            <w:proofErr w:type="gramStart"/>
            <w:r w:rsidRPr="00A93F23">
              <w:rPr>
                <w:sz w:val="16"/>
                <w:szCs w:val="16"/>
              </w:rPr>
              <w:t>Icon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Icons.timer</w:t>
            </w:r>
            <w:proofErr w:type="spellEnd"/>
            <w:r w:rsidRPr="00A93F23">
              <w:rPr>
                <w:sz w:val="16"/>
                <w:szCs w:val="16"/>
              </w:rPr>
              <w:t xml:space="preserve">, color: </w:t>
            </w:r>
            <w:proofErr w:type="spellStart"/>
            <w:r w:rsidRPr="00A93F23">
              <w:rPr>
                <w:sz w:val="16"/>
                <w:szCs w:val="16"/>
              </w:rPr>
              <w:t>Colors.grey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5A02CD" w:rsidRPr="00A93F23" w14:paraId="0B6B96AD" w14:textId="77777777" w:rsidTr="00933289">
        <w:tc>
          <w:tcPr>
            <w:tcW w:w="562" w:type="dxa"/>
          </w:tcPr>
          <w:p w14:paraId="4414EBD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A96A9A" w14:textId="1F4ED355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width: 50),</w:t>
            </w:r>
          </w:p>
        </w:tc>
      </w:tr>
      <w:tr w:rsidR="005A02CD" w:rsidRPr="00A93F23" w14:paraId="1989DF8C" w14:textId="77777777" w:rsidTr="00933289">
        <w:tc>
          <w:tcPr>
            <w:tcW w:w="562" w:type="dxa"/>
          </w:tcPr>
          <w:p w14:paraId="398020B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37423B1" w14:textId="2E0E1987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5A02CD" w:rsidRPr="00A93F23" w14:paraId="6B6F58D9" w14:textId="77777777" w:rsidTr="00933289">
        <w:tc>
          <w:tcPr>
            <w:tcW w:w="562" w:type="dxa"/>
          </w:tcPr>
          <w:p w14:paraId="5951B1B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1B6145" w14:textId="6DF62BFA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</w:t>
            </w:r>
            <w:proofErr w:type="spellStart"/>
            <w:r w:rsidRPr="00A93F23">
              <w:rPr>
                <w:sz w:val="16"/>
                <w:szCs w:val="16"/>
              </w:rPr>
              <w:t>ubahdate</w:t>
            </w:r>
            <w:proofErr w:type="spellEnd"/>
            <w:r w:rsidRPr="00A93F23">
              <w:rPr>
                <w:sz w:val="16"/>
                <w:szCs w:val="16"/>
              </w:rPr>
              <w:t>(article["</w:t>
            </w:r>
            <w:proofErr w:type="spellStart"/>
            <w:r w:rsidRPr="00A93F23">
              <w:rPr>
                <w:sz w:val="16"/>
                <w:szCs w:val="16"/>
              </w:rPr>
              <w:t>publishedAt</w:t>
            </w:r>
            <w:proofErr w:type="spellEnd"/>
            <w:r w:rsidRPr="00A93F23">
              <w:rPr>
                <w:sz w:val="16"/>
                <w:szCs w:val="16"/>
              </w:rPr>
              <w:t>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),</w:t>
            </w:r>
          </w:p>
        </w:tc>
      </w:tr>
      <w:tr w:rsidR="005A02CD" w:rsidRPr="00A93F23" w14:paraId="54AE7806" w14:textId="77777777" w:rsidTr="00933289">
        <w:tc>
          <w:tcPr>
            <w:tcW w:w="562" w:type="dxa"/>
          </w:tcPr>
          <w:p w14:paraId="29B0734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143E4D3" w14:textId="18021128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</w:t>
            </w:r>
            <w:proofErr w:type="spellStart"/>
            <w:r w:rsidRPr="00A93F23">
              <w:rPr>
                <w:sz w:val="16"/>
                <w:szCs w:val="16"/>
              </w:rPr>
              <w:t>textTheme.bodyMedium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19632FDF" w14:textId="77777777" w:rsidTr="00933289">
        <w:tc>
          <w:tcPr>
            <w:tcW w:w="562" w:type="dxa"/>
          </w:tcPr>
          <w:p w14:paraId="443F644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EF7F447" w14:textId="2258DE6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),</w:t>
            </w:r>
          </w:p>
        </w:tc>
      </w:tr>
      <w:tr w:rsidR="005A02CD" w:rsidRPr="00A93F23" w14:paraId="0A8CFA4B" w14:textId="77777777" w:rsidTr="00933289">
        <w:tc>
          <w:tcPr>
            <w:tcW w:w="562" w:type="dxa"/>
          </w:tcPr>
          <w:p w14:paraId="0D303CF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E9F264C" w14:textId="4659226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],</w:t>
            </w:r>
          </w:p>
        </w:tc>
      </w:tr>
      <w:tr w:rsidR="005A02CD" w:rsidRPr="00A93F23" w14:paraId="1C658E6A" w14:textId="77777777" w:rsidTr="00933289">
        <w:tc>
          <w:tcPr>
            <w:tcW w:w="562" w:type="dxa"/>
          </w:tcPr>
          <w:p w14:paraId="5D6ACA1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D6B834" w14:textId="648AD05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5A02CD" w:rsidRPr="00A93F23" w14:paraId="4A15B32E" w14:textId="77777777" w:rsidTr="00933289">
        <w:tc>
          <w:tcPr>
            <w:tcW w:w="562" w:type="dxa"/>
          </w:tcPr>
          <w:p w14:paraId="7F15451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E0828E4" w14:textId="3C66A505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width: 10),</w:t>
            </w:r>
          </w:p>
        </w:tc>
      </w:tr>
      <w:tr w:rsidR="005A02CD" w:rsidRPr="00A93F23" w14:paraId="20EF050E" w14:textId="77777777" w:rsidTr="00933289">
        <w:tc>
          <w:tcPr>
            <w:tcW w:w="562" w:type="dxa"/>
          </w:tcPr>
          <w:p w14:paraId="3D87CB6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92B9CF" w14:textId="48D5726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],</w:t>
            </w:r>
          </w:p>
        </w:tc>
      </w:tr>
      <w:tr w:rsidR="005A02CD" w:rsidRPr="00A93F23" w14:paraId="2B1FC73E" w14:textId="77777777" w:rsidTr="00933289">
        <w:tc>
          <w:tcPr>
            <w:tcW w:w="562" w:type="dxa"/>
          </w:tcPr>
          <w:p w14:paraId="0CA1AF2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1C9F098" w14:textId="3F91CA9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5C6FFE7B" w14:textId="77777777" w:rsidTr="00933289">
        <w:tc>
          <w:tcPr>
            <w:tcW w:w="562" w:type="dxa"/>
          </w:tcPr>
          <w:p w14:paraId="7D2B6F0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65094FA" w14:textId="57166E3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20),</w:t>
            </w:r>
          </w:p>
        </w:tc>
      </w:tr>
      <w:tr w:rsidR="005A02CD" w:rsidRPr="00A93F23" w14:paraId="578FEEE2" w14:textId="77777777" w:rsidTr="00933289">
        <w:tc>
          <w:tcPr>
            <w:tcW w:w="562" w:type="dxa"/>
          </w:tcPr>
          <w:p w14:paraId="4F828F5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EC21AED" w14:textId="128EAF30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5A02CD" w:rsidRPr="00A93F23" w14:paraId="5B5D2F07" w14:textId="77777777" w:rsidTr="00933289">
        <w:tc>
          <w:tcPr>
            <w:tcW w:w="562" w:type="dxa"/>
          </w:tcPr>
          <w:p w14:paraId="47CC267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DEBD527" w14:textId="06E3864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article["title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,</w:t>
            </w:r>
          </w:p>
        </w:tc>
      </w:tr>
      <w:tr w:rsidR="005A02CD" w:rsidRPr="00A93F23" w14:paraId="5841C05D" w14:textId="77777777" w:rsidTr="00933289">
        <w:tc>
          <w:tcPr>
            <w:tcW w:w="562" w:type="dxa"/>
          </w:tcPr>
          <w:p w14:paraId="20E2151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C50866D" w14:textId="61A404D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)</w:t>
            </w:r>
          </w:p>
        </w:tc>
      </w:tr>
      <w:tr w:rsidR="005A02CD" w:rsidRPr="00A93F23" w14:paraId="481C8030" w14:textId="77777777" w:rsidTr="00933289">
        <w:tc>
          <w:tcPr>
            <w:tcW w:w="562" w:type="dxa"/>
          </w:tcPr>
          <w:p w14:paraId="6D7D958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DE9C3D" w14:textId="6C5AE09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5A02CD" w:rsidRPr="00A93F23" w14:paraId="1135BC76" w14:textId="77777777" w:rsidTr="00933289">
        <w:tc>
          <w:tcPr>
            <w:tcW w:w="562" w:type="dxa"/>
          </w:tcPr>
          <w:p w14:paraId="086E9BD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65D37E3" w14:textId="75678A1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headlineSmall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!</w:t>
            </w:r>
          </w:p>
        </w:tc>
      </w:tr>
      <w:tr w:rsidR="005A02CD" w:rsidRPr="00A93F23" w14:paraId="0B84CC10" w14:textId="77777777" w:rsidTr="00933289">
        <w:tc>
          <w:tcPr>
            <w:tcW w:w="562" w:type="dxa"/>
          </w:tcPr>
          <w:p w14:paraId="558BA8C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9D78135" w14:textId="2029E19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gramStart"/>
            <w:r w:rsidRPr="00A93F23">
              <w:rPr>
                <w:sz w:val="16"/>
                <w:szCs w:val="16"/>
              </w:rPr>
              <w:t>.</w:t>
            </w:r>
            <w:proofErr w:type="spellStart"/>
            <w:r w:rsidRPr="00A93F23">
              <w:rPr>
                <w:sz w:val="16"/>
                <w:szCs w:val="16"/>
              </w:rPr>
              <w:t>copyWith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5A02CD" w:rsidRPr="00A93F23" w14:paraId="0DF5A567" w14:textId="77777777" w:rsidTr="00933289">
        <w:tc>
          <w:tcPr>
            <w:tcW w:w="562" w:type="dxa"/>
          </w:tcPr>
          <w:p w14:paraId="0095345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04CB3C" w14:textId="01BFFEC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2616EFE5" w14:textId="77777777" w:rsidTr="00933289">
        <w:tc>
          <w:tcPr>
            <w:tcW w:w="562" w:type="dxa"/>
          </w:tcPr>
          <w:p w14:paraId="23D70EF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C655267" w14:textId="3D9CDBA0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20),</w:t>
            </w:r>
          </w:p>
        </w:tc>
      </w:tr>
      <w:tr w:rsidR="005A02CD" w:rsidRPr="00A93F23" w14:paraId="7E5E4C2E" w14:textId="77777777" w:rsidTr="00933289">
        <w:tc>
          <w:tcPr>
            <w:tcW w:w="562" w:type="dxa"/>
          </w:tcPr>
          <w:p w14:paraId="58FDD9B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95294E" w14:textId="45A254B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5A02CD" w:rsidRPr="00A93F23" w14:paraId="4EC420A9" w14:textId="77777777" w:rsidTr="00933289">
        <w:tc>
          <w:tcPr>
            <w:tcW w:w="562" w:type="dxa"/>
          </w:tcPr>
          <w:p w14:paraId="029D7F6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2DE557" w14:textId="7F995EF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article["content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,</w:t>
            </w:r>
          </w:p>
        </w:tc>
      </w:tr>
      <w:tr w:rsidR="005A02CD" w:rsidRPr="00A93F23" w14:paraId="083F2935" w14:textId="77777777" w:rsidTr="00933289">
        <w:tc>
          <w:tcPr>
            <w:tcW w:w="562" w:type="dxa"/>
          </w:tcPr>
          <w:p w14:paraId="5525CD1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63988BB" w14:textId="39DD7CE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</w:t>
            </w:r>
          </w:p>
        </w:tc>
      </w:tr>
      <w:tr w:rsidR="005A02CD" w:rsidRPr="00A93F23" w14:paraId="1E0E7FD1" w14:textId="77777777" w:rsidTr="00933289">
        <w:tc>
          <w:tcPr>
            <w:tcW w:w="562" w:type="dxa"/>
          </w:tcPr>
          <w:p w14:paraId="7A1C7D5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20251F2" w14:textId="010C987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textTheme.</w:t>
            </w:r>
            <w:proofErr w:type="spellStart"/>
            <w:r w:rsidRPr="00A93F23">
              <w:rPr>
                <w:sz w:val="16"/>
                <w:szCs w:val="16"/>
              </w:rPr>
              <w:t>bodyMedium</w:t>
            </w:r>
            <w:proofErr w:type="spellEnd"/>
            <w:r w:rsidRPr="00A93F23">
              <w:rPr>
                <w:sz w:val="16"/>
                <w:szCs w:val="16"/>
              </w:rPr>
              <w:t>!.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height: 1.5),</w:t>
            </w:r>
          </w:p>
        </w:tc>
      </w:tr>
      <w:tr w:rsidR="005A02CD" w:rsidRPr="00A93F23" w14:paraId="5069FBC4" w14:textId="77777777" w:rsidTr="00933289">
        <w:tc>
          <w:tcPr>
            <w:tcW w:w="562" w:type="dxa"/>
          </w:tcPr>
          <w:p w14:paraId="2D4A32A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869760" w14:textId="5B42913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1C6ACE8C" w14:textId="77777777" w:rsidTr="00933289">
        <w:tc>
          <w:tcPr>
            <w:tcW w:w="562" w:type="dxa"/>
          </w:tcPr>
          <w:p w14:paraId="0CEC696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93FD57" w14:textId="23CA698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200),</w:t>
            </w:r>
          </w:p>
        </w:tc>
      </w:tr>
      <w:tr w:rsidR="005A02CD" w:rsidRPr="00A93F23" w14:paraId="0A4B0F82" w14:textId="77777777" w:rsidTr="00933289">
        <w:tc>
          <w:tcPr>
            <w:tcW w:w="562" w:type="dxa"/>
          </w:tcPr>
          <w:p w14:paraId="48827F7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60D152" w14:textId="273EAD2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5A02CD" w:rsidRPr="00A93F23" w14:paraId="3DDCA3DA" w14:textId="77777777" w:rsidTr="00933289">
        <w:tc>
          <w:tcPr>
            <w:tcW w:w="562" w:type="dxa"/>
          </w:tcPr>
          <w:p w14:paraId="7C9EA41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D0A43EC" w14:textId="2A8617A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5A02CD" w:rsidRPr="00A93F23" w14:paraId="58F73FF2" w14:textId="77777777" w:rsidTr="00933289">
        <w:tc>
          <w:tcPr>
            <w:tcW w:w="562" w:type="dxa"/>
          </w:tcPr>
          <w:p w14:paraId="5486CA6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105E1C" w14:textId="75460AA7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5A02CD" w:rsidRPr="00A93F23" w14:paraId="73FED35F" w14:textId="77777777" w:rsidTr="00933289">
        <w:tc>
          <w:tcPr>
            <w:tcW w:w="562" w:type="dxa"/>
          </w:tcPr>
          <w:p w14:paraId="205D16B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3CF7E5" w14:textId="1B13903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5A02CD" w:rsidRPr="00A93F23" w14:paraId="013ED724" w14:textId="77777777" w:rsidTr="00933289">
        <w:tc>
          <w:tcPr>
            <w:tcW w:w="562" w:type="dxa"/>
          </w:tcPr>
          <w:p w14:paraId="11FFD2C9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E461275" w14:textId="58908F6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  <w:tr w:rsidR="005A02CD" w:rsidRPr="00A93F23" w14:paraId="4C37FB66" w14:textId="77777777" w:rsidTr="00933289">
        <w:tc>
          <w:tcPr>
            <w:tcW w:w="562" w:type="dxa"/>
          </w:tcPr>
          <w:p w14:paraId="62D0423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A8A06E9" w14:textId="2BA7787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</w:p>
        </w:tc>
      </w:tr>
      <w:tr w:rsidR="005A02CD" w:rsidRPr="00A93F23" w14:paraId="3D632027" w14:textId="77777777" w:rsidTr="00933289">
        <w:tc>
          <w:tcPr>
            <w:tcW w:w="562" w:type="dxa"/>
          </w:tcPr>
          <w:p w14:paraId="1AB4615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506B53A" w14:textId="3CD970A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class _</w:t>
            </w:r>
            <w:proofErr w:type="spellStart"/>
            <w:r w:rsidRPr="00A93F23">
              <w:rPr>
                <w:sz w:val="16"/>
                <w:szCs w:val="16"/>
              </w:rPr>
              <w:t>NewsHeadline</w:t>
            </w:r>
            <w:proofErr w:type="spellEnd"/>
            <w:r w:rsidRPr="00A93F23">
              <w:rPr>
                <w:sz w:val="16"/>
                <w:szCs w:val="16"/>
              </w:rPr>
              <w:t xml:space="preserve"> extends </w:t>
            </w:r>
            <w:proofErr w:type="spellStart"/>
            <w:r w:rsidRPr="00A93F23">
              <w:rPr>
                <w:sz w:val="16"/>
                <w:szCs w:val="16"/>
              </w:rPr>
              <w:t>StatelessWidget</w:t>
            </w:r>
            <w:proofErr w:type="spellEnd"/>
            <w:r w:rsidRPr="00A93F23">
              <w:rPr>
                <w:sz w:val="16"/>
                <w:szCs w:val="16"/>
              </w:rPr>
              <w:t xml:space="preserve"> {</w:t>
            </w:r>
          </w:p>
        </w:tc>
      </w:tr>
      <w:tr w:rsidR="005A02CD" w:rsidRPr="00A93F23" w14:paraId="135FC8BD" w14:textId="77777777" w:rsidTr="00933289">
        <w:tc>
          <w:tcPr>
            <w:tcW w:w="562" w:type="dxa"/>
          </w:tcPr>
          <w:p w14:paraId="1ED546D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0B9BAA" w14:textId="7CC4810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const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NewsHeadline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{</w:t>
            </w:r>
          </w:p>
        </w:tc>
      </w:tr>
      <w:tr w:rsidR="005A02CD" w:rsidRPr="00A93F23" w14:paraId="2CE967CC" w14:textId="77777777" w:rsidTr="00933289">
        <w:tc>
          <w:tcPr>
            <w:tcW w:w="562" w:type="dxa"/>
          </w:tcPr>
          <w:p w14:paraId="5CA4B76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61DB65A" w14:textId="1996BDC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</w:t>
            </w:r>
            <w:proofErr w:type="spellStart"/>
            <w:r w:rsidRPr="00A93F23">
              <w:rPr>
                <w:sz w:val="16"/>
                <w:szCs w:val="16"/>
              </w:rPr>
              <w:t>super.key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620547CE" w14:textId="77777777" w:rsidTr="00933289">
        <w:tc>
          <w:tcPr>
            <w:tcW w:w="562" w:type="dxa"/>
          </w:tcPr>
          <w:p w14:paraId="113FD36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89EE007" w14:textId="46FAC1F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quired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this.articl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38B41F5E" w14:textId="77777777" w:rsidTr="00933289">
        <w:tc>
          <w:tcPr>
            <w:tcW w:w="562" w:type="dxa"/>
          </w:tcPr>
          <w:p w14:paraId="7FA08CD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D4705BE" w14:textId="1CF0490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);</w:t>
            </w:r>
          </w:p>
        </w:tc>
      </w:tr>
      <w:tr w:rsidR="005A02CD" w:rsidRPr="00A93F23" w14:paraId="52FACAD3" w14:textId="77777777" w:rsidTr="00933289">
        <w:tc>
          <w:tcPr>
            <w:tcW w:w="562" w:type="dxa"/>
          </w:tcPr>
          <w:p w14:paraId="71242EB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210CF5" w14:textId="2F7682A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</w:p>
        </w:tc>
      </w:tr>
      <w:tr w:rsidR="005A02CD" w:rsidRPr="00A93F23" w14:paraId="7ACE5FD6" w14:textId="77777777" w:rsidTr="00933289">
        <w:tc>
          <w:tcPr>
            <w:tcW w:w="562" w:type="dxa"/>
          </w:tcPr>
          <w:p w14:paraId="7A43E6D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9FC301C" w14:textId="492E1D4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final Map article;</w:t>
            </w:r>
          </w:p>
        </w:tc>
      </w:tr>
      <w:tr w:rsidR="005A02CD" w:rsidRPr="00A93F23" w14:paraId="0F80F32A" w14:textId="77777777" w:rsidTr="00933289">
        <w:tc>
          <w:tcPr>
            <w:tcW w:w="562" w:type="dxa"/>
          </w:tcPr>
          <w:p w14:paraId="5A3F816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1539B7D" w14:textId="361D1B8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</w:p>
        </w:tc>
      </w:tr>
      <w:tr w:rsidR="005A02CD" w:rsidRPr="00A93F23" w14:paraId="07160934" w14:textId="77777777" w:rsidTr="00933289">
        <w:tc>
          <w:tcPr>
            <w:tcW w:w="562" w:type="dxa"/>
          </w:tcPr>
          <w:p w14:paraId="60FD432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07535D" w14:textId="0927270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@override</w:t>
            </w:r>
          </w:p>
        </w:tc>
      </w:tr>
      <w:tr w:rsidR="005A02CD" w:rsidRPr="00A93F23" w14:paraId="4DC26396" w14:textId="77777777" w:rsidTr="00933289">
        <w:tc>
          <w:tcPr>
            <w:tcW w:w="562" w:type="dxa"/>
          </w:tcPr>
          <w:p w14:paraId="4F2A756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AE5D252" w14:textId="3E1134C0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Widget </w:t>
            </w:r>
            <w:proofErr w:type="gramStart"/>
            <w:r w:rsidRPr="00A93F23">
              <w:rPr>
                <w:sz w:val="16"/>
                <w:szCs w:val="16"/>
              </w:rPr>
              <w:t>build(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BuildContext</w:t>
            </w:r>
            <w:proofErr w:type="spellEnd"/>
            <w:r w:rsidRPr="00A93F23">
              <w:rPr>
                <w:sz w:val="16"/>
                <w:szCs w:val="16"/>
              </w:rPr>
              <w:t xml:space="preserve"> context) {</w:t>
            </w:r>
          </w:p>
        </w:tc>
      </w:tr>
      <w:tr w:rsidR="005A02CD" w:rsidRPr="00A93F23" w14:paraId="6E602C92" w14:textId="77777777" w:rsidTr="00933289">
        <w:tc>
          <w:tcPr>
            <w:tcW w:w="562" w:type="dxa"/>
          </w:tcPr>
          <w:p w14:paraId="35735C7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5B00FF0" w14:textId="3521713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return </w:t>
            </w:r>
            <w:proofErr w:type="gramStart"/>
            <w:r w:rsidRPr="00A93F23">
              <w:rPr>
                <w:sz w:val="16"/>
                <w:szCs w:val="16"/>
              </w:rPr>
              <w:t>Padding(</w:t>
            </w:r>
            <w:proofErr w:type="gramEnd"/>
          </w:p>
        </w:tc>
      </w:tr>
      <w:tr w:rsidR="005A02CD" w:rsidRPr="00A93F23" w14:paraId="10ADD838" w14:textId="77777777" w:rsidTr="00933289">
        <w:tc>
          <w:tcPr>
            <w:tcW w:w="562" w:type="dxa"/>
          </w:tcPr>
          <w:p w14:paraId="7A9ADAB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1C4A9AB" w14:textId="5F01C93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padding: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EdgeInsets.all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20.0),</w:t>
            </w:r>
          </w:p>
        </w:tc>
      </w:tr>
      <w:tr w:rsidR="005A02CD" w:rsidRPr="00A93F23" w14:paraId="23B0943C" w14:textId="77777777" w:rsidTr="00933289">
        <w:tc>
          <w:tcPr>
            <w:tcW w:w="562" w:type="dxa"/>
          </w:tcPr>
          <w:p w14:paraId="784CA0A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EBCFFDD" w14:textId="62910238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child: </w:t>
            </w:r>
            <w:proofErr w:type="gramStart"/>
            <w:r w:rsidRPr="00A93F23">
              <w:rPr>
                <w:sz w:val="16"/>
                <w:szCs w:val="16"/>
              </w:rPr>
              <w:t>Column(</w:t>
            </w:r>
            <w:proofErr w:type="gramEnd"/>
          </w:p>
        </w:tc>
      </w:tr>
      <w:tr w:rsidR="005A02CD" w:rsidRPr="00A93F23" w14:paraId="2DC47092" w14:textId="77777777" w:rsidTr="00933289">
        <w:tc>
          <w:tcPr>
            <w:tcW w:w="562" w:type="dxa"/>
          </w:tcPr>
          <w:p w14:paraId="4833783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996EB0E" w14:textId="700F03D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main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MainAxisAlignment.en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0247202A" w14:textId="77777777" w:rsidTr="00933289">
        <w:tc>
          <w:tcPr>
            <w:tcW w:w="562" w:type="dxa"/>
          </w:tcPr>
          <w:p w14:paraId="641F6DE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4C7063D" w14:textId="0B14609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</w:t>
            </w:r>
            <w:proofErr w:type="spellStart"/>
            <w:r w:rsidRPr="00A93F23">
              <w:rPr>
                <w:sz w:val="16"/>
                <w:szCs w:val="16"/>
              </w:rPr>
              <w:t>crossAxisAlignmen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CrossAxisAlignment.start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36D7AE91" w14:textId="77777777" w:rsidTr="00933289">
        <w:tc>
          <w:tcPr>
            <w:tcW w:w="562" w:type="dxa"/>
          </w:tcPr>
          <w:p w14:paraId="7DA9A21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FBCBE26" w14:textId="27C9A3D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children: [</w:t>
            </w:r>
          </w:p>
        </w:tc>
      </w:tr>
      <w:tr w:rsidR="005A02CD" w:rsidRPr="00A93F23" w14:paraId="008253FC" w14:textId="77777777" w:rsidTr="00933289">
        <w:tc>
          <w:tcPr>
            <w:tcW w:w="562" w:type="dxa"/>
          </w:tcPr>
          <w:p w14:paraId="0B50C6C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4E64218" w14:textId="7DA06BE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319F5B63" w14:textId="77777777" w:rsidTr="00933289">
        <w:tc>
          <w:tcPr>
            <w:tcW w:w="562" w:type="dxa"/>
          </w:tcPr>
          <w:p w14:paraId="22DCA60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DAB005" w14:textId="0E57E76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height: </w:t>
            </w:r>
            <w:proofErr w:type="spellStart"/>
            <w:r w:rsidRPr="00A93F23">
              <w:rPr>
                <w:sz w:val="16"/>
                <w:szCs w:val="16"/>
              </w:rPr>
              <w:t>MediaQuery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</w:t>
            </w:r>
            <w:proofErr w:type="spellStart"/>
            <w:r w:rsidRPr="00A93F23">
              <w:rPr>
                <w:sz w:val="16"/>
                <w:szCs w:val="16"/>
              </w:rPr>
              <w:t>size</w:t>
            </w:r>
            <w:proofErr w:type="gramEnd"/>
            <w:r w:rsidRPr="00A93F23">
              <w:rPr>
                <w:sz w:val="16"/>
                <w:szCs w:val="16"/>
              </w:rPr>
              <w:t>.height</w:t>
            </w:r>
            <w:proofErr w:type="spellEnd"/>
            <w:r w:rsidRPr="00A93F23">
              <w:rPr>
                <w:sz w:val="16"/>
                <w:szCs w:val="16"/>
              </w:rPr>
              <w:t xml:space="preserve"> * 0.15,</w:t>
            </w:r>
          </w:p>
        </w:tc>
      </w:tr>
      <w:tr w:rsidR="005A02CD" w:rsidRPr="00A93F23" w14:paraId="12BAB6A4" w14:textId="77777777" w:rsidTr="00933289">
        <w:tc>
          <w:tcPr>
            <w:tcW w:w="562" w:type="dxa"/>
          </w:tcPr>
          <w:p w14:paraId="4981C390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2383E4C" w14:textId="5D55A26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6454522C" w14:textId="77777777" w:rsidTr="00933289">
        <w:tc>
          <w:tcPr>
            <w:tcW w:w="562" w:type="dxa"/>
          </w:tcPr>
          <w:p w14:paraId="1FFD5A9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5882DDD" w14:textId="39441B8A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ustomTag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5A02CD" w:rsidRPr="00A93F23" w14:paraId="36C03411" w14:textId="77777777" w:rsidTr="00933289">
        <w:tc>
          <w:tcPr>
            <w:tcW w:w="562" w:type="dxa"/>
          </w:tcPr>
          <w:p w14:paraId="11E1487D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AA6A979" w14:textId="04E159F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</w:t>
            </w:r>
            <w:proofErr w:type="spellStart"/>
            <w:r w:rsidRPr="00A93F23">
              <w:rPr>
                <w:sz w:val="16"/>
                <w:szCs w:val="16"/>
              </w:rPr>
              <w:t>backgroundColor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olors.grey.withAlpha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150),</w:t>
            </w:r>
          </w:p>
        </w:tc>
      </w:tr>
      <w:tr w:rsidR="005A02CD" w:rsidRPr="00A93F23" w14:paraId="5ABB7688" w14:textId="77777777" w:rsidTr="00933289">
        <w:tc>
          <w:tcPr>
            <w:tcW w:w="562" w:type="dxa"/>
          </w:tcPr>
          <w:p w14:paraId="069A30F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4563851" w14:textId="54455AF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children: [],</w:t>
            </w:r>
          </w:p>
        </w:tc>
      </w:tr>
      <w:tr w:rsidR="005A02CD" w:rsidRPr="00A93F23" w14:paraId="25DA1FF5" w14:textId="77777777" w:rsidTr="00933289">
        <w:tc>
          <w:tcPr>
            <w:tcW w:w="562" w:type="dxa"/>
          </w:tcPr>
          <w:p w14:paraId="64BF29F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4B95AB9" w14:textId="03BF370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31B6E077" w14:textId="77777777" w:rsidTr="00933289">
        <w:tc>
          <w:tcPr>
            <w:tcW w:w="562" w:type="dxa"/>
          </w:tcPr>
          <w:p w14:paraId="3C08CF0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8FBDF6B" w14:textId="59ADFE93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10),</w:t>
            </w:r>
          </w:p>
        </w:tc>
      </w:tr>
      <w:tr w:rsidR="005A02CD" w:rsidRPr="00A93F23" w14:paraId="2859F9F7" w14:textId="77777777" w:rsidTr="00933289">
        <w:tc>
          <w:tcPr>
            <w:tcW w:w="562" w:type="dxa"/>
          </w:tcPr>
          <w:p w14:paraId="4FCE11D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F8F526D" w14:textId="030C25B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5A02CD" w:rsidRPr="00A93F23" w14:paraId="5934CC35" w14:textId="77777777" w:rsidTr="00933289">
        <w:tc>
          <w:tcPr>
            <w:tcW w:w="562" w:type="dxa"/>
          </w:tcPr>
          <w:p w14:paraId="1ED72E75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1DFB0C" w14:textId="0410C9C9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article["title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,</w:t>
            </w:r>
          </w:p>
        </w:tc>
      </w:tr>
      <w:tr w:rsidR="005A02CD" w:rsidRPr="00A93F23" w14:paraId="6C08A543" w14:textId="77777777" w:rsidTr="00933289">
        <w:tc>
          <w:tcPr>
            <w:tcW w:w="562" w:type="dxa"/>
          </w:tcPr>
          <w:p w14:paraId="598AE6B8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0C1F60A" w14:textId="1319DCB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textTheme.</w:t>
            </w:r>
            <w:proofErr w:type="spellStart"/>
            <w:r w:rsidRPr="00A93F23">
              <w:rPr>
                <w:sz w:val="16"/>
                <w:szCs w:val="16"/>
              </w:rPr>
              <w:t>headlineSmall</w:t>
            </w:r>
            <w:proofErr w:type="spellEnd"/>
            <w:r w:rsidRPr="00A93F23">
              <w:rPr>
                <w:sz w:val="16"/>
                <w:szCs w:val="16"/>
              </w:rPr>
              <w:t>!.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04FD1791" w14:textId="77777777" w:rsidTr="00933289">
        <w:tc>
          <w:tcPr>
            <w:tcW w:w="562" w:type="dxa"/>
          </w:tcPr>
          <w:p w14:paraId="22B8EE0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2B916C86" w14:textId="623642B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</w:t>
            </w:r>
            <w:proofErr w:type="spellStart"/>
            <w:r w:rsidRPr="00A93F23">
              <w:rPr>
                <w:sz w:val="16"/>
                <w:szCs w:val="16"/>
              </w:rPr>
              <w:t>fontWeight</w:t>
            </w:r>
            <w:proofErr w:type="spellEnd"/>
            <w:r w:rsidRPr="00A93F23">
              <w:rPr>
                <w:sz w:val="16"/>
                <w:szCs w:val="16"/>
              </w:rPr>
              <w:t xml:space="preserve">: </w:t>
            </w:r>
            <w:proofErr w:type="spellStart"/>
            <w:r w:rsidRPr="00A93F23">
              <w:rPr>
                <w:sz w:val="16"/>
                <w:szCs w:val="16"/>
              </w:rPr>
              <w:t>FontWeight.bold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3D8AB4E6" w14:textId="77777777" w:rsidTr="00933289">
        <w:tc>
          <w:tcPr>
            <w:tcW w:w="562" w:type="dxa"/>
          </w:tcPr>
          <w:p w14:paraId="7C7DC2B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FA379F5" w14:textId="56AB934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lor: </w:t>
            </w:r>
            <w:proofErr w:type="spellStart"/>
            <w:r w:rsidRPr="00A93F23">
              <w:rPr>
                <w:sz w:val="16"/>
                <w:szCs w:val="16"/>
              </w:rPr>
              <w:t>Colors.whit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38F5C20C" w14:textId="77777777" w:rsidTr="00933289">
        <w:tc>
          <w:tcPr>
            <w:tcW w:w="562" w:type="dxa"/>
          </w:tcPr>
          <w:p w14:paraId="0D4AB001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54EBEAE" w14:textId="0F3D227F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height: 1.25,</w:t>
            </w:r>
          </w:p>
        </w:tc>
      </w:tr>
      <w:tr w:rsidR="005A02CD" w:rsidRPr="00A93F23" w14:paraId="4222AE3B" w14:textId="77777777" w:rsidTr="00933289">
        <w:tc>
          <w:tcPr>
            <w:tcW w:w="562" w:type="dxa"/>
          </w:tcPr>
          <w:p w14:paraId="1B9F3E3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723C3FD" w14:textId="37611B9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,</w:t>
            </w:r>
          </w:p>
        </w:tc>
      </w:tr>
      <w:tr w:rsidR="005A02CD" w:rsidRPr="00A93F23" w14:paraId="0F81B613" w14:textId="77777777" w:rsidTr="00933289">
        <w:tc>
          <w:tcPr>
            <w:tcW w:w="562" w:type="dxa"/>
          </w:tcPr>
          <w:p w14:paraId="4782E7CC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04035933" w14:textId="236CEF5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25C34D4E" w14:textId="77777777" w:rsidTr="00933289">
        <w:tc>
          <w:tcPr>
            <w:tcW w:w="562" w:type="dxa"/>
          </w:tcPr>
          <w:p w14:paraId="7E32A162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7662C6D" w14:textId="2527856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const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izedBox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height: 10),</w:t>
            </w:r>
          </w:p>
        </w:tc>
      </w:tr>
      <w:tr w:rsidR="005A02CD" w:rsidRPr="00A93F23" w14:paraId="5B409A54" w14:textId="77777777" w:rsidTr="00933289">
        <w:tc>
          <w:tcPr>
            <w:tcW w:w="562" w:type="dxa"/>
          </w:tcPr>
          <w:p w14:paraId="50797EFA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60092E43" w14:textId="78355FE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</w:p>
        </w:tc>
      </w:tr>
      <w:tr w:rsidR="005A02CD" w:rsidRPr="00A93F23" w14:paraId="5966CEE7" w14:textId="77777777" w:rsidTr="00933289">
        <w:tc>
          <w:tcPr>
            <w:tcW w:w="562" w:type="dxa"/>
          </w:tcPr>
          <w:p w14:paraId="586D681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84064C5" w14:textId="32AC6C65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article["description"</w:t>
            </w:r>
            <w:proofErr w:type="gramStart"/>
            <w:r w:rsidRPr="00A93F23">
              <w:rPr>
                <w:sz w:val="16"/>
                <w:szCs w:val="16"/>
              </w:rPr>
              <w:t>] ??</w:t>
            </w:r>
            <w:proofErr w:type="gramEnd"/>
            <w:r w:rsidRPr="00A93F23">
              <w:rPr>
                <w:sz w:val="16"/>
                <w:szCs w:val="16"/>
              </w:rPr>
              <w:t xml:space="preserve"> "",</w:t>
            </w:r>
          </w:p>
        </w:tc>
      </w:tr>
      <w:tr w:rsidR="005A02CD" w:rsidRPr="00A93F23" w14:paraId="2703CAD4" w14:textId="77777777" w:rsidTr="00933289">
        <w:tc>
          <w:tcPr>
            <w:tcW w:w="562" w:type="dxa"/>
          </w:tcPr>
          <w:p w14:paraId="581C5F24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37ABF25" w14:textId="1BC72BF2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style: </w:t>
            </w:r>
            <w:proofErr w:type="spellStart"/>
            <w:r w:rsidRPr="00A93F23">
              <w:rPr>
                <w:sz w:val="16"/>
                <w:szCs w:val="16"/>
              </w:rPr>
              <w:t>Theme.of</w:t>
            </w:r>
            <w:proofErr w:type="spellEnd"/>
            <w:r w:rsidRPr="00A93F23">
              <w:rPr>
                <w:sz w:val="16"/>
                <w:szCs w:val="16"/>
              </w:rPr>
              <w:t>(context</w:t>
            </w:r>
            <w:proofErr w:type="gramStart"/>
            <w:r w:rsidRPr="00A93F23">
              <w:rPr>
                <w:sz w:val="16"/>
                <w:szCs w:val="16"/>
              </w:rPr>
              <w:t>).textTheme.</w:t>
            </w:r>
            <w:proofErr w:type="spellStart"/>
            <w:r w:rsidRPr="00A93F23">
              <w:rPr>
                <w:sz w:val="16"/>
                <w:szCs w:val="16"/>
              </w:rPr>
              <w:t>bodyMedium</w:t>
            </w:r>
            <w:proofErr w:type="spellEnd"/>
            <w:r w:rsidRPr="00A93F23">
              <w:rPr>
                <w:sz w:val="16"/>
                <w:szCs w:val="16"/>
              </w:rPr>
              <w:t>!.</w:t>
            </w:r>
            <w:proofErr w:type="spellStart"/>
            <w:proofErr w:type="gramEnd"/>
            <w:r w:rsidRPr="00A93F23">
              <w:rPr>
                <w:sz w:val="16"/>
                <w:szCs w:val="16"/>
              </w:rPr>
              <w:t>copyWith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</w:p>
        </w:tc>
      </w:tr>
      <w:tr w:rsidR="005A02CD" w:rsidRPr="00A93F23" w14:paraId="71330BE6" w14:textId="77777777" w:rsidTr="00933289">
        <w:tc>
          <w:tcPr>
            <w:tcW w:w="562" w:type="dxa"/>
          </w:tcPr>
          <w:p w14:paraId="5788FF6E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DBC05B0" w14:textId="42EDA0CE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  color: </w:t>
            </w:r>
            <w:proofErr w:type="spellStart"/>
            <w:r w:rsidRPr="00A93F23">
              <w:rPr>
                <w:sz w:val="16"/>
                <w:szCs w:val="16"/>
              </w:rPr>
              <w:t>Colors.white</w:t>
            </w:r>
            <w:proofErr w:type="spellEnd"/>
            <w:r w:rsidRPr="00A93F23">
              <w:rPr>
                <w:sz w:val="16"/>
                <w:szCs w:val="16"/>
              </w:rPr>
              <w:t>,</w:t>
            </w:r>
          </w:p>
        </w:tc>
      </w:tr>
      <w:tr w:rsidR="005A02CD" w:rsidRPr="00A93F23" w14:paraId="54187C66" w14:textId="77777777" w:rsidTr="00933289">
        <w:tc>
          <w:tcPr>
            <w:tcW w:w="562" w:type="dxa"/>
          </w:tcPr>
          <w:p w14:paraId="4E5C6406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976228E" w14:textId="313EDA06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),</w:t>
            </w:r>
          </w:p>
        </w:tc>
      </w:tr>
      <w:tr w:rsidR="005A02CD" w:rsidRPr="00A93F23" w14:paraId="1CCBDF5E" w14:textId="77777777" w:rsidTr="00933289">
        <w:tc>
          <w:tcPr>
            <w:tcW w:w="562" w:type="dxa"/>
          </w:tcPr>
          <w:p w14:paraId="4A693497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41134F09" w14:textId="533EF43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),</w:t>
            </w:r>
          </w:p>
        </w:tc>
      </w:tr>
      <w:tr w:rsidR="005A02CD" w:rsidRPr="00A93F23" w14:paraId="022E67E7" w14:textId="77777777" w:rsidTr="00933289">
        <w:tc>
          <w:tcPr>
            <w:tcW w:w="562" w:type="dxa"/>
          </w:tcPr>
          <w:p w14:paraId="5444DD7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0F1AAB2" w14:textId="312AD7BD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],</w:t>
            </w:r>
          </w:p>
        </w:tc>
      </w:tr>
      <w:tr w:rsidR="005A02CD" w:rsidRPr="00A93F23" w14:paraId="1A809DDE" w14:textId="77777777" w:rsidTr="00933289">
        <w:tc>
          <w:tcPr>
            <w:tcW w:w="562" w:type="dxa"/>
          </w:tcPr>
          <w:p w14:paraId="4954B87F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5236C717" w14:textId="53A342A1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  <w:tr w:rsidR="005A02CD" w:rsidRPr="00A93F23" w14:paraId="6C8D219F" w14:textId="77777777" w:rsidTr="00933289">
        <w:tc>
          <w:tcPr>
            <w:tcW w:w="562" w:type="dxa"/>
          </w:tcPr>
          <w:p w14:paraId="5334FF53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3333FD67" w14:textId="393FF394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);</w:t>
            </w:r>
          </w:p>
        </w:tc>
      </w:tr>
      <w:tr w:rsidR="005A02CD" w:rsidRPr="00A93F23" w14:paraId="6C6B39F3" w14:textId="77777777" w:rsidTr="00933289">
        <w:tc>
          <w:tcPr>
            <w:tcW w:w="562" w:type="dxa"/>
          </w:tcPr>
          <w:p w14:paraId="7D4FBC5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76F9E8F7" w14:textId="65704D7B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}</w:t>
            </w:r>
          </w:p>
        </w:tc>
      </w:tr>
      <w:tr w:rsidR="005A02CD" w:rsidRPr="00A93F23" w14:paraId="6853885D" w14:textId="77777777" w:rsidTr="00933289">
        <w:tc>
          <w:tcPr>
            <w:tcW w:w="562" w:type="dxa"/>
          </w:tcPr>
          <w:p w14:paraId="689B009B" w14:textId="77777777" w:rsidR="005A02CD" w:rsidRPr="00A93F23" w:rsidRDefault="005A02CD" w:rsidP="005A02CD">
            <w:pPr>
              <w:pStyle w:val="ListParagraph"/>
              <w:numPr>
                <w:ilvl w:val="0"/>
                <w:numId w:val="33"/>
              </w:numPr>
              <w:jc w:val="both"/>
              <w:rPr>
                <w:sz w:val="16"/>
                <w:szCs w:val="16"/>
              </w:rPr>
            </w:pPr>
          </w:p>
        </w:tc>
        <w:tc>
          <w:tcPr>
            <w:tcW w:w="7568" w:type="dxa"/>
          </w:tcPr>
          <w:p w14:paraId="1D7338B7" w14:textId="205943EC" w:rsidR="005A02CD" w:rsidRPr="00A93F23" w:rsidRDefault="005A02CD" w:rsidP="005A02CD">
            <w:pPr>
              <w:jc w:val="both"/>
              <w:rPr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}</w:t>
            </w:r>
          </w:p>
        </w:tc>
      </w:tr>
    </w:tbl>
    <w:p w14:paraId="64261732" w14:textId="77777777" w:rsidR="009A50C4" w:rsidRPr="009A50C4" w:rsidRDefault="009A50C4" w:rsidP="009A50C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FF803B" w14:textId="63E33092" w:rsidR="00A54A95" w:rsidRPr="007370A4" w:rsidRDefault="00A54A95" w:rsidP="00A54A95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70A4">
        <w:rPr>
          <w:rFonts w:ascii="Times New Roman" w:hAnsi="Times New Roman" w:cs="Times New Roman"/>
          <w:b/>
          <w:bCs/>
          <w:sz w:val="24"/>
          <w:szCs w:val="24"/>
        </w:rPr>
        <w:t>View Model</w:t>
      </w:r>
    </w:p>
    <w:p w14:paraId="2E90E4C5" w14:textId="20E6FA7A" w:rsidR="00A54A95" w:rsidRDefault="00A54A95" w:rsidP="00A54A9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-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quest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 dengan format API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dapun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-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alah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24FB2B4" w14:textId="69BCCDD3" w:rsidR="00A54A95" w:rsidRDefault="00933289" w:rsidP="00A54A9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="000F3DA5">
        <w:rPr>
          <w:rFonts w:ascii="Times New Roman" w:hAnsi="Times New Roman" w:cs="Times New Roman"/>
          <w:sz w:val="24"/>
          <w:szCs w:val="24"/>
        </w:rPr>
        <w:t xml:space="preserve"> </w:t>
      </w:r>
      <w:r w:rsidR="00A54A95">
        <w:rPr>
          <w:rFonts w:ascii="Times New Roman" w:hAnsi="Times New Roman" w:cs="Times New Roman"/>
          <w:sz w:val="24"/>
          <w:szCs w:val="24"/>
        </w:rPr>
        <w:t xml:space="preserve">() </w:t>
      </w:r>
      <w:proofErr w:type="spellStart"/>
      <w:r w:rsidR="00A54A9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54A95">
        <w:rPr>
          <w:rFonts w:ascii="Times New Roman" w:hAnsi="Times New Roman" w:cs="Times New Roman"/>
          <w:sz w:val="24"/>
          <w:szCs w:val="24"/>
        </w:rPr>
        <w:t xml:space="preserve"> request data </w:t>
      </w:r>
      <w:r w:rsidR="000F3DA5">
        <w:rPr>
          <w:rFonts w:ascii="Times New Roman" w:hAnsi="Times New Roman" w:cs="Times New Roman"/>
          <w:sz w:val="24"/>
          <w:szCs w:val="24"/>
        </w:rPr>
        <w:t xml:space="preserve">headline </w:t>
      </w:r>
      <w:proofErr w:type="spellStart"/>
      <w:r w:rsidR="000F3DA5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="00A54A95">
        <w:rPr>
          <w:rFonts w:ascii="Times New Roman" w:hAnsi="Times New Roman" w:cs="Times New Roman"/>
          <w:sz w:val="24"/>
          <w:szCs w:val="24"/>
        </w:rPr>
        <w:t>.</w:t>
      </w:r>
    </w:p>
    <w:p w14:paraId="5BBD2CE2" w14:textId="4609ED99" w:rsidR="00A54A95" w:rsidRDefault="002446AB" w:rsidP="002446A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446AB">
        <w:rPr>
          <w:rFonts w:ascii="Times New Roman" w:hAnsi="Times New Roman" w:cs="Times New Roman"/>
          <w:sz w:val="24"/>
          <w:szCs w:val="24"/>
        </w:rPr>
        <w:t>getDataByCategory</w:t>
      </w:r>
      <w:proofErr w:type="spellEnd"/>
      <w:r w:rsidRPr="002446AB">
        <w:rPr>
          <w:rFonts w:ascii="Times New Roman" w:hAnsi="Times New Roman" w:cs="Times New Roman"/>
          <w:sz w:val="24"/>
          <w:szCs w:val="24"/>
        </w:rPr>
        <w:t xml:space="preserve"> </w:t>
      </w:r>
      <w:r w:rsidR="00A54A95">
        <w:rPr>
          <w:rFonts w:ascii="Times New Roman" w:hAnsi="Times New Roman" w:cs="Times New Roman"/>
          <w:sz w:val="24"/>
          <w:szCs w:val="24"/>
        </w:rPr>
        <w:t xml:space="preserve">() </w:t>
      </w:r>
      <w:proofErr w:type="spellStart"/>
      <w:r w:rsidR="00A54A9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54A95">
        <w:rPr>
          <w:rFonts w:ascii="Times New Roman" w:hAnsi="Times New Roman" w:cs="Times New Roman"/>
          <w:sz w:val="24"/>
          <w:szCs w:val="24"/>
        </w:rPr>
        <w:t xml:space="preserve"> request data</w:t>
      </w:r>
      <w:r w:rsidR="000F3D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3DA5">
        <w:rPr>
          <w:rFonts w:ascii="Times New Roman" w:hAnsi="Times New Roman" w:cs="Times New Roman"/>
          <w:sz w:val="24"/>
          <w:szCs w:val="24"/>
        </w:rPr>
        <w:t>menyesuaikan</w:t>
      </w:r>
      <w:proofErr w:type="spellEnd"/>
      <w:r w:rsidR="000F3D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F3DA5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="00A54A95">
        <w:rPr>
          <w:rFonts w:ascii="Times New Roman" w:hAnsi="Times New Roman" w:cs="Times New Roman"/>
          <w:sz w:val="24"/>
          <w:szCs w:val="24"/>
        </w:rPr>
        <w:t>.</w:t>
      </w:r>
    </w:p>
    <w:p w14:paraId="2C371571" w14:textId="2AE6DE60" w:rsidR="007370A4" w:rsidRDefault="007370A4" w:rsidP="007370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pun m</w:t>
      </w:r>
      <w:r w:rsidRPr="007E79D1">
        <w:rPr>
          <w:rFonts w:ascii="Times New Roman" w:hAnsi="Times New Roman" w:cs="Times New Roman"/>
          <w:sz w:val="24"/>
          <w:szCs w:val="24"/>
        </w:rPr>
        <w:t xml:space="preserve">asing-ma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E79D1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7E79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DC9CA13" w14:textId="7956BCDF" w:rsidR="007370A4" w:rsidRDefault="00933289" w:rsidP="007370A4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="007370A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7370A4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"/>
        <w:gridCol w:w="7549"/>
      </w:tblGrid>
      <w:tr w:rsidR="00933289" w:rsidRPr="00A93F23" w14:paraId="7C1C8A72" w14:textId="77777777" w:rsidTr="007370A4">
        <w:tc>
          <w:tcPr>
            <w:tcW w:w="379" w:type="dxa"/>
          </w:tcPr>
          <w:p w14:paraId="70C7604E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</w:t>
            </w:r>
          </w:p>
        </w:tc>
        <w:tc>
          <w:tcPr>
            <w:tcW w:w="7549" w:type="dxa"/>
          </w:tcPr>
          <w:p w14:paraId="2BC693B0" w14:textId="4DDB4E1D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body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FutureBuilde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933289" w:rsidRPr="00A93F23" w14:paraId="21877B24" w14:textId="77777777" w:rsidTr="007370A4">
        <w:tc>
          <w:tcPr>
            <w:tcW w:w="379" w:type="dxa"/>
          </w:tcPr>
          <w:p w14:paraId="6DF82A80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2</w:t>
            </w:r>
          </w:p>
        </w:tc>
        <w:tc>
          <w:tcPr>
            <w:tcW w:w="7549" w:type="dxa"/>
          </w:tcPr>
          <w:p w14:paraId="648370B3" w14:textId="71508CFB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future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fetchapi.getData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(),</w:t>
            </w:r>
          </w:p>
        </w:tc>
      </w:tr>
      <w:tr w:rsidR="00933289" w:rsidRPr="00A93F23" w14:paraId="65C80DDA" w14:textId="77777777" w:rsidTr="007370A4">
        <w:tc>
          <w:tcPr>
            <w:tcW w:w="379" w:type="dxa"/>
          </w:tcPr>
          <w:p w14:paraId="658BCE12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3</w:t>
            </w:r>
          </w:p>
        </w:tc>
        <w:tc>
          <w:tcPr>
            <w:tcW w:w="7549" w:type="dxa"/>
          </w:tcPr>
          <w:p w14:paraId="3F6D7902" w14:textId="3A3D64A2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builder: (context, snapshot) {</w:t>
            </w:r>
          </w:p>
        </w:tc>
      </w:tr>
      <w:tr w:rsidR="00933289" w:rsidRPr="00A93F23" w14:paraId="5194B853" w14:textId="77777777" w:rsidTr="007370A4">
        <w:tc>
          <w:tcPr>
            <w:tcW w:w="379" w:type="dxa"/>
          </w:tcPr>
          <w:p w14:paraId="46C85304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4</w:t>
            </w:r>
          </w:p>
        </w:tc>
        <w:tc>
          <w:tcPr>
            <w:tcW w:w="7549" w:type="dxa"/>
          </w:tcPr>
          <w:p w14:paraId="0E258CBC" w14:textId="604A609C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napshot.connectionState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 xml:space="preserve"> == </w:t>
            </w:r>
            <w:proofErr w:type="spellStart"/>
            <w:r w:rsidRPr="00A93F23">
              <w:rPr>
                <w:sz w:val="16"/>
                <w:szCs w:val="16"/>
              </w:rPr>
              <w:t>ConnectionState.waiting</w:t>
            </w:r>
            <w:proofErr w:type="spell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933289" w:rsidRPr="00A93F23" w14:paraId="15432D25" w14:textId="77777777" w:rsidTr="007370A4">
        <w:tc>
          <w:tcPr>
            <w:tcW w:w="379" w:type="dxa"/>
          </w:tcPr>
          <w:p w14:paraId="5170328D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5</w:t>
            </w:r>
          </w:p>
        </w:tc>
        <w:tc>
          <w:tcPr>
            <w:tcW w:w="7549" w:type="dxa"/>
          </w:tcPr>
          <w:p w14:paraId="5850225D" w14:textId="20691EA2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return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933289" w:rsidRPr="00A93F23" w14:paraId="340DB77A" w14:textId="77777777" w:rsidTr="007370A4">
        <w:tc>
          <w:tcPr>
            <w:tcW w:w="379" w:type="dxa"/>
          </w:tcPr>
          <w:p w14:paraId="4D27925F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6</w:t>
            </w:r>
          </w:p>
        </w:tc>
        <w:tc>
          <w:tcPr>
            <w:tcW w:w="7549" w:type="dxa"/>
          </w:tcPr>
          <w:p w14:paraId="02272D9E" w14:textId="7BC8FE25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CircularProgressIndicator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>),</w:t>
            </w:r>
          </w:p>
        </w:tc>
      </w:tr>
      <w:tr w:rsidR="00933289" w:rsidRPr="00A93F23" w14:paraId="61314EC8" w14:textId="77777777" w:rsidTr="007370A4">
        <w:tc>
          <w:tcPr>
            <w:tcW w:w="379" w:type="dxa"/>
          </w:tcPr>
          <w:p w14:paraId="0D449C31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7</w:t>
            </w:r>
          </w:p>
        </w:tc>
        <w:tc>
          <w:tcPr>
            <w:tcW w:w="7549" w:type="dxa"/>
          </w:tcPr>
          <w:p w14:paraId="1C28B841" w14:textId="68CAD4B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;</w:t>
            </w:r>
          </w:p>
        </w:tc>
      </w:tr>
      <w:tr w:rsidR="00933289" w:rsidRPr="00A93F23" w14:paraId="09DA7077" w14:textId="77777777" w:rsidTr="007370A4">
        <w:tc>
          <w:tcPr>
            <w:tcW w:w="379" w:type="dxa"/>
          </w:tcPr>
          <w:p w14:paraId="3BA83F33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8</w:t>
            </w:r>
          </w:p>
        </w:tc>
        <w:tc>
          <w:tcPr>
            <w:tcW w:w="7549" w:type="dxa"/>
          </w:tcPr>
          <w:p w14:paraId="408D5AA0" w14:textId="484F5350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} else if (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snapshot.hasError</w:t>
            </w:r>
            <w:proofErr w:type="spellEnd"/>
            <w:proofErr w:type="gramEnd"/>
            <w:r w:rsidRPr="00A93F23">
              <w:rPr>
                <w:sz w:val="16"/>
                <w:szCs w:val="16"/>
              </w:rPr>
              <w:t>) {</w:t>
            </w:r>
          </w:p>
        </w:tc>
      </w:tr>
      <w:tr w:rsidR="00933289" w:rsidRPr="00A93F23" w14:paraId="0C21E73C" w14:textId="77777777" w:rsidTr="007370A4">
        <w:tc>
          <w:tcPr>
            <w:tcW w:w="379" w:type="dxa"/>
          </w:tcPr>
          <w:p w14:paraId="1C192B85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9</w:t>
            </w:r>
          </w:p>
        </w:tc>
        <w:tc>
          <w:tcPr>
            <w:tcW w:w="7549" w:type="dxa"/>
          </w:tcPr>
          <w:p w14:paraId="0CA76031" w14:textId="263BEDF2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return </w:t>
            </w:r>
            <w:proofErr w:type="gramStart"/>
            <w:r w:rsidRPr="00A93F23">
              <w:rPr>
                <w:sz w:val="16"/>
                <w:szCs w:val="16"/>
              </w:rPr>
              <w:t>Center(</w:t>
            </w:r>
            <w:proofErr w:type="gramEnd"/>
          </w:p>
        </w:tc>
      </w:tr>
      <w:tr w:rsidR="00933289" w:rsidRPr="00A93F23" w14:paraId="2012610A" w14:textId="77777777" w:rsidTr="007370A4">
        <w:tc>
          <w:tcPr>
            <w:tcW w:w="379" w:type="dxa"/>
          </w:tcPr>
          <w:p w14:paraId="0BB09B74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0</w:t>
            </w:r>
          </w:p>
        </w:tc>
        <w:tc>
          <w:tcPr>
            <w:tcW w:w="7549" w:type="dxa"/>
          </w:tcPr>
          <w:p w14:paraId="11485C87" w14:textId="64241422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child: </w:t>
            </w:r>
            <w:proofErr w:type="gramStart"/>
            <w:r w:rsidRPr="00A93F23">
              <w:rPr>
                <w:sz w:val="16"/>
                <w:szCs w:val="16"/>
              </w:rPr>
              <w:t>Text(</w:t>
            </w:r>
            <w:proofErr w:type="gramEnd"/>
            <w:r w:rsidRPr="00A93F23">
              <w:rPr>
                <w:sz w:val="16"/>
                <w:szCs w:val="16"/>
              </w:rPr>
              <w:t>"Error: ${</w:t>
            </w:r>
            <w:proofErr w:type="spellStart"/>
            <w:r w:rsidRPr="00A93F23">
              <w:rPr>
                <w:sz w:val="16"/>
                <w:szCs w:val="16"/>
              </w:rPr>
              <w:t>snapshot.error</w:t>
            </w:r>
            <w:proofErr w:type="spellEnd"/>
            <w:r w:rsidRPr="00A93F23">
              <w:rPr>
                <w:sz w:val="16"/>
                <w:szCs w:val="16"/>
              </w:rPr>
              <w:t>}"),</w:t>
            </w:r>
          </w:p>
        </w:tc>
      </w:tr>
      <w:tr w:rsidR="00933289" w:rsidRPr="00A93F23" w14:paraId="43CF29D7" w14:textId="77777777" w:rsidTr="007370A4">
        <w:tc>
          <w:tcPr>
            <w:tcW w:w="379" w:type="dxa"/>
          </w:tcPr>
          <w:p w14:paraId="7C2186BC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1</w:t>
            </w:r>
          </w:p>
        </w:tc>
        <w:tc>
          <w:tcPr>
            <w:tcW w:w="7549" w:type="dxa"/>
          </w:tcPr>
          <w:p w14:paraId="2D3ACCCA" w14:textId="57255788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);</w:t>
            </w:r>
          </w:p>
        </w:tc>
      </w:tr>
      <w:tr w:rsidR="00933289" w:rsidRPr="00A93F23" w14:paraId="0E503CC0" w14:textId="77777777" w:rsidTr="007370A4">
        <w:tc>
          <w:tcPr>
            <w:tcW w:w="379" w:type="dxa"/>
          </w:tcPr>
          <w:p w14:paraId="7D84E961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2</w:t>
            </w:r>
          </w:p>
        </w:tc>
        <w:tc>
          <w:tcPr>
            <w:tcW w:w="7549" w:type="dxa"/>
          </w:tcPr>
          <w:p w14:paraId="6EFA2AFE" w14:textId="4E9BEDEC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} else {</w:t>
            </w:r>
          </w:p>
        </w:tc>
      </w:tr>
      <w:tr w:rsidR="00933289" w:rsidRPr="00A93F23" w14:paraId="428FB712" w14:textId="77777777" w:rsidTr="007370A4">
        <w:tc>
          <w:tcPr>
            <w:tcW w:w="379" w:type="dxa"/>
          </w:tcPr>
          <w:p w14:paraId="37374993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3</w:t>
            </w:r>
          </w:p>
        </w:tc>
        <w:tc>
          <w:tcPr>
            <w:tcW w:w="7549" w:type="dxa"/>
          </w:tcPr>
          <w:p w14:paraId="5F0E4C3D" w14:textId="4F0357B1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return 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ListView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 xml:space="preserve">padding: </w:t>
            </w:r>
            <w:proofErr w:type="spellStart"/>
            <w:r w:rsidRPr="00A93F23">
              <w:rPr>
                <w:sz w:val="16"/>
                <w:szCs w:val="16"/>
              </w:rPr>
              <w:t>EdgeInsets.zero</w:t>
            </w:r>
            <w:proofErr w:type="spellEnd"/>
            <w:r w:rsidRPr="00A93F23">
              <w:rPr>
                <w:sz w:val="16"/>
                <w:szCs w:val="16"/>
              </w:rPr>
              <w:t>, children: [</w:t>
            </w:r>
          </w:p>
        </w:tc>
      </w:tr>
      <w:tr w:rsidR="00933289" w:rsidRPr="00A93F23" w14:paraId="40F4CC46" w14:textId="77777777" w:rsidTr="007370A4">
        <w:tc>
          <w:tcPr>
            <w:tcW w:w="379" w:type="dxa"/>
          </w:tcPr>
          <w:p w14:paraId="1E6F117F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4</w:t>
            </w:r>
          </w:p>
        </w:tc>
        <w:tc>
          <w:tcPr>
            <w:tcW w:w="7549" w:type="dxa"/>
          </w:tcPr>
          <w:p w14:paraId="25FEF474" w14:textId="4E47FCCA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NewsOfTheDay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  <w:r w:rsidRPr="00A93F23">
              <w:rPr>
                <w:sz w:val="16"/>
                <w:szCs w:val="16"/>
              </w:rPr>
              <w:t xml:space="preserve">article: </w:t>
            </w:r>
            <w:proofErr w:type="spellStart"/>
            <w:r w:rsidRPr="00A93F23">
              <w:rPr>
                <w:sz w:val="16"/>
                <w:szCs w:val="16"/>
              </w:rPr>
              <w:t>snapshot.data</w:t>
            </w:r>
            <w:proofErr w:type="spellEnd"/>
            <w:r w:rsidRPr="00A93F23">
              <w:rPr>
                <w:sz w:val="16"/>
                <w:szCs w:val="16"/>
              </w:rPr>
              <w:t>!["articles"]),</w:t>
            </w:r>
          </w:p>
        </w:tc>
      </w:tr>
      <w:tr w:rsidR="00933289" w:rsidRPr="00A93F23" w14:paraId="666C4E2C" w14:textId="77777777" w:rsidTr="007370A4">
        <w:tc>
          <w:tcPr>
            <w:tcW w:w="379" w:type="dxa"/>
          </w:tcPr>
          <w:p w14:paraId="0A4D73DF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5</w:t>
            </w:r>
          </w:p>
        </w:tc>
        <w:tc>
          <w:tcPr>
            <w:tcW w:w="7549" w:type="dxa"/>
          </w:tcPr>
          <w:p w14:paraId="5862EEB4" w14:textId="3AB9A2E8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_</w:t>
            </w:r>
            <w:proofErr w:type="spellStart"/>
            <w:proofErr w:type="gramStart"/>
            <w:r w:rsidRPr="00A93F23">
              <w:rPr>
                <w:sz w:val="16"/>
                <w:szCs w:val="16"/>
              </w:rPr>
              <w:t>BreakingNews</w:t>
            </w:r>
            <w:proofErr w:type="spellEnd"/>
            <w:r w:rsidRPr="00A93F23">
              <w:rPr>
                <w:sz w:val="16"/>
                <w:szCs w:val="16"/>
              </w:rPr>
              <w:t>(</w:t>
            </w:r>
            <w:proofErr w:type="gramEnd"/>
          </w:p>
        </w:tc>
      </w:tr>
      <w:tr w:rsidR="00933289" w:rsidRPr="00A93F23" w14:paraId="68CE6F22" w14:textId="77777777" w:rsidTr="007370A4">
        <w:tc>
          <w:tcPr>
            <w:tcW w:w="379" w:type="dxa"/>
          </w:tcPr>
          <w:p w14:paraId="63FFE591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6</w:t>
            </w:r>
          </w:p>
        </w:tc>
        <w:tc>
          <w:tcPr>
            <w:tcW w:w="7549" w:type="dxa"/>
          </w:tcPr>
          <w:p w14:paraId="6B16E7FB" w14:textId="7EAB69BB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articles: </w:t>
            </w:r>
            <w:proofErr w:type="spellStart"/>
            <w:r w:rsidRPr="00A93F23">
              <w:rPr>
                <w:sz w:val="16"/>
                <w:szCs w:val="16"/>
              </w:rPr>
              <w:t>snapshot.</w:t>
            </w:r>
            <w:proofErr w:type="gramStart"/>
            <w:r w:rsidRPr="00A93F23">
              <w:rPr>
                <w:sz w:val="16"/>
                <w:szCs w:val="16"/>
              </w:rPr>
              <w:t>data</w:t>
            </w:r>
            <w:proofErr w:type="spellEnd"/>
            <w:r w:rsidRPr="00A93F23">
              <w:rPr>
                <w:sz w:val="16"/>
                <w:szCs w:val="16"/>
              </w:rPr>
              <w:t>![</w:t>
            </w:r>
            <w:proofErr w:type="gramEnd"/>
            <w:r w:rsidRPr="00A93F23">
              <w:rPr>
                <w:sz w:val="16"/>
                <w:szCs w:val="16"/>
              </w:rPr>
              <w:t>"articles"],</w:t>
            </w:r>
          </w:p>
        </w:tc>
      </w:tr>
      <w:tr w:rsidR="00933289" w:rsidRPr="00A93F23" w14:paraId="4F737CFB" w14:textId="77777777" w:rsidTr="007370A4">
        <w:tc>
          <w:tcPr>
            <w:tcW w:w="379" w:type="dxa"/>
          </w:tcPr>
          <w:p w14:paraId="528A5B5E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7</w:t>
            </w:r>
          </w:p>
        </w:tc>
        <w:tc>
          <w:tcPr>
            <w:tcW w:w="7549" w:type="dxa"/>
          </w:tcPr>
          <w:p w14:paraId="20E01432" w14:textId="110427C4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  username: </w:t>
            </w:r>
            <w:proofErr w:type="gramStart"/>
            <w:r w:rsidRPr="00A93F23">
              <w:rPr>
                <w:sz w:val="16"/>
                <w:szCs w:val="16"/>
              </w:rPr>
              <w:t>username!,</w:t>
            </w:r>
            <w:proofErr w:type="gramEnd"/>
          </w:p>
        </w:tc>
      </w:tr>
      <w:tr w:rsidR="00933289" w:rsidRPr="00A93F23" w14:paraId="00B95BAE" w14:textId="77777777" w:rsidTr="007370A4">
        <w:tc>
          <w:tcPr>
            <w:tcW w:w="379" w:type="dxa"/>
          </w:tcPr>
          <w:p w14:paraId="1C8E9994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8</w:t>
            </w:r>
          </w:p>
        </w:tc>
        <w:tc>
          <w:tcPr>
            <w:tcW w:w="7549" w:type="dxa"/>
          </w:tcPr>
          <w:p w14:paraId="25A687ED" w14:textId="6776555B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  ),</w:t>
            </w:r>
          </w:p>
        </w:tc>
      </w:tr>
      <w:tr w:rsidR="00933289" w:rsidRPr="00A93F23" w14:paraId="29D45FDD" w14:textId="77777777" w:rsidTr="007370A4">
        <w:tc>
          <w:tcPr>
            <w:tcW w:w="379" w:type="dxa"/>
          </w:tcPr>
          <w:p w14:paraId="61FEC7C0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19</w:t>
            </w:r>
          </w:p>
        </w:tc>
        <w:tc>
          <w:tcPr>
            <w:tcW w:w="7549" w:type="dxa"/>
          </w:tcPr>
          <w:p w14:paraId="0641EAAB" w14:textId="41B56504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  ]);</w:t>
            </w:r>
          </w:p>
        </w:tc>
      </w:tr>
      <w:tr w:rsidR="00933289" w:rsidRPr="00A93F23" w14:paraId="07245B5F" w14:textId="77777777" w:rsidTr="007370A4">
        <w:tc>
          <w:tcPr>
            <w:tcW w:w="379" w:type="dxa"/>
          </w:tcPr>
          <w:p w14:paraId="536E6E89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20</w:t>
            </w:r>
          </w:p>
        </w:tc>
        <w:tc>
          <w:tcPr>
            <w:tcW w:w="7549" w:type="dxa"/>
          </w:tcPr>
          <w:p w14:paraId="4E936206" w14:textId="66F125F0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  }</w:t>
            </w:r>
          </w:p>
        </w:tc>
      </w:tr>
      <w:tr w:rsidR="00933289" w:rsidRPr="00A93F23" w14:paraId="09B3895A" w14:textId="77777777" w:rsidTr="007370A4">
        <w:tc>
          <w:tcPr>
            <w:tcW w:w="379" w:type="dxa"/>
          </w:tcPr>
          <w:p w14:paraId="18D2012A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21</w:t>
            </w:r>
          </w:p>
        </w:tc>
        <w:tc>
          <w:tcPr>
            <w:tcW w:w="7549" w:type="dxa"/>
          </w:tcPr>
          <w:p w14:paraId="4B835DD5" w14:textId="4C496013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  },</w:t>
            </w:r>
          </w:p>
        </w:tc>
      </w:tr>
      <w:tr w:rsidR="00933289" w:rsidRPr="00A93F23" w14:paraId="4F926583" w14:textId="77777777" w:rsidTr="007370A4">
        <w:tc>
          <w:tcPr>
            <w:tcW w:w="379" w:type="dxa"/>
          </w:tcPr>
          <w:p w14:paraId="47A8F46C" w14:textId="77777777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>22</w:t>
            </w:r>
          </w:p>
        </w:tc>
        <w:tc>
          <w:tcPr>
            <w:tcW w:w="7549" w:type="dxa"/>
          </w:tcPr>
          <w:p w14:paraId="37B5ABF3" w14:textId="35F7845B" w:rsidR="00933289" w:rsidRPr="00A93F23" w:rsidRDefault="00933289" w:rsidP="00933289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A93F23">
              <w:rPr>
                <w:sz w:val="16"/>
                <w:szCs w:val="16"/>
              </w:rPr>
              <w:t xml:space="preserve">      ),</w:t>
            </w:r>
          </w:p>
        </w:tc>
      </w:tr>
    </w:tbl>
    <w:p w14:paraId="568D2C5F" w14:textId="77777777" w:rsidR="00933289" w:rsidRDefault="00933289" w:rsidP="009332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E63F7E" w14:textId="09F35193" w:rsidR="007370A4" w:rsidRDefault="00933289" w:rsidP="009332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33289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33289">
        <w:rPr>
          <w:rFonts w:ascii="Times New Roman" w:hAnsi="Times New Roman" w:cs="Times New Roman"/>
          <w:b/>
          <w:bCs/>
          <w:sz w:val="24"/>
          <w:szCs w:val="24"/>
        </w:rPr>
        <w:t>getData</w:t>
      </w:r>
      <w:proofErr w:type="spellEnd"/>
      <w:r w:rsidRPr="00933289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933289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933289">
        <w:rPr>
          <w:rFonts w:ascii="Times New Roman" w:hAnsi="Times New Roman" w:cs="Times New Roman"/>
          <w:sz w:val="24"/>
          <w:szCs w:val="24"/>
        </w:rPr>
        <w:t xml:space="preserve"> pada view model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(request)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server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ta headline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b/>
          <w:bCs/>
          <w:sz w:val="24"/>
          <w:szCs w:val="24"/>
        </w:rPr>
        <w:t>fetchap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ginisia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r w:rsidRPr="00933289">
        <w:rPr>
          <w:rFonts w:ascii="Times New Roman" w:hAnsi="Times New Roman" w:cs="Times New Roman"/>
          <w:b/>
          <w:bCs/>
          <w:sz w:val="24"/>
          <w:szCs w:val="24"/>
        </w:rPr>
        <w:t>Future</w:t>
      </w:r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unggu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server. Saat status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unggu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(waiting)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loading. Jika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error.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sukses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: </w:t>
      </w:r>
      <w:r w:rsidRPr="00933289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spellStart"/>
      <w:r w:rsidRPr="00933289">
        <w:rPr>
          <w:rFonts w:ascii="Times New Roman" w:hAnsi="Times New Roman" w:cs="Times New Roman"/>
          <w:b/>
          <w:bCs/>
          <w:sz w:val="24"/>
          <w:szCs w:val="24"/>
        </w:rPr>
        <w:t>NewsOfTheDay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an </w:t>
      </w:r>
      <w:r w:rsidRPr="00933289">
        <w:rPr>
          <w:rFonts w:ascii="Times New Roman" w:hAnsi="Times New Roman" w:cs="Times New Roman"/>
          <w:b/>
          <w:bCs/>
          <w:sz w:val="24"/>
          <w:szCs w:val="24"/>
        </w:rPr>
        <w:t>_</w:t>
      </w:r>
      <w:proofErr w:type="spellStart"/>
      <w:r w:rsidRPr="00933289">
        <w:rPr>
          <w:rFonts w:ascii="Times New Roman" w:hAnsi="Times New Roman" w:cs="Times New Roman"/>
          <w:b/>
          <w:bCs/>
          <w:sz w:val="24"/>
          <w:szCs w:val="24"/>
        </w:rPr>
        <w:t>BreakingNews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terkin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33289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933289">
        <w:rPr>
          <w:rFonts w:ascii="Times New Roman" w:hAnsi="Times New Roman" w:cs="Times New Roman"/>
          <w:sz w:val="24"/>
          <w:szCs w:val="24"/>
        </w:rPr>
        <w:t>.</w:t>
      </w:r>
    </w:p>
    <w:p w14:paraId="7F79CAF8" w14:textId="77777777" w:rsidR="00933289" w:rsidRPr="00933289" w:rsidRDefault="00933289" w:rsidP="009332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B2E58C" w14:textId="64233859" w:rsidR="007370A4" w:rsidRDefault="002446AB" w:rsidP="002446AB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446AB">
        <w:rPr>
          <w:rFonts w:ascii="Times New Roman" w:hAnsi="Times New Roman" w:cs="Times New Roman"/>
          <w:sz w:val="24"/>
          <w:szCs w:val="24"/>
        </w:rPr>
        <w:t>getDataByCategory</w:t>
      </w:r>
      <w:proofErr w:type="spellEnd"/>
      <w:r w:rsidRPr="002446AB">
        <w:rPr>
          <w:rFonts w:ascii="Times New Roman" w:hAnsi="Times New Roman" w:cs="Times New Roman"/>
          <w:sz w:val="24"/>
          <w:szCs w:val="24"/>
        </w:rPr>
        <w:t xml:space="preserve"> </w:t>
      </w:r>
      <w:r w:rsidR="007370A4">
        <w:rPr>
          <w:rFonts w:ascii="Times New Roman" w:hAnsi="Times New Roman" w:cs="Times New Roman"/>
          <w:sz w:val="24"/>
          <w:szCs w:val="24"/>
        </w:rPr>
        <w:t>(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5"/>
        <w:gridCol w:w="7083"/>
      </w:tblGrid>
      <w:tr w:rsidR="008274CB" w:rsidRPr="008274CB" w14:paraId="133BEA81" w14:textId="77777777" w:rsidTr="008274CB">
        <w:tc>
          <w:tcPr>
            <w:tcW w:w="533" w:type="pct"/>
          </w:tcPr>
          <w:p w14:paraId="5479489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F89C448" w14:textId="52DF1D7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(tab) =&gt;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utureBuild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8274CB" w:rsidRPr="008274CB" w14:paraId="267F51D3" w14:textId="77777777" w:rsidTr="008274CB">
        <w:tc>
          <w:tcPr>
            <w:tcW w:w="533" w:type="pct"/>
          </w:tcPr>
          <w:p w14:paraId="5D8BE27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CA02383" w14:textId="4BE2F989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future: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etchapi.getDataByCategory</w:t>
            </w:r>
            <w:proofErr w:type="spellEnd"/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ab.toLowerCas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)),</w:t>
            </w:r>
          </w:p>
        </w:tc>
      </w:tr>
      <w:tr w:rsidR="008274CB" w:rsidRPr="008274CB" w14:paraId="3B456B2C" w14:textId="77777777" w:rsidTr="008274CB">
        <w:tc>
          <w:tcPr>
            <w:tcW w:w="533" w:type="pct"/>
          </w:tcPr>
          <w:p w14:paraId="3FEA941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D72E197" w14:textId="5A7B1BE9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builder: (context, snapshot) {</w:t>
            </w:r>
          </w:p>
        </w:tc>
      </w:tr>
      <w:tr w:rsidR="008274CB" w:rsidRPr="008274CB" w14:paraId="70159C42" w14:textId="77777777" w:rsidTr="008274CB">
        <w:tc>
          <w:tcPr>
            <w:tcW w:w="533" w:type="pct"/>
          </w:tcPr>
          <w:p w14:paraId="1B9C345C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12D40A3" w14:textId="253FCCB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if (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napshot.connectionState</w:t>
            </w:r>
            <w:proofErr w:type="spellEnd"/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==</w:t>
            </w:r>
          </w:p>
        </w:tc>
      </w:tr>
      <w:tr w:rsidR="008274CB" w:rsidRPr="008274CB" w14:paraId="2CBFBBBE" w14:textId="77777777" w:rsidTr="008274CB">
        <w:tc>
          <w:tcPr>
            <w:tcW w:w="533" w:type="pct"/>
          </w:tcPr>
          <w:p w14:paraId="32B455E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8187150" w14:textId="52917EA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onnectionState.waiting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8274CB" w:rsidRPr="008274CB" w14:paraId="4CAB52D9" w14:textId="77777777" w:rsidTr="008274CB">
        <w:tc>
          <w:tcPr>
            <w:tcW w:w="533" w:type="pct"/>
          </w:tcPr>
          <w:p w14:paraId="49A2309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2922BE8" w14:textId="4B4FA60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return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enter(</w:t>
            </w:r>
            <w:proofErr w:type="gramEnd"/>
          </w:p>
        </w:tc>
      </w:tr>
      <w:tr w:rsidR="008274CB" w:rsidRPr="008274CB" w14:paraId="154C6182" w14:textId="77777777" w:rsidTr="008274CB">
        <w:tc>
          <w:tcPr>
            <w:tcW w:w="533" w:type="pct"/>
          </w:tcPr>
          <w:p w14:paraId="1A0553C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3963A6D" w14:textId="6E2EF1F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hild: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ircularProgressIndicato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),</w:t>
            </w:r>
          </w:p>
        </w:tc>
      </w:tr>
      <w:tr w:rsidR="008274CB" w:rsidRPr="008274CB" w14:paraId="3B4CA704" w14:textId="77777777" w:rsidTr="008274CB">
        <w:tc>
          <w:tcPr>
            <w:tcW w:w="533" w:type="pct"/>
          </w:tcPr>
          <w:p w14:paraId="2D16249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E458002" w14:textId="596C5C1A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;</w:t>
            </w:r>
          </w:p>
        </w:tc>
      </w:tr>
      <w:tr w:rsidR="008274CB" w:rsidRPr="008274CB" w14:paraId="2CD1DD11" w14:textId="77777777" w:rsidTr="008274CB">
        <w:tc>
          <w:tcPr>
            <w:tcW w:w="533" w:type="pct"/>
          </w:tcPr>
          <w:p w14:paraId="7C2D9DE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6B01993" w14:textId="45878CB4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} else if (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napshot.hasError</w:t>
            </w:r>
            <w:proofErr w:type="spellEnd"/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8274CB" w:rsidRPr="008274CB" w14:paraId="3B51AE4B" w14:textId="77777777" w:rsidTr="008274CB">
        <w:tc>
          <w:tcPr>
            <w:tcW w:w="533" w:type="pct"/>
          </w:tcPr>
          <w:p w14:paraId="728D248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A1AA5A7" w14:textId="7D1039FA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return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enter(</w:t>
            </w:r>
            <w:proofErr w:type="gramEnd"/>
          </w:p>
        </w:tc>
      </w:tr>
      <w:tr w:rsidR="008274CB" w:rsidRPr="008274CB" w14:paraId="35769D55" w14:textId="77777777" w:rsidTr="008274CB">
        <w:tc>
          <w:tcPr>
            <w:tcW w:w="533" w:type="pct"/>
          </w:tcPr>
          <w:p w14:paraId="63280E76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79836AE" w14:textId="2BBF40DC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hild: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"Error: ${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napshot.erro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}"),</w:t>
            </w:r>
          </w:p>
        </w:tc>
      </w:tr>
      <w:tr w:rsidR="008274CB" w:rsidRPr="008274CB" w14:paraId="6F604066" w14:textId="77777777" w:rsidTr="008274CB">
        <w:tc>
          <w:tcPr>
            <w:tcW w:w="533" w:type="pct"/>
          </w:tcPr>
          <w:p w14:paraId="60CA42CA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27EA3D7" w14:textId="12BFBD3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;</w:t>
            </w:r>
          </w:p>
        </w:tc>
      </w:tr>
      <w:tr w:rsidR="008274CB" w:rsidRPr="008274CB" w14:paraId="697B5558" w14:textId="77777777" w:rsidTr="008274CB">
        <w:tc>
          <w:tcPr>
            <w:tcW w:w="533" w:type="pct"/>
          </w:tcPr>
          <w:p w14:paraId="716B3FA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A938C54" w14:textId="4A71237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} else {</w:t>
            </w:r>
          </w:p>
        </w:tc>
      </w:tr>
      <w:tr w:rsidR="008274CB" w:rsidRPr="008274CB" w14:paraId="1EE95234" w14:textId="77777777" w:rsidTr="008274CB">
        <w:tc>
          <w:tcPr>
            <w:tcW w:w="533" w:type="pct"/>
          </w:tcPr>
          <w:p w14:paraId="5FE92DA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B860136" w14:textId="3A761AA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final articles =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napshot.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data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![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"articles"];</w:t>
            </w:r>
          </w:p>
        </w:tc>
      </w:tr>
      <w:tr w:rsidR="008274CB" w:rsidRPr="008274CB" w14:paraId="35FB3645" w14:textId="77777777" w:rsidTr="008274CB">
        <w:tc>
          <w:tcPr>
            <w:tcW w:w="533" w:type="pct"/>
          </w:tcPr>
          <w:p w14:paraId="0F9ACCB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80369B5" w14:textId="0F88D68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return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ListView.build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07EB5F8B" w14:textId="77777777" w:rsidTr="008274CB">
        <w:tc>
          <w:tcPr>
            <w:tcW w:w="533" w:type="pct"/>
          </w:tcPr>
          <w:p w14:paraId="52250F4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15DD61A" w14:textId="40AD446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hrinkWrap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true,</w:t>
            </w:r>
          </w:p>
        </w:tc>
      </w:tr>
      <w:tr w:rsidR="008274CB" w:rsidRPr="008274CB" w14:paraId="4C7DA519" w14:textId="77777777" w:rsidTr="008274CB">
        <w:tc>
          <w:tcPr>
            <w:tcW w:w="533" w:type="pct"/>
          </w:tcPr>
          <w:p w14:paraId="064E6AF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BBCFE88" w14:textId="72C8396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temCoun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articles.length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5469E6F5" w14:textId="77777777" w:rsidTr="008274CB">
        <w:tc>
          <w:tcPr>
            <w:tcW w:w="533" w:type="pct"/>
          </w:tcPr>
          <w:p w14:paraId="38109386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B3391B8" w14:textId="0969B9F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temBuild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((context, index) {</w:t>
            </w:r>
          </w:p>
        </w:tc>
      </w:tr>
      <w:tr w:rsidR="008274CB" w:rsidRPr="008274CB" w14:paraId="6673E24C" w14:textId="77777777" w:rsidTr="008274CB">
        <w:tc>
          <w:tcPr>
            <w:tcW w:w="533" w:type="pct"/>
          </w:tcPr>
          <w:p w14:paraId="4474C95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DCE17CC" w14:textId="6EF83E2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return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nkWell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8274CB" w:rsidRPr="008274CB" w14:paraId="294F22C3" w14:textId="77777777" w:rsidTr="008274CB">
        <w:tc>
          <w:tcPr>
            <w:tcW w:w="533" w:type="pct"/>
          </w:tcPr>
          <w:p w14:paraId="3779CFAD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6BD5AC0" w14:textId="4F5CD59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onTap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() {</w:t>
            </w:r>
          </w:p>
        </w:tc>
      </w:tr>
      <w:tr w:rsidR="008274CB" w:rsidRPr="008274CB" w14:paraId="6D1891C4" w14:textId="77777777" w:rsidTr="008274CB">
        <w:tc>
          <w:tcPr>
            <w:tcW w:w="533" w:type="pct"/>
          </w:tcPr>
          <w:p w14:paraId="276DE2B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BF5505B" w14:textId="5720FBEF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etupData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tab);</w:t>
            </w:r>
          </w:p>
        </w:tc>
      </w:tr>
      <w:tr w:rsidR="008274CB" w:rsidRPr="008274CB" w14:paraId="3B9BDE6E" w14:textId="77777777" w:rsidTr="008274CB">
        <w:tc>
          <w:tcPr>
            <w:tcW w:w="533" w:type="pct"/>
          </w:tcPr>
          <w:p w14:paraId="3BE5021F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29CFCD2" w14:textId="3D9FF0C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Navigator.pushNamed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4EECF959" w14:textId="77777777" w:rsidTr="008274CB">
        <w:tc>
          <w:tcPr>
            <w:tcW w:w="533" w:type="pct"/>
          </w:tcPr>
          <w:p w14:paraId="1FDC342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5B0E924" w14:textId="5B8F3474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context,</w:t>
            </w:r>
          </w:p>
        </w:tc>
      </w:tr>
      <w:tr w:rsidR="008274CB" w:rsidRPr="008274CB" w14:paraId="08174C1E" w14:textId="77777777" w:rsidTr="008274CB">
        <w:tc>
          <w:tcPr>
            <w:tcW w:w="533" w:type="pct"/>
          </w:tcPr>
          <w:p w14:paraId="00883C8A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4269B0E" w14:textId="5DC8EF1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ArticleScreen.routeNam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420169F5" w14:textId="77777777" w:rsidTr="008274CB">
        <w:tc>
          <w:tcPr>
            <w:tcW w:w="533" w:type="pct"/>
          </w:tcPr>
          <w:p w14:paraId="2FCAB5E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0CFE143" w14:textId="05873A0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arguments: articles[index],</w:t>
            </w:r>
          </w:p>
        </w:tc>
      </w:tr>
      <w:tr w:rsidR="008274CB" w:rsidRPr="008274CB" w14:paraId="0BB6420A" w14:textId="77777777" w:rsidTr="008274CB">
        <w:tc>
          <w:tcPr>
            <w:tcW w:w="533" w:type="pct"/>
          </w:tcPr>
          <w:p w14:paraId="1A3C0F7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B4AB2B2" w14:textId="0EB03DB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);</w:t>
            </w:r>
          </w:p>
        </w:tc>
      </w:tr>
      <w:tr w:rsidR="008274CB" w:rsidRPr="008274CB" w14:paraId="0B4BA994" w14:textId="77777777" w:rsidTr="008274CB">
        <w:tc>
          <w:tcPr>
            <w:tcW w:w="533" w:type="pct"/>
          </w:tcPr>
          <w:p w14:paraId="0CB73F2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A103845" w14:textId="0D2983F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},</w:t>
            </w:r>
          </w:p>
        </w:tc>
      </w:tr>
      <w:tr w:rsidR="008274CB" w:rsidRPr="008274CB" w14:paraId="753AAB5B" w14:textId="77777777" w:rsidTr="008274CB">
        <w:tc>
          <w:tcPr>
            <w:tcW w:w="533" w:type="pct"/>
          </w:tcPr>
          <w:p w14:paraId="7ED0C20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0B54590" w14:textId="6CFE9CC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child: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Row(</w:t>
            </w:r>
            <w:proofErr w:type="gramEnd"/>
          </w:p>
        </w:tc>
      </w:tr>
      <w:tr w:rsidR="008274CB" w:rsidRPr="008274CB" w14:paraId="580618EE" w14:textId="77777777" w:rsidTr="008274CB">
        <w:tc>
          <w:tcPr>
            <w:tcW w:w="533" w:type="pct"/>
          </w:tcPr>
          <w:p w14:paraId="599191A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6CCC09C" w14:textId="29AFD52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children: [</w:t>
            </w:r>
          </w:p>
        </w:tc>
      </w:tr>
      <w:tr w:rsidR="008274CB" w:rsidRPr="008274CB" w14:paraId="36E1E457" w14:textId="77777777" w:rsidTr="008274CB">
        <w:tc>
          <w:tcPr>
            <w:tcW w:w="533" w:type="pct"/>
          </w:tcPr>
          <w:p w14:paraId="7919FEA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CF750C1" w14:textId="408CEAD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mageContain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8274CB" w:rsidRPr="008274CB" w14:paraId="41F8F855" w14:textId="77777777" w:rsidTr="008274CB">
        <w:tc>
          <w:tcPr>
            <w:tcW w:w="533" w:type="pct"/>
          </w:tcPr>
          <w:p w14:paraId="7178671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301AA8F" w14:textId="754BA15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width: 80,</w:t>
            </w:r>
          </w:p>
        </w:tc>
      </w:tr>
      <w:tr w:rsidR="008274CB" w:rsidRPr="008274CB" w14:paraId="6036FDF3" w14:textId="77777777" w:rsidTr="008274CB">
        <w:tc>
          <w:tcPr>
            <w:tcW w:w="533" w:type="pct"/>
          </w:tcPr>
          <w:p w14:paraId="2605BC3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75B9A31" w14:textId="3317758F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height: 80,</w:t>
            </w:r>
          </w:p>
        </w:tc>
      </w:tr>
      <w:tr w:rsidR="008274CB" w:rsidRPr="008274CB" w14:paraId="35718DA3" w14:textId="77777777" w:rsidTr="008274CB">
        <w:tc>
          <w:tcPr>
            <w:tcW w:w="533" w:type="pct"/>
          </w:tcPr>
          <w:p w14:paraId="581CD7D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8B93D4D" w14:textId="4511D4C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margin: const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EdgeInsets.all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10.0),</w:t>
            </w:r>
          </w:p>
        </w:tc>
      </w:tr>
      <w:tr w:rsidR="008274CB" w:rsidRPr="008274CB" w14:paraId="7D2838FB" w14:textId="77777777" w:rsidTr="008274CB">
        <w:tc>
          <w:tcPr>
            <w:tcW w:w="533" w:type="pct"/>
          </w:tcPr>
          <w:p w14:paraId="13892BA0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05377CF" w14:textId="6591557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borderRadius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5,</w:t>
            </w:r>
          </w:p>
        </w:tc>
      </w:tr>
      <w:tr w:rsidR="008274CB" w:rsidRPr="008274CB" w14:paraId="3C9935A5" w14:textId="77777777" w:rsidTr="008274CB">
        <w:tc>
          <w:tcPr>
            <w:tcW w:w="533" w:type="pct"/>
          </w:tcPr>
          <w:p w14:paraId="18DBAA0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B1EEDE6" w14:textId="105B47BC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mageUrl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</w:tr>
      <w:tr w:rsidR="008274CB" w:rsidRPr="008274CB" w14:paraId="468D7426" w14:textId="77777777" w:rsidTr="008274CB">
        <w:tc>
          <w:tcPr>
            <w:tcW w:w="533" w:type="pct"/>
          </w:tcPr>
          <w:p w14:paraId="005BAD6F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CABD168" w14:textId="3E1680E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articles[index]["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urlToImag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"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] ??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"",</w:t>
            </w:r>
          </w:p>
        </w:tc>
      </w:tr>
      <w:tr w:rsidR="008274CB" w:rsidRPr="008274CB" w14:paraId="10328A63" w14:textId="77777777" w:rsidTr="008274CB">
        <w:tc>
          <w:tcPr>
            <w:tcW w:w="533" w:type="pct"/>
          </w:tcPr>
          <w:p w14:paraId="56D7FAA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BADA8D3" w14:textId="58191F7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),</w:t>
            </w:r>
          </w:p>
        </w:tc>
      </w:tr>
      <w:tr w:rsidR="008274CB" w:rsidRPr="008274CB" w14:paraId="06A90F60" w14:textId="77777777" w:rsidTr="008274CB">
        <w:tc>
          <w:tcPr>
            <w:tcW w:w="533" w:type="pct"/>
          </w:tcPr>
          <w:p w14:paraId="483DFB3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DF3A25F" w14:textId="36B7E7A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Expanded(</w:t>
            </w:r>
            <w:proofErr w:type="gramEnd"/>
          </w:p>
        </w:tc>
      </w:tr>
      <w:tr w:rsidR="008274CB" w:rsidRPr="008274CB" w14:paraId="34F3D425" w14:textId="77777777" w:rsidTr="008274CB">
        <w:tc>
          <w:tcPr>
            <w:tcW w:w="533" w:type="pct"/>
          </w:tcPr>
          <w:p w14:paraId="46B967E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EBF88E7" w14:textId="0CDAF36E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child: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olumn(</w:t>
            </w:r>
            <w:proofErr w:type="gramEnd"/>
          </w:p>
        </w:tc>
      </w:tr>
      <w:tr w:rsidR="008274CB" w:rsidRPr="008274CB" w14:paraId="6C9D5924" w14:textId="77777777" w:rsidTr="008274CB">
        <w:tc>
          <w:tcPr>
            <w:tcW w:w="533" w:type="pct"/>
          </w:tcPr>
          <w:p w14:paraId="4616FC06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91E5B33" w14:textId="51D3D17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rossAxisAlignmen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</w:tr>
      <w:tr w:rsidR="008274CB" w:rsidRPr="008274CB" w14:paraId="0052A3F7" w14:textId="77777777" w:rsidTr="008274CB">
        <w:tc>
          <w:tcPr>
            <w:tcW w:w="533" w:type="pct"/>
          </w:tcPr>
          <w:p w14:paraId="7C81DA8C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B719AF5" w14:textId="7ACF447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rossAxisAlignment.star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3DF47403" w14:textId="77777777" w:rsidTr="008274CB">
        <w:tc>
          <w:tcPr>
            <w:tcW w:w="533" w:type="pct"/>
          </w:tcPr>
          <w:p w14:paraId="46A3DB2A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D68F10D" w14:textId="1CAA26EC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mainAxisAlignmen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</w:t>
            </w:r>
          </w:p>
        </w:tc>
      </w:tr>
      <w:tr w:rsidR="008274CB" w:rsidRPr="008274CB" w14:paraId="147E1983" w14:textId="77777777" w:rsidTr="008274CB">
        <w:tc>
          <w:tcPr>
            <w:tcW w:w="533" w:type="pct"/>
          </w:tcPr>
          <w:p w14:paraId="1CB9562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6137BB7" w14:textId="171BB34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MainAxisAlignment.center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1BDF7D73" w14:textId="77777777" w:rsidTr="008274CB">
        <w:tc>
          <w:tcPr>
            <w:tcW w:w="533" w:type="pct"/>
          </w:tcPr>
          <w:p w14:paraId="66BED5D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4A57DFF" w14:textId="0D2BDCB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children: [</w:t>
            </w:r>
          </w:p>
        </w:tc>
      </w:tr>
      <w:tr w:rsidR="008274CB" w:rsidRPr="008274CB" w14:paraId="0D93EBDF" w14:textId="77777777" w:rsidTr="008274CB">
        <w:tc>
          <w:tcPr>
            <w:tcW w:w="533" w:type="pct"/>
          </w:tcPr>
          <w:p w14:paraId="3FDD2C2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7DC6823" w14:textId="421F250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8274CB" w:rsidRPr="008274CB" w14:paraId="073327DC" w14:textId="77777777" w:rsidTr="008274CB">
        <w:tc>
          <w:tcPr>
            <w:tcW w:w="533" w:type="pct"/>
          </w:tcPr>
          <w:p w14:paraId="1F9D3C4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ECC85BA" w14:textId="22F4ACFD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articles[index]["title"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] ??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"",</w:t>
            </w:r>
          </w:p>
        </w:tc>
      </w:tr>
      <w:tr w:rsidR="008274CB" w:rsidRPr="008274CB" w14:paraId="4706CD59" w14:textId="77777777" w:rsidTr="008274CB">
        <w:tc>
          <w:tcPr>
            <w:tcW w:w="533" w:type="pct"/>
          </w:tcPr>
          <w:p w14:paraId="3FF553A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08CDCFE" w14:textId="6E1F405E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maxLines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2,</w:t>
            </w:r>
          </w:p>
        </w:tc>
      </w:tr>
      <w:tr w:rsidR="008274CB" w:rsidRPr="008274CB" w14:paraId="10BAAD70" w14:textId="77777777" w:rsidTr="008274CB">
        <w:tc>
          <w:tcPr>
            <w:tcW w:w="533" w:type="pct"/>
          </w:tcPr>
          <w:p w14:paraId="5B77C75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B009756" w14:textId="41971119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overflow: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Overflow.clip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5FAC5933" w14:textId="77777777" w:rsidTr="008274CB">
        <w:tc>
          <w:tcPr>
            <w:tcW w:w="533" w:type="pct"/>
          </w:tcPr>
          <w:p w14:paraId="0A4C0B1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49C6A71" w14:textId="1D275DF4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style: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heme.of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context)</w:t>
            </w:r>
          </w:p>
        </w:tc>
      </w:tr>
      <w:tr w:rsidR="008274CB" w:rsidRPr="008274CB" w14:paraId="420AAF02" w14:textId="77777777" w:rsidTr="008274CB">
        <w:tc>
          <w:tcPr>
            <w:tcW w:w="533" w:type="pct"/>
          </w:tcPr>
          <w:p w14:paraId="4F2ED46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1E6E5CC" w14:textId="22526D1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Theme</w:t>
            </w:r>
            <w:proofErr w:type="spellEnd"/>
            <w:proofErr w:type="gramEnd"/>
          </w:p>
        </w:tc>
      </w:tr>
      <w:tr w:rsidR="008274CB" w:rsidRPr="008274CB" w14:paraId="2E9FDE51" w14:textId="77777777" w:rsidTr="008274CB">
        <w:tc>
          <w:tcPr>
            <w:tcW w:w="533" w:type="pct"/>
          </w:tcPr>
          <w:p w14:paraId="717B5F39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EE8A8C8" w14:textId="529677B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bodyLarge</w:t>
            </w:r>
            <w:proofErr w:type="spellEnd"/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!</w:t>
            </w:r>
          </w:p>
        </w:tc>
      </w:tr>
      <w:tr w:rsidR="008274CB" w:rsidRPr="008274CB" w14:paraId="6D6EF603" w14:textId="77777777" w:rsidTr="008274CB">
        <w:tc>
          <w:tcPr>
            <w:tcW w:w="533" w:type="pct"/>
          </w:tcPr>
          <w:p w14:paraId="354E6C1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620A536" w14:textId="2501134E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.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copyWith</w:t>
            </w:r>
            <w:proofErr w:type="spellEnd"/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8274CB" w:rsidRPr="008274CB" w14:paraId="4B29B146" w14:textId="77777777" w:rsidTr="008274CB">
        <w:tc>
          <w:tcPr>
            <w:tcW w:w="533" w:type="pct"/>
          </w:tcPr>
          <w:p w14:paraId="20D881A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4E0B26C" w14:textId="1C9525D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ontWeigh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FontWeight.bold,</w:t>
            </w:r>
          </w:p>
        </w:tc>
      </w:tr>
      <w:tr w:rsidR="008274CB" w:rsidRPr="008274CB" w14:paraId="465A406A" w14:textId="77777777" w:rsidTr="008274CB">
        <w:tc>
          <w:tcPr>
            <w:tcW w:w="533" w:type="pct"/>
          </w:tcPr>
          <w:p w14:paraId="664E9A5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982B4AE" w14:textId="2CF24BB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),</w:t>
            </w:r>
          </w:p>
        </w:tc>
      </w:tr>
      <w:tr w:rsidR="008274CB" w:rsidRPr="008274CB" w14:paraId="5937F55A" w14:textId="77777777" w:rsidTr="008274CB">
        <w:tc>
          <w:tcPr>
            <w:tcW w:w="533" w:type="pct"/>
          </w:tcPr>
          <w:p w14:paraId="134E9B2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F660E1C" w14:textId="7084020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),</w:t>
            </w:r>
          </w:p>
        </w:tc>
      </w:tr>
      <w:tr w:rsidR="008274CB" w:rsidRPr="008274CB" w14:paraId="0751F166" w14:textId="77777777" w:rsidTr="008274CB">
        <w:tc>
          <w:tcPr>
            <w:tcW w:w="533" w:type="pct"/>
          </w:tcPr>
          <w:p w14:paraId="76D8BF5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2CC6BD7" w14:textId="49A26A6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const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8274CB" w:rsidRPr="008274CB" w14:paraId="2841E03A" w14:textId="77777777" w:rsidTr="008274CB">
        <w:tc>
          <w:tcPr>
            <w:tcW w:w="533" w:type="pct"/>
          </w:tcPr>
          <w:p w14:paraId="269E192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DA684CF" w14:textId="74316935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height: 10,</w:t>
            </w:r>
          </w:p>
        </w:tc>
      </w:tr>
      <w:tr w:rsidR="008274CB" w:rsidRPr="008274CB" w14:paraId="01334E5B" w14:textId="77777777" w:rsidTr="008274CB">
        <w:tc>
          <w:tcPr>
            <w:tcW w:w="533" w:type="pct"/>
          </w:tcPr>
          <w:p w14:paraId="6ABD53A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243E19F" w14:textId="1A37D399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),</w:t>
            </w:r>
          </w:p>
        </w:tc>
      </w:tr>
      <w:tr w:rsidR="008274CB" w:rsidRPr="008274CB" w14:paraId="621B1801" w14:textId="77777777" w:rsidTr="008274CB">
        <w:tc>
          <w:tcPr>
            <w:tcW w:w="533" w:type="pct"/>
          </w:tcPr>
          <w:p w14:paraId="357850B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851B861" w14:textId="7C3FC51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Row(</w:t>
            </w:r>
            <w:proofErr w:type="gramEnd"/>
          </w:p>
        </w:tc>
      </w:tr>
      <w:tr w:rsidR="008274CB" w:rsidRPr="008274CB" w14:paraId="4E67F20B" w14:textId="77777777" w:rsidTr="008274CB">
        <w:tc>
          <w:tcPr>
            <w:tcW w:w="533" w:type="pct"/>
          </w:tcPr>
          <w:p w14:paraId="619C922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474C2F4" w14:textId="63BCEB5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children: [</w:t>
            </w:r>
          </w:p>
        </w:tc>
      </w:tr>
      <w:tr w:rsidR="008274CB" w:rsidRPr="008274CB" w14:paraId="6FA39EA8" w14:textId="77777777" w:rsidTr="008274CB">
        <w:tc>
          <w:tcPr>
            <w:tcW w:w="533" w:type="pct"/>
          </w:tcPr>
          <w:p w14:paraId="4C3699A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4BD5CF4" w14:textId="4E9F3164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const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con(</w:t>
            </w:r>
            <w:proofErr w:type="gramEnd"/>
          </w:p>
        </w:tc>
      </w:tr>
      <w:tr w:rsidR="008274CB" w:rsidRPr="008274CB" w14:paraId="74AB99FA" w14:textId="77777777" w:rsidTr="008274CB">
        <w:tc>
          <w:tcPr>
            <w:tcW w:w="533" w:type="pct"/>
          </w:tcPr>
          <w:p w14:paraId="6257E08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30A7EB3" w14:textId="65B16AB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Icons.schedul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8274CB" w:rsidRPr="008274CB" w14:paraId="69786E0C" w14:textId="77777777" w:rsidTr="008274CB">
        <w:tc>
          <w:tcPr>
            <w:tcW w:w="533" w:type="pct"/>
          </w:tcPr>
          <w:p w14:paraId="0DAAF9F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63EFCE2" w14:textId="604D39B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size: 18,</w:t>
            </w:r>
          </w:p>
        </w:tc>
      </w:tr>
      <w:tr w:rsidR="008274CB" w:rsidRPr="008274CB" w14:paraId="6BD12884" w14:textId="77777777" w:rsidTr="008274CB">
        <w:tc>
          <w:tcPr>
            <w:tcW w:w="533" w:type="pct"/>
          </w:tcPr>
          <w:p w14:paraId="7BC793D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C22BD9E" w14:textId="734366B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8274CB" w:rsidRPr="008274CB" w14:paraId="3DDEDB1B" w14:textId="77777777" w:rsidTr="008274CB">
        <w:tc>
          <w:tcPr>
            <w:tcW w:w="533" w:type="pct"/>
          </w:tcPr>
          <w:p w14:paraId="4EF669F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20C5327" w14:textId="327F0BDA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const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width: 5),</w:t>
            </w:r>
          </w:p>
        </w:tc>
      </w:tr>
      <w:tr w:rsidR="008274CB" w:rsidRPr="008274CB" w14:paraId="7234FE61" w14:textId="77777777" w:rsidTr="008274CB">
        <w:tc>
          <w:tcPr>
            <w:tcW w:w="533" w:type="pct"/>
          </w:tcPr>
          <w:p w14:paraId="1CDBEAFE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9886FC7" w14:textId="5E4BCBF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</w:t>
            </w:r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8274CB" w:rsidRPr="008274CB" w14:paraId="576AD5A9" w14:textId="77777777" w:rsidTr="008274CB">
        <w:tc>
          <w:tcPr>
            <w:tcW w:w="533" w:type="pct"/>
          </w:tcPr>
          <w:p w14:paraId="21B0F4A3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760FCE50" w14:textId="3BD2D13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ubahdat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articles[index]</w:t>
            </w:r>
          </w:p>
        </w:tc>
      </w:tr>
      <w:tr w:rsidR="008274CB" w:rsidRPr="008274CB" w14:paraId="1339BDA4" w14:textId="77777777" w:rsidTr="008274CB">
        <w:tc>
          <w:tcPr>
            <w:tcW w:w="533" w:type="pct"/>
          </w:tcPr>
          <w:p w14:paraId="21A50760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893A550" w14:textId="1CA5D9E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      ["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publishedAt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"] ??</w:t>
            </w:r>
          </w:p>
        </w:tc>
      </w:tr>
      <w:tr w:rsidR="008274CB" w:rsidRPr="008274CB" w14:paraId="3B72613A" w14:textId="77777777" w:rsidTr="008274CB">
        <w:tc>
          <w:tcPr>
            <w:tcW w:w="533" w:type="pct"/>
          </w:tcPr>
          <w:p w14:paraId="76540470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92CEC4F" w14:textId="5318B7E7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  ""),</w:t>
            </w:r>
          </w:p>
        </w:tc>
      </w:tr>
      <w:tr w:rsidR="008274CB" w:rsidRPr="008274CB" w14:paraId="1E3B31BD" w14:textId="77777777" w:rsidTr="008274CB">
        <w:tc>
          <w:tcPr>
            <w:tcW w:w="533" w:type="pct"/>
          </w:tcPr>
          <w:p w14:paraId="499EFF8A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E08AF56" w14:textId="103B2FA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style: const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8274CB" w:rsidRPr="008274CB" w14:paraId="0FCB68A6" w14:textId="77777777" w:rsidTr="008274CB">
        <w:tc>
          <w:tcPr>
            <w:tcW w:w="533" w:type="pct"/>
          </w:tcPr>
          <w:p w14:paraId="639CEBF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FEFDBAD" w14:textId="73BE38F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      </w:t>
            </w:r>
            <w:proofErr w:type="spell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fontSize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: 12),</w:t>
            </w:r>
          </w:p>
        </w:tc>
      </w:tr>
      <w:tr w:rsidR="008274CB" w:rsidRPr="008274CB" w14:paraId="34A46A66" w14:textId="77777777" w:rsidTr="008274CB">
        <w:tc>
          <w:tcPr>
            <w:tcW w:w="533" w:type="pct"/>
          </w:tcPr>
          <w:p w14:paraId="2A73104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97A51E5" w14:textId="16147902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),</w:t>
            </w:r>
          </w:p>
        </w:tc>
      </w:tr>
      <w:tr w:rsidR="008274CB" w:rsidRPr="008274CB" w14:paraId="6FC3EBBD" w14:textId="77777777" w:rsidTr="008274CB">
        <w:tc>
          <w:tcPr>
            <w:tcW w:w="533" w:type="pct"/>
          </w:tcPr>
          <w:p w14:paraId="0035C93C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292AB57" w14:textId="1B434EE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  const </w:t>
            </w:r>
            <w:proofErr w:type="spellStart"/>
            <w:proofErr w:type="gramStart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SizedBox</w:t>
            </w:r>
            <w:proofErr w:type="spell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8274CB">
              <w:rPr>
                <w:rFonts w:ascii="Times New Roman" w:hAnsi="Times New Roman" w:cs="Times New Roman"/>
                <w:sz w:val="16"/>
                <w:szCs w:val="16"/>
              </w:rPr>
              <w:t>width: 20),</w:t>
            </w:r>
          </w:p>
        </w:tc>
      </w:tr>
      <w:tr w:rsidR="008274CB" w:rsidRPr="008274CB" w14:paraId="543F4D96" w14:textId="77777777" w:rsidTr="008274CB">
        <w:tc>
          <w:tcPr>
            <w:tcW w:w="533" w:type="pct"/>
          </w:tcPr>
          <w:p w14:paraId="02261E5D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A37A845" w14:textId="2A75BED1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  ],</w:t>
            </w:r>
          </w:p>
        </w:tc>
      </w:tr>
      <w:tr w:rsidR="008274CB" w:rsidRPr="008274CB" w14:paraId="097DACDB" w14:textId="77777777" w:rsidTr="008274CB">
        <w:tc>
          <w:tcPr>
            <w:tcW w:w="533" w:type="pct"/>
          </w:tcPr>
          <w:p w14:paraId="1EB6194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B904A43" w14:textId="0B678DC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  )</w:t>
            </w:r>
          </w:p>
        </w:tc>
      </w:tr>
      <w:tr w:rsidR="008274CB" w:rsidRPr="008274CB" w14:paraId="4E3F4DF2" w14:textId="77777777" w:rsidTr="008274CB">
        <w:tc>
          <w:tcPr>
            <w:tcW w:w="533" w:type="pct"/>
          </w:tcPr>
          <w:p w14:paraId="01FD2A67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55D1019" w14:textId="4AF3B1EA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  ],</w:t>
            </w:r>
          </w:p>
        </w:tc>
      </w:tr>
      <w:tr w:rsidR="008274CB" w:rsidRPr="008274CB" w14:paraId="67234188" w14:textId="77777777" w:rsidTr="008274CB">
        <w:tc>
          <w:tcPr>
            <w:tcW w:w="533" w:type="pct"/>
          </w:tcPr>
          <w:p w14:paraId="6D66EBF1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D9E25F6" w14:textId="685058AE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  ),</w:t>
            </w:r>
          </w:p>
        </w:tc>
      </w:tr>
      <w:tr w:rsidR="008274CB" w:rsidRPr="008274CB" w14:paraId="66A3EE66" w14:textId="77777777" w:rsidTr="008274CB">
        <w:tc>
          <w:tcPr>
            <w:tcW w:w="533" w:type="pct"/>
          </w:tcPr>
          <w:p w14:paraId="7D2C836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4E95DF4A" w14:textId="2076808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  ),</w:t>
            </w:r>
          </w:p>
        </w:tc>
      </w:tr>
      <w:tr w:rsidR="008274CB" w:rsidRPr="008274CB" w14:paraId="55FE1FE4" w14:textId="77777777" w:rsidTr="008274CB">
        <w:tc>
          <w:tcPr>
            <w:tcW w:w="533" w:type="pct"/>
          </w:tcPr>
          <w:p w14:paraId="7C35876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39FDBB10" w14:textId="2FB98BD0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  ],</w:t>
            </w:r>
          </w:p>
        </w:tc>
      </w:tr>
      <w:tr w:rsidR="008274CB" w:rsidRPr="008274CB" w14:paraId="3841FC89" w14:textId="77777777" w:rsidTr="008274CB">
        <w:tc>
          <w:tcPr>
            <w:tcW w:w="533" w:type="pct"/>
          </w:tcPr>
          <w:p w14:paraId="65731885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111A47D2" w14:textId="2C982FEB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),</w:t>
            </w:r>
          </w:p>
        </w:tc>
      </w:tr>
      <w:tr w:rsidR="008274CB" w:rsidRPr="008274CB" w14:paraId="5037DA58" w14:textId="77777777" w:rsidTr="008274CB">
        <w:tc>
          <w:tcPr>
            <w:tcW w:w="533" w:type="pct"/>
          </w:tcPr>
          <w:p w14:paraId="5E595254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5681E4EA" w14:textId="0B80917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);</w:t>
            </w:r>
          </w:p>
        </w:tc>
      </w:tr>
      <w:tr w:rsidR="008274CB" w:rsidRPr="008274CB" w14:paraId="31586821" w14:textId="77777777" w:rsidTr="008274CB">
        <w:tc>
          <w:tcPr>
            <w:tcW w:w="533" w:type="pct"/>
          </w:tcPr>
          <w:p w14:paraId="6EA35B3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9C04D0B" w14:textId="23B8410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}),</w:t>
            </w:r>
          </w:p>
        </w:tc>
      </w:tr>
      <w:tr w:rsidR="008274CB" w:rsidRPr="008274CB" w14:paraId="2BD52D48" w14:textId="77777777" w:rsidTr="008274CB">
        <w:tc>
          <w:tcPr>
            <w:tcW w:w="533" w:type="pct"/>
          </w:tcPr>
          <w:p w14:paraId="78E65992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79F7841" w14:textId="0BEF5D98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);</w:t>
            </w:r>
          </w:p>
        </w:tc>
      </w:tr>
      <w:tr w:rsidR="008274CB" w:rsidRPr="008274CB" w14:paraId="51D1741F" w14:textId="77777777" w:rsidTr="008274CB">
        <w:tc>
          <w:tcPr>
            <w:tcW w:w="533" w:type="pct"/>
          </w:tcPr>
          <w:p w14:paraId="06B8E5DC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2C36EA90" w14:textId="38072F93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}</w:t>
            </w:r>
          </w:p>
        </w:tc>
      </w:tr>
      <w:tr w:rsidR="008274CB" w:rsidRPr="008274CB" w14:paraId="77BF52B2" w14:textId="77777777" w:rsidTr="008274CB">
        <w:tc>
          <w:tcPr>
            <w:tcW w:w="533" w:type="pct"/>
          </w:tcPr>
          <w:p w14:paraId="64D0AC8B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6B60B2FC" w14:textId="7E56D906" w:rsidR="008274CB" w:rsidRPr="008274CB" w:rsidRDefault="008274CB" w:rsidP="00C736FE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},</w:t>
            </w:r>
          </w:p>
        </w:tc>
      </w:tr>
      <w:tr w:rsidR="008274CB" w:rsidRPr="008274CB" w14:paraId="5022E5E9" w14:textId="77777777" w:rsidTr="008274CB">
        <w:tc>
          <w:tcPr>
            <w:tcW w:w="533" w:type="pct"/>
          </w:tcPr>
          <w:p w14:paraId="05BA0058" w14:textId="77777777" w:rsidR="008274CB" w:rsidRPr="008274CB" w:rsidRDefault="008274CB" w:rsidP="008274CB">
            <w:pPr>
              <w:pStyle w:val="ListParagraph"/>
              <w:numPr>
                <w:ilvl w:val="0"/>
                <w:numId w:val="36"/>
              </w:num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467" w:type="pct"/>
          </w:tcPr>
          <w:p w14:paraId="01D47F43" w14:textId="347849F5" w:rsidR="008274CB" w:rsidRPr="008274CB" w:rsidRDefault="008274CB" w:rsidP="00C736FE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8274CB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),</w:t>
            </w:r>
          </w:p>
        </w:tc>
      </w:tr>
    </w:tbl>
    <w:p w14:paraId="1F9FE806" w14:textId="77777777" w:rsidR="008274CB" w:rsidRDefault="008274CB" w:rsidP="008274C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2969EB" w14:textId="6DA67A7D" w:rsidR="008274CB" w:rsidRDefault="008274CB" w:rsidP="008274C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74CB">
        <w:rPr>
          <w:rFonts w:ascii="Times New Roman" w:hAnsi="Times New Roman" w:cs="Times New Roman"/>
          <w:sz w:val="24"/>
          <w:szCs w:val="24"/>
        </w:rPr>
        <w:lastRenderedPageBreak/>
        <w:t xml:space="preserve">View model di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b/>
          <w:bCs/>
          <w:sz w:val="24"/>
          <w:szCs w:val="24"/>
        </w:rPr>
        <w:t>FutureBuilder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tab).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274CB">
        <w:rPr>
          <w:rFonts w:ascii="Times New Roman" w:hAnsi="Times New Roman" w:cs="Times New Roman"/>
          <w:b/>
          <w:bCs/>
          <w:sz w:val="24"/>
          <w:szCs w:val="24"/>
        </w:rPr>
        <w:t>fetchapi.getDataByCategory</w:t>
      </w:r>
      <w:proofErr w:type="spellEnd"/>
      <w:proofErr w:type="gramEnd"/>
      <w:r w:rsidRPr="008274CB">
        <w:rPr>
          <w:rFonts w:ascii="Times New Roman" w:hAnsi="Times New Roman" w:cs="Times New Roman"/>
          <w:b/>
          <w:bCs/>
          <w:sz w:val="24"/>
          <w:szCs w:val="24"/>
        </w:rPr>
        <w:t>()</w:t>
      </w:r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. Saat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unggu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server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indikator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loading. Jik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. Ketika dat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terima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ListView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erbit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. Ketik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getuk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274CB">
        <w:rPr>
          <w:rFonts w:ascii="Times New Roman" w:hAnsi="Times New Roman" w:cs="Times New Roman"/>
          <w:b/>
          <w:bCs/>
          <w:sz w:val="24"/>
          <w:szCs w:val="24"/>
        </w:rPr>
        <w:t>setupData</w:t>
      </w:r>
      <w:proofErr w:type="spellEnd"/>
      <w:r w:rsidRPr="008274CB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8274CB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menyiap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arahka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layar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Artikel dengan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274CB">
        <w:rPr>
          <w:rFonts w:ascii="Times New Roman" w:hAnsi="Times New Roman" w:cs="Times New Roman"/>
          <w:sz w:val="24"/>
          <w:szCs w:val="24"/>
        </w:rPr>
        <w:t>argumen</w:t>
      </w:r>
      <w:proofErr w:type="spellEnd"/>
      <w:r w:rsidRPr="008274CB">
        <w:rPr>
          <w:rFonts w:ascii="Times New Roman" w:hAnsi="Times New Roman" w:cs="Times New Roman"/>
          <w:sz w:val="24"/>
          <w:szCs w:val="24"/>
        </w:rPr>
        <w:t>.</w:t>
      </w:r>
    </w:p>
    <w:p w14:paraId="626F6FF9" w14:textId="77777777" w:rsidR="008274CB" w:rsidRPr="008274CB" w:rsidRDefault="008274CB" w:rsidP="008274C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E41FAB" w14:textId="34D5451D" w:rsidR="007370A4" w:rsidRPr="00A54A43" w:rsidRDefault="007370A4" w:rsidP="007370A4">
      <w:pPr>
        <w:pStyle w:val="ListParagraph"/>
        <w:numPr>
          <w:ilvl w:val="0"/>
          <w:numId w:val="1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4A43">
        <w:rPr>
          <w:rFonts w:ascii="Times New Roman" w:hAnsi="Times New Roman" w:cs="Times New Roman"/>
          <w:b/>
          <w:bCs/>
          <w:sz w:val="24"/>
          <w:szCs w:val="24"/>
        </w:rPr>
        <w:t xml:space="preserve">Route dan </w:t>
      </w:r>
      <w:proofErr w:type="spellStart"/>
      <w:r w:rsidRPr="00A54A43">
        <w:rPr>
          <w:rFonts w:ascii="Times New Roman" w:hAnsi="Times New Roman" w:cs="Times New Roman"/>
          <w:b/>
          <w:bCs/>
          <w:sz w:val="24"/>
          <w:szCs w:val="24"/>
        </w:rPr>
        <w:t>Navigasi</w:t>
      </w:r>
      <w:proofErr w:type="spellEnd"/>
      <w:r w:rsidRPr="00A54A43">
        <w:rPr>
          <w:rFonts w:ascii="Times New Roman" w:hAnsi="Times New Roman" w:cs="Times New Roman"/>
          <w:b/>
          <w:bCs/>
          <w:sz w:val="24"/>
          <w:szCs w:val="24"/>
        </w:rPr>
        <w:t xml:space="preserve"> Anta</w:t>
      </w:r>
      <w:r w:rsidR="00353F8D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A54A43">
        <w:rPr>
          <w:rFonts w:ascii="Times New Roman" w:hAnsi="Times New Roman" w:cs="Times New Roman"/>
          <w:b/>
          <w:bCs/>
          <w:sz w:val="24"/>
          <w:szCs w:val="24"/>
        </w:rPr>
        <w:t xml:space="preserve"> Halaman</w:t>
      </w:r>
    </w:p>
    <w:p w14:paraId="0E0BD717" w14:textId="41A69C5E" w:rsidR="00A54A43" w:rsidRDefault="00B53C8A" w:rsidP="00B53C8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da Halaman Log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6940"/>
      </w:tblGrid>
      <w:tr w:rsidR="00B53C8A" w:rsidRPr="00444110" w14:paraId="49F406CD" w14:textId="77777777" w:rsidTr="00444110">
        <w:trPr>
          <w:trHeight w:val="113"/>
        </w:trPr>
        <w:tc>
          <w:tcPr>
            <w:tcW w:w="988" w:type="dxa"/>
          </w:tcPr>
          <w:p w14:paraId="7FE006D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57329110" w14:textId="2C9233F5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onPresse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: () async {</w:t>
            </w:r>
          </w:p>
        </w:tc>
      </w:tr>
      <w:tr w:rsidR="00B53C8A" w:rsidRPr="00444110" w14:paraId="25A802D7" w14:textId="77777777" w:rsidTr="00444110">
        <w:trPr>
          <w:trHeight w:val="113"/>
        </w:trPr>
        <w:tc>
          <w:tcPr>
            <w:tcW w:w="988" w:type="dxa"/>
          </w:tcPr>
          <w:p w14:paraId="6819D85C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1B5C735" w14:textId="5073087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ring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= _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usernameController.text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B53C8A" w:rsidRPr="00444110" w14:paraId="3E554FD1" w14:textId="77777777" w:rsidTr="00444110">
        <w:trPr>
          <w:trHeight w:val="113"/>
        </w:trPr>
        <w:tc>
          <w:tcPr>
            <w:tcW w:w="988" w:type="dxa"/>
          </w:tcPr>
          <w:p w14:paraId="64871F2B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981A9A1" w14:textId="428E34A9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ring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= _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asswordController.text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</w:tc>
      </w:tr>
      <w:tr w:rsidR="00B53C8A" w:rsidRPr="00444110" w14:paraId="66F9CA75" w14:textId="77777777" w:rsidTr="00444110">
        <w:trPr>
          <w:trHeight w:val="113"/>
        </w:trPr>
        <w:tc>
          <w:tcPr>
            <w:tcW w:w="988" w:type="dxa"/>
          </w:tcPr>
          <w:p w14:paraId="228750A6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9E3E5F5" w14:textId="2EC3A46A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C8A" w:rsidRPr="00444110" w14:paraId="75D3C8E4" w14:textId="77777777" w:rsidTr="00444110">
        <w:trPr>
          <w:trHeight w:val="113"/>
        </w:trPr>
        <w:tc>
          <w:tcPr>
            <w:tcW w:w="988" w:type="dxa"/>
          </w:tcPr>
          <w:p w14:paraId="40E4FF51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7D8DE45" w14:textId="3C2DB77D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if (</w:t>
            </w:r>
            <w:proofErr w:type="spellStart"/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users.containsKey</w:t>
            </w:r>
            <w:proofErr w:type="spellEnd"/>
            <w:proofErr w:type="gram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 &amp;&amp;</w:t>
            </w:r>
          </w:p>
        </w:tc>
      </w:tr>
      <w:tr w:rsidR="00B53C8A" w:rsidRPr="00444110" w14:paraId="107A378E" w14:textId="77777777" w:rsidTr="00444110">
        <w:trPr>
          <w:trHeight w:val="113"/>
        </w:trPr>
        <w:tc>
          <w:tcPr>
            <w:tcW w:w="988" w:type="dxa"/>
          </w:tcPr>
          <w:p w14:paraId="6C4413D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58CECC23" w14:textId="2C239627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users[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] ==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 {</w:t>
            </w:r>
          </w:p>
        </w:tc>
      </w:tr>
      <w:tr w:rsidR="00B53C8A" w:rsidRPr="00444110" w14:paraId="358731FE" w14:textId="77777777" w:rsidTr="00444110">
        <w:trPr>
          <w:trHeight w:val="113"/>
        </w:trPr>
        <w:tc>
          <w:tcPr>
            <w:tcW w:w="988" w:type="dxa"/>
          </w:tcPr>
          <w:p w14:paraId="12E231B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BB1F816" w14:textId="0AB9BF07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final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refs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= await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SharedPreferences.getInstanc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);</w:t>
            </w:r>
          </w:p>
        </w:tc>
      </w:tr>
      <w:tr w:rsidR="00B53C8A" w:rsidRPr="00444110" w14:paraId="711FFF62" w14:textId="77777777" w:rsidTr="00444110">
        <w:trPr>
          <w:trHeight w:val="113"/>
        </w:trPr>
        <w:tc>
          <w:tcPr>
            <w:tcW w:w="988" w:type="dxa"/>
          </w:tcPr>
          <w:p w14:paraId="44E0CF5F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E95BA7D" w14:textId="0A99AF25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await </w:t>
            </w:r>
            <w:proofErr w:type="spellStart"/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refs.setString</w:t>
            </w:r>
            <w:proofErr w:type="spellEnd"/>
            <w:proofErr w:type="gram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('username',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User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B53C8A" w:rsidRPr="00444110" w14:paraId="43799071" w14:textId="77777777" w:rsidTr="00444110">
        <w:trPr>
          <w:trHeight w:val="113"/>
        </w:trPr>
        <w:tc>
          <w:tcPr>
            <w:tcW w:w="988" w:type="dxa"/>
          </w:tcPr>
          <w:p w14:paraId="754ECD1A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739558B8" w14:textId="7F803A70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await </w:t>
            </w:r>
            <w:proofErr w:type="spellStart"/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refs.setString</w:t>
            </w:r>
            <w:proofErr w:type="spellEnd"/>
            <w:proofErr w:type="gram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('password',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nteredPasswor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;</w:t>
            </w:r>
          </w:p>
        </w:tc>
      </w:tr>
      <w:tr w:rsidR="00B53C8A" w:rsidRPr="00444110" w14:paraId="09AF3D4C" w14:textId="77777777" w:rsidTr="00444110">
        <w:trPr>
          <w:trHeight w:val="113"/>
        </w:trPr>
        <w:tc>
          <w:tcPr>
            <w:tcW w:w="988" w:type="dxa"/>
          </w:tcPr>
          <w:p w14:paraId="29DB81F4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9A713CC" w14:textId="6B1F465E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53C8A" w:rsidRPr="00444110" w14:paraId="05898A45" w14:textId="77777777" w:rsidTr="00444110">
        <w:trPr>
          <w:trHeight w:val="113"/>
        </w:trPr>
        <w:tc>
          <w:tcPr>
            <w:tcW w:w="988" w:type="dxa"/>
          </w:tcPr>
          <w:p w14:paraId="7C418CE7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2CF4B54" w14:textId="65154694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Navigator.pushReplacementName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B53C8A" w:rsidRPr="00444110" w14:paraId="3723AA72" w14:textId="77777777" w:rsidTr="00444110">
        <w:trPr>
          <w:trHeight w:val="113"/>
        </w:trPr>
        <w:tc>
          <w:tcPr>
            <w:tcW w:w="988" w:type="dxa"/>
          </w:tcPr>
          <w:p w14:paraId="763CF6A4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88A27C0" w14:textId="79C784C2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context,</w:t>
            </w:r>
          </w:p>
        </w:tc>
      </w:tr>
      <w:tr w:rsidR="00B53C8A" w:rsidRPr="00444110" w14:paraId="5B29A556" w14:textId="77777777" w:rsidTr="00444110">
        <w:trPr>
          <w:trHeight w:val="113"/>
        </w:trPr>
        <w:tc>
          <w:tcPr>
            <w:tcW w:w="988" w:type="dxa"/>
          </w:tcPr>
          <w:p w14:paraId="6CA59CD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E4EAC01" w14:textId="1BCEEEA3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rofile.routeNam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,</w:t>
            </w:r>
          </w:p>
        </w:tc>
      </w:tr>
      <w:tr w:rsidR="00B53C8A" w:rsidRPr="00444110" w14:paraId="35E68BAD" w14:textId="77777777" w:rsidTr="00444110">
        <w:trPr>
          <w:trHeight w:val="113"/>
        </w:trPr>
        <w:tc>
          <w:tcPr>
            <w:tcW w:w="988" w:type="dxa"/>
          </w:tcPr>
          <w:p w14:paraId="19B575E2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7B8C18F" w14:textId="287E8B5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B53C8A" w:rsidRPr="00444110" w14:paraId="75997EBA" w14:textId="77777777" w:rsidTr="00444110">
        <w:trPr>
          <w:trHeight w:val="113"/>
        </w:trPr>
        <w:tc>
          <w:tcPr>
            <w:tcW w:w="988" w:type="dxa"/>
          </w:tcPr>
          <w:p w14:paraId="594A8875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88947EF" w14:textId="617825A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 else {</w:t>
            </w:r>
          </w:p>
        </w:tc>
      </w:tr>
      <w:tr w:rsidR="00B53C8A" w:rsidRPr="00444110" w14:paraId="324E7E32" w14:textId="77777777" w:rsidTr="00444110">
        <w:trPr>
          <w:trHeight w:val="113"/>
        </w:trPr>
        <w:tc>
          <w:tcPr>
            <w:tcW w:w="988" w:type="dxa"/>
          </w:tcPr>
          <w:p w14:paraId="15091C33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C9F9CC9" w14:textId="1B61E133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ScaffoldMessenger.of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context</w:t>
            </w:r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).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showSnackBar</w:t>
            </w:r>
            <w:proofErr w:type="spellEnd"/>
            <w:proofErr w:type="gram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B53C8A" w:rsidRPr="00444110" w14:paraId="6B80FA06" w14:textId="77777777" w:rsidTr="00444110">
        <w:trPr>
          <w:trHeight w:val="113"/>
        </w:trPr>
        <w:tc>
          <w:tcPr>
            <w:tcW w:w="988" w:type="dxa"/>
          </w:tcPr>
          <w:p w14:paraId="199E7D2A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84C2054" w14:textId="198B8C9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</w:t>
            </w:r>
            <w:proofErr w:type="spellStart"/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SnackBar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B53C8A" w:rsidRPr="00444110" w14:paraId="242B4FE8" w14:textId="77777777" w:rsidTr="00444110">
        <w:trPr>
          <w:trHeight w:val="113"/>
        </w:trPr>
        <w:tc>
          <w:tcPr>
            <w:tcW w:w="988" w:type="dxa"/>
          </w:tcPr>
          <w:p w14:paraId="29229EF1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4E04AB45" w14:textId="70348015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backgroundColor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Color.fromARGB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255, 255, 15, 15),</w:t>
            </w:r>
          </w:p>
        </w:tc>
      </w:tr>
      <w:tr w:rsidR="00B53C8A" w:rsidRPr="00444110" w14:paraId="5BEC9207" w14:textId="77777777" w:rsidTr="00444110">
        <w:trPr>
          <w:trHeight w:val="113"/>
        </w:trPr>
        <w:tc>
          <w:tcPr>
            <w:tcW w:w="988" w:type="dxa"/>
          </w:tcPr>
          <w:p w14:paraId="7816D40A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CA548F4" w14:textId="30383A06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content: </w:t>
            </w:r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B53C8A" w:rsidRPr="00444110" w14:paraId="45D6E31B" w14:textId="77777777" w:rsidTr="00444110">
        <w:trPr>
          <w:trHeight w:val="113"/>
        </w:trPr>
        <w:tc>
          <w:tcPr>
            <w:tcW w:w="988" w:type="dxa"/>
          </w:tcPr>
          <w:p w14:paraId="64F54EEC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DAB0B22" w14:textId="1ED17800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'Incorrect Username or Password',</w:t>
            </w:r>
          </w:p>
        </w:tc>
      </w:tr>
      <w:tr w:rsidR="00B53C8A" w:rsidRPr="00444110" w14:paraId="488255E7" w14:textId="77777777" w:rsidTr="00444110">
        <w:trPr>
          <w:trHeight w:val="113"/>
        </w:trPr>
        <w:tc>
          <w:tcPr>
            <w:tcW w:w="988" w:type="dxa"/>
          </w:tcPr>
          <w:p w14:paraId="35D2E8A2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5FD34EC9" w14:textId="31E1930B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style: </w:t>
            </w:r>
            <w:proofErr w:type="spellStart"/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B53C8A" w:rsidRPr="00444110" w14:paraId="185BC555" w14:textId="77777777" w:rsidTr="00444110">
        <w:trPr>
          <w:trHeight w:val="113"/>
        </w:trPr>
        <w:tc>
          <w:tcPr>
            <w:tcW w:w="988" w:type="dxa"/>
          </w:tcPr>
          <w:p w14:paraId="0B1BB647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4B265370" w14:textId="77336E4F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color: Colors</w:t>
            </w:r>
          </w:p>
        </w:tc>
      </w:tr>
      <w:tr w:rsidR="00B53C8A" w:rsidRPr="00444110" w14:paraId="190048FF" w14:textId="77777777" w:rsidTr="00444110">
        <w:trPr>
          <w:trHeight w:val="113"/>
        </w:trPr>
        <w:tc>
          <w:tcPr>
            <w:tcW w:w="988" w:type="dxa"/>
          </w:tcPr>
          <w:p w14:paraId="6139EE22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3AE18F6" w14:textId="412C72B9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          </w:t>
            </w:r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.white</w:t>
            </w:r>
            <w:proofErr w:type="gram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), //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engubah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warna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ks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enjadi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putih</w:t>
            </w:r>
            <w:proofErr w:type="spellEnd"/>
          </w:p>
        </w:tc>
      </w:tr>
      <w:tr w:rsidR="00B53C8A" w:rsidRPr="00444110" w14:paraId="1A8A0A40" w14:textId="77777777" w:rsidTr="00444110">
        <w:trPr>
          <w:trHeight w:val="113"/>
        </w:trPr>
        <w:tc>
          <w:tcPr>
            <w:tcW w:w="988" w:type="dxa"/>
          </w:tcPr>
          <w:p w14:paraId="4B65C70E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AFD17E2" w14:textId="067180C5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  ),</w:t>
            </w:r>
          </w:p>
        </w:tc>
      </w:tr>
      <w:tr w:rsidR="00B53C8A" w:rsidRPr="00444110" w14:paraId="7B205DC7" w14:textId="77777777" w:rsidTr="00444110">
        <w:trPr>
          <w:trHeight w:val="113"/>
        </w:trPr>
        <w:tc>
          <w:tcPr>
            <w:tcW w:w="988" w:type="dxa"/>
          </w:tcPr>
          <w:p w14:paraId="75F44F10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CB8083A" w14:textId="1A92347D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  ),</w:t>
            </w:r>
          </w:p>
        </w:tc>
      </w:tr>
      <w:tr w:rsidR="00B53C8A" w:rsidRPr="00444110" w14:paraId="466B25A6" w14:textId="77777777" w:rsidTr="00444110">
        <w:trPr>
          <w:trHeight w:val="113"/>
        </w:trPr>
        <w:tc>
          <w:tcPr>
            <w:tcW w:w="988" w:type="dxa"/>
          </w:tcPr>
          <w:p w14:paraId="22311FC2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3BA8ACA" w14:textId="388A06BC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);</w:t>
            </w:r>
          </w:p>
        </w:tc>
      </w:tr>
      <w:tr w:rsidR="00B53C8A" w:rsidRPr="00444110" w14:paraId="10809FDE" w14:textId="77777777" w:rsidTr="00444110">
        <w:trPr>
          <w:trHeight w:val="113"/>
        </w:trPr>
        <w:tc>
          <w:tcPr>
            <w:tcW w:w="988" w:type="dxa"/>
          </w:tcPr>
          <w:p w14:paraId="6C40D117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79028F9" w14:textId="519C1790" w:rsidR="00B53C8A" w:rsidRPr="00444110" w:rsidRDefault="00B53C8A" w:rsidP="00FF0C66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}</w:t>
            </w:r>
          </w:p>
        </w:tc>
      </w:tr>
      <w:tr w:rsidR="00B53C8A" w:rsidRPr="00444110" w14:paraId="598CE571" w14:textId="77777777" w:rsidTr="00444110">
        <w:trPr>
          <w:trHeight w:val="113"/>
        </w:trPr>
        <w:tc>
          <w:tcPr>
            <w:tcW w:w="988" w:type="dxa"/>
          </w:tcPr>
          <w:p w14:paraId="29751FE8" w14:textId="77777777" w:rsidR="00B53C8A" w:rsidRPr="00444110" w:rsidRDefault="00B53C8A" w:rsidP="00B53C8A">
            <w:pPr>
              <w:pStyle w:val="ListParagraph"/>
              <w:numPr>
                <w:ilvl w:val="0"/>
                <w:numId w:val="37"/>
              </w:num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181BF19" w14:textId="0DA26122" w:rsidR="00B53C8A" w:rsidRPr="00444110" w:rsidRDefault="00B53C8A" w:rsidP="00FF0C66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},</w:t>
            </w:r>
          </w:p>
        </w:tc>
      </w:tr>
    </w:tbl>
    <w:p w14:paraId="2E99FE82" w14:textId="67924226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sz w:val="24"/>
          <w:szCs w:val="24"/>
          <w:lang w:val="en-ID"/>
        </w:rPr>
        <w:t>D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i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halam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  <w:lang w:val="en-ID"/>
        </w:rPr>
        <w:t>LoginScree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route dan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navig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4C58B54" w14:textId="3028774E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Pada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bagi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tombol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444110">
        <w:rPr>
          <w:rFonts w:ascii="Times New Roman" w:hAnsi="Times New Roman" w:cs="Times New Roman"/>
          <w:b/>
          <w:bCs/>
          <w:sz w:val="24"/>
          <w:szCs w:val="24"/>
          <w:lang w:val="en-ID"/>
        </w:rPr>
        <w:t>LOGIN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ketik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menekanny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rintah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Navigator.pushReplacementNamed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(context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rofile.routeName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D"/>
        </w:rPr>
        <w:t>me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>lakuk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navig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layar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444110">
        <w:rPr>
          <w:rFonts w:ascii="Times New Roman" w:hAnsi="Times New Roman" w:cs="Times New Roman"/>
          <w:b/>
          <w:bCs/>
          <w:sz w:val="24"/>
          <w:szCs w:val="24"/>
          <w:lang w:val="en-ID"/>
        </w:rPr>
        <w:t>Profile</w:t>
      </w: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named route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setelah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berhasil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login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username dan password yang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sesua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97F0802" w14:textId="77777777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Selain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itu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setelah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berhasil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login,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yimpan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data username dan password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  <w:lang w:val="en-ID"/>
        </w:rPr>
        <w:t>SharedPreferences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, yang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nantiny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autentik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identifik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penggun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ketik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membuka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kembal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  <w:lang w:val="en-ID"/>
        </w:rPr>
        <w:t>aplikasi</w:t>
      </w:r>
      <w:proofErr w:type="spellEnd"/>
      <w:r w:rsidRPr="0044411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5456729" w14:textId="77777777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E1F344" w14:textId="5791C59B" w:rsidR="00444110" w:rsidRDefault="00444110" w:rsidP="00444110">
      <w:pPr>
        <w:pStyle w:val="ListParagraph"/>
        <w:numPr>
          <w:ilvl w:val="0"/>
          <w:numId w:val="3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6940"/>
      </w:tblGrid>
      <w:tr w:rsidR="00444110" w:rsidRPr="00444110" w14:paraId="67E58DA3" w14:textId="77777777" w:rsidTr="00444110">
        <w:tc>
          <w:tcPr>
            <w:tcW w:w="988" w:type="dxa"/>
          </w:tcPr>
          <w:p w14:paraId="5F69F733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3629471" w14:textId="3069A19E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child: </w:t>
            </w:r>
            <w:proofErr w:type="spellStart"/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ElevatedButton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444110" w:rsidRPr="00444110" w14:paraId="42F0A2CC" w14:textId="77777777" w:rsidTr="00444110">
        <w:tc>
          <w:tcPr>
            <w:tcW w:w="988" w:type="dxa"/>
          </w:tcPr>
          <w:p w14:paraId="6BD9F0CA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C779734" w14:textId="7F3D4055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onPressed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: () {</w:t>
            </w:r>
          </w:p>
        </w:tc>
      </w:tr>
      <w:tr w:rsidR="00444110" w:rsidRPr="00444110" w14:paraId="7F375A65" w14:textId="77777777" w:rsidTr="00444110">
        <w:tc>
          <w:tcPr>
            <w:tcW w:w="988" w:type="dxa"/>
          </w:tcPr>
          <w:p w14:paraId="0A66CD3E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4A23E28" w14:textId="22F77596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Navigator.push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</w:p>
        </w:tc>
      </w:tr>
      <w:tr w:rsidR="00444110" w:rsidRPr="00444110" w14:paraId="0846DC56" w14:textId="77777777" w:rsidTr="00444110">
        <w:tc>
          <w:tcPr>
            <w:tcW w:w="988" w:type="dxa"/>
          </w:tcPr>
          <w:p w14:paraId="39C8216C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993DB0B" w14:textId="24DC7D85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context,</w:t>
            </w:r>
          </w:p>
        </w:tc>
      </w:tr>
      <w:tr w:rsidR="00444110" w:rsidRPr="00444110" w14:paraId="35DA6697" w14:textId="77777777" w:rsidTr="00444110">
        <w:tc>
          <w:tcPr>
            <w:tcW w:w="988" w:type="dxa"/>
          </w:tcPr>
          <w:p w14:paraId="7F62D03D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217F9095" w14:textId="4DB6F85C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</w:t>
            </w:r>
            <w:proofErr w:type="spellStart"/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aterialPageRout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builder: (context) =&gt;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ChangeProfil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)),</w:t>
            </w:r>
          </w:p>
        </w:tc>
      </w:tr>
      <w:tr w:rsidR="00444110" w:rsidRPr="00444110" w14:paraId="5B987EB4" w14:textId="77777777" w:rsidTr="00444110">
        <w:tc>
          <w:tcPr>
            <w:tcW w:w="988" w:type="dxa"/>
          </w:tcPr>
          <w:p w14:paraId="619ADD03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69E8D1E" w14:textId="2B5B2F99" w:rsidR="00444110" w:rsidRPr="00444110" w:rsidRDefault="00444110" w:rsidP="00444110">
            <w:pPr>
              <w:tabs>
                <w:tab w:val="left" w:pos="1238"/>
              </w:tabs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;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ab/>
            </w:r>
          </w:p>
        </w:tc>
      </w:tr>
      <w:tr w:rsidR="00444110" w:rsidRPr="00444110" w14:paraId="675D730A" w14:textId="77777777" w:rsidTr="00444110">
        <w:tc>
          <w:tcPr>
            <w:tcW w:w="988" w:type="dxa"/>
          </w:tcPr>
          <w:p w14:paraId="479F887F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441B22F" w14:textId="0D1DB46E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},</w:t>
            </w:r>
          </w:p>
        </w:tc>
      </w:tr>
      <w:tr w:rsidR="00444110" w:rsidRPr="00444110" w14:paraId="0510A547" w14:textId="77777777" w:rsidTr="00444110">
        <w:tc>
          <w:tcPr>
            <w:tcW w:w="988" w:type="dxa"/>
          </w:tcPr>
          <w:p w14:paraId="2E609BC7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71328CB" w14:textId="4E44543E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child: </w:t>
            </w:r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xt(</w:t>
            </w:r>
            <w:proofErr w:type="gramEnd"/>
          </w:p>
        </w:tc>
      </w:tr>
      <w:tr w:rsidR="00444110" w:rsidRPr="00444110" w14:paraId="48BD2C78" w14:textId="77777777" w:rsidTr="00444110">
        <w:tc>
          <w:tcPr>
            <w:tcW w:w="988" w:type="dxa"/>
          </w:tcPr>
          <w:p w14:paraId="2C32E943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6AA14ABD" w14:textId="4B44DF2F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'Ubah Data',</w:t>
            </w:r>
          </w:p>
        </w:tc>
      </w:tr>
      <w:tr w:rsidR="00444110" w:rsidRPr="00444110" w14:paraId="257EE3A4" w14:textId="77777777" w:rsidTr="00444110">
        <w:tc>
          <w:tcPr>
            <w:tcW w:w="988" w:type="dxa"/>
          </w:tcPr>
          <w:p w14:paraId="798DD7A1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1C5FE272" w14:textId="382B8B5A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style: </w:t>
            </w:r>
            <w:proofErr w:type="spellStart"/>
            <w:proofErr w:type="gram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xtStyl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gramEnd"/>
          </w:p>
        </w:tc>
      </w:tr>
      <w:tr w:rsidR="00444110" w:rsidRPr="00444110" w14:paraId="7ED328CB" w14:textId="77777777" w:rsidTr="00444110">
        <w:tc>
          <w:tcPr>
            <w:tcW w:w="988" w:type="dxa"/>
          </w:tcPr>
          <w:p w14:paraId="0AC1EF88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FEFD536" w14:textId="519636D2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  color: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Colors.orange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, //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Mengatur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warna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>teks</w:t>
            </w:r>
            <w:proofErr w:type="spellEnd"/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menjadi oranye</w:t>
            </w:r>
          </w:p>
        </w:tc>
      </w:tr>
      <w:tr w:rsidR="00444110" w:rsidRPr="00444110" w14:paraId="3AFDB0AE" w14:textId="77777777" w:rsidTr="00444110">
        <w:tc>
          <w:tcPr>
            <w:tcW w:w="988" w:type="dxa"/>
          </w:tcPr>
          <w:p w14:paraId="51CE24A8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5D0EC16" w14:textId="4D0EF4B2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  ),</w:t>
            </w:r>
          </w:p>
        </w:tc>
      </w:tr>
      <w:tr w:rsidR="00444110" w:rsidRPr="00444110" w14:paraId="2960C5D7" w14:textId="77777777" w:rsidTr="00444110">
        <w:tc>
          <w:tcPr>
            <w:tcW w:w="988" w:type="dxa"/>
          </w:tcPr>
          <w:p w14:paraId="67DFE5AF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316FCEE4" w14:textId="6C61329F" w:rsidR="00444110" w:rsidRPr="00444110" w:rsidRDefault="00444110" w:rsidP="00FE13FB">
            <w:pPr>
              <w:spacing w:line="36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  ),</w:t>
            </w:r>
          </w:p>
        </w:tc>
      </w:tr>
      <w:tr w:rsidR="00444110" w:rsidRPr="00444110" w14:paraId="106E7E89" w14:textId="77777777" w:rsidTr="00444110">
        <w:tc>
          <w:tcPr>
            <w:tcW w:w="988" w:type="dxa"/>
          </w:tcPr>
          <w:p w14:paraId="00602A1C" w14:textId="77777777" w:rsidR="00444110" w:rsidRPr="00444110" w:rsidRDefault="00444110" w:rsidP="00444110">
            <w:pPr>
              <w:pStyle w:val="ListParagraph"/>
              <w:numPr>
                <w:ilvl w:val="0"/>
                <w:numId w:val="41"/>
              </w:num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940" w:type="dxa"/>
          </w:tcPr>
          <w:p w14:paraId="009287C0" w14:textId="137B6862" w:rsidR="00444110" w:rsidRPr="00444110" w:rsidRDefault="00444110" w:rsidP="00FE13FB">
            <w:pPr>
              <w:spacing w:line="360" w:lineRule="auto"/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444110">
              <w:rPr>
                <w:rFonts w:ascii="Times New Roman" w:hAnsi="Times New Roman" w:cs="Times New Roman"/>
                <w:sz w:val="16"/>
                <w:szCs w:val="16"/>
              </w:rPr>
              <w:t xml:space="preserve">            ),</w:t>
            </w:r>
          </w:p>
        </w:tc>
      </w:tr>
    </w:tbl>
    <w:p w14:paraId="44261B2D" w14:textId="77777777" w:rsid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5028D5" w14:textId="062C2EFD" w:rsidR="00444110" w:rsidRPr="00444110" w:rsidRDefault="00444110" w:rsidP="004441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Pr="00444110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r w:rsidRPr="00444110">
        <w:rPr>
          <w:rFonts w:ascii="Times New Roman" w:hAnsi="Times New Roman" w:cs="Times New Roman"/>
          <w:b/>
          <w:bCs/>
          <w:sz w:val="24"/>
          <w:szCs w:val="24"/>
        </w:rPr>
        <w:t>Profile</w:t>
      </w:r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route dan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. Saat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'Ubah Data'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ditek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</w:rPr>
        <w:t>Navigator.push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beralih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</w:rPr>
        <w:t>ChangeProfile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4110">
        <w:rPr>
          <w:rFonts w:ascii="Times New Roman" w:hAnsi="Times New Roman" w:cs="Times New Roman"/>
          <w:b/>
          <w:bCs/>
          <w:sz w:val="24"/>
          <w:szCs w:val="24"/>
        </w:rPr>
        <w:t>MaterialPageRoute</w:t>
      </w:r>
      <w:proofErr w:type="spellEnd"/>
      <w:r w:rsidRPr="00444110">
        <w:rPr>
          <w:rFonts w:ascii="Times New Roman" w:hAnsi="Times New Roman" w:cs="Times New Roman"/>
          <w:sz w:val="24"/>
          <w:szCs w:val="24"/>
        </w:rPr>
        <w:t>.</w:t>
      </w:r>
    </w:p>
    <w:p w14:paraId="2293D9F7" w14:textId="77777777" w:rsidR="00444110" w:rsidRDefault="00444110" w:rsidP="0044411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478484" w14:textId="42A75297" w:rsidR="00444110" w:rsidRDefault="00444110" w:rsidP="00444110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ED4D9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D4D99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ED4D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D99">
        <w:rPr>
          <w:rFonts w:ascii="Times New Roman" w:hAnsi="Times New Roman" w:cs="Times New Roman"/>
          <w:sz w:val="24"/>
          <w:szCs w:val="24"/>
        </w:rPr>
        <w:t>kategori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6940"/>
      </w:tblGrid>
      <w:tr w:rsidR="00ED4D99" w:rsidRPr="00ED4D99" w14:paraId="2FA3388F" w14:textId="77777777" w:rsidTr="00ED4D99">
        <w:tc>
          <w:tcPr>
            <w:tcW w:w="988" w:type="dxa"/>
          </w:tcPr>
          <w:p w14:paraId="52737DE9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3D1D7F23" w14:textId="26597F40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onTap</w:t>
            </w:r>
            <w:proofErr w:type="spellEnd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: () {</w:t>
            </w:r>
          </w:p>
        </w:tc>
      </w:tr>
      <w:tr w:rsidR="00ED4D99" w:rsidRPr="00ED4D99" w14:paraId="39E799BD" w14:textId="77777777" w:rsidTr="00ED4D99">
        <w:tc>
          <w:tcPr>
            <w:tcW w:w="988" w:type="dxa"/>
          </w:tcPr>
          <w:p w14:paraId="55A75E4C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23BD8D6F" w14:textId="33B22E4F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</w:t>
            </w:r>
            <w:proofErr w:type="spellStart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Navigator.pushNamed</w:t>
            </w:r>
            <w:proofErr w:type="spellEnd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</w:p>
        </w:tc>
      </w:tr>
      <w:tr w:rsidR="00ED4D99" w:rsidRPr="00ED4D99" w14:paraId="312C68DE" w14:textId="77777777" w:rsidTr="00ED4D99">
        <w:tc>
          <w:tcPr>
            <w:tcW w:w="988" w:type="dxa"/>
          </w:tcPr>
          <w:p w14:paraId="7DAC7140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0501CD44" w14:textId="10D95C09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context,</w:t>
            </w:r>
          </w:p>
        </w:tc>
      </w:tr>
      <w:tr w:rsidR="00ED4D99" w:rsidRPr="00ED4D99" w14:paraId="50AF32EF" w14:textId="77777777" w:rsidTr="00ED4D99">
        <w:tc>
          <w:tcPr>
            <w:tcW w:w="988" w:type="dxa"/>
          </w:tcPr>
          <w:p w14:paraId="156400ED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0FBFEB36" w14:textId="5B8195FD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</w:t>
            </w:r>
            <w:proofErr w:type="spellStart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ArticleScreen.routeName</w:t>
            </w:r>
            <w:proofErr w:type="spellEnd"/>
            <w:r w:rsidRPr="00ED4D9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</w:tr>
      <w:tr w:rsidR="00ED4D99" w:rsidRPr="00ED4D99" w14:paraId="35CD20D1" w14:textId="77777777" w:rsidTr="00ED4D99">
        <w:tc>
          <w:tcPr>
            <w:tcW w:w="988" w:type="dxa"/>
          </w:tcPr>
          <w:p w14:paraId="43D06E83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6C41DD21" w14:textId="38843ACC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arguments: articles[index],</w:t>
            </w:r>
          </w:p>
        </w:tc>
      </w:tr>
      <w:tr w:rsidR="00ED4D99" w:rsidRPr="00ED4D99" w14:paraId="166B79B5" w14:textId="77777777" w:rsidTr="00ED4D99">
        <w:tc>
          <w:tcPr>
            <w:tcW w:w="988" w:type="dxa"/>
          </w:tcPr>
          <w:p w14:paraId="7C27A230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1970C613" w14:textId="2E2C7F97" w:rsidR="00ED4D99" w:rsidRPr="00ED4D99" w:rsidRDefault="00ED4D99" w:rsidP="00565E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);</w:t>
            </w:r>
          </w:p>
        </w:tc>
      </w:tr>
      <w:tr w:rsidR="00ED4D99" w:rsidRPr="00ED4D99" w14:paraId="1C768705" w14:textId="77777777" w:rsidTr="00ED4D99">
        <w:tc>
          <w:tcPr>
            <w:tcW w:w="988" w:type="dxa"/>
          </w:tcPr>
          <w:p w14:paraId="0AAA993A" w14:textId="77777777" w:rsidR="00ED4D99" w:rsidRPr="00ED4D99" w:rsidRDefault="00ED4D99" w:rsidP="00ED4D99">
            <w:pPr>
              <w:pStyle w:val="ListParagraph"/>
              <w:numPr>
                <w:ilvl w:val="0"/>
                <w:numId w:val="43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40" w:type="dxa"/>
          </w:tcPr>
          <w:p w14:paraId="3428CE13" w14:textId="1785FF94" w:rsidR="00ED4D99" w:rsidRPr="00ED4D99" w:rsidRDefault="00ED4D99" w:rsidP="00565EB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4D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},</w:t>
            </w:r>
          </w:p>
        </w:tc>
      </w:tr>
    </w:tbl>
    <w:p w14:paraId="5EBBEC2F" w14:textId="77777777" w:rsidR="00A93F23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AF94FB" w14:textId="4BAA48E9" w:rsidR="00ED4D99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Navigator.pushNamed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eralih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ArticleScree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getuk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. Dalam proses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ArticleScreen.routeName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ruju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rute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, dan </w:t>
      </w:r>
      <w:r w:rsidRPr="00A93F23">
        <w:rPr>
          <w:rFonts w:ascii="Times New Roman" w:hAnsi="Times New Roman" w:cs="Times New Roman"/>
          <w:b/>
          <w:bCs/>
          <w:sz w:val="24"/>
          <w:szCs w:val="24"/>
        </w:rPr>
        <w:t>arguments</w:t>
      </w:r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girim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ArticleScree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. Dengan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lihat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detail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dengan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pilih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getuk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erit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b/>
          <w:bCs/>
          <w:sz w:val="24"/>
          <w:szCs w:val="24"/>
        </w:rPr>
        <w:t>HomeScree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>.</w:t>
      </w:r>
    </w:p>
    <w:p w14:paraId="5000E3FB" w14:textId="77777777" w:rsidR="00ED4D99" w:rsidRPr="00ED4D99" w:rsidRDefault="00ED4D99" w:rsidP="00ED4D9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FA1530" w14:textId="0A111891" w:rsidR="00444110" w:rsidRDefault="00A93F23" w:rsidP="00ED4D99">
      <w:pPr>
        <w:pStyle w:val="ListParagraph"/>
        <w:numPr>
          <w:ilvl w:val="0"/>
          <w:numId w:val="4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tton Navigator </w:t>
      </w:r>
    </w:p>
    <w:p w14:paraId="698D099D" w14:textId="16EED28E" w:rsidR="00A93F23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tton navba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BBA37CF" w14:textId="77777777" w:rsidR="00A93F23" w:rsidRDefault="00A93F23" w:rsidP="00A93F23">
      <w:pPr>
        <w:pStyle w:val="ListParagraph"/>
        <w:numPr>
          <w:ilvl w:val="0"/>
          <w:numId w:val="4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A93F23">
        <w:rPr>
          <w:rFonts w:ascii="Times New Roman" w:hAnsi="Times New Roman" w:cs="Times New Roman"/>
          <w:sz w:val="24"/>
          <w:szCs w:val="24"/>
        </w:rPr>
        <w:t>B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ottomNavigation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proofErr w:type="gramStart"/>
      <w:r w:rsidRPr="00A93F23">
        <w:rPr>
          <w:rFonts w:ascii="Times New Roman" w:hAnsi="Times New Roman" w:cs="Times New Roman"/>
          <w:sz w:val="24"/>
          <w:szCs w:val="24"/>
          <w:lang w:val="en-ID"/>
        </w:rPr>
        <w:t>BottomNav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>(</w:t>
      </w:r>
      <w:proofErr w:type="gramEnd"/>
      <w:r w:rsidRPr="00A93F23">
        <w:rPr>
          <w:rFonts w:ascii="Times New Roman" w:hAnsi="Times New Roman" w:cs="Times New Roman"/>
          <w:sz w:val="24"/>
          <w:szCs w:val="24"/>
          <w:lang w:val="en-ID"/>
        </w:rPr>
        <w:t>index: 0)</w:t>
      </w:r>
    </w:p>
    <w:p w14:paraId="1AA461F2" w14:textId="5C9B3915" w:rsidR="00A93F23" w:rsidRDefault="00A93F23" w:rsidP="00A93F23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 xml:space="preserve">Index: 0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eskripsi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navigator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ome page</w:t>
      </w:r>
      <w:r w:rsidRPr="00A93F23">
        <w:rPr>
          <w:rFonts w:ascii="Times New Roman" w:hAnsi="Times New Roman" w:cs="Times New Roman"/>
          <w:sz w:val="24"/>
          <w:szCs w:val="24"/>
        </w:rPr>
        <w:t>.</w:t>
      </w:r>
    </w:p>
    <w:p w14:paraId="329C6B07" w14:textId="091E74AE" w:rsidR="00A93F23" w:rsidRPr="00A93F23" w:rsidRDefault="00A93F23" w:rsidP="00E00CDE">
      <w:pPr>
        <w:pStyle w:val="ListParagraph"/>
        <w:numPr>
          <w:ilvl w:val="0"/>
          <w:numId w:val="4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>B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ottomNavigation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proofErr w:type="gramStart"/>
      <w:r w:rsidRPr="00A93F23">
        <w:rPr>
          <w:rFonts w:ascii="Times New Roman" w:hAnsi="Times New Roman" w:cs="Times New Roman"/>
          <w:sz w:val="24"/>
          <w:szCs w:val="24"/>
          <w:lang w:val="en-ID"/>
        </w:rPr>
        <w:t>BottomNav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>(</w:t>
      </w:r>
      <w:proofErr w:type="gram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index: </w:t>
      </w:r>
      <w:r>
        <w:rPr>
          <w:rFonts w:ascii="Times New Roman" w:hAnsi="Times New Roman" w:cs="Times New Roman"/>
          <w:sz w:val="24"/>
          <w:szCs w:val="24"/>
          <w:lang w:val="en-ID"/>
        </w:rPr>
        <w:t>1</w:t>
      </w:r>
      <w:r w:rsidRPr="00A93F23">
        <w:rPr>
          <w:rFonts w:ascii="Times New Roman" w:hAnsi="Times New Roman" w:cs="Times New Roman"/>
          <w:sz w:val="24"/>
          <w:szCs w:val="24"/>
          <w:lang w:val="en-ID"/>
        </w:rPr>
        <w:t>)</w:t>
      </w:r>
    </w:p>
    <w:p w14:paraId="711D829E" w14:textId="4A7E7558" w:rsidR="00A93F23" w:rsidRDefault="00A93F23" w:rsidP="00A93F23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 xml:space="preserve">Index: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eskripsi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navigator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tegories page</w:t>
      </w:r>
      <w:r w:rsidRPr="00A93F2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0D4CFE" w14:textId="0AE1E5EB" w:rsidR="00A93F23" w:rsidRPr="00A93F23" w:rsidRDefault="00A93F23" w:rsidP="00A93F23">
      <w:pPr>
        <w:pStyle w:val="ListParagraph"/>
        <w:numPr>
          <w:ilvl w:val="0"/>
          <w:numId w:val="4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>B</w:t>
      </w:r>
      <w:proofErr w:type="spellStart"/>
      <w:r w:rsidRPr="00A93F23">
        <w:rPr>
          <w:rFonts w:ascii="Times New Roman" w:hAnsi="Times New Roman" w:cs="Times New Roman"/>
          <w:sz w:val="24"/>
          <w:szCs w:val="24"/>
          <w:lang w:val="en-ID"/>
        </w:rPr>
        <w:t>ottomNavigation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: </w:t>
      </w:r>
      <w:proofErr w:type="spellStart"/>
      <w:proofErr w:type="gramStart"/>
      <w:r w:rsidRPr="00A93F23">
        <w:rPr>
          <w:rFonts w:ascii="Times New Roman" w:hAnsi="Times New Roman" w:cs="Times New Roman"/>
          <w:sz w:val="24"/>
          <w:szCs w:val="24"/>
          <w:lang w:val="en-ID"/>
        </w:rPr>
        <w:t>BottomNavBar</w:t>
      </w:r>
      <w:proofErr w:type="spellEnd"/>
      <w:r w:rsidRPr="00A93F23">
        <w:rPr>
          <w:rFonts w:ascii="Times New Roman" w:hAnsi="Times New Roman" w:cs="Times New Roman"/>
          <w:sz w:val="24"/>
          <w:szCs w:val="24"/>
          <w:lang w:val="en-ID"/>
        </w:rPr>
        <w:t>(</w:t>
      </w:r>
      <w:proofErr w:type="gramEnd"/>
      <w:r w:rsidRPr="00A93F23">
        <w:rPr>
          <w:rFonts w:ascii="Times New Roman" w:hAnsi="Times New Roman" w:cs="Times New Roman"/>
          <w:sz w:val="24"/>
          <w:szCs w:val="24"/>
          <w:lang w:val="en-ID"/>
        </w:rPr>
        <w:t xml:space="preserve">index: </w:t>
      </w:r>
      <w:r>
        <w:rPr>
          <w:rFonts w:ascii="Times New Roman" w:hAnsi="Times New Roman" w:cs="Times New Roman"/>
          <w:sz w:val="24"/>
          <w:szCs w:val="24"/>
          <w:lang w:val="en-ID"/>
        </w:rPr>
        <w:t>2</w:t>
      </w:r>
      <w:r w:rsidRPr="00A93F23">
        <w:rPr>
          <w:rFonts w:ascii="Times New Roman" w:hAnsi="Times New Roman" w:cs="Times New Roman"/>
          <w:sz w:val="24"/>
          <w:szCs w:val="24"/>
          <w:lang w:val="en-ID"/>
        </w:rPr>
        <w:t>)</w:t>
      </w:r>
    </w:p>
    <w:p w14:paraId="2D4F6B37" w14:textId="10AACE5E" w:rsidR="00A93F23" w:rsidRPr="00A93F23" w:rsidRDefault="00A93F23" w:rsidP="00A93F23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3F23">
        <w:rPr>
          <w:rFonts w:ascii="Times New Roman" w:hAnsi="Times New Roman" w:cs="Times New Roman"/>
          <w:sz w:val="24"/>
          <w:szCs w:val="24"/>
        </w:rPr>
        <w:t xml:space="preserve">Index: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eskripsi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navigator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F23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A93F2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file page</w:t>
      </w:r>
      <w:r w:rsidRPr="00A93F2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D18476" w14:textId="77777777" w:rsidR="00E21788" w:rsidRDefault="00E21788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348A75" w14:textId="56F3BD7A" w:rsidR="00A93F23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522DF4D9" w14:textId="77777777" w:rsidR="00A93F23" w:rsidRPr="00A93F23" w:rsidRDefault="00A93F23" w:rsidP="00A93F2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93F23" w:rsidRPr="00A93F23" w:rsidSect="00812EAD">
      <w:pgSz w:w="11907" w:h="16840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314A0"/>
    <w:multiLevelType w:val="hybridMultilevel"/>
    <w:tmpl w:val="E98AD1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4247A"/>
    <w:multiLevelType w:val="hybridMultilevel"/>
    <w:tmpl w:val="31A4BA20"/>
    <w:lvl w:ilvl="0" w:tplc="2D4AB3D2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AE1498"/>
    <w:multiLevelType w:val="hybridMultilevel"/>
    <w:tmpl w:val="5C5A44DC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1074C"/>
    <w:multiLevelType w:val="hybridMultilevel"/>
    <w:tmpl w:val="82C401E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EB848E8"/>
    <w:multiLevelType w:val="hybridMultilevel"/>
    <w:tmpl w:val="70A4E4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1F5DAA"/>
    <w:multiLevelType w:val="hybridMultilevel"/>
    <w:tmpl w:val="52DE88B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7C3C3D"/>
    <w:multiLevelType w:val="hybridMultilevel"/>
    <w:tmpl w:val="069A9A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51F5E"/>
    <w:multiLevelType w:val="hybridMultilevel"/>
    <w:tmpl w:val="2CEA52B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F0CFD"/>
    <w:multiLevelType w:val="hybridMultilevel"/>
    <w:tmpl w:val="D2408848"/>
    <w:lvl w:ilvl="0" w:tplc="0F7671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83A27"/>
    <w:multiLevelType w:val="hybridMultilevel"/>
    <w:tmpl w:val="81DA1A2C"/>
    <w:lvl w:ilvl="0" w:tplc="284E92E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01B7B"/>
    <w:multiLevelType w:val="hybridMultilevel"/>
    <w:tmpl w:val="8018B8B4"/>
    <w:lvl w:ilvl="0" w:tplc="862AA06A">
      <w:start w:val="1"/>
      <w:numFmt w:val="upperLetter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0F00F4"/>
    <w:multiLevelType w:val="hybridMultilevel"/>
    <w:tmpl w:val="98242B82"/>
    <w:lvl w:ilvl="0" w:tplc="E2C41A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66669A"/>
    <w:multiLevelType w:val="hybridMultilevel"/>
    <w:tmpl w:val="E98AD1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A15023"/>
    <w:multiLevelType w:val="hybridMultilevel"/>
    <w:tmpl w:val="9F76E3EE"/>
    <w:lvl w:ilvl="0" w:tplc="FFFFFFF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1B1808"/>
    <w:multiLevelType w:val="hybridMultilevel"/>
    <w:tmpl w:val="DFA42F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0A47E45"/>
    <w:multiLevelType w:val="hybridMultilevel"/>
    <w:tmpl w:val="81DA1A2C"/>
    <w:lvl w:ilvl="0" w:tplc="FFFFFFF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FD2C92"/>
    <w:multiLevelType w:val="hybridMultilevel"/>
    <w:tmpl w:val="545003BA"/>
    <w:lvl w:ilvl="0" w:tplc="384AC80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A41BA2"/>
    <w:multiLevelType w:val="hybridMultilevel"/>
    <w:tmpl w:val="8368C350"/>
    <w:lvl w:ilvl="0" w:tplc="ABB4A7D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DC4A63"/>
    <w:multiLevelType w:val="hybridMultilevel"/>
    <w:tmpl w:val="EC0E5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37327C"/>
    <w:multiLevelType w:val="hybridMultilevel"/>
    <w:tmpl w:val="9F76E3EE"/>
    <w:lvl w:ilvl="0" w:tplc="753ABDA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C01609"/>
    <w:multiLevelType w:val="hybridMultilevel"/>
    <w:tmpl w:val="069A9A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E80802"/>
    <w:multiLevelType w:val="hybridMultilevel"/>
    <w:tmpl w:val="E7B80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335EDC"/>
    <w:multiLevelType w:val="multilevel"/>
    <w:tmpl w:val="D23E0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67404E8"/>
    <w:multiLevelType w:val="hybridMultilevel"/>
    <w:tmpl w:val="DD1AD0CA"/>
    <w:lvl w:ilvl="0" w:tplc="873C98F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554939"/>
    <w:multiLevelType w:val="hybridMultilevel"/>
    <w:tmpl w:val="069A9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32514E"/>
    <w:multiLevelType w:val="hybridMultilevel"/>
    <w:tmpl w:val="73E0C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15240F"/>
    <w:multiLevelType w:val="hybridMultilevel"/>
    <w:tmpl w:val="70A4E46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A00C5"/>
    <w:multiLevelType w:val="hybridMultilevel"/>
    <w:tmpl w:val="73E0C6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B0340A"/>
    <w:multiLevelType w:val="hybridMultilevel"/>
    <w:tmpl w:val="28161FEA"/>
    <w:lvl w:ilvl="0" w:tplc="154EBD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4563E2"/>
    <w:multiLevelType w:val="hybridMultilevel"/>
    <w:tmpl w:val="33E2BF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81577"/>
    <w:multiLevelType w:val="hybridMultilevel"/>
    <w:tmpl w:val="38E28A9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E74ED"/>
    <w:multiLevelType w:val="hybridMultilevel"/>
    <w:tmpl w:val="545003BA"/>
    <w:lvl w:ilvl="0" w:tplc="FFFFFFFF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D5E36"/>
    <w:multiLevelType w:val="hybridMultilevel"/>
    <w:tmpl w:val="14B82F56"/>
    <w:lvl w:ilvl="0" w:tplc="C9E29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6656AA"/>
    <w:multiLevelType w:val="multilevel"/>
    <w:tmpl w:val="1EDAD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E3734BF"/>
    <w:multiLevelType w:val="hybridMultilevel"/>
    <w:tmpl w:val="674C3E02"/>
    <w:lvl w:ilvl="0" w:tplc="056677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51B85"/>
    <w:multiLevelType w:val="hybridMultilevel"/>
    <w:tmpl w:val="E98AD14C"/>
    <w:lvl w:ilvl="0" w:tplc="8A881E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D74CCC"/>
    <w:multiLevelType w:val="hybridMultilevel"/>
    <w:tmpl w:val="4CA6EAAE"/>
    <w:lvl w:ilvl="0" w:tplc="66DC94A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B42F8A"/>
    <w:multiLevelType w:val="hybridMultilevel"/>
    <w:tmpl w:val="4154866C"/>
    <w:lvl w:ilvl="0" w:tplc="6ED8DB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9A7161"/>
    <w:multiLevelType w:val="hybridMultilevel"/>
    <w:tmpl w:val="D03E73A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E75B18"/>
    <w:multiLevelType w:val="hybridMultilevel"/>
    <w:tmpl w:val="9F76E3EE"/>
    <w:lvl w:ilvl="0" w:tplc="FFFFFFF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0A14A5"/>
    <w:multiLevelType w:val="hybridMultilevel"/>
    <w:tmpl w:val="5DAC1FFC"/>
    <w:lvl w:ilvl="0" w:tplc="862AA06A">
      <w:start w:val="1"/>
      <w:numFmt w:val="upperLetter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877053"/>
    <w:multiLevelType w:val="hybridMultilevel"/>
    <w:tmpl w:val="27AC664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85664A"/>
    <w:multiLevelType w:val="hybridMultilevel"/>
    <w:tmpl w:val="5C5A44DC"/>
    <w:lvl w:ilvl="0" w:tplc="CE1A5D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E36D54"/>
    <w:multiLevelType w:val="hybridMultilevel"/>
    <w:tmpl w:val="4BCEB5EA"/>
    <w:lvl w:ilvl="0" w:tplc="6F4E9FC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B02B14"/>
    <w:multiLevelType w:val="hybridMultilevel"/>
    <w:tmpl w:val="9E7C650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01440"/>
    <w:multiLevelType w:val="hybridMultilevel"/>
    <w:tmpl w:val="14F07866"/>
    <w:lvl w:ilvl="0" w:tplc="284E92E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D449CA"/>
    <w:multiLevelType w:val="hybridMultilevel"/>
    <w:tmpl w:val="F86A9658"/>
    <w:lvl w:ilvl="0" w:tplc="3FCCFD3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F46190"/>
    <w:multiLevelType w:val="hybridMultilevel"/>
    <w:tmpl w:val="510484A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3452613">
    <w:abstractNumId w:val="30"/>
  </w:num>
  <w:num w:numId="2" w16cid:durableId="619412629">
    <w:abstractNumId w:val="37"/>
  </w:num>
  <w:num w:numId="3" w16cid:durableId="520633742">
    <w:abstractNumId w:val="43"/>
  </w:num>
  <w:num w:numId="4" w16cid:durableId="1742097145">
    <w:abstractNumId w:val="24"/>
  </w:num>
  <w:num w:numId="5" w16cid:durableId="1715429069">
    <w:abstractNumId w:val="4"/>
  </w:num>
  <w:num w:numId="6" w16cid:durableId="246117526">
    <w:abstractNumId w:val="5"/>
  </w:num>
  <w:num w:numId="7" w16cid:durableId="1272787743">
    <w:abstractNumId w:val="14"/>
  </w:num>
  <w:num w:numId="8" w16cid:durableId="919021287">
    <w:abstractNumId w:val="10"/>
  </w:num>
  <w:num w:numId="9" w16cid:durableId="1187787808">
    <w:abstractNumId w:val="40"/>
  </w:num>
  <w:num w:numId="10" w16cid:durableId="2086761032">
    <w:abstractNumId w:val="1"/>
  </w:num>
  <w:num w:numId="11" w16cid:durableId="1174875100">
    <w:abstractNumId w:val="35"/>
  </w:num>
  <w:num w:numId="12" w16cid:durableId="427770512">
    <w:abstractNumId w:val="22"/>
  </w:num>
  <w:num w:numId="13" w16cid:durableId="139884386">
    <w:abstractNumId w:val="33"/>
  </w:num>
  <w:num w:numId="14" w16cid:durableId="1487167013">
    <w:abstractNumId w:val="44"/>
  </w:num>
  <w:num w:numId="15" w16cid:durableId="231081563">
    <w:abstractNumId w:val="47"/>
  </w:num>
  <w:num w:numId="16" w16cid:durableId="1405640474">
    <w:abstractNumId w:val="17"/>
  </w:num>
  <w:num w:numId="17" w16cid:durableId="2142188925">
    <w:abstractNumId w:val="21"/>
  </w:num>
  <w:num w:numId="18" w16cid:durableId="459150737">
    <w:abstractNumId w:val="3"/>
  </w:num>
  <w:num w:numId="19" w16cid:durableId="134031416">
    <w:abstractNumId w:val="20"/>
  </w:num>
  <w:num w:numId="20" w16cid:durableId="229921782">
    <w:abstractNumId w:val="23"/>
  </w:num>
  <w:num w:numId="21" w16cid:durableId="891887425">
    <w:abstractNumId w:val="18"/>
  </w:num>
  <w:num w:numId="22" w16cid:durableId="2043019391">
    <w:abstractNumId w:val="26"/>
  </w:num>
  <w:num w:numId="23" w16cid:durableId="1075082742">
    <w:abstractNumId w:val="6"/>
  </w:num>
  <w:num w:numId="24" w16cid:durableId="178663067">
    <w:abstractNumId w:val="19"/>
  </w:num>
  <w:num w:numId="25" w16cid:durableId="1669097283">
    <w:abstractNumId w:val="39"/>
  </w:num>
  <w:num w:numId="26" w16cid:durableId="160630147">
    <w:abstractNumId w:val="13"/>
  </w:num>
  <w:num w:numId="27" w16cid:durableId="1104152953">
    <w:abstractNumId w:val="8"/>
  </w:num>
  <w:num w:numId="28" w16cid:durableId="1874994789">
    <w:abstractNumId w:val="9"/>
  </w:num>
  <w:num w:numId="29" w16cid:durableId="1936594390">
    <w:abstractNumId w:val="15"/>
  </w:num>
  <w:num w:numId="30" w16cid:durableId="273947965">
    <w:abstractNumId w:val="32"/>
  </w:num>
  <w:num w:numId="31" w16cid:durableId="292247094">
    <w:abstractNumId w:val="16"/>
  </w:num>
  <w:num w:numId="32" w16cid:durableId="204409319">
    <w:abstractNumId w:val="31"/>
  </w:num>
  <w:num w:numId="33" w16cid:durableId="1540897968">
    <w:abstractNumId w:val="34"/>
  </w:num>
  <w:num w:numId="34" w16cid:durableId="1956401102">
    <w:abstractNumId w:val="29"/>
  </w:num>
  <w:num w:numId="35" w16cid:durableId="831608694">
    <w:abstractNumId w:val="7"/>
  </w:num>
  <w:num w:numId="36" w16cid:durableId="1633976164">
    <w:abstractNumId w:val="38"/>
  </w:num>
  <w:num w:numId="37" w16cid:durableId="2093503428">
    <w:abstractNumId w:val="12"/>
  </w:num>
  <w:num w:numId="38" w16cid:durableId="1607618307">
    <w:abstractNumId w:val="0"/>
  </w:num>
  <w:num w:numId="39" w16cid:durableId="128481631">
    <w:abstractNumId w:val="42"/>
  </w:num>
  <w:num w:numId="40" w16cid:durableId="774403571">
    <w:abstractNumId w:val="2"/>
  </w:num>
  <w:num w:numId="41" w16cid:durableId="1201431817">
    <w:abstractNumId w:val="28"/>
  </w:num>
  <w:num w:numId="42" w16cid:durableId="960843039">
    <w:abstractNumId w:val="36"/>
  </w:num>
  <w:num w:numId="43" w16cid:durableId="1800219522">
    <w:abstractNumId w:val="25"/>
  </w:num>
  <w:num w:numId="44" w16cid:durableId="774131766">
    <w:abstractNumId w:val="27"/>
  </w:num>
  <w:num w:numId="45" w16cid:durableId="1951935220">
    <w:abstractNumId w:val="46"/>
  </w:num>
  <w:num w:numId="46" w16cid:durableId="690255542">
    <w:abstractNumId w:val="41"/>
  </w:num>
  <w:num w:numId="47" w16cid:durableId="1104301267">
    <w:abstractNumId w:val="45"/>
  </w:num>
  <w:num w:numId="48" w16cid:durableId="21152042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MjM1NzU2NDA2MDJR0lEKTi0uzszPAykwqwUAxjqMUywAAAA="/>
  </w:docVars>
  <w:rsids>
    <w:rsidRoot w:val="00812EAD"/>
    <w:rsid w:val="000170F5"/>
    <w:rsid w:val="000814EC"/>
    <w:rsid w:val="000C4FD3"/>
    <w:rsid w:val="000F31DC"/>
    <w:rsid w:val="000F3DA5"/>
    <w:rsid w:val="001212E7"/>
    <w:rsid w:val="00153998"/>
    <w:rsid w:val="00197F05"/>
    <w:rsid w:val="001B6021"/>
    <w:rsid w:val="002446AB"/>
    <w:rsid w:val="002450A5"/>
    <w:rsid w:val="002F7B85"/>
    <w:rsid w:val="00326636"/>
    <w:rsid w:val="00340C69"/>
    <w:rsid w:val="00353F8D"/>
    <w:rsid w:val="0039473F"/>
    <w:rsid w:val="003B61F5"/>
    <w:rsid w:val="00407AFA"/>
    <w:rsid w:val="00443B27"/>
    <w:rsid w:val="00444110"/>
    <w:rsid w:val="004866DE"/>
    <w:rsid w:val="004A5458"/>
    <w:rsid w:val="004E0E25"/>
    <w:rsid w:val="004E1093"/>
    <w:rsid w:val="004F2B5D"/>
    <w:rsid w:val="004F6DD6"/>
    <w:rsid w:val="0050760E"/>
    <w:rsid w:val="00585427"/>
    <w:rsid w:val="005A02CD"/>
    <w:rsid w:val="00646E8F"/>
    <w:rsid w:val="00672128"/>
    <w:rsid w:val="007370A4"/>
    <w:rsid w:val="007E79D1"/>
    <w:rsid w:val="00812EAD"/>
    <w:rsid w:val="008274CB"/>
    <w:rsid w:val="00855C7A"/>
    <w:rsid w:val="008B5745"/>
    <w:rsid w:val="008C0C9D"/>
    <w:rsid w:val="00933289"/>
    <w:rsid w:val="009A50C4"/>
    <w:rsid w:val="009B50C9"/>
    <w:rsid w:val="00A464E7"/>
    <w:rsid w:val="00A54A43"/>
    <w:rsid w:val="00A54A95"/>
    <w:rsid w:val="00A93F23"/>
    <w:rsid w:val="00AF6717"/>
    <w:rsid w:val="00B40DAD"/>
    <w:rsid w:val="00B449FF"/>
    <w:rsid w:val="00B53C8A"/>
    <w:rsid w:val="00B61D14"/>
    <w:rsid w:val="00B73AD8"/>
    <w:rsid w:val="00B755A2"/>
    <w:rsid w:val="00BA3083"/>
    <w:rsid w:val="00BB472E"/>
    <w:rsid w:val="00C37812"/>
    <w:rsid w:val="00C95056"/>
    <w:rsid w:val="00D17489"/>
    <w:rsid w:val="00D26B89"/>
    <w:rsid w:val="00D64EA6"/>
    <w:rsid w:val="00D94F45"/>
    <w:rsid w:val="00DB63B8"/>
    <w:rsid w:val="00DD2D69"/>
    <w:rsid w:val="00DF3DA4"/>
    <w:rsid w:val="00E15BCE"/>
    <w:rsid w:val="00E21788"/>
    <w:rsid w:val="00E409AF"/>
    <w:rsid w:val="00EA3F58"/>
    <w:rsid w:val="00EA5F01"/>
    <w:rsid w:val="00ED3AF3"/>
    <w:rsid w:val="00ED4D99"/>
    <w:rsid w:val="00EE1BEB"/>
    <w:rsid w:val="00EE7650"/>
    <w:rsid w:val="00F05F5F"/>
    <w:rsid w:val="00F41333"/>
    <w:rsid w:val="00F4432F"/>
    <w:rsid w:val="00F6157B"/>
    <w:rsid w:val="00F72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45FA3A"/>
  <w15:chartTrackingRefBased/>
  <w15:docId w15:val="{F136409C-563A-46F8-A91E-723CFCD09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4C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2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2E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3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3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9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5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9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3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7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2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4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3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3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2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8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9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1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6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5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8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5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8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0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3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6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3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4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2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5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6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3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5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77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0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0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1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4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4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9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9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4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5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0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68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5</Pages>
  <Words>10071</Words>
  <Characters>57411</Characters>
  <Application>Microsoft Office Word</Application>
  <DocSecurity>0</DocSecurity>
  <Lines>478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y Rimadana</dc:creator>
  <cp:keywords/>
  <dc:description/>
  <cp:lastModifiedBy>Heny Rimadana</cp:lastModifiedBy>
  <cp:revision>3</cp:revision>
  <dcterms:created xsi:type="dcterms:W3CDTF">2023-12-14T14:20:00Z</dcterms:created>
  <dcterms:modified xsi:type="dcterms:W3CDTF">2023-12-15T02:02:00Z</dcterms:modified>
</cp:coreProperties>
</file>